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767CD5" w14:textId="77777777" w:rsidR="00015B32" w:rsidRPr="006E4145" w:rsidRDefault="00015B32" w:rsidP="00E82203">
      <w:pPr>
        <w:pStyle w:val="BodyText"/>
        <w:tabs>
          <w:tab w:val="left" w:pos="360"/>
        </w:tabs>
        <w:jc w:val="center"/>
        <w:rPr>
          <w:rFonts w:ascii="Arial" w:hAnsi="Arial" w:cs="Arial"/>
          <w:sz w:val="24"/>
          <w:szCs w:val="24"/>
        </w:rPr>
      </w:pPr>
      <w:r w:rsidRPr="006E4145">
        <w:rPr>
          <w:rFonts w:ascii="Arial" w:hAnsi="Arial" w:cs="Arial"/>
          <w:sz w:val="24"/>
          <w:szCs w:val="24"/>
        </w:rPr>
        <w:t>Richland County Youth and Family Council</w:t>
      </w:r>
    </w:p>
    <w:p w14:paraId="489FD20B" w14:textId="504AC7FA" w:rsidR="00015B32" w:rsidRPr="006E4145" w:rsidRDefault="0042336C" w:rsidP="00E82203">
      <w:pPr>
        <w:pStyle w:val="BodyText"/>
        <w:jc w:val="center"/>
        <w:rPr>
          <w:rFonts w:ascii="Arial" w:hAnsi="Arial" w:cs="Arial"/>
          <w:sz w:val="24"/>
          <w:szCs w:val="24"/>
        </w:rPr>
      </w:pPr>
      <w:r>
        <w:rPr>
          <w:rFonts w:ascii="Arial" w:hAnsi="Arial" w:cs="Arial"/>
          <w:sz w:val="24"/>
          <w:szCs w:val="24"/>
        </w:rPr>
        <w:t>January 6</w:t>
      </w:r>
      <w:r w:rsidR="0070294C" w:rsidRPr="006E4145">
        <w:rPr>
          <w:rFonts w:ascii="Arial" w:hAnsi="Arial" w:cs="Arial"/>
          <w:sz w:val="24"/>
          <w:szCs w:val="24"/>
        </w:rPr>
        <w:t>, 20</w:t>
      </w:r>
      <w:r w:rsidR="009C6303" w:rsidRPr="006E4145">
        <w:rPr>
          <w:rFonts w:ascii="Arial" w:hAnsi="Arial" w:cs="Arial"/>
          <w:sz w:val="24"/>
          <w:szCs w:val="24"/>
        </w:rPr>
        <w:t>2</w:t>
      </w:r>
      <w:r>
        <w:rPr>
          <w:rFonts w:ascii="Arial" w:hAnsi="Arial" w:cs="Arial"/>
          <w:sz w:val="24"/>
          <w:szCs w:val="24"/>
        </w:rPr>
        <w:t>2</w:t>
      </w:r>
    </w:p>
    <w:p w14:paraId="3649C198" w14:textId="70109EC4" w:rsidR="00670ACF" w:rsidRDefault="0042336C" w:rsidP="00E82203">
      <w:pPr>
        <w:pStyle w:val="BodyText"/>
        <w:jc w:val="center"/>
        <w:rPr>
          <w:rFonts w:ascii="Arial" w:hAnsi="Arial" w:cs="Arial"/>
          <w:sz w:val="24"/>
          <w:szCs w:val="24"/>
        </w:rPr>
      </w:pPr>
      <w:r>
        <w:rPr>
          <w:rFonts w:ascii="Arial" w:hAnsi="Arial" w:cs="Arial"/>
          <w:sz w:val="24"/>
          <w:szCs w:val="24"/>
        </w:rPr>
        <w:t xml:space="preserve">Richland County Mental Health and Recovery </w:t>
      </w:r>
      <w:r w:rsidR="00C471C3">
        <w:rPr>
          <w:rFonts w:ascii="Arial" w:hAnsi="Arial" w:cs="Arial"/>
          <w:sz w:val="24"/>
          <w:szCs w:val="24"/>
        </w:rPr>
        <w:t>Board Conference Room</w:t>
      </w:r>
    </w:p>
    <w:p w14:paraId="48A7B5D2" w14:textId="73430749" w:rsidR="00C471C3" w:rsidRDefault="00C471C3" w:rsidP="00E82203">
      <w:pPr>
        <w:pStyle w:val="BodyText"/>
        <w:jc w:val="center"/>
        <w:rPr>
          <w:rFonts w:ascii="Arial" w:hAnsi="Arial" w:cs="Arial"/>
          <w:sz w:val="24"/>
          <w:szCs w:val="24"/>
        </w:rPr>
      </w:pPr>
      <w:r>
        <w:rPr>
          <w:rFonts w:ascii="Arial" w:hAnsi="Arial" w:cs="Arial"/>
          <w:sz w:val="24"/>
          <w:szCs w:val="24"/>
        </w:rPr>
        <w:t>Zoom</w:t>
      </w:r>
    </w:p>
    <w:p w14:paraId="6D7B792C" w14:textId="77777777" w:rsidR="00C471C3" w:rsidRPr="006E4145" w:rsidRDefault="00C471C3" w:rsidP="00E82203">
      <w:pPr>
        <w:pStyle w:val="BodyText"/>
        <w:jc w:val="center"/>
        <w:rPr>
          <w:rFonts w:ascii="Arial" w:hAnsi="Arial" w:cs="Arial"/>
          <w:sz w:val="24"/>
          <w:szCs w:val="24"/>
        </w:rPr>
      </w:pPr>
    </w:p>
    <w:p w14:paraId="4694B6A4" w14:textId="77777777" w:rsidR="001F6784" w:rsidRPr="006E4145" w:rsidRDefault="001F6784" w:rsidP="00E82203">
      <w:pPr>
        <w:pStyle w:val="BodyText"/>
        <w:rPr>
          <w:rFonts w:ascii="Arial" w:hAnsi="Arial" w:cs="Arial"/>
          <w:sz w:val="24"/>
          <w:szCs w:val="24"/>
        </w:rPr>
      </w:pPr>
    </w:p>
    <w:p w14:paraId="03E4E67B" w14:textId="6715F235" w:rsidR="00670ACF" w:rsidRPr="006A2A71" w:rsidRDefault="00015B32" w:rsidP="00E82203">
      <w:pPr>
        <w:ind w:left="720"/>
        <w:rPr>
          <w:rFonts w:ascii="Arial" w:hAnsi="Arial" w:cs="Arial"/>
        </w:rPr>
      </w:pPr>
      <w:r w:rsidRPr="006A2A71">
        <w:rPr>
          <w:rFonts w:ascii="Arial" w:hAnsi="Arial" w:cs="Arial"/>
        </w:rPr>
        <w:t>The following Board members were</w:t>
      </w:r>
      <w:r w:rsidR="00F02FDC">
        <w:rPr>
          <w:rFonts w:ascii="Arial" w:hAnsi="Arial" w:cs="Arial"/>
        </w:rPr>
        <w:t>:</w:t>
      </w:r>
    </w:p>
    <w:p w14:paraId="7F6AA5D1" w14:textId="77777777" w:rsidR="00015B32" w:rsidRPr="006A2A71" w:rsidRDefault="00015B32" w:rsidP="00E82203">
      <w:pPr>
        <w:ind w:left="720"/>
        <w:rPr>
          <w:rFonts w:ascii="Arial" w:hAnsi="Arial" w:cs="Arial"/>
        </w:rPr>
      </w:pPr>
      <w:r w:rsidRPr="006A2A71">
        <w:rPr>
          <w:rFonts w:ascii="Arial" w:hAnsi="Arial" w:cs="Arial"/>
        </w:rPr>
        <w:t xml:space="preserve"> </w:t>
      </w:r>
    </w:p>
    <w:p w14:paraId="3968386A" w14:textId="0A425197" w:rsidR="00362B2A" w:rsidRPr="006A2A71" w:rsidRDefault="00533ACF" w:rsidP="00E82203">
      <w:pPr>
        <w:ind w:left="720"/>
        <w:rPr>
          <w:rFonts w:ascii="Arial" w:hAnsi="Arial" w:cs="Arial"/>
        </w:rPr>
      </w:pPr>
      <w:r w:rsidRPr="006A2A71">
        <w:rPr>
          <w:rFonts w:ascii="Arial" w:hAnsi="Arial" w:cs="Arial"/>
          <w:b/>
          <w:bCs/>
        </w:rPr>
        <w:t>Present</w:t>
      </w:r>
      <w:r w:rsidRPr="006A2A71">
        <w:rPr>
          <w:rFonts w:ascii="Arial" w:hAnsi="Arial" w:cs="Arial"/>
          <w:bCs/>
        </w:rPr>
        <w:t>:</w:t>
      </w:r>
      <w:r w:rsidR="0002775D" w:rsidRPr="006A2A71">
        <w:rPr>
          <w:rFonts w:ascii="Arial" w:hAnsi="Arial" w:cs="Arial"/>
          <w:bCs/>
        </w:rPr>
        <w:t xml:space="preserve"> Nikki Harless,</w:t>
      </w:r>
      <w:r w:rsidR="00F50E30" w:rsidRPr="006A2A71">
        <w:rPr>
          <w:rFonts w:ascii="Arial" w:hAnsi="Arial" w:cs="Arial"/>
          <w:bCs/>
        </w:rPr>
        <w:t xml:space="preserve"> </w:t>
      </w:r>
      <w:r w:rsidR="0052651A" w:rsidRPr="006A2A71">
        <w:rPr>
          <w:rFonts w:ascii="Arial" w:hAnsi="Arial" w:cs="Arial"/>
          <w:bCs/>
        </w:rPr>
        <w:t>Joe Trolian</w:t>
      </w:r>
    </w:p>
    <w:p w14:paraId="038A786C" w14:textId="5CF13318" w:rsidR="007D2581" w:rsidRPr="006A2A71" w:rsidRDefault="00480363" w:rsidP="00E82203">
      <w:pPr>
        <w:ind w:left="720"/>
        <w:rPr>
          <w:rFonts w:ascii="Arial" w:hAnsi="Arial" w:cs="Arial"/>
          <w:bCs/>
        </w:rPr>
      </w:pPr>
      <w:r w:rsidRPr="006A2A71">
        <w:rPr>
          <w:rFonts w:ascii="Arial" w:hAnsi="Arial" w:cs="Arial"/>
          <w:b/>
          <w:bCs/>
        </w:rPr>
        <w:t>Absent:</w:t>
      </w:r>
      <w:r w:rsidR="00B77786" w:rsidRPr="006A2A71">
        <w:rPr>
          <w:rFonts w:ascii="Arial" w:hAnsi="Arial" w:cs="Arial"/>
        </w:rPr>
        <w:t xml:space="preserve"> </w:t>
      </w:r>
      <w:r w:rsidR="0079454D" w:rsidRPr="006A2A71">
        <w:rPr>
          <w:rFonts w:ascii="Arial" w:hAnsi="Arial" w:cs="Arial"/>
          <w:bCs/>
        </w:rPr>
        <w:t>Elizabeth Warner</w:t>
      </w:r>
      <w:r w:rsidR="001216EE" w:rsidRPr="006A2A71">
        <w:rPr>
          <w:rFonts w:ascii="Arial" w:hAnsi="Arial" w:cs="Arial"/>
        </w:rPr>
        <w:t>,</w:t>
      </w:r>
      <w:r w:rsidR="002C3FB3" w:rsidRPr="006A2A71">
        <w:rPr>
          <w:rFonts w:ascii="Arial" w:hAnsi="Arial" w:cs="Arial"/>
          <w:bCs/>
        </w:rPr>
        <w:t xml:space="preserve"> Tiffiny Ellenberger</w:t>
      </w:r>
    </w:p>
    <w:p w14:paraId="67FD5150" w14:textId="2E78B073" w:rsidR="00B90502" w:rsidRPr="006A2A71" w:rsidRDefault="0052651A" w:rsidP="00E82203">
      <w:pPr>
        <w:ind w:left="720"/>
        <w:rPr>
          <w:rFonts w:ascii="Arial" w:hAnsi="Arial" w:cs="Arial"/>
          <w:bCs/>
        </w:rPr>
      </w:pPr>
      <w:r w:rsidRPr="006A2A71">
        <w:rPr>
          <w:rFonts w:ascii="Arial" w:hAnsi="Arial" w:cs="Arial"/>
          <w:b/>
          <w:bCs/>
        </w:rPr>
        <w:t>Zoom Attendees:</w:t>
      </w:r>
      <w:r w:rsidR="00A579D3" w:rsidRPr="006A2A71">
        <w:rPr>
          <w:rFonts w:ascii="Arial" w:hAnsi="Arial" w:cs="Arial"/>
        </w:rPr>
        <w:t xml:space="preserve"> </w:t>
      </w:r>
      <w:r w:rsidR="005E2939" w:rsidRPr="006A2A71">
        <w:rPr>
          <w:rFonts w:ascii="Arial" w:hAnsi="Arial" w:cs="Arial"/>
        </w:rPr>
        <w:t xml:space="preserve">Joe Devany, Sharlene Neumann, </w:t>
      </w:r>
      <w:r w:rsidR="005E2939" w:rsidRPr="006A2A71">
        <w:rPr>
          <w:rFonts w:ascii="Arial" w:hAnsi="Arial" w:cs="Arial"/>
          <w:bCs/>
        </w:rPr>
        <w:t>Kevin Kimmel, Sarah Humphrey, Dan Varn</w:t>
      </w:r>
      <w:r w:rsidR="005E2939">
        <w:rPr>
          <w:rFonts w:ascii="Arial" w:hAnsi="Arial" w:cs="Arial"/>
          <w:bCs/>
        </w:rPr>
        <w:t>,</w:t>
      </w:r>
      <w:r w:rsidR="005E2939" w:rsidRPr="001B2D6F">
        <w:rPr>
          <w:rFonts w:ascii="Arial" w:hAnsi="Arial" w:cs="Arial"/>
        </w:rPr>
        <w:t xml:space="preserve"> </w:t>
      </w:r>
      <w:r w:rsidR="005E2939" w:rsidRPr="006A2A71">
        <w:rPr>
          <w:rFonts w:ascii="Arial" w:hAnsi="Arial" w:cs="Arial"/>
        </w:rPr>
        <w:t>Mark Abrams</w:t>
      </w:r>
      <w:r w:rsidR="00F02FDC">
        <w:rPr>
          <w:rFonts w:ascii="Arial" w:hAnsi="Arial" w:cs="Arial"/>
        </w:rPr>
        <w:t>,</w:t>
      </w:r>
      <w:r w:rsidR="005E2939" w:rsidRPr="001B2D6F">
        <w:rPr>
          <w:rFonts w:ascii="Arial" w:hAnsi="Arial" w:cs="Arial"/>
          <w:bCs/>
        </w:rPr>
        <w:t xml:space="preserve"> </w:t>
      </w:r>
      <w:r w:rsidR="005E2939" w:rsidRPr="006A2A71">
        <w:rPr>
          <w:rFonts w:ascii="Arial" w:hAnsi="Arial" w:cs="Arial"/>
          <w:bCs/>
        </w:rPr>
        <w:t>Michele Giess</w:t>
      </w:r>
      <w:r w:rsidR="00F02FDC">
        <w:rPr>
          <w:rFonts w:ascii="Arial" w:hAnsi="Arial" w:cs="Arial"/>
          <w:bCs/>
        </w:rPr>
        <w:t>,</w:t>
      </w:r>
      <w:r w:rsidR="005E2939" w:rsidRPr="006A2A71">
        <w:rPr>
          <w:rFonts w:ascii="Arial" w:hAnsi="Arial" w:cs="Arial"/>
          <w:bCs/>
        </w:rPr>
        <w:t xml:space="preserve"> </w:t>
      </w:r>
      <w:r w:rsidR="007A4BD7" w:rsidRPr="006A2A71">
        <w:rPr>
          <w:rFonts w:ascii="Arial" w:hAnsi="Arial" w:cs="Arial"/>
          <w:bCs/>
        </w:rPr>
        <w:t>Stan Jefferson,</w:t>
      </w:r>
      <w:r w:rsidR="007A4BD7" w:rsidRPr="006A2A71">
        <w:rPr>
          <w:rFonts w:ascii="Arial" w:hAnsi="Arial" w:cs="Arial"/>
        </w:rPr>
        <w:t xml:space="preserve"> </w:t>
      </w:r>
      <w:r w:rsidR="00A579D3" w:rsidRPr="006A2A71">
        <w:rPr>
          <w:rFonts w:ascii="Arial" w:hAnsi="Arial" w:cs="Arial"/>
        </w:rPr>
        <w:t>Wendy Thompson</w:t>
      </w:r>
      <w:r w:rsidR="00DE1639" w:rsidRPr="006A2A71">
        <w:rPr>
          <w:rFonts w:ascii="Arial" w:hAnsi="Arial" w:cs="Arial"/>
        </w:rPr>
        <w:t>,</w:t>
      </w:r>
      <w:r w:rsidR="00A579D3" w:rsidRPr="006A2A71">
        <w:rPr>
          <w:rFonts w:ascii="Arial" w:hAnsi="Arial" w:cs="Arial"/>
          <w:bCs/>
        </w:rPr>
        <w:t xml:space="preserve"> </w:t>
      </w:r>
      <w:r w:rsidR="00350A51" w:rsidRPr="006A2A71">
        <w:rPr>
          <w:rFonts w:ascii="Arial" w:hAnsi="Arial" w:cs="Arial"/>
          <w:bCs/>
        </w:rPr>
        <w:t>Michelle Wood</w:t>
      </w:r>
      <w:r w:rsidR="00F0497A" w:rsidRPr="006A2A71">
        <w:rPr>
          <w:rFonts w:ascii="Arial" w:hAnsi="Arial" w:cs="Arial"/>
          <w:bCs/>
        </w:rPr>
        <w:t>,</w:t>
      </w:r>
      <w:r w:rsidR="00350A51" w:rsidRPr="006A2A71">
        <w:rPr>
          <w:rFonts w:ascii="Arial" w:hAnsi="Arial" w:cs="Arial"/>
        </w:rPr>
        <w:t xml:space="preserve"> </w:t>
      </w:r>
      <w:r w:rsidR="000268FC" w:rsidRPr="006A2A71">
        <w:rPr>
          <w:rFonts w:ascii="Arial" w:hAnsi="Arial" w:cs="Arial"/>
          <w:bCs/>
        </w:rPr>
        <w:t>Hannah Crouch</w:t>
      </w:r>
    </w:p>
    <w:p w14:paraId="2EE99A46" w14:textId="5B28189F" w:rsidR="004E7D1A" w:rsidRPr="006A2A71" w:rsidRDefault="00B90502" w:rsidP="00E82203">
      <w:pPr>
        <w:ind w:left="720"/>
        <w:rPr>
          <w:rFonts w:ascii="Arial" w:hAnsi="Arial" w:cs="Arial"/>
        </w:rPr>
      </w:pPr>
      <w:r w:rsidRPr="006A2A71">
        <w:rPr>
          <w:rFonts w:ascii="Arial" w:hAnsi="Arial" w:cs="Arial"/>
          <w:b/>
          <w:bCs/>
        </w:rPr>
        <w:t>Zoom Attendees -</w:t>
      </w:r>
      <w:r w:rsidRPr="006A2A71">
        <w:rPr>
          <w:rFonts w:ascii="Arial" w:hAnsi="Arial" w:cs="Arial"/>
        </w:rPr>
        <w:t xml:space="preserve"> Guests</w:t>
      </w:r>
      <w:r w:rsidR="000268FC" w:rsidRPr="006A2A71">
        <w:rPr>
          <w:rFonts w:ascii="Arial" w:hAnsi="Arial" w:cs="Arial"/>
        </w:rPr>
        <w:t xml:space="preserve"> </w:t>
      </w:r>
      <w:r w:rsidR="005F0040" w:rsidRPr="006A2A71">
        <w:rPr>
          <w:rFonts w:ascii="Arial" w:hAnsi="Arial" w:cs="Arial"/>
        </w:rPr>
        <w:t>Anne Vermillion,</w:t>
      </w:r>
      <w:r w:rsidR="00F61357" w:rsidRPr="006A2A71">
        <w:rPr>
          <w:rFonts w:ascii="Arial" w:hAnsi="Arial" w:cs="Arial"/>
        </w:rPr>
        <w:t xml:space="preserve"> </w:t>
      </w:r>
      <w:r w:rsidRPr="006A2A71">
        <w:rPr>
          <w:rFonts w:ascii="Arial" w:hAnsi="Arial" w:cs="Arial"/>
        </w:rPr>
        <w:t xml:space="preserve">Carmen Torrence, </w:t>
      </w:r>
      <w:r w:rsidR="004412DB" w:rsidRPr="006A2A71">
        <w:rPr>
          <w:rFonts w:ascii="Arial" w:hAnsi="Arial" w:cs="Arial"/>
        </w:rPr>
        <w:t>Shauna Shell</w:t>
      </w:r>
      <w:r w:rsidR="00034397">
        <w:rPr>
          <w:rFonts w:ascii="Arial" w:hAnsi="Arial" w:cs="Arial"/>
        </w:rPr>
        <w:t xml:space="preserve">, Jean Taddie, Peggy Anderson, Monica Durham, Clint Knight, Brian Hunt, </w:t>
      </w:r>
      <w:r w:rsidR="00C97EDD">
        <w:rPr>
          <w:rFonts w:ascii="Arial" w:hAnsi="Arial" w:cs="Arial"/>
        </w:rPr>
        <w:t xml:space="preserve">Stephen Rizzo, </w:t>
      </w:r>
      <w:r w:rsidR="004412DB" w:rsidRPr="006A2A71">
        <w:rPr>
          <w:rFonts w:ascii="Arial" w:hAnsi="Arial" w:cs="Arial"/>
        </w:rPr>
        <w:t>Julie Litt,</w:t>
      </w:r>
      <w:r w:rsidR="00B74B58" w:rsidRPr="006A2A71">
        <w:rPr>
          <w:rFonts w:ascii="Arial" w:hAnsi="Arial" w:cs="Arial"/>
        </w:rPr>
        <w:t xml:space="preserve"> Katie Gatten</w:t>
      </w:r>
      <w:r w:rsidR="00CC080D" w:rsidRPr="006A2A71">
        <w:rPr>
          <w:rFonts w:ascii="Arial" w:hAnsi="Arial" w:cs="Arial"/>
        </w:rPr>
        <w:t>, Lori Ramey</w:t>
      </w:r>
      <w:r w:rsidR="00CD7FDE">
        <w:rPr>
          <w:rFonts w:ascii="Arial" w:hAnsi="Arial" w:cs="Arial"/>
        </w:rPr>
        <w:t>, Terry Carter</w:t>
      </w:r>
    </w:p>
    <w:p w14:paraId="2BCEEA28" w14:textId="77777777" w:rsidR="00734CD0" w:rsidRPr="006A2A71" w:rsidRDefault="00734CD0" w:rsidP="00E82203">
      <w:pPr>
        <w:ind w:left="720"/>
        <w:rPr>
          <w:rFonts w:ascii="Arial" w:hAnsi="Arial" w:cs="Arial"/>
        </w:rPr>
      </w:pPr>
    </w:p>
    <w:p w14:paraId="4A42D59D" w14:textId="49FA43E2" w:rsidR="00015B32" w:rsidRPr="006A2A71" w:rsidRDefault="00335C9D" w:rsidP="00E82203">
      <w:pPr>
        <w:ind w:left="720"/>
        <w:rPr>
          <w:rFonts w:ascii="Arial" w:hAnsi="Arial" w:cs="Arial"/>
        </w:rPr>
      </w:pPr>
      <w:r w:rsidRPr="006A2A71">
        <w:rPr>
          <w:rFonts w:ascii="Arial" w:hAnsi="Arial" w:cs="Arial"/>
        </w:rPr>
        <w:t>Te</w:t>
      </w:r>
      <w:r w:rsidR="00C97872" w:rsidRPr="006A2A71">
        <w:rPr>
          <w:rFonts w:ascii="Arial" w:hAnsi="Arial" w:cs="Arial"/>
        </w:rPr>
        <w:t>resa Alt, Executive Director</w:t>
      </w:r>
      <w:r w:rsidR="00355C25" w:rsidRPr="006A2A71">
        <w:rPr>
          <w:rFonts w:ascii="Arial" w:hAnsi="Arial" w:cs="Arial"/>
        </w:rPr>
        <w:t xml:space="preserve"> </w:t>
      </w:r>
      <w:r w:rsidR="00261DF8" w:rsidRPr="006A2A71">
        <w:rPr>
          <w:rFonts w:ascii="Arial" w:hAnsi="Arial" w:cs="Arial"/>
        </w:rPr>
        <w:t>was</w:t>
      </w:r>
      <w:r w:rsidR="00A71F9B" w:rsidRPr="006A2A71">
        <w:rPr>
          <w:rFonts w:ascii="Arial" w:hAnsi="Arial" w:cs="Arial"/>
        </w:rPr>
        <w:t xml:space="preserve"> </w:t>
      </w:r>
      <w:r w:rsidR="00015B32" w:rsidRPr="006A2A71">
        <w:rPr>
          <w:rFonts w:ascii="Arial" w:hAnsi="Arial" w:cs="Arial"/>
        </w:rPr>
        <w:t>also in attendance.</w:t>
      </w:r>
    </w:p>
    <w:p w14:paraId="0109CADF" w14:textId="77777777" w:rsidR="00670ACF" w:rsidRPr="006A2A71" w:rsidRDefault="00670ACF" w:rsidP="00E82203">
      <w:pPr>
        <w:rPr>
          <w:rFonts w:ascii="Arial" w:hAnsi="Arial" w:cs="Arial"/>
          <w:color w:val="FF0000"/>
        </w:rPr>
      </w:pPr>
    </w:p>
    <w:p w14:paraId="6FB87086" w14:textId="77777777" w:rsidR="00015B32" w:rsidRPr="006A2A71" w:rsidRDefault="00015B32" w:rsidP="00E82203">
      <w:pPr>
        <w:pStyle w:val="Heading6"/>
        <w:numPr>
          <w:ilvl w:val="0"/>
          <w:numId w:val="1"/>
        </w:numPr>
        <w:rPr>
          <w:rFonts w:ascii="Arial" w:hAnsi="Arial" w:cs="Arial"/>
          <w:sz w:val="24"/>
          <w:szCs w:val="24"/>
        </w:rPr>
      </w:pPr>
      <w:r w:rsidRPr="006A2A71">
        <w:rPr>
          <w:rFonts w:ascii="Arial" w:hAnsi="Arial" w:cs="Arial"/>
          <w:sz w:val="24"/>
          <w:szCs w:val="24"/>
        </w:rPr>
        <w:t>Call to Order &amp; Introductions:</w:t>
      </w:r>
    </w:p>
    <w:p w14:paraId="11C1C8A2" w14:textId="77777777" w:rsidR="00015B32" w:rsidRPr="006A2A71" w:rsidRDefault="00015B32" w:rsidP="00E82203">
      <w:pPr>
        <w:pStyle w:val="Heading6"/>
        <w:ind w:left="360"/>
        <w:rPr>
          <w:rFonts w:ascii="Arial" w:hAnsi="Arial" w:cs="Arial"/>
          <w:b w:val="0"/>
          <w:bCs w:val="0"/>
          <w:sz w:val="24"/>
          <w:szCs w:val="24"/>
        </w:rPr>
      </w:pPr>
    </w:p>
    <w:p w14:paraId="5EE3387F" w14:textId="57EEF6E8" w:rsidR="00BE7AC0" w:rsidRDefault="00D05A24" w:rsidP="00E82203">
      <w:pPr>
        <w:pStyle w:val="BodyText3"/>
        <w:tabs>
          <w:tab w:val="left" w:pos="360"/>
        </w:tabs>
        <w:ind w:left="720"/>
        <w:rPr>
          <w:rFonts w:ascii="Arial" w:hAnsi="Arial" w:cs="Arial"/>
          <w:b w:val="0"/>
          <w:bCs w:val="0"/>
          <w:sz w:val="24"/>
          <w:szCs w:val="24"/>
        </w:rPr>
      </w:pPr>
      <w:r w:rsidRPr="006A2A71">
        <w:rPr>
          <w:rFonts w:ascii="Arial" w:hAnsi="Arial" w:cs="Arial"/>
          <w:b w:val="0"/>
          <w:bCs w:val="0"/>
          <w:sz w:val="24"/>
          <w:szCs w:val="24"/>
        </w:rPr>
        <w:t xml:space="preserve">President </w:t>
      </w:r>
      <w:r w:rsidR="00F862D1" w:rsidRPr="006A2A71">
        <w:rPr>
          <w:rFonts w:ascii="Arial" w:hAnsi="Arial" w:cs="Arial"/>
          <w:b w:val="0"/>
          <w:bCs w:val="0"/>
          <w:sz w:val="24"/>
          <w:szCs w:val="24"/>
        </w:rPr>
        <w:t>Nikki Harless</w:t>
      </w:r>
      <w:r w:rsidR="00BE7AC0" w:rsidRPr="006A2A71">
        <w:rPr>
          <w:rFonts w:ascii="Arial" w:hAnsi="Arial" w:cs="Arial"/>
          <w:b w:val="0"/>
          <w:bCs w:val="0"/>
          <w:sz w:val="24"/>
          <w:szCs w:val="24"/>
        </w:rPr>
        <w:t xml:space="preserve"> called the meeting to order at 1:3</w:t>
      </w:r>
      <w:r w:rsidR="006172CA">
        <w:rPr>
          <w:rFonts w:ascii="Arial" w:hAnsi="Arial" w:cs="Arial"/>
          <w:b w:val="0"/>
          <w:bCs w:val="0"/>
          <w:sz w:val="24"/>
          <w:szCs w:val="24"/>
        </w:rPr>
        <w:t>5</w:t>
      </w:r>
      <w:r w:rsidR="00BE7AC0" w:rsidRPr="006A2A71">
        <w:rPr>
          <w:rFonts w:ascii="Arial" w:hAnsi="Arial" w:cs="Arial"/>
          <w:b w:val="0"/>
          <w:bCs w:val="0"/>
          <w:sz w:val="24"/>
          <w:szCs w:val="24"/>
        </w:rPr>
        <w:t xml:space="preserve"> p.m.</w:t>
      </w:r>
      <w:r w:rsidR="009302E7" w:rsidRPr="006A2A71">
        <w:rPr>
          <w:rFonts w:ascii="Arial" w:hAnsi="Arial" w:cs="Arial"/>
          <w:b w:val="0"/>
          <w:bCs w:val="0"/>
          <w:sz w:val="24"/>
          <w:szCs w:val="24"/>
        </w:rPr>
        <w:t xml:space="preserve"> and began introductions.</w:t>
      </w:r>
      <w:r w:rsidR="00597CB3" w:rsidRPr="006A2A71">
        <w:rPr>
          <w:rFonts w:ascii="Arial" w:hAnsi="Arial" w:cs="Arial"/>
          <w:b w:val="0"/>
          <w:bCs w:val="0"/>
          <w:sz w:val="24"/>
          <w:szCs w:val="24"/>
        </w:rPr>
        <w:t xml:space="preserve">  </w:t>
      </w:r>
      <w:r w:rsidR="00AE070E">
        <w:rPr>
          <w:rFonts w:ascii="Arial" w:hAnsi="Arial" w:cs="Arial"/>
          <w:b w:val="0"/>
          <w:bCs w:val="0"/>
          <w:sz w:val="24"/>
          <w:szCs w:val="24"/>
        </w:rPr>
        <w:t xml:space="preserve">Due to the recent outbreak of </w:t>
      </w:r>
      <w:r w:rsidR="004C2451">
        <w:rPr>
          <w:rFonts w:ascii="Arial" w:hAnsi="Arial" w:cs="Arial"/>
          <w:b w:val="0"/>
          <w:bCs w:val="0"/>
          <w:sz w:val="24"/>
          <w:szCs w:val="24"/>
        </w:rPr>
        <w:t>COVID cases and the strain on the local healthcare system, all members were encouraged to participate virtually</w:t>
      </w:r>
      <w:r w:rsidR="00597CB3" w:rsidRPr="006A2A71">
        <w:rPr>
          <w:rFonts w:ascii="Arial" w:hAnsi="Arial" w:cs="Arial"/>
          <w:b w:val="0"/>
          <w:bCs w:val="0"/>
          <w:sz w:val="24"/>
          <w:szCs w:val="24"/>
        </w:rPr>
        <w:t>.</w:t>
      </w:r>
      <w:r w:rsidR="004C2451">
        <w:rPr>
          <w:rFonts w:ascii="Arial" w:hAnsi="Arial" w:cs="Arial"/>
          <w:b w:val="0"/>
          <w:bCs w:val="0"/>
          <w:sz w:val="24"/>
          <w:szCs w:val="24"/>
        </w:rPr>
        <w:t xml:space="preserve">  </w:t>
      </w:r>
      <w:r w:rsidR="002E4D76">
        <w:rPr>
          <w:rFonts w:ascii="Arial" w:hAnsi="Arial" w:cs="Arial"/>
          <w:b w:val="0"/>
          <w:bCs w:val="0"/>
          <w:sz w:val="24"/>
          <w:szCs w:val="24"/>
        </w:rPr>
        <w:t>Therefore,</w:t>
      </w:r>
      <w:r w:rsidR="004C2451">
        <w:rPr>
          <w:rFonts w:ascii="Arial" w:hAnsi="Arial" w:cs="Arial"/>
          <w:b w:val="0"/>
          <w:bCs w:val="0"/>
          <w:sz w:val="24"/>
          <w:szCs w:val="24"/>
        </w:rPr>
        <w:t xml:space="preserve"> quorum was not met.  No official votes or actions was taken.  </w:t>
      </w:r>
      <w:r w:rsidR="00597CB3" w:rsidRPr="006A2A71">
        <w:rPr>
          <w:rFonts w:ascii="Arial" w:hAnsi="Arial" w:cs="Arial"/>
          <w:b w:val="0"/>
          <w:bCs w:val="0"/>
          <w:sz w:val="24"/>
          <w:szCs w:val="24"/>
        </w:rPr>
        <w:t xml:space="preserve">  </w:t>
      </w:r>
    </w:p>
    <w:p w14:paraId="0582F5AE" w14:textId="0C17CE0F" w:rsidR="00DF2F32" w:rsidRDefault="00DF2F32" w:rsidP="00E82203">
      <w:pPr>
        <w:pStyle w:val="BodyText3"/>
        <w:tabs>
          <w:tab w:val="left" w:pos="360"/>
        </w:tabs>
        <w:ind w:left="720"/>
        <w:rPr>
          <w:rFonts w:ascii="Arial" w:hAnsi="Arial" w:cs="Arial"/>
          <w:b w:val="0"/>
          <w:bCs w:val="0"/>
          <w:sz w:val="24"/>
          <w:szCs w:val="24"/>
        </w:rPr>
      </w:pPr>
    </w:p>
    <w:p w14:paraId="0848D19F" w14:textId="7254CBF6" w:rsidR="00DF2F32" w:rsidRDefault="00DF2F32" w:rsidP="00E82203">
      <w:pPr>
        <w:pStyle w:val="BodyText3"/>
        <w:tabs>
          <w:tab w:val="left" w:pos="360"/>
        </w:tabs>
        <w:ind w:left="720"/>
        <w:rPr>
          <w:rFonts w:ascii="Arial" w:hAnsi="Arial" w:cs="Arial"/>
          <w:sz w:val="24"/>
          <w:szCs w:val="24"/>
        </w:rPr>
      </w:pPr>
      <w:r w:rsidRPr="00636E1C">
        <w:rPr>
          <w:rFonts w:ascii="Arial" w:hAnsi="Arial" w:cs="Arial"/>
          <w:sz w:val="24"/>
          <w:szCs w:val="24"/>
        </w:rPr>
        <w:t>Richland County Transit Development Plan</w:t>
      </w:r>
    </w:p>
    <w:p w14:paraId="3A2195FA" w14:textId="77777777" w:rsidR="00636E1C" w:rsidRPr="00636E1C" w:rsidRDefault="00636E1C" w:rsidP="00E82203">
      <w:pPr>
        <w:pStyle w:val="BodyText3"/>
        <w:tabs>
          <w:tab w:val="left" w:pos="360"/>
        </w:tabs>
        <w:ind w:left="720"/>
        <w:rPr>
          <w:rFonts w:ascii="Arial" w:hAnsi="Arial" w:cs="Arial"/>
          <w:sz w:val="24"/>
          <w:szCs w:val="24"/>
        </w:rPr>
      </w:pPr>
    </w:p>
    <w:p w14:paraId="727DC415" w14:textId="36997FBD" w:rsidR="00DF2F32" w:rsidRPr="006A2A71" w:rsidRDefault="00DF2F32" w:rsidP="00E82203">
      <w:pPr>
        <w:pStyle w:val="BodyText3"/>
        <w:tabs>
          <w:tab w:val="left" w:pos="360"/>
        </w:tabs>
        <w:ind w:left="720"/>
        <w:rPr>
          <w:rFonts w:ascii="Arial" w:hAnsi="Arial" w:cs="Arial"/>
          <w:b w:val="0"/>
          <w:bCs w:val="0"/>
          <w:sz w:val="24"/>
          <w:szCs w:val="24"/>
        </w:rPr>
      </w:pPr>
      <w:r>
        <w:rPr>
          <w:rFonts w:ascii="Arial" w:hAnsi="Arial" w:cs="Arial"/>
          <w:b w:val="0"/>
          <w:bCs w:val="0"/>
          <w:sz w:val="24"/>
          <w:szCs w:val="24"/>
        </w:rPr>
        <w:t xml:space="preserve">Jean Taddie requested to present first as she had another meeting to attend.  </w:t>
      </w:r>
      <w:r w:rsidR="00F76C58">
        <w:rPr>
          <w:rFonts w:ascii="Arial" w:hAnsi="Arial" w:cs="Arial"/>
          <w:b w:val="0"/>
          <w:bCs w:val="0"/>
          <w:sz w:val="24"/>
          <w:szCs w:val="24"/>
        </w:rPr>
        <w:t xml:space="preserve">RCT was awarded a grant to create a </w:t>
      </w:r>
      <w:r w:rsidR="00A82FBB">
        <w:rPr>
          <w:rFonts w:ascii="Arial" w:hAnsi="Arial" w:cs="Arial"/>
          <w:b w:val="0"/>
          <w:bCs w:val="0"/>
          <w:sz w:val="24"/>
          <w:szCs w:val="24"/>
        </w:rPr>
        <w:t xml:space="preserve">transit development plan which is a </w:t>
      </w:r>
      <w:r w:rsidR="00636E1C">
        <w:rPr>
          <w:rFonts w:ascii="Arial" w:hAnsi="Arial" w:cs="Arial"/>
          <w:b w:val="0"/>
          <w:bCs w:val="0"/>
          <w:sz w:val="24"/>
          <w:szCs w:val="24"/>
        </w:rPr>
        <w:t>10-year</w:t>
      </w:r>
      <w:r w:rsidR="00A82FBB">
        <w:rPr>
          <w:rFonts w:ascii="Arial" w:hAnsi="Arial" w:cs="Arial"/>
          <w:b w:val="0"/>
          <w:bCs w:val="0"/>
          <w:sz w:val="24"/>
          <w:szCs w:val="24"/>
        </w:rPr>
        <w:t xml:space="preserve"> vision and action plan for Transit.  The plan will likel</w:t>
      </w:r>
      <w:r w:rsidR="00804074">
        <w:rPr>
          <w:rFonts w:ascii="Arial" w:hAnsi="Arial" w:cs="Arial"/>
          <w:b w:val="0"/>
          <w:bCs w:val="0"/>
          <w:sz w:val="24"/>
          <w:szCs w:val="24"/>
        </w:rPr>
        <w:t>y develop two scenarios, one in which there is flat funding, and another scenari</w:t>
      </w:r>
      <w:r w:rsidR="00EF108A">
        <w:rPr>
          <w:rFonts w:ascii="Arial" w:hAnsi="Arial" w:cs="Arial"/>
          <w:b w:val="0"/>
          <w:bCs w:val="0"/>
          <w:sz w:val="24"/>
          <w:szCs w:val="24"/>
        </w:rPr>
        <w:t xml:space="preserve">o in case additional funds become available.  </w:t>
      </w:r>
      <w:r w:rsidR="00DA4951">
        <w:rPr>
          <w:rFonts w:ascii="Arial" w:hAnsi="Arial" w:cs="Arial"/>
          <w:b w:val="0"/>
          <w:bCs w:val="0"/>
          <w:sz w:val="24"/>
          <w:szCs w:val="24"/>
        </w:rPr>
        <w:t>Ohio Department of Transportation is promoting regional efforts and will be looking for a regional component of the plan.</w:t>
      </w:r>
      <w:r w:rsidR="009E4356">
        <w:rPr>
          <w:rFonts w:ascii="Arial" w:hAnsi="Arial" w:cs="Arial"/>
          <w:b w:val="0"/>
          <w:bCs w:val="0"/>
          <w:sz w:val="24"/>
          <w:szCs w:val="24"/>
        </w:rPr>
        <w:t xml:space="preserve">  Jean went through the survey and asked for feedback from members.  </w:t>
      </w:r>
      <w:r w:rsidR="00DA4951">
        <w:rPr>
          <w:rFonts w:ascii="Arial" w:hAnsi="Arial" w:cs="Arial"/>
          <w:b w:val="0"/>
          <w:bCs w:val="0"/>
          <w:sz w:val="24"/>
          <w:szCs w:val="24"/>
        </w:rPr>
        <w:t xml:space="preserve">  </w:t>
      </w:r>
    </w:p>
    <w:p w14:paraId="423E7339" w14:textId="70D735BC" w:rsidR="001F2B9B" w:rsidRPr="006A2A71" w:rsidRDefault="001F2B9B" w:rsidP="00E82203">
      <w:pPr>
        <w:pStyle w:val="BodyText3"/>
        <w:tabs>
          <w:tab w:val="left" w:pos="360"/>
        </w:tabs>
        <w:ind w:left="720"/>
        <w:rPr>
          <w:rFonts w:ascii="Arial" w:hAnsi="Arial" w:cs="Arial"/>
          <w:b w:val="0"/>
          <w:bCs w:val="0"/>
          <w:sz w:val="24"/>
          <w:szCs w:val="24"/>
        </w:rPr>
      </w:pPr>
    </w:p>
    <w:p w14:paraId="58966B34" w14:textId="72B6C772" w:rsidR="00607384" w:rsidRPr="006A2A71" w:rsidRDefault="006F4338" w:rsidP="00E82203">
      <w:pPr>
        <w:pStyle w:val="BodyText3"/>
        <w:numPr>
          <w:ilvl w:val="0"/>
          <w:numId w:val="1"/>
        </w:numPr>
        <w:tabs>
          <w:tab w:val="left" w:pos="360"/>
        </w:tabs>
        <w:rPr>
          <w:rFonts w:ascii="Arial" w:hAnsi="Arial" w:cs="Arial"/>
          <w:sz w:val="24"/>
          <w:szCs w:val="24"/>
        </w:rPr>
      </w:pPr>
      <w:r>
        <w:rPr>
          <w:rFonts w:ascii="Arial" w:hAnsi="Arial" w:cs="Arial"/>
          <w:sz w:val="24"/>
          <w:szCs w:val="24"/>
        </w:rPr>
        <w:t xml:space="preserve">Review </w:t>
      </w:r>
      <w:r w:rsidR="00015B32" w:rsidRPr="006A2A71">
        <w:rPr>
          <w:rFonts w:ascii="Arial" w:hAnsi="Arial" w:cs="Arial"/>
          <w:sz w:val="24"/>
          <w:szCs w:val="24"/>
        </w:rPr>
        <w:t>of</w:t>
      </w:r>
      <w:r w:rsidR="00A572F0" w:rsidRPr="006A2A71">
        <w:rPr>
          <w:rFonts w:ascii="Arial" w:hAnsi="Arial" w:cs="Arial"/>
          <w:sz w:val="24"/>
          <w:szCs w:val="24"/>
        </w:rPr>
        <w:t xml:space="preserve"> </w:t>
      </w:r>
      <w:r w:rsidR="00F74B5E">
        <w:rPr>
          <w:rFonts w:ascii="Arial" w:hAnsi="Arial" w:cs="Arial"/>
          <w:sz w:val="24"/>
          <w:szCs w:val="24"/>
        </w:rPr>
        <w:t>Dec</w:t>
      </w:r>
      <w:r w:rsidR="00313B29" w:rsidRPr="006A2A71">
        <w:rPr>
          <w:rFonts w:ascii="Arial" w:hAnsi="Arial" w:cs="Arial"/>
          <w:sz w:val="24"/>
          <w:szCs w:val="24"/>
        </w:rPr>
        <w:t>em</w:t>
      </w:r>
      <w:r w:rsidR="008C7182" w:rsidRPr="006A2A71">
        <w:rPr>
          <w:rFonts w:ascii="Arial" w:hAnsi="Arial" w:cs="Arial"/>
          <w:sz w:val="24"/>
          <w:szCs w:val="24"/>
        </w:rPr>
        <w:t>ber</w:t>
      </w:r>
      <w:r w:rsidR="00586A72" w:rsidRPr="006A2A71">
        <w:rPr>
          <w:rFonts w:ascii="Arial" w:hAnsi="Arial" w:cs="Arial"/>
          <w:sz w:val="24"/>
          <w:szCs w:val="24"/>
        </w:rPr>
        <w:t xml:space="preserve"> </w:t>
      </w:r>
      <w:r>
        <w:rPr>
          <w:rFonts w:ascii="Arial" w:hAnsi="Arial" w:cs="Arial"/>
          <w:sz w:val="24"/>
          <w:szCs w:val="24"/>
        </w:rPr>
        <w:t>2nd</w:t>
      </w:r>
      <w:r w:rsidR="00704A4B" w:rsidRPr="006A2A71">
        <w:rPr>
          <w:rFonts w:ascii="Arial" w:hAnsi="Arial" w:cs="Arial"/>
          <w:sz w:val="24"/>
          <w:szCs w:val="24"/>
        </w:rPr>
        <w:t>, 202</w:t>
      </w:r>
      <w:r w:rsidR="002E3ADA" w:rsidRPr="006A2A71">
        <w:rPr>
          <w:rFonts w:ascii="Arial" w:hAnsi="Arial" w:cs="Arial"/>
          <w:sz w:val="24"/>
          <w:szCs w:val="24"/>
        </w:rPr>
        <w:t>1</w:t>
      </w:r>
      <w:r w:rsidR="000A7A0B" w:rsidRPr="006A2A71">
        <w:rPr>
          <w:rFonts w:ascii="Arial" w:hAnsi="Arial" w:cs="Arial"/>
          <w:sz w:val="24"/>
          <w:szCs w:val="24"/>
        </w:rPr>
        <w:t xml:space="preserve"> meeting</w:t>
      </w:r>
      <w:r w:rsidR="00015B32" w:rsidRPr="006A2A71">
        <w:rPr>
          <w:rFonts w:ascii="Arial" w:hAnsi="Arial" w:cs="Arial"/>
          <w:sz w:val="24"/>
          <w:szCs w:val="24"/>
        </w:rPr>
        <w:t xml:space="preserve"> </w:t>
      </w:r>
      <w:r w:rsidR="000A7A0B" w:rsidRPr="006A2A71">
        <w:rPr>
          <w:rFonts w:ascii="Arial" w:hAnsi="Arial" w:cs="Arial"/>
          <w:sz w:val="24"/>
          <w:szCs w:val="24"/>
        </w:rPr>
        <w:t>m</w:t>
      </w:r>
      <w:r w:rsidR="00015B32" w:rsidRPr="006A2A71">
        <w:rPr>
          <w:rFonts w:ascii="Arial" w:hAnsi="Arial" w:cs="Arial"/>
          <w:sz w:val="24"/>
          <w:szCs w:val="24"/>
        </w:rPr>
        <w:t>inutes</w:t>
      </w:r>
      <w:r w:rsidR="007462B7" w:rsidRPr="006A2A71">
        <w:rPr>
          <w:rFonts w:ascii="Arial" w:hAnsi="Arial" w:cs="Arial"/>
          <w:sz w:val="24"/>
          <w:szCs w:val="24"/>
        </w:rPr>
        <w:t>:</w:t>
      </w:r>
      <w:r w:rsidR="00015B32" w:rsidRPr="006A2A71">
        <w:rPr>
          <w:rFonts w:ascii="Arial" w:hAnsi="Arial" w:cs="Arial"/>
          <w:sz w:val="24"/>
          <w:szCs w:val="24"/>
        </w:rPr>
        <w:t xml:space="preserve"> </w:t>
      </w:r>
    </w:p>
    <w:p w14:paraId="1918EC8A" w14:textId="77777777" w:rsidR="002F5810" w:rsidRPr="006A2A71" w:rsidRDefault="002F5810" w:rsidP="00E82203">
      <w:pPr>
        <w:pStyle w:val="BodyText3"/>
        <w:tabs>
          <w:tab w:val="left" w:pos="360"/>
        </w:tabs>
        <w:rPr>
          <w:rFonts w:ascii="Arial" w:hAnsi="Arial" w:cs="Arial"/>
          <w:sz w:val="24"/>
          <w:szCs w:val="24"/>
        </w:rPr>
      </w:pPr>
    </w:p>
    <w:p w14:paraId="224A3D65" w14:textId="152209E3" w:rsidR="00B64ABD" w:rsidRPr="006A2A71" w:rsidRDefault="00B64ABD" w:rsidP="00B64ABD"/>
    <w:p w14:paraId="110A91A4" w14:textId="33F7617C" w:rsidR="000A7A0B" w:rsidRPr="006A2A71" w:rsidRDefault="007462B7" w:rsidP="00E82203">
      <w:pPr>
        <w:pStyle w:val="Heading6"/>
        <w:numPr>
          <w:ilvl w:val="0"/>
          <w:numId w:val="1"/>
        </w:numPr>
        <w:rPr>
          <w:rFonts w:ascii="Arial" w:hAnsi="Arial" w:cs="Arial"/>
          <w:sz w:val="24"/>
          <w:szCs w:val="24"/>
        </w:rPr>
      </w:pPr>
      <w:r w:rsidRPr="006A2A71">
        <w:rPr>
          <w:rFonts w:ascii="Arial" w:hAnsi="Arial" w:cs="Arial"/>
          <w:sz w:val="24"/>
          <w:szCs w:val="24"/>
        </w:rPr>
        <w:t>Treasurer’s Report</w:t>
      </w:r>
      <w:r w:rsidR="008B40D2" w:rsidRPr="006A2A71">
        <w:rPr>
          <w:rFonts w:ascii="Arial" w:hAnsi="Arial" w:cs="Arial"/>
          <w:sz w:val="24"/>
          <w:szCs w:val="24"/>
        </w:rPr>
        <w:t>:</w:t>
      </w:r>
      <w:r w:rsidR="00540E85" w:rsidRPr="006A2A71">
        <w:rPr>
          <w:rFonts w:ascii="Arial" w:hAnsi="Arial" w:cs="Arial"/>
          <w:sz w:val="24"/>
          <w:szCs w:val="24"/>
        </w:rPr>
        <w:tab/>
      </w:r>
    </w:p>
    <w:p w14:paraId="1C409B46" w14:textId="77777777" w:rsidR="00015B32" w:rsidRPr="006A2A71" w:rsidRDefault="00015B32" w:rsidP="00E82203">
      <w:pPr>
        <w:rPr>
          <w:rFonts w:ascii="Arial" w:hAnsi="Arial" w:cs="Arial"/>
        </w:rPr>
      </w:pPr>
    </w:p>
    <w:p w14:paraId="1303542E" w14:textId="2BD26AD6" w:rsidR="00587D2B" w:rsidRPr="006A2A71" w:rsidRDefault="00703A0F" w:rsidP="00E82203">
      <w:pPr>
        <w:pStyle w:val="BodyText3"/>
        <w:tabs>
          <w:tab w:val="left" w:pos="360"/>
        </w:tabs>
        <w:ind w:left="720"/>
        <w:rPr>
          <w:rFonts w:ascii="Arial" w:hAnsi="Arial" w:cs="Arial"/>
          <w:b w:val="0"/>
          <w:sz w:val="24"/>
          <w:szCs w:val="24"/>
        </w:rPr>
      </w:pPr>
      <w:r w:rsidRPr="006A2A71">
        <w:rPr>
          <w:rFonts w:ascii="Arial" w:hAnsi="Arial" w:cs="Arial"/>
          <w:b w:val="0"/>
          <w:sz w:val="24"/>
          <w:szCs w:val="24"/>
        </w:rPr>
        <w:t xml:space="preserve">Carmen </w:t>
      </w:r>
      <w:r w:rsidR="00F837E6" w:rsidRPr="006A2A71">
        <w:rPr>
          <w:rFonts w:ascii="Arial" w:hAnsi="Arial" w:cs="Arial"/>
          <w:b w:val="0"/>
          <w:sz w:val="24"/>
          <w:szCs w:val="24"/>
        </w:rPr>
        <w:t>provided the</w:t>
      </w:r>
      <w:r w:rsidR="00E409C9" w:rsidRPr="006A2A71">
        <w:rPr>
          <w:rFonts w:ascii="Arial" w:hAnsi="Arial" w:cs="Arial"/>
          <w:b w:val="0"/>
          <w:sz w:val="24"/>
          <w:szCs w:val="24"/>
        </w:rPr>
        <w:t xml:space="preserve"> </w:t>
      </w:r>
      <w:r w:rsidR="002044E8">
        <w:rPr>
          <w:rFonts w:ascii="Arial" w:hAnsi="Arial" w:cs="Arial"/>
          <w:b w:val="0"/>
          <w:sz w:val="24"/>
          <w:szCs w:val="24"/>
        </w:rPr>
        <w:t>Novem</w:t>
      </w:r>
      <w:r w:rsidR="00E52890" w:rsidRPr="006A2A71">
        <w:rPr>
          <w:rFonts w:ascii="Arial" w:hAnsi="Arial" w:cs="Arial"/>
          <w:b w:val="0"/>
          <w:sz w:val="24"/>
          <w:szCs w:val="24"/>
        </w:rPr>
        <w:t>ber</w:t>
      </w:r>
      <w:r w:rsidR="00C27FF9" w:rsidRPr="006A2A71">
        <w:rPr>
          <w:rFonts w:ascii="Arial" w:hAnsi="Arial" w:cs="Arial"/>
          <w:b w:val="0"/>
          <w:sz w:val="24"/>
          <w:szCs w:val="24"/>
        </w:rPr>
        <w:t xml:space="preserve"> </w:t>
      </w:r>
      <w:r w:rsidR="00F837E6" w:rsidRPr="006A2A71">
        <w:rPr>
          <w:rFonts w:ascii="Arial" w:hAnsi="Arial" w:cs="Arial"/>
          <w:b w:val="0"/>
          <w:sz w:val="24"/>
          <w:szCs w:val="24"/>
        </w:rPr>
        <w:t xml:space="preserve">report.  </w:t>
      </w:r>
      <w:r w:rsidR="002044E8">
        <w:rPr>
          <w:rFonts w:ascii="Arial" w:hAnsi="Arial" w:cs="Arial"/>
          <w:b w:val="0"/>
          <w:sz w:val="24"/>
          <w:szCs w:val="24"/>
        </w:rPr>
        <w:t>November</w:t>
      </w:r>
      <w:r w:rsidR="00D2747A" w:rsidRPr="006A2A71">
        <w:rPr>
          <w:rFonts w:ascii="Arial" w:hAnsi="Arial" w:cs="Arial"/>
          <w:b w:val="0"/>
          <w:sz w:val="24"/>
          <w:szCs w:val="24"/>
        </w:rPr>
        <w:t xml:space="preserve"> </w:t>
      </w:r>
      <w:r w:rsidR="00972BC1" w:rsidRPr="006A2A71">
        <w:rPr>
          <w:rFonts w:ascii="Arial" w:hAnsi="Arial" w:cs="Arial"/>
          <w:b w:val="0"/>
          <w:sz w:val="24"/>
          <w:szCs w:val="24"/>
        </w:rPr>
        <w:t xml:space="preserve">monthly receipts were </w:t>
      </w:r>
      <w:r w:rsidR="0075620D" w:rsidRPr="006A2A71">
        <w:rPr>
          <w:rFonts w:ascii="Arial" w:hAnsi="Arial" w:cs="Arial"/>
          <w:b w:val="0"/>
          <w:sz w:val="24"/>
          <w:szCs w:val="24"/>
        </w:rPr>
        <w:t>$</w:t>
      </w:r>
      <w:r w:rsidR="00E52890" w:rsidRPr="006A2A71">
        <w:rPr>
          <w:rFonts w:ascii="Arial" w:hAnsi="Arial" w:cs="Arial"/>
          <w:b w:val="0"/>
          <w:sz w:val="24"/>
          <w:szCs w:val="24"/>
        </w:rPr>
        <w:t>2</w:t>
      </w:r>
      <w:r w:rsidR="001E294F">
        <w:rPr>
          <w:rFonts w:ascii="Arial" w:hAnsi="Arial" w:cs="Arial"/>
          <w:b w:val="0"/>
          <w:sz w:val="24"/>
          <w:szCs w:val="24"/>
        </w:rPr>
        <w:t>2</w:t>
      </w:r>
      <w:r w:rsidR="00650A37" w:rsidRPr="006A2A71">
        <w:rPr>
          <w:rFonts w:ascii="Arial" w:hAnsi="Arial" w:cs="Arial"/>
          <w:b w:val="0"/>
          <w:sz w:val="24"/>
          <w:szCs w:val="24"/>
        </w:rPr>
        <w:t>8</w:t>
      </w:r>
      <w:r w:rsidR="00FD21FE" w:rsidRPr="006A2A71">
        <w:rPr>
          <w:rFonts w:ascii="Arial" w:hAnsi="Arial" w:cs="Arial"/>
          <w:b w:val="0"/>
          <w:sz w:val="24"/>
          <w:szCs w:val="24"/>
        </w:rPr>
        <w:t>,</w:t>
      </w:r>
      <w:r w:rsidR="001E294F">
        <w:rPr>
          <w:rFonts w:ascii="Arial" w:hAnsi="Arial" w:cs="Arial"/>
          <w:b w:val="0"/>
          <w:sz w:val="24"/>
          <w:szCs w:val="24"/>
        </w:rPr>
        <w:t>843</w:t>
      </w:r>
      <w:r w:rsidR="009137B4" w:rsidRPr="006A2A71">
        <w:rPr>
          <w:rFonts w:ascii="Arial" w:hAnsi="Arial" w:cs="Arial"/>
          <w:b w:val="0"/>
          <w:sz w:val="24"/>
          <w:szCs w:val="24"/>
        </w:rPr>
        <w:t>.</w:t>
      </w:r>
      <w:r w:rsidR="003F0CDB" w:rsidRPr="006A2A71">
        <w:rPr>
          <w:rFonts w:ascii="Arial" w:hAnsi="Arial" w:cs="Arial"/>
          <w:b w:val="0"/>
          <w:sz w:val="24"/>
          <w:szCs w:val="24"/>
        </w:rPr>
        <w:t>5</w:t>
      </w:r>
      <w:r w:rsidR="001E294F">
        <w:rPr>
          <w:rFonts w:ascii="Arial" w:hAnsi="Arial" w:cs="Arial"/>
          <w:b w:val="0"/>
          <w:sz w:val="24"/>
          <w:szCs w:val="24"/>
        </w:rPr>
        <w:t>2</w:t>
      </w:r>
      <w:r w:rsidR="0075620D" w:rsidRPr="006A2A71">
        <w:rPr>
          <w:rFonts w:ascii="Arial" w:hAnsi="Arial" w:cs="Arial"/>
          <w:b w:val="0"/>
          <w:sz w:val="24"/>
          <w:szCs w:val="24"/>
        </w:rPr>
        <w:t>,</w:t>
      </w:r>
      <w:r w:rsidR="00972BC1" w:rsidRPr="006A2A71">
        <w:rPr>
          <w:rFonts w:ascii="Arial" w:hAnsi="Arial" w:cs="Arial"/>
          <w:b w:val="0"/>
          <w:sz w:val="24"/>
          <w:szCs w:val="24"/>
        </w:rPr>
        <w:t xml:space="preserve"> and expenditures were $</w:t>
      </w:r>
      <w:r w:rsidR="000C51E7">
        <w:rPr>
          <w:rFonts w:ascii="Arial" w:hAnsi="Arial" w:cs="Arial"/>
          <w:b w:val="0"/>
          <w:sz w:val="24"/>
          <w:szCs w:val="24"/>
        </w:rPr>
        <w:t>80,677.27</w:t>
      </w:r>
      <w:r w:rsidR="00FF69DD" w:rsidRPr="006A2A71">
        <w:rPr>
          <w:rFonts w:ascii="Arial" w:hAnsi="Arial" w:cs="Arial"/>
          <w:b w:val="0"/>
          <w:sz w:val="24"/>
          <w:szCs w:val="24"/>
        </w:rPr>
        <w:t xml:space="preserve"> for a cash balance of $1,</w:t>
      </w:r>
      <w:r w:rsidR="000C51E7">
        <w:rPr>
          <w:rFonts w:ascii="Arial" w:hAnsi="Arial" w:cs="Arial"/>
          <w:b w:val="0"/>
          <w:sz w:val="24"/>
          <w:szCs w:val="24"/>
        </w:rPr>
        <w:t>7</w:t>
      </w:r>
      <w:r w:rsidR="00F36620" w:rsidRPr="006A2A71">
        <w:rPr>
          <w:rFonts w:ascii="Arial" w:hAnsi="Arial" w:cs="Arial"/>
          <w:b w:val="0"/>
          <w:sz w:val="24"/>
          <w:szCs w:val="24"/>
        </w:rPr>
        <w:t>6</w:t>
      </w:r>
      <w:r w:rsidR="000C51E7">
        <w:rPr>
          <w:rFonts w:ascii="Arial" w:hAnsi="Arial" w:cs="Arial"/>
          <w:b w:val="0"/>
          <w:sz w:val="24"/>
          <w:szCs w:val="24"/>
        </w:rPr>
        <w:t>8</w:t>
      </w:r>
      <w:r w:rsidR="005D3D0B" w:rsidRPr="006A2A71">
        <w:rPr>
          <w:rFonts w:ascii="Arial" w:hAnsi="Arial" w:cs="Arial"/>
          <w:b w:val="0"/>
          <w:sz w:val="24"/>
          <w:szCs w:val="24"/>
        </w:rPr>
        <w:t>,</w:t>
      </w:r>
      <w:r w:rsidR="009E4BA4">
        <w:rPr>
          <w:rFonts w:ascii="Arial" w:hAnsi="Arial" w:cs="Arial"/>
          <w:b w:val="0"/>
          <w:sz w:val="24"/>
          <w:szCs w:val="24"/>
        </w:rPr>
        <w:t>329</w:t>
      </w:r>
      <w:r w:rsidR="005D3D0B" w:rsidRPr="006A2A71">
        <w:rPr>
          <w:rFonts w:ascii="Arial" w:hAnsi="Arial" w:cs="Arial"/>
          <w:b w:val="0"/>
          <w:sz w:val="24"/>
          <w:szCs w:val="24"/>
        </w:rPr>
        <w:t>.</w:t>
      </w:r>
      <w:r w:rsidR="009E4BA4">
        <w:rPr>
          <w:rFonts w:ascii="Arial" w:hAnsi="Arial" w:cs="Arial"/>
          <w:b w:val="0"/>
          <w:sz w:val="24"/>
          <w:szCs w:val="24"/>
        </w:rPr>
        <w:t>15</w:t>
      </w:r>
      <w:r w:rsidR="00FF69DD" w:rsidRPr="006A2A71">
        <w:rPr>
          <w:rFonts w:ascii="Arial" w:hAnsi="Arial" w:cs="Arial"/>
          <w:b w:val="0"/>
          <w:sz w:val="24"/>
          <w:szCs w:val="24"/>
        </w:rPr>
        <w:t>.</w:t>
      </w:r>
    </w:p>
    <w:p w14:paraId="4B98ABB0" w14:textId="42F6D983" w:rsidR="00B95BCC" w:rsidRPr="006A2A71" w:rsidRDefault="002478C0" w:rsidP="00E82203">
      <w:pPr>
        <w:pStyle w:val="BodyText3"/>
        <w:tabs>
          <w:tab w:val="left" w:pos="360"/>
        </w:tabs>
        <w:ind w:left="720"/>
        <w:rPr>
          <w:rFonts w:ascii="Arial" w:hAnsi="Arial" w:cs="Arial"/>
          <w:b w:val="0"/>
          <w:sz w:val="24"/>
          <w:szCs w:val="24"/>
        </w:rPr>
      </w:pPr>
      <w:r w:rsidRPr="006A2A71">
        <w:rPr>
          <w:rFonts w:ascii="Arial" w:hAnsi="Arial" w:cs="Arial"/>
          <w:b w:val="0"/>
          <w:sz w:val="24"/>
          <w:szCs w:val="24"/>
        </w:rPr>
        <w:t xml:space="preserve">  </w:t>
      </w:r>
    </w:p>
    <w:p w14:paraId="3B864E7A" w14:textId="3A8DEEE5" w:rsidR="0063442F" w:rsidRPr="006A2A71" w:rsidRDefault="00AC4EED" w:rsidP="00270598">
      <w:pPr>
        <w:pStyle w:val="Heading6"/>
        <w:ind w:left="720"/>
        <w:rPr>
          <w:rFonts w:ascii="Arial" w:hAnsi="Arial" w:cs="Arial"/>
          <w:b w:val="0"/>
          <w:sz w:val="24"/>
          <w:szCs w:val="24"/>
        </w:rPr>
      </w:pPr>
      <w:r w:rsidRPr="006A2A71">
        <w:rPr>
          <w:rFonts w:ascii="Arial" w:hAnsi="Arial" w:cs="Arial"/>
          <w:b w:val="0"/>
          <w:sz w:val="24"/>
          <w:szCs w:val="24"/>
        </w:rPr>
        <w:t xml:space="preserve">  </w:t>
      </w:r>
      <w:r w:rsidR="00B0643B" w:rsidRPr="006A2A71">
        <w:rPr>
          <w:rFonts w:ascii="Arial" w:hAnsi="Arial" w:cs="Arial"/>
          <w:bCs w:val="0"/>
          <w:sz w:val="24"/>
          <w:szCs w:val="24"/>
        </w:rPr>
        <w:t xml:space="preserve"> </w:t>
      </w:r>
    </w:p>
    <w:p w14:paraId="352C5F17" w14:textId="4246BD4F" w:rsidR="009E4BA4" w:rsidRDefault="009E4BA4" w:rsidP="00E82203">
      <w:pPr>
        <w:pStyle w:val="Heading6"/>
        <w:numPr>
          <w:ilvl w:val="0"/>
          <w:numId w:val="1"/>
        </w:numPr>
        <w:rPr>
          <w:rFonts w:ascii="Arial" w:hAnsi="Arial" w:cs="Arial"/>
          <w:bCs w:val="0"/>
          <w:sz w:val="24"/>
          <w:szCs w:val="24"/>
        </w:rPr>
      </w:pPr>
      <w:r>
        <w:rPr>
          <w:rFonts w:ascii="Arial" w:hAnsi="Arial" w:cs="Arial"/>
          <w:bCs w:val="0"/>
          <w:sz w:val="24"/>
          <w:szCs w:val="24"/>
        </w:rPr>
        <w:t>Julian and Grube Proposal</w:t>
      </w:r>
    </w:p>
    <w:p w14:paraId="2ED96707" w14:textId="65523D86" w:rsidR="009E4BA4" w:rsidRDefault="009E4BA4" w:rsidP="009E4BA4">
      <w:pPr>
        <w:ind w:left="720"/>
      </w:pPr>
    </w:p>
    <w:p w14:paraId="1F0F308C" w14:textId="23F18F09" w:rsidR="009E4BA4" w:rsidRPr="000A4A32" w:rsidRDefault="009E4BA4" w:rsidP="009E4BA4">
      <w:pPr>
        <w:ind w:left="810"/>
        <w:rPr>
          <w:rFonts w:ascii="Arial" w:hAnsi="Arial" w:cs="Arial"/>
        </w:rPr>
      </w:pPr>
      <w:r w:rsidRPr="000A4A32">
        <w:rPr>
          <w:rFonts w:ascii="Arial" w:hAnsi="Arial" w:cs="Arial"/>
        </w:rPr>
        <w:t>Carmen presented a proposal for auditing services from Julian and Grube.  They have been doing the Council Audits for years.  Carmen is very comfortable working with them</w:t>
      </w:r>
      <w:r w:rsidR="000A4A32" w:rsidRPr="000A4A32">
        <w:rPr>
          <w:rFonts w:ascii="Arial" w:hAnsi="Arial" w:cs="Arial"/>
        </w:rPr>
        <w:t xml:space="preserve"> and would recommend approving the agreement for three years.  Council will not be able to act on it until early February.  Carmen will contact them to ask for an extension on the response.  </w:t>
      </w:r>
    </w:p>
    <w:p w14:paraId="45C668E5" w14:textId="77777777" w:rsidR="000A4A32" w:rsidRPr="009E4BA4" w:rsidRDefault="000A4A32" w:rsidP="009E4BA4">
      <w:pPr>
        <w:ind w:left="810"/>
      </w:pPr>
    </w:p>
    <w:p w14:paraId="19A9FA9B" w14:textId="320D3BD7" w:rsidR="00262772" w:rsidRPr="006A2A71" w:rsidRDefault="00262772" w:rsidP="00E82203">
      <w:pPr>
        <w:pStyle w:val="Heading6"/>
        <w:numPr>
          <w:ilvl w:val="0"/>
          <w:numId w:val="1"/>
        </w:numPr>
        <w:rPr>
          <w:rFonts w:ascii="Arial" w:hAnsi="Arial" w:cs="Arial"/>
          <w:bCs w:val="0"/>
          <w:sz w:val="24"/>
          <w:szCs w:val="24"/>
        </w:rPr>
      </w:pPr>
      <w:r w:rsidRPr="006A2A71">
        <w:rPr>
          <w:rFonts w:ascii="Arial" w:hAnsi="Arial" w:cs="Arial"/>
          <w:bCs w:val="0"/>
          <w:sz w:val="24"/>
          <w:szCs w:val="24"/>
        </w:rPr>
        <w:lastRenderedPageBreak/>
        <w:t>Finance Committee Report</w:t>
      </w:r>
    </w:p>
    <w:p w14:paraId="515DBF6D" w14:textId="14859909" w:rsidR="00144243" w:rsidRPr="006A2A71" w:rsidRDefault="00144243" w:rsidP="00144243"/>
    <w:p w14:paraId="52B35152" w14:textId="55CC43B6" w:rsidR="000361B9" w:rsidRDefault="00954FD5" w:rsidP="000361B9">
      <w:pPr>
        <w:ind w:left="720"/>
        <w:rPr>
          <w:rFonts w:ascii="Arial" w:hAnsi="Arial" w:cs="Arial"/>
        </w:rPr>
      </w:pPr>
      <w:r w:rsidRPr="006A2A71">
        <w:rPr>
          <w:rFonts w:ascii="Arial" w:hAnsi="Arial" w:cs="Arial"/>
        </w:rPr>
        <w:t xml:space="preserve">Teresa </w:t>
      </w:r>
      <w:r w:rsidR="00F42918" w:rsidRPr="006A2A71">
        <w:rPr>
          <w:rFonts w:ascii="Arial" w:hAnsi="Arial" w:cs="Arial"/>
        </w:rPr>
        <w:t>reported the Finance Committee</w:t>
      </w:r>
      <w:r w:rsidR="0018363F">
        <w:rPr>
          <w:rFonts w:ascii="Arial" w:hAnsi="Arial" w:cs="Arial"/>
        </w:rPr>
        <w:t xml:space="preserve"> </w:t>
      </w:r>
      <w:r w:rsidR="00F42918" w:rsidRPr="006A2A71">
        <w:rPr>
          <w:rFonts w:ascii="Arial" w:hAnsi="Arial" w:cs="Arial"/>
        </w:rPr>
        <w:t>met on Monday December 4</w:t>
      </w:r>
      <w:r w:rsidR="00D27C14" w:rsidRPr="006A2A71">
        <w:rPr>
          <w:rFonts w:ascii="Arial" w:hAnsi="Arial" w:cs="Arial"/>
          <w:vertAlign w:val="superscript"/>
        </w:rPr>
        <w:t>th</w:t>
      </w:r>
      <w:r w:rsidR="00D27C14">
        <w:rPr>
          <w:rFonts w:ascii="Arial" w:hAnsi="Arial" w:cs="Arial"/>
          <w:vertAlign w:val="superscript"/>
        </w:rPr>
        <w:t xml:space="preserve"> </w:t>
      </w:r>
      <w:r w:rsidR="0018363F">
        <w:rPr>
          <w:rFonts w:ascii="Arial" w:hAnsi="Arial" w:cs="Arial"/>
        </w:rPr>
        <w:t>rated proposals</w:t>
      </w:r>
      <w:r w:rsidR="00F42918" w:rsidRPr="006A2A71">
        <w:rPr>
          <w:rFonts w:ascii="Arial" w:hAnsi="Arial" w:cs="Arial"/>
        </w:rPr>
        <w:t>.</w:t>
      </w:r>
      <w:r w:rsidR="0018363F">
        <w:rPr>
          <w:rFonts w:ascii="Arial" w:hAnsi="Arial" w:cs="Arial"/>
        </w:rPr>
        <w:t xml:space="preserve">  </w:t>
      </w:r>
      <w:r w:rsidR="000361B9">
        <w:rPr>
          <w:rFonts w:ascii="Arial" w:hAnsi="Arial" w:cs="Arial"/>
        </w:rPr>
        <w:t>The commissioners approved the following contracts with pooled funds:</w:t>
      </w:r>
    </w:p>
    <w:p w14:paraId="236E45D9" w14:textId="184E753C" w:rsidR="00D27C14" w:rsidRPr="00D27C14" w:rsidRDefault="00F42918" w:rsidP="00D27C14">
      <w:pPr>
        <w:ind w:left="720"/>
        <w:rPr>
          <w:rFonts w:ascii="Arial" w:hAnsi="Arial" w:cs="Arial"/>
        </w:rPr>
      </w:pPr>
      <w:r w:rsidRPr="006A2A71">
        <w:rPr>
          <w:rFonts w:ascii="Arial" w:hAnsi="Arial" w:cs="Arial"/>
        </w:rPr>
        <w:t xml:space="preserve"> </w:t>
      </w:r>
    </w:p>
    <w:p w14:paraId="587A53A6" w14:textId="7057B3B3" w:rsidR="00D27C14" w:rsidRPr="00D27C14" w:rsidRDefault="00D27C14" w:rsidP="00D27C14">
      <w:pPr>
        <w:ind w:left="720"/>
        <w:rPr>
          <w:rFonts w:ascii="Arial" w:hAnsi="Arial" w:cs="Arial"/>
        </w:rPr>
      </w:pPr>
      <w:r w:rsidRPr="00D27C14">
        <w:rPr>
          <w:rFonts w:ascii="Arial" w:hAnsi="Arial" w:cs="Arial"/>
        </w:rPr>
        <w:t xml:space="preserve">Ultra Yoga &amp; Massage – Yoga for Preschool &amp; MSY Youth </w:t>
      </w:r>
      <w:r w:rsidRPr="00D27C14">
        <w:rPr>
          <w:rFonts w:ascii="Arial" w:hAnsi="Arial" w:cs="Arial"/>
        </w:rPr>
        <w:tab/>
      </w:r>
      <w:r w:rsidR="00D157DE">
        <w:rPr>
          <w:rFonts w:ascii="Arial" w:hAnsi="Arial" w:cs="Arial"/>
        </w:rPr>
        <w:tab/>
      </w:r>
      <w:r w:rsidR="00D157DE">
        <w:rPr>
          <w:rFonts w:ascii="Arial" w:hAnsi="Arial" w:cs="Arial"/>
        </w:rPr>
        <w:tab/>
      </w:r>
      <w:r w:rsidRPr="00D27C14">
        <w:rPr>
          <w:rFonts w:ascii="Arial" w:hAnsi="Arial" w:cs="Arial"/>
        </w:rPr>
        <w:t xml:space="preserve">$32,000.00 </w:t>
      </w:r>
    </w:p>
    <w:p w14:paraId="67E7DB86" w14:textId="60FC111C" w:rsidR="00D27C14" w:rsidRPr="00D27C14" w:rsidRDefault="00A27582" w:rsidP="00D27C14">
      <w:pPr>
        <w:ind w:left="720"/>
        <w:rPr>
          <w:rFonts w:ascii="Arial" w:hAnsi="Arial" w:cs="Arial"/>
        </w:rPr>
      </w:pPr>
      <w:r>
        <w:rPr>
          <w:rFonts w:ascii="Arial" w:hAnsi="Arial" w:cs="Arial"/>
        </w:rPr>
        <w:t>NECIC</w:t>
      </w:r>
      <w:r w:rsidR="00D27C14" w:rsidRPr="00D27C14">
        <w:rPr>
          <w:rFonts w:ascii="Arial" w:hAnsi="Arial" w:cs="Arial"/>
        </w:rPr>
        <w:t xml:space="preserve">– My Brother’s Keeper Youth Mentoring </w:t>
      </w:r>
      <w:r>
        <w:rPr>
          <w:rFonts w:ascii="Arial" w:hAnsi="Arial" w:cs="Arial"/>
        </w:rPr>
        <w:tab/>
      </w:r>
      <w:r>
        <w:rPr>
          <w:rFonts w:ascii="Arial" w:hAnsi="Arial" w:cs="Arial"/>
        </w:rPr>
        <w:tab/>
      </w:r>
      <w:r w:rsidR="00D27C14" w:rsidRPr="00D27C14">
        <w:rPr>
          <w:rFonts w:ascii="Arial" w:hAnsi="Arial" w:cs="Arial"/>
        </w:rPr>
        <w:tab/>
      </w:r>
      <w:r w:rsidR="00D157DE">
        <w:rPr>
          <w:rFonts w:ascii="Arial" w:hAnsi="Arial" w:cs="Arial"/>
        </w:rPr>
        <w:tab/>
      </w:r>
      <w:r w:rsidR="00D157DE">
        <w:rPr>
          <w:rFonts w:ascii="Arial" w:hAnsi="Arial" w:cs="Arial"/>
        </w:rPr>
        <w:tab/>
      </w:r>
      <w:r w:rsidR="00D27C14" w:rsidRPr="00D27C14">
        <w:rPr>
          <w:rFonts w:ascii="Arial" w:hAnsi="Arial" w:cs="Arial"/>
        </w:rPr>
        <w:t xml:space="preserve">$50,000.00 </w:t>
      </w:r>
    </w:p>
    <w:p w14:paraId="44DD83D0" w14:textId="68685823" w:rsidR="00D27C14" w:rsidRPr="00D27C14" w:rsidRDefault="00A27582" w:rsidP="00D27C14">
      <w:pPr>
        <w:ind w:left="720"/>
        <w:rPr>
          <w:rFonts w:ascii="Arial" w:hAnsi="Arial" w:cs="Arial"/>
        </w:rPr>
      </w:pPr>
      <w:r>
        <w:rPr>
          <w:rFonts w:ascii="Arial" w:hAnsi="Arial" w:cs="Arial"/>
        </w:rPr>
        <w:t>NECIC</w:t>
      </w:r>
      <w:r w:rsidR="00D27C14" w:rsidRPr="00D27C14">
        <w:rPr>
          <w:rFonts w:ascii="Arial" w:hAnsi="Arial" w:cs="Arial"/>
        </w:rPr>
        <w:t xml:space="preserve">– Juvenile Court Youth Mentoring </w:t>
      </w:r>
      <w:r w:rsidR="00D27C14" w:rsidRPr="00D27C14">
        <w:rPr>
          <w:rFonts w:ascii="Arial" w:hAnsi="Arial" w:cs="Arial"/>
        </w:rPr>
        <w:tab/>
      </w:r>
      <w:r>
        <w:rPr>
          <w:rFonts w:ascii="Arial" w:hAnsi="Arial" w:cs="Arial"/>
        </w:rPr>
        <w:tab/>
      </w:r>
      <w:r>
        <w:rPr>
          <w:rFonts w:ascii="Arial" w:hAnsi="Arial" w:cs="Arial"/>
        </w:rPr>
        <w:tab/>
      </w:r>
      <w:r w:rsidR="00D157DE">
        <w:rPr>
          <w:rFonts w:ascii="Arial" w:hAnsi="Arial" w:cs="Arial"/>
        </w:rPr>
        <w:tab/>
      </w:r>
      <w:r w:rsidR="00D157DE">
        <w:rPr>
          <w:rFonts w:ascii="Arial" w:hAnsi="Arial" w:cs="Arial"/>
        </w:rPr>
        <w:tab/>
      </w:r>
      <w:r w:rsidR="00D27C14" w:rsidRPr="00D27C14">
        <w:rPr>
          <w:rFonts w:ascii="Arial" w:hAnsi="Arial" w:cs="Arial"/>
        </w:rPr>
        <w:t xml:space="preserve">$50,000.00 </w:t>
      </w:r>
    </w:p>
    <w:p w14:paraId="01169E21" w14:textId="4B802561" w:rsidR="00D27C14" w:rsidRPr="00D27C14" w:rsidRDefault="00D27C14" w:rsidP="00D27C14">
      <w:pPr>
        <w:ind w:left="720"/>
        <w:rPr>
          <w:rFonts w:ascii="Arial" w:hAnsi="Arial" w:cs="Arial"/>
        </w:rPr>
      </w:pPr>
      <w:r w:rsidRPr="00D27C14">
        <w:rPr>
          <w:rFonts w:ascii="Arial" w:hAnsi="Arial" w:cs="Arial"/>
        </w:rPr>
        <w:t xml:space="preserve">Community Action for Capable Youth – Parenting Classes </w:t>
      </w:r>
      <w:r w:rsidR="00D157DE">
        <w:rPr>
          <w:rFonts w:ascii="Arial" w:hAnsi="Arial" w:cs="Arial"/>
        </w:rPr>
        <w:tab/>
      </w:r>
      <w:r w:rsidR="00D157DE">
        <w:rPr>
          <w:rFonts w:ascii="Arial" w:hAnsi="Arial" w:cs="Arial"/>
        </w:rPr>
        <w:tab/>
      </w:r>
      <w:r w:rsidRPr="00D27C14">
        <w:rPr>
          <w:rFonts w:ascii="Arial" w:hAnsi="Arial" w:cs="Arial"/>
        </w:rPr>
        <w:tab/>
        <w:t xml:space="preserve">$30,000.00 </w:t>
      </w:r>
    </w:p>
    <w:p w14:paraId="5BBD0A1D" w14:textId="0149E476" w:rsidR="00D27C14" w:rsidRPr="00D27C14" w:rsidRDefault="00D27C14" w:rsidP="00D27C14">
      <w:pPr>
        <w:ind w:left="720"/>
        <w:rPr>
          <w:rFonts w:ascii="Arial" w:hAnsi="Arial" w:cs="Arial"/>
        </w:rPr>
      </w:pPr>
      <w:r w:rsidRPr="00D27C14">
        <w:rPr>
          <w:rFonts w:ascii="Arial" w:hAnsi="Arial" w:cs="Arial"/>
        </w:rPr>
        <w:t xml:space="preserve">Richland Mental Health &amp; Recovery Board – Furniture </w:t>
      </w:r>
      <w:r w:rsidRPr="00D27C14">
        <w:rPr>
          <w:rFonts w:ascii="Arial" w:hAnsi="Arial" w:cs="Arial"/>
        </w:rPr>
        <w:tab/>
      </w:r>
      <w:r w:rsidR="00D157DE">
        <w:rPr>
          <w:rFonts w:ascii="Arial" w:hAnsi="Arial" w:cs="Arial"/>
        </w:rPr>
        <w:tab/>
      </w:r>
      <w:r w:rsidR="00D157DE">
        <w:rPr>
          <w:rFonts w:ascii="Arial" w:hAnsi="Arial" w:cs="Arial"/>
        </w:rPr>
        <w:tab/>
      </w:r>
      <w:r w:rsidRPr="00D27C14">
        <w:rPr>
          <w:rFonts w:ascii="Arial" w:hAnsi="Arial" w:cs="Arial"/>
        </w:rPr>
        <w:t xml:space="preserve">$10,000.00 </w:t>
      </w:r>
    </w:p>
    <w:p w14:paraId="7E39E83A" w14:textId="235567A9" w:rsidR="00D27C14" w:rsidRPr="00D27C14" w:rsidRDefault="00D27C14" w:rsidP="00D27C14">
      <w:pPr>
        <w:ind w:left="720"/>
        <w:rPr>
          <w:rFonts w:ascii="Arial" w:hAnsi="Arial" w:cs="Arial"/>
        </w:rPr>
      </w:pPr>
      <w:r w:rsidRPr="00D27C14">
        <w:rPr>
          <w:rFonts w:ascii="Arial" w:hAnsi="Arial" w:cs="Arial"/>
        </w:rPr>
        <w:t>Y</w:t>
      </w:r>
      <w:r w:rsidR="00A27582">
        <w:rPr>
          <w:rFonts w:ascii="Arial" w:hAnsi="Arial" w:cs="Arial"/>
        </w:rPr>
        <w:t>WCA</w:t>
      </w:r>
      <w:r w:rsidRPr="00D27C14">
        <w:rPr>
          <w:rFonts w:ascii="Arial" w:hAnsi="Arial" w:cs="Arial"/>
        </w:rPr>
        <w:t xml:space="preserve"> – Mentoring &amp; Coaching Childcare Providers </w:t>
      </w:r>
      <w:r w:rsidRPr="00D27C14">
        <w:rPr>
          <w:rFonts w:ascii="Arial" w:hAnsi="Arial" w:cs="Arial"/>
        </w:rPr>
        <w:tab/>
      </w:r>
      <w:r w:rsidR="00A27582">
        <w:rPr>
          <w:rFonts w:ascii="Arial" w:hAnsi="Arial" w:cs="Arial"/>
        </w:rPr>
        <w:tab/>
      </w:r>
      <w:r w:rsidR="00D157DE">
        <w:rPr>
          <w:rFonts w:ascii="Arial" w:hAnsi="Arial" w:cs="Arial"/>
        </w:rPr>
        <w:tab/>
      </w:r>
      <w:r w:rsidR="00D157DE">
        <w:rPr>
          <w:rFonts w:ascii="Arial" w:hAnsi="Arial" w:cs="Arial"/>
        </w:rPr>
        <w:tab/>
      </w:r>
      <w:r w:rsidRPr="00D27C14">
        <w:rPr>
          <w:rFonts w:ascii="Arial" w:hAnsi="Arial" w:cs="Arial"/>
        </w:rPr>
        <w:t xml:space="preserve">$25,000.00 </w:t>
      </w:r>
    </w:p>
    <w:p w14:paraId="0E8F01BE" w14:textId="466EDAE5" w:rsidR="00D27C14" w:rsidRPr="00D27C14" w:rsidRDefault="00D27C14" w:rsidP="00D27C14">
      <w:pPr>
        <w:ind w:left="720"/>
        <w:rPr>
          <w:rFonts w:ascii="Arial" w:hAnsi="Arial" w:cs="Arial"/>
        </w:rPr>
      </w:pPr>
      <w:r w:rsidRPr="00D27C14">
        <w:rPr>
          <w:rFonts w:ascii="Arial" w:hAnsi="Arial" w:cs="Arial"/>
        </w:rPr>
        <w:t xml:space="preserve">NEON COG – Medicaid Waiver Match </w:t>
      </w:r>
      <w:r w:rsidRPr="00D27C14">
        <w:rPr>
          <w:rFonts w:ascii="Arial" w:hAnsi="Arial" w:cs="Arial"/>
        </w:rPr>
        <w:tab/>
      </w:r>
      <w:r w:rsidR="00A27582">
        <w:rPr>
          <w:rFonts w:ascii="Arial" w:hAnsi="Arial" w:cs="Arial"/>
        </w:rPr>
        <w:tab/>
      </w:r>
      <w:r w:rsidR="00A27582">
        <w:rPr>
          <w:rFonts w:ascii="Arial" w:hAnsi="Arial" w:cs="Arial"/>
        </w:rPr>
        <w:tab/>
      </w:r>
      <w:r w:rsidR="00A27582">
        <w:rPr>
          <w:rFonts w:ascii="Arial" w:hAnsi="Arial" w:cs="Arial"/>
        </w:rPr>
        <w:tab/>
      </w:r>
      <w:r w:rsidR="00D157DE">
        <w:rPr>
          <w:rFonts w:ascii="Arial" w:hAnsi="Arial" w:cs="Arial"/>
        </w:rPr>
        <w:tab/>
      </w:r>
      <w:r w:rsidR="00D157DE">
        <w:rPr>
          <w:rFonts w:ascii="Arial" w:hAnsi="Arial" w:cs="Arial"/>
        </w:rPr>
        <w:tab/>
      </w:r>
      <w:r w:rsidRPr="00D27C14">
        <w:rPr>
          <w:rFonts w:ascii="Arial" w:hAnsi="Arial" w:cs="Arial"/>
        </w:rPr>
        <w:t xml:space="preserve">$19,177.50 </w:t>
      </w:r>
    </w:p>
    <w:p w14:paraId="1F42957D" w14:textId="477AC770" w:rsidR="00D27C14" w:rsidRPr="00D27C14" w:rsidRDefault="00D27C14" w:rsidP="00D27C14">
      <w:pPr>
        <w:ind w:left="720"/>
        <w:rPr>
          <w:rFonts w:ascii="Arial" w:hAnsi="Arial" w:cs="Arial"/>
        </w:rPr>
      </w:pPr>
      <w:r w:rsidRPr="00D27C14">
        <w:rPr>
          <w:rFonts w:ascii="Arial" w:hAnsi="Arial" w:cs="Arial"/>
        </w:rPr>
        <w:t>Richland County Children Services</w:t>
      </w:r>
      <w:r w:rsidR="00A27582">
        <w:rPr>
          <w:rFonts w:ascii="Arial" w:hAnsi="Arial" w:cs="Arial"/>
        </w:rPr>
        <w:t>-</w:t>
      </w:r>
      <w:r w:rsidRPr="00D27C14">
        <w:rPr>
          <w:rFonts w:ascii="Arial" w:hAnsi="Arial" w:cs="Arial"/>
        </w:rPr>
        <w:t xml:space="preserve">Direct Placements </w:t>
      </w:r>
      <w:r w:rsidRPr="00D27C14">
        <w:rPr>
          <w:rFonts w:ascii="Arial" w:hAnsi="Arial" w:cs="Arial"/>
        </w:rPr>
        <w:tab/>
      </w:r>
      <w:r w:rsidR="00D157DE">
        <w:rPr>
          <w:rFonts w:ascii="Arial" w:hAnsi="Arial" w:cs="Arial"/>
        </w:rPr>
        <w:tab/>
      </w:r>
      <w:r w:rsidR="00D157DE">
        <w:rPr>
          <w:rFonts w:ascii="Arial" w:hAnsi="Arial" w:cs="Arial"/>
        </w:rPr>
        <w:tab/>
      </w:r>
      <w:r w:rsidRPr="00D27C14">
        <w:rPr>
          <w:rFonts w:ascii="Arial" w:hAnsi="Arial" w:cs="Arial"/>
        </w:rPr>
        <w:t xml:space="preserve">$100,000.00   </w:t>
      </w:r>
    </w:p>
    <w:p w14:paraId="586DB07B" w14:textId="77777777" w:rsidR="00D27C14" w:rsidRPr="00D27C14" w:rsidRDefault="00D27C14" w:rsidP="00D27C14">
      <w:pPr>
        <w:ind w:left="720"/>
        <w:rPr>
          <w:rFonts w:ascii="Arial" w:hAnsi="Arial" w:cs="Arial"/>
        </w:rPr>
      </w:pPr>
    </w:p>
    <w:p w14:paraId="031830E2" w14:textId="77777777" w:rsidR="00D27C14" w:rsidRPr="00D27C14" w:rsidRDefault="00D27C14" w:rsidP="00D27C14">
      <w:pPr>
        <w:ind w:left="720"/>
        <w:rPr>
          <w:rFonts w:ascii="Arial" w:hAnsi="Arial" w:cs="Arial"/>
        </w:rPr>
      </w:pPr>
      <w:r w:rsidRPr="00D27C14">
        <w:rPr>
          <w:rFonts w:ascii="Arial" w:hAnsi="Arial" w:cs="Arial"/>
        </w:rPr>
        <w:tab/>
      </w:r>
    </w:p>
    <w:p w14:paraId="52180B8B" w14:textId="77777777" w:rsidR="00D27C14" w:rsidRPr="00D27C14" w:rsidRDefault="00D27C14" w:rsidP="00D27C14">
      <w:pPr>
        <w:ind w:left="720"/>
        <w:rPr>
          <w:rFonts w:ascii="Arial" w:hAnsi="Arial" w:cs="Arial"/>
        </w:rPr>
      </w:pPr>
      <w:r w:rsidRPr="00D27C14">
        <w:rPr>
          <w:rFonts w:ascii="Arial" w:hAnsi="Arial" w:cs="Arial"/>
        </w:rPr>
        <w:t xml:space="preserve">Funding Source – Federal TANF Funds </w:t>
      </w:r>
    </w:p>
    <w:p w14:paraId="7F7FAB3C" w14:textId="7C955F3D" w:rsidR="00D27C14" w:rsidRPr="00D27C14" w:rsidRDefault="00D27C14" w:rsidP="00D27C14">
      <w:pPr>
        <w:ind w:left="720"/>
        <w:rPr>
          <w:rFonts w:ascii="Arial" w:hAnsi="Arial" w:cs="Arial"/>
        </w:rPr>
      </w:pPr>
      <w:r w:rsidRPr="00D27C14">
        <w:rPr>
          <w:rFonts w:ascii="Arial" w:hAnsi="Arial" w:cs="Arial"/>
        </w:rPr>
        <w:t xml:space="preserve">Mary McLeod Bethune Intervention &amp; Enrichment Center – Transportation Youth Employment </w:t>
      </w:r>
      <w:r w:rsidRPr="00D27C14">
        <w:rPr>
          <w:rFonts w:ascii="Arial" w:hAnsi="Arial" w:cs="Arial"/>
        </w:rPr>
        <w:tab/>
      </w:r>
      <w:r w:rsidR="00A27582">
        <w:rPr>
          <w:rFonts w:ascii="Arial" w:hAnsi="Arial" w:cs="Arial"/>
        </w:rPr>
        <w:tab/>
      </w:r>
      <w:r w:rsidR="00A27582">
        <w:rPr>
          <w:rFonts w:ascii="Arial" w:hAnsi="Arial" w:cs="Arial"/>
        </w:rPr>
        <w:tab/>
      </w:r>
      <w:r w:rsidR="00A27582">
        <w:rPr>
          <w:rFonts w:ascii="Arial" w:hAnsi="Arial" w:cs="Arial"/>
        </w:rPr>
        <w:tab/>
      </w:r>
      <w:r w:rsidR="00A27582">
        <w:rPr>
          <w:rFonts w:ascii="Arial" w:hAnsi="Arial" w:cs="Arial"/>
        </w:rPr>
        <w:tab/>
      </w:r>
      <w:r w:rsidR="00A27582">
        <w:rPr>
          <w:rFonts w:ascii="Arial" w:hAnsi="Arial" w:cs="Arial"/>
        </w:rPr>
        <w:tab/>
      </w:r>
      <w:r w:rsidR="00A27582">
        <w:rPr>
          <w:rFonts w:ascii="Arial" w:hAnsi="Arial" w:cs="Arial"/>
        </w:rPr>
        <w:tab/>
      </w:r>
      <w:r w:rsidR="00A27582">
        <w:rPr>
          <w:rFonts w:ascii="Arial" w:hAnsi="Arial" w:cs="Arial"/>
        </w:rPr>
        <w:tab/>
      </w:r>
      <w:r w:rsidR="00A27582">
        <w:rPr>
          <w:rFonts w:ascii="Arial" w:hAnsi="Arial" w:cs="Arial"/>
        </w:rPr>
        <w:tab/>
      </w:r>
      <w:r w:rsidR="00A27582">
        <w:rPr>
          <w:rFonts w:ascii="Arial" w:hAnsi="Arial" w:cs="Arial"/>
        </w:rPr>
        <w:tab/>
      </w:r>
      <w:r w:rsidR="00A27582">
        <w:rPr>
          <w:rFonts w:ascii="Arial" w:hAnsi="Arial" w:cs="Arial"/>
        </w:rPr>
        <w:tab/>
      </w:r>
      <w:r w:rsidR="00A27582">
        <w:rPr>
          <w:rFonts w:ascii="Arial" w:hAnsi="Arial" w:cs="Arial"/>
        </w:rPr>
        <w:tab/>
      </w:r>
      <w:r w:rsidRPr="00D27C14">
        <w:rPr>
          <w:rFonts w:ascii="Arial" w:hAnsi="Arial" w:cs="Arial"/>
        </w:rPr>
        <w:t xml:space="preserve">$100,000.00 </w:t>
      </w:r>
    </w:p>
    <w:p w14:paraId="5FD92889" w14:textId="77777777" w:rsidR="00D27C14" w:rsidRPr="00D27C14" w:rsidRDefault="00D27C14" w:rsidP="00D27C14">
      <w:pPr>
        <w:ind w:left="720"/>
        <w:rPr>
          <w:rFonts w:ascii="Arial" w:hAnsi="Arial" w:cs="Arial"/>
        </w:rPr>
      </w:pPr>
      <w:r w:rsidRPr="00D27C14">
        <w:rPr>
          <w:rFonts w:ascii="Arial" w:hAnsi="Arial" w:cs="Arial"/>
        </w:rPr>
        <w:t xml:space="preserve">North End Community Improvement Collaborative – Youth Employment </w:t>
      </w:r>
      <w:r w:rsidRPr="00D27C14">
        <w:rPr>
          <w:rFonts w:ascii="Arial" w:hAnsi="Arial" w:cs="Arial"/>
        </w:rPr>
        <w:tab/>
        <w:t xml:space="preserve">$300,000.00 </w:t>
      </w:r>
    </w:p>
    <w:p w14:paraId="28F506D5" w14:textId="77777777" w:rsidR="00D27C14" w:rsidRPr="00D27C14" w:rsidRDefault="00D27C14" w:rsidP="00D27C14">
      <w:pPr>
        <w:ind w:left="720"/>
        <w:rPr>
          <w:rFonts w:ascii="Arial" w:hAnsi="Arial" w:cs="Arial"/>
        </w:rPr>
      </w:pPr>
      <w:r w:rsidRPr="00D27C14">
        <w:rPr>
          <w:rFonts w:ascii="Arial" w:hAnsi="Arial" w:cs="Arial"/>
        </w:rPr>
        <w:t xml:space="preserve">Funding Source – Ohio Department of Developmental Disabilities </w:t>
      </w:r>
    </w:p>
    <w:p w14:paraId="5B13E4E8" w14:textId="49AEA578" w:rsidR="00D27C14" w:rsidRPr="00D27C14" w:rsidRDefault="00D27C14" w:rsidP="00D27C14">
      <w:pPr>
        <w:ind w:left="720"/>
        <w:rPr>
          <w:rFonts w:ascii="Arial" w:hAnsi="Arial" w:cs="Arial"/>
        </w:rPr>
      </w:pPr>
      <w:r w:rsidRPr="00D27C14">
        <w:rPr>
          <w:rFonts w:ascii="Arial" w:hAnsi="Arial" w:cs="Arial"/>
        </w:rPr>
        <w:t xml:space="preserve">Richland County Board of Developmental Disabilities – Enhance Local EI System </w:t>
      </w:r>
      <w:r w:rsidRPr="00D27C14">
        <w:rPr>
          <w:rFonts w:ascii="Arial" w:hAnsi="Arial" w:cs="Arial"/>
        </w:rPr>
        <w:tab/>
      </w:r>
      <w:r w:rsidR="00A27582">
        <w:rPr>
          <w:rFonts w:ascii="Arial" w:hAnsi="Arial" w:cs="Arial"/>
        </w:rPr>
        <w:tab/>
      </w:r>
      <w:r w:rsidR="00A27582">
        <w:rPr>
          <w:rFonts w:ascii="Arial" w:hAnsi="Arial" w:cs="Arial"/>
        </w:rPr>
        <w:tab/>
      </w:r>
      <w:r w:rsidR="00A27582">
        <w:rPr>
          <w:rFonts w:ascii="Arial" w:hAnsi="Arial" w:cs="Arial"/>
        </w:rPr>
        <w:tab/>
      </w:r>
      <w:r w:rsidR="00A27582">
        <w:rPr>
          <w:rFonts w:ascii="Arial" w:hAnsi="Arial" w:cs="Arial"/>
        </w:rPr>
        <w:tab/>
      </w:r>
      <w:r w:rsidR="00A27582">
        <w:rPr>
          <w:rFonts w:ascii="Arial" w:hAnsi="Arial" w:cs="Arial"/>
        </w:rPr>
        <w:tab/>
      </w:r>
      <w:r w:rsidR="00A27582">
        <w:rPr>
          <w:rFonts w:ascii="Arial" w:hAnsi="Arial" w:cs="Arial"/>
        </w:rPr>
        <w:tab/>
      </w:r>
      <w:r w:rsidR="00A27582">
        <w:rPr>
          <w:rFonts w:ascii="Arial" w:hAnsi="Arial" w:cs="Arial"/>
        </w:rPr>
        <w:tab/>
      </w:r>
      <w:r w:rsidR="00A27582">
        <w:rPr>
          <w:rFonts w:ascii="Arial" w:hAnsi="Arial" w:cs="Arial"/>
        </w:rPr>
        <w:tab/>
      </w:r>
      <w:r w:rsidR="00A27582">
        <w:rPr>
          <w:rFonts w:ascii="Arial" w:hAnsi="Arial" w:cs="Arial"/>
        </w:rPr>
        <w:tab/>
      </w:r>
      <w:r w:rsidR="00A27582">
        <w:rPr>
          <w:rFonts w:ascii="Arial" w:hAnsi="Arial" w:cs="Arial"/>
        </w:rPr>
        <w:tab/>
      </w:r>
      <w:r w:rsidR="00A27582">
        <w:rPr>
          <w:rFonts w:ascii="Arial" w:hAnsi="Arial" w:cs="Arial"/>
        </w:rPr>
        <w:tab/>
      </w:r>
      <w:r w:rsidR="00A27582">
        <w:rPr>
          <w:rFonts w:ascii="Arial" w:hAnsi="Arial" w:cs="Arial"/>
        </w:rPr>
        <w:tab/>
      </w:r>
      <w:r w:rsidRPr="00D27C14">
        <w:rPr>
          <w:rFonts w:ascii="Arial" w:hAnsi="Arial" w:cs="Arial"/>
        </w:rPr>
        <w:t xml:space="preserve">$28,285.00 </w:t>
      </w:r>
    </w:p>
    <w:p w14:paraId="254175B8" w14:textId="28D6B53C" w:rsidR="00D27C14" w:rsidRPr="00D27C14" w:rsidRDefault="00D27C14" w:rsidP="00D27C14">
      <w:pPr>
        <w:ind w:left="720"/>
        <w:rPr>
          <w:rFonts w:ascii="Arial" w:hAnsi="Arial" w:cs="Arial"/>
        </w:rPr>
      </w:pPr>
      <w:r w:rsidRPr="00D27C14">
        <w:rPr>
          <w:rFonts w:ascii="Arial" w:hAnsi="Arial" w:cs="Arial"/>
        </w:rPr>
        <w:t xml:space="preserve">Grand Total </w:t>
      </w:r>
      <w:r w:rsidRPr="00D27C14">
        <w:rPr>
          <w:rFonts w:ascii="Arial" w:hAnsi="Arial" w:cs="Arial"/>
        </w:rPr>
        <w:tab/>
      </w:r>
      <w:r w:rsidR="00A27582">
        <w:rPr>
          <w:rFonts w:ascii="Arial" w:hAnsi="Arial" w:cs="Arial"/>
        </w:rPr>
        <w:tab/>
      </w:r>
      <w:r w:rsidR="00A27582">
        <w:rPr>
          <w:rFonts w:ascii="Arial" w:hAnsi="Arial" w:cs="Arial"/>
        </w:rPr>
        <w:tab/>
      </w:r>
      <w:r w:rsidR="00A27582">
        <w:rPr>
          <w:rFonts w:ascii="Arial" w:hAnsi="Arial" w:cs="Arial"/>
        </w:rPr>
        <w:tab/>
      </w:r>
      <w:r w:rsidR="00A27582">
        <w:rPr>
          <w:rFonts w:ascii="Arial" w:hAnsi="Arial" w:cs="Arial"/>
        </w:rPr>
        <w:tab/>
      </w:r>
      <w:r w:rsidR="00A27582">
        <w:rPr>
          <w:rFonts w:ascii="Arial" w:hAnsi="Arial" w:cs="Arial"/>
        </w:rPr>
        <w:tab/>
      </w:r>
      <w:r w:rsidR="00A27582">
        <w:rPr>
          <w:rFonts w:ascii="Arial" w:hAnsi="Arial" w:cs="Arial"/>
        </w:rPr>
        <w:tab/>
      </w:r>
      <w:r w:rsidR="00A27582">
        <w:rPr>
          <w:rFonts w:ascii="Arial" w:hAnsi="Arial" w:cs="Arial"/>
        </w:rPr>
        <w:tab/>
      </w:r>
      <w:r w:rsidR="00A27582">
        <w:rPr>
          <w:rFonts w:ascii="Arial" w:hAnsi="Arial" w:cs="Arial"/>
        </w:rPr>
        <w:tab/>
      </w:r>
      <w:r w:rsidR="00A27582">
        <w:rPr>
          <w:rFonts w:ascii="Arial" w:hAnsi="Arial" w:cs="Arial"/>
        </w:rPr>
        <w:tab/>
      </w:r>
      <w:r w:rsidRPr="00D27C14">
        <w:rPr>
          <w:rFonts w:ascii="Arial" w:hAnsi="Arial" w:cs="Arial"/>
        </w:rPr>
        <w:t xml:space="preserve">$744,462.50 </w:t>
      </w:r>
    </w:p>
    <w:p w14:paraId="644C98FA" w14:textId="7F7AC7F8" w:rsidR="00144243" w:rsidRPr="006A2A71" w:rsidRDefault="00D67D9A" w:rsidP="008D022A">
      <w:pPr>
        <w:rPr>
          <w:rFonts w:ascii="Arial" w:hAnsi="Arial" w:cs="Arial"/>
        </w:rPr>
      </w:pPr>
      <w:r w:rsidRPr="006A2A71">
        <w:rPr>
          <w:rFonts w:ascii="Arial" w:hAnsi="Arial" w:cs="Arial"/>
        </w:rPr>
        <w:t xml:space="preserve">  </w:t>
      </w:r>
      <w:r w:rsidR="00C458D6" w:rsidRPr="006A2A71">
        <w:rPr>
          <w:rFonts w:ascii="Arial" w:hAnsi="Arial" w:cs="Arial"/>
        </w:rPr>
        <w:t xml:space="preserve"> </w:t>
      </w:r>
    </w:p>
    <w:p w14:paraId="772E0207" w14:textId="5D64EA99" w:rsidR="00262772" w:rsidRPr="006A2A71" w:rsidRDefault="00885A81" w:rsidP="00E82203">
      <w:pPr>
        <w:pStyle w:val="Heading6"/>
        <w:numPr>
          <w:ilvl w:val="0"/>
          <w:numId w:val="1"/>
        </w:numPr>
        <w:rPr>
          <w:rFonts w:ascii="Arial" w:hAnsi="Arial" w:cs="Arial"/>
          <w:bCs w:val="0"/>
          <w:sz w:val="24"/>
          <w:szCs w:val="24"/>
        </w:rPr>
      </w:pPr>
      <w:r w:rsidRPr="006A2A71">
        <w:rPr>
          <w:rFonts w:ascii="Arial" w:hAnsi="Arial" w:cs="Arial"/>
          <w:bCs w:val="0"/>
          <w:sz w:val="24"/>
          <w:szCs w:val="24"/>
        </w:rPr>
        <w:t xml:space="preserve">Family </w:t>
      </w:r>
      <w:r w:rsidR="00D2691E" w:rsidRPr="006A2A71">
        <w:rPr>
          <w:rFonts w:ascii="Arial" w:hAnsi="Arial" w:cs="Arial"/>
          <w:bCs w:val="0"/>
          <w:sz w:val="24"/>
          <w:szCs w:val="24"/>
        </w:rPr>
        <w:t xml:space="preserve">Centered </w:t>
      </w:r>
      <w:r w:rsidRPr="006A2A71">
        <w:rPr>
          <w:rFonts w:ascii="Arial" w:hAnsi="Arial" w:cs="Arial"/>
          <w:bCs w:val="0"/>
          <w:sz w:val="24"/>
          <w:szCs w:val="24"/>
        </w:rPr>
        <w:t>Services and Support Funds</w:t>
      </w:r>
    </w:p>
    <w:p w14:paraId="0388DD81" w14:textId="355FC8EB" w:rsidR="00EB6E04" w:rsidRPr="006A2A71" w:rsidRDefault="00EB6E04" w:rsidP="00EB6E04"/>
    <w:p w14:paraId="06C4B3E0" w14:textId="767C5038" w:rsidR="00C66E96" w:rsidRPr="006A2A71" w:rsidRDefault="008D022A" w:rsidP="00C66E96">
      <w:pPr>
        <w:ind w:left="720"/>
        <w:rPr>
          <w:rFonts w:ascii="Arial" w:hAnsi="Arial" w:cs="Arial"/>
        </w:rPr>
      </w:pPr>
      <w:r>
        <w:rPr>
          <w:rFonts w:ascii="Arial" w:hAnsi="Arial" w:cs="Arial"/>
        </w:rPr>
        <w:t>Two</w:t>
      </w:r>
      <w:r w:rsidR="00A2570A" w:rsidRPr="006A2A71">
        <w:rPr>
          <w:rFonts w:ascii="Arial" w:hAnsi="Arial" w:cs="Arial"/>
        </w:rPr>
        <w:t xml:space="preserve"> new referrals were received in </w:t>
      </w:r>
      <w:r>
        <w:rPr>
          <w:rFonts w:ascii="Arial" w:hAnsi="Arial" w:cs="Arial"/>
        </w:rPr>
        <w:t>Dec</w:t>
      </w:r>
      <w:r w:rsidR="00A2570A" w:rsidRPr="006A2A71">
        <w:rPr>
          <w:rFonts w:ascii="Arial" w:hAnsi="Arial" w:cs="Arial"/>
        </w:rPr>
        <w:t>ember</w:t>
      </w:r>
      <w:r>
        <w:rPr>
          <w:rFonts w:ascii="Arial" w:hAnsi="Arial" w:cs="Arial"/>
        </w:rPr>
        <w:t xml:space="preserve"> from Children Services</w:t>
      </w:r>
      <w:r w:rsidR="00A2570A" w:rsidRPr="006A2A71">
        <w:rPr>
          <w:rFonts w:ascii="Arial" w:hAnsi="Arial" w:cs="Arial"/>
        </w:rPr>
        <w:t xml:space="preserve">.  </w:t>
      </w:r>
      <w:r w:rsidR="00D75BC3" w:rsidRPr="006A2A71">
        <w:rPr>
          <w:rFonts w:ascii="Arial" w:hAnsi="Arial" w:cs="Arial"/>
        </w:rPr>
        <w:t>S</w:t>
      </w:r>
      <w:r>
        <w:rPr>
          <w:rFonts w:ascii="Arial" w:hAnsi="Arial" w:cs="Arial"/>
        </w:rPr>
        <w:t>ix</w:t>
      </w:r>
      <w:r w:rsidR="00D75BC3" w:rsidRPr="006A2A71">
        <w:rPr>
          <w:rFonts w:ascii="Arial" w:hAnsi="Arial" w:cs="Arial"/>
        </w:rPr>
        <w:t xml:space="preserve"> families received family centered services and support funds in the amount of $</w:t>
      </w:r>
      <w:r w:rsidR="000C2B08">
        <w:rPr>
          <w:rFonts w:ascii="Arial" w:hAnsi="Arial" w:cs="Arial"/>
        </w:rPr>
        <w:t>4,300 for r</w:t>
      </w:r>
      <w:r w:rsidR="00EF1DCB" w:rsidRPr="006A2A71">
        <w:rPr>
          <w:rFonts w:ascii="Arial" w:hAnsi="Arial" w:cs="Arial"/>
        </w:rPr>
        <w:t>espite</w:t>
      </w:r>
      <w:r w:rsidR="000C2B08">
        <w:rPr>
          <w:rFonts w:ascii="Arial" w:hAnsi="Arial" w:cs="Arial"/>
        </w:rPr>
        <w:t xml:space="preserve"> and</w:t>
      </w:r>
      <w:r w:rsidR="00EF1DCB" w:rsidRPr="006A2A71">
        <w:rPr>
          <w:rFonts w:ascii="Arial" w:hAnsi="Arial" w:cs="Arial"/>
        </w:rPr>
        <w:t xml:space="preserve"> transportation.  </w:t>
      </w:r>
    </w:p>
    <w:p w14:paraId="67CD59EC" w14:textId="77777777" w:rsidR="00EF1DCB" w:rsidRPr="006A2A71" w:rsidRDefault="00EF1DCB" w:rsidP="00C66E96">
      <w:pPr>
        <w:ind w:left="720"/>
        <w:rPr>
          <w:rFonts w:ascii="Arial" w:hAnsi="Arial" w:cs="Arial"/>
        </w:rPr>
      </w:pPr>
    </w:p>
    <w:p w14:paraId="09BE866E" w14:textId="28FFC4CF" w:rsidR="008F1AFD" w:rsidRPr="006A2A71" w:rsidRDefault="008F1AFD" w:rsidP="00E82203">
      <w:pPr>
        <w:pStyle w:val="Heading6"/>
        <w:numPr>
          <w:ilvl w:val="0"/>
          <w:numId w:val="1"/>
        </w:numPr>
        <w:rPr>
          <w:rFonts w:ascii="Arial" w:hAnsi="Arial" w:cs="Arial"/>
          <w:bCs w:val="0"/>
          <w:sz w:val="24"/>
          <w:szCs w:val="24"/>
        </w:rPr>
      </w:pPr>
      <w:r w:rsidRPr="006A2A71">
        <w:rPr>
          <w:rFonts w:ascii="Arial" w:hAnsi="Arial" w:cs="Arial"/>
          <w:bCs w:val="0"/>
          <w:sz w:val="24"/>
          <w:szCs w:val="24"/>
        </w:rPr>
        <w:t>Early Intervention Report</w:t>
      </w:r>
    </w:p>
    <w:p w14:paraId="6F38DE26" w14:textId="73AF50E3" w:rsidR="008F1AFD" w:rsidRPr="006A2A71" w:rsidRDefault="008F1AFD" w:rsidP="00E82203"/>
    <w:p w14:paraId="4CA5BC81" w14:textId="483ACF74" w:rsidR="004C4410" w:rsidRPr="006A2A71" w:rsidRDefault="00EF1DCB" w:rsidP="00E82203">
      <w:pPr>
        <w:ind w:left="720"/>
        <w:rPr>
          <w:rFonts w:ascii="Arial" w:hAnsi="Arial" w:cs="Arial"/>
        </w:rPr>
      </w:pPr>
      <w:r w:rsidRPr="006A2A71">
        <w:rPr>
          <w:rFonts w:ascii="Arial" w:hAnsi="Arial" w:cs="Arial"/>
        </w:rPr>
        <w:t xml:space="preserve">Julie </w:t>
      </w:r>
      <w:r w:rsidR="00B93406" w:rsidRPr="006A2A71">
        <w:rPr>
          <w:rFonts w:ascii="Arial" w:hAnsi="Arial" w:cs="Arial"/>
        </w:rPr>
        <w:t>provided the Early Intervention Report.</w:t>
      </w:r>
      <w:r w:rsidR="00C37BC7" w:rsidRPr="006A2A71">
        <w:rPr>
          <w:rFonts w:ascii="Arial" w:hAnsi="Arial" w:cs="Arial"/>
        </w:rPr>
        <w:t xml:space="preserve">  There are </w:t>
      </w:r>
      <w:r w:rsidR="00B57B50" w:rsidRPr="006A2A71">
        <w:rPr>
          <w:rFonts w:ascii="Arial" w:hAnsi="Arial" w:cs="Arial"/>
        </w:rPr>
        <w:t>1</w:t>
      </w:r>
      <w:r w:rsidR="00DD29E6">
        <w:rPr>
          <w:rFonts w:ascii="Arial" w:hAnsi="Arial" w:cs="Arial"/>
        </w:rPr>
        <w:t>29</w:t>
      </w:r>
      <w:r w:rsidR="00B43A87" w:rsidRPr="006A2A71">
        <w:rPr>
          <w:rFonts w:ascii="Arial" w:hAnsi="Arial" w:cs="Arial"/>
        </w:rPr>
        <w:t xml:space="preserve"> </w:t>
      </w:r>
      <w:r w:rsidR="003F0C0D" w:rsidRPr="006A2A71">
        <w:rPr>
          <w:rFonts w:ascii="Arial" w:hAnsi="Arial" w:cs="Arial"/>
        </w:rPr>
        <w:t>un</w:t>
      </w:r>
      <w:r w:rsidR="00B43A87" w:rsidRPr="006A2A71">
        <w:rPr>
          <w:rFonts w:ascii="Arial" w:hAnsi="Arial" w:cs="Arial"/>
        </w:rPr>
        <w:t>duplicated</w:t>
      </w:r>
      <w:r w:rsidR="00AA5E35" w:rsidRPr="006A2A71">
        <w:rPr>
          <w:rFonts w:ascii="Arial" w:hAnsi="Arial" w:cs="Arial"/>
        </w:rPr>
        <w:t xml:space="preserve"> Early Intervention referrals</w:t>
      </w:r>
      <w:r w:rsidR="009A30EB" w:rsidRPr="006A2A71">
        <w:rPr>
          <w:rFonts w:ascii="Arial" w:hAnsi="Arial" w:cs="Arial"/>
        </w:rPr>
        <w:t>.  Th</w:t>
      </w:r>
      <w:r w:rsidR="008E1BB4" w:rsidRPr="006A2A71">
        <w:rPr>
          <w:rFonts w:ascii="Arial" w:hAnsi="Arial" w:cs="Arial"/>
        </w:rPr>
        <w:t>e</w:t>
      </w:r>
      <w:r w:rsidR="009A30EB" w:rsidRPr="006A2A71">
        <w:rPr>
          <w:rFonts w:ascii="Arial" w:hAnsi="Arial" w:cs="Arial"/>
        </w:rPr>
        <w:t>re are 1</w:t>
      </w:r>
      <w:r w:rsidR="005757D6">
        <w:rPr>
          <w:rFonts w:ascii="Arial" w:hAnsi="Arial" w:cs="Arial"/>
        </w:rPr>
        <w:t>20</w:t>
      </w:r>
      <w:r w:rsidR="009A30EB" w:rsidRPr="006A2A71">
        <w:rPr>
          <w:rFonts w:ascii="Arial" w:hAnsi="Arial" w:cs="Arial"/>
        </w:rPr>
        <w:t xml:space="preserve"> children enrolled</w:t>
      </w:r>
      <w:r w:rsidR="002F0CF4" w:rsidRPr="006A2A71">
        <w:rPr>
          <w:rFonts w:ascii="Arial" w:hAnsi="Arial" w:cs="Arial"/>
        </w:rPr>
        <w:t xml:space="preserve"> and </w:t>
      </w:r>
      <w:r w:rsidR="00BC4144">
        <w:rPr>
          <w:rFonts w:ascii="Arial" w:hAnsi="Arial" w:cs="Arial"/>
        </w:rPr>
        <w:t>31</w:t>
      </w:r>
      <w:r w:rsidR="002F0CF4" w:rsidRPr="006A2A71">
        <w:rPr>
          <w:rFonts w:ascii="Arial" w:hAnsi="Arial" w:cs="Arial"/>
        </w:rPr>
        <w:t xml:space="preserve"> in referral status</w:t>
      </w:r>
      <w:r w:rsidR="00275BD5" w:rsidRPr="006A2A71">
        <w:rPr>
          <w:rFonts w:ascii="Arial" w:hAnsi="Arial" w:cs="Arial"/>
        </w:rPr>
        <w:t>.</w:t>
      </w:r>
      <w:r w:rsidR="009A30EB" w:rsidRPr="006A2A71">
        <w:rPr>
          <w:rFonts w:ascii="Arial" w:hAnsi="Arial" w:cs="Arial"/>
        </w:rPr>
        <w:t xml:space="preserve">  </w:t>
      </w:r>
      <w:r w:rsidR="00AA6320" w:rsidRPr="006A2A71">
        <w:rPr>
          <w:rFonts w:ascii="Arial" w:hAnsi="Arial" w:cs="Arial"/>
        </w:rPr>
        <w:t xml:space="preserve">Of the </w:t>
      </w:r>
      <w:r w:rsidR="00533ACF" w:rsidRPr="006A2A71">
        <w:rPr>
          <w:rFonts w:ascii="Arial" w:hAnsi="Arial" w:cs="Arial"/>
        </w:rPr>
        <w:t>forty</w:t>
      </w:r>
      <w:r w:rsidR="00533ACF">
        <w:rPr>
          <w:rFonts w:ascii="Arial" w:hAnsi="Arial" w:cs="Arial"/>
        </w:rPr>
        <w:t>-four</w:t>
      </w:r>
      <w:r w:rsidR="00AA6320" w:rsidRPr="006A2A71">
        <w:rPr>
          <w:rFonts w:ascii="Arial" w:hAnsi="Arial" w:cs="Arial"/>
        </w:rPr>
        <w:t xml:space="preserve"> children who have exited, </w:t>
      </w:r>
      <w:r w:rsidR="008955A0" w:rsidRPr="006A2A71">
        <w:rPr>
          <w:rFonts w:ascii="Arial" w:hAnsi="Arial" w:cs="Arial"/>
        </w:rPr>
        <w:t>the average length of stay was 3</w:t>
      </w:r>
      <w:r w:rsidR="00C25A98" w:rsidRPr="006A2A71">
        <w:rPr>
          <w:rFonts w:ascii="Arial" w:hAnsi="Arial" w:cs="Arial"/>
        </w:rPr>
        <w:t>7</w:t>
      </w:r>
      <w:r w:rsidR="00BC4144">
        <w:rPr>
          <w:rFonts w:ascii="Arial" w:hAnsi="Arial" w:cs="Arial"/>
        </w:rPr>
        <w:t>0</w:t>
      </w:r>
      <w:r w:rsidR="008955A0" w:rsidRPr="006A2A71">
        <w:rPr>
          <w:rFonts w:ascii="Arial" w:hAnsi="Arial" w:cs="Arial"/>
        </w:rPr>
        <w:t xml:space="preserve"> days.</w:t>
      </w:r>
      <w:r w:rsidR="002E5764" w:rsidRPr="006A2A71">
        <w:rPr>
          <w:rFonts w:ascii="Arial" w:hAnsi="Arial" w:cs="Arial"/>
        </w:rPr>
        <w:t xml:space="preserve">  </w:t>
      </w:r>
    </w:p>
    <w:p w14:paraId="1288CAE5" w14:textId="24DC8085" w:rsidR="009A6534" w:rsidRPr="006A2A71" w:rsidRDefault="009A6534" w:rsidP="005B7C73">
      <w:pPr>
        <w:shd w:val="clear" w:color="auto" w:fill="FFFFFF" w:themeFill="background1"/>
        <w:ind w:right="465"/>
        <w:rPr>
          <w:rFonts w:ascii="Arial" w:hAnsi="Arial" w:cs="Arial"/>
        </w:rPr>
      </w:pPr>
    </w:p>
    <w:p w14:paraId="51953102" w14:textId="7E41EEB9" w:rsidR="00D056F0" w:rsidRPr="006A2A71" w:rsidRDefault="0071443F" w:rsidP="00D056F0">
      <w:pPr>
        <w:pStyle w:val="ListParagraph"/>
        <w:numPr>
          <w:ilvl w:val="0"/>
          <w:numId w:val="1"/>
        </w:numPr>
        <w:rPr>
          <w:rFonts w:ascii="Arial" w:hAnsi="Arial" w:cs="Arial"/>
          <w:b/>
          <w:bCs/>
          <w:sz w:val="24"/>
          <w:szCs w:val="24"/>
        </w:rPr>
      </w:pPr>
      <w:r w:rsidRPr="006A2A71">
        <w:rPr>
          <w:rFonts w:ascii="Arial" w:hAnsi="Arial" w:cs="Arial"/>
          <w:b/>
          <w:bCs/>
          <w:sz w:val="24"/>
          <w:szCs w:val="24"/>
        </w:rPr>
        <w:t>Parent Representative</w:t>
      </w:r>
    </w:p>
    <w:p w14:paraId="4270199B" w14:textId="64D6A684" w:rsidR="0071443F" w:rsidRPr="006A2A71" w:rsidRDefault="0071443F" w:rsidP="0071443F">
      <w:pPr>
        <w:pStyle w:val="ListParagraph"/>
        <w:ind w:left="810"/>
        <w:rPr>
          <w:rFonts w:ascii="Arial" w:hAnsi="Arial" w:cs="Arial"/>
          <w:sz w:val="24"/>
          <w:szCs w:val="24"/>
        </w:rPr>
      </w:pPr>
      <w:r w:rsidRPr="006A2A71">
        <w:rPr>
          <w:rFonts w:ascii="Arial" w:hAnsi="Arial" w:cs="Arial"/>
          <w:sz w:val="24"/>
          <w:szCs w:val="24"/>
        </w:rPr>
        <w:t>Teresa received Cindy Wrobleski’s resignation as a parent representative this week.  The Council is looking for one or two parent representatives who would be willing to serve.  Please</w:t>
      </w:r>
      <w:r w:rsidR="008164B1" w:rsidRPr="006A2A71">
        <w:rPr>
          <w:rFonts w:ascii="Arial" w:hAnsi="Arial" w:cs="Arial"/>
          <w:sz w:val="24"/>
          <w:szCs w:val="24"/>
        </w:rPr>
        <w:t xml:space="preserve"> encourage anyone interested to contact Teresa by phone or email.  </w:t>
      </w:r>
    </w:p>
    <w:p w14:paraId="398DE3BB" w14:textId="4276CA56" w:rsidR="007F58D8" w:rsidRPr="006A2A71" w:rsidRDefault="002B13A1" w:rsidP="00E82203">
      <w:pPr>
        <w:rPr>
          <w:rFonts w:ascii="Arial" w:hAnsi="Arial" w:cs="Arial"/>
          <w:b/>
          <w:bCs/>
        </w:rPr>
      </w:pPr>
      <w:r w:rsidRPr="006A2A71">
        <w:rPr>
          <w:rFonts w:ascii="Arial" w:hAnsi="Arial" w:cs="Arial"/>
          <w:b/>
          <w:bCs/>
        </w:rPr>
        <w:t xml:space="preserve">   </w:t>
      </w:r>
      <w:r w:rsidR="00102AE7" w:rsidRPr="006A2A71">
        <w:rPr>
          <w:rFonts w:ascii="Arial" w:hAnsi="Arial" w:cs="Arial"/>
          <w:b/>
          <w:bCs/>
        </w:rPr>
        <w:t xml:space="preserve">  </w:t>
      </w:r>
      <w:r w:rsidR="008068CA" w:rsidRPr="006A2A71">
        <w:rPr>
          <w:rFonts w:ascii="Arial" w:hAnsi="Arial" w:cs="Arial"/>
          <w:b/>
          <w:bCs/>
        </w:rPr>
        <w:t>Adjournment</w:t>
      </w:r>
      <w:r w:rsidR="007F58D8" w:rsidRPr="006A2A71">
        <w:rPr>
          <w:rFonts w:ascii="Arial" w:hAnsi="Arial" w:cs="Arial"/>
          <w:b/>
          <w:bCs/>
        </w:rPr>
        <w:t>:</w:t>
      </w:r>
    </w:p>
    <w:p w14:paraId="484723A3" w14:textId="77777777" w:rsidR="00102AE7" w:rsidRPr="006A2A71" w:rsidRDefault="00102AE7" w:rsidP="00E82203">
      <w:pPr>
        <w:ind w:firstLine="720"/>
        <w:rPr>
          <w:rFonts w:ascii="Arial" w:hAnsi="Arial" w:cs="Arial"/>
          <w:b/>
          <w:bCs/>
        </w:rPr>
      </w:pPr>
    </w:p>
    <w:p w14:paraId="1134276A" w14:textId="77777777" w:rsidR="00D056F0" w:rsidRPr="006A2A71" w:rsidRDefault="00D056F0" w:rsidP="00E82203">
      <w:pPr>
        <w:ind w:left="720"/>
        <w:rPr>
          <w:rFonts w:ascii="Arial" w:hAnsi="Arial" w:cs="Arial"/>
          <w:b/>
          <w:bCs/>
        </w:rPr>
      </w:pPr>
    </w:p>
    <w:p w14:paraId="1F258DC1" w14:textId="7EBBEBD8" w:rsidR="009936A6" w:rsidRPr="006A2A71" w:rsidRDefault="009936A6" w:rsidP="00E82203">
      <w:pPr>
        <w:rPr>
          <w:rFonts w:ascii="Arial" w:hAnsi="Arial" w:cs="Arial"/>
          <w:b/>
          <w:bCs/>
        </w:rPr>
      </w:pPr>
    </w:p>
    <w:p w14:paraId="0445A721" w14:textId="655F2FFD" w:rsidR="007F58D8" w:rsidRPr="006A2A71" w:rsidRDefault="00AB0E52" w:rsidP="00E82203">
      <w:pPr>
        <w:pStyle w:val="BodyText3"/>
        <w:ind w:left="720"/>
        <w:rPr>
          <w:rFonts w:ascii="Arial" w:hAnsi="Arial" w:cs="Arial"/>
          <w:b w:val="0"/>
          <w:bCs w:val="0"/>
          <w:sz w:val="24"/>
          <w:szCs w:val="24"/>
        </w:rPr>
      </w:pPr>
      <w:r w:rsidRPr="006A2A71">
        <w:rPr>
          <w:rFonts w:ascii="Arial" w:hAnsi="Arial" w:cs="Arial"/>
          <w:b w:val="0"/>
          <w:bCs w:val="0"/>
          <w:sz w:val="24"/>
          <w:szCs w:val="24"/>
        </w:rPr>
        <w:t>President Nikki Harless</w:t>
      </w:r>
      <w:r w:rsidR="00B17D1D" w:rsidRPr="006A2A71">
        <w:rPr>
          <w:rFonts w:ascii="Arial" w:hAnsi="Arial" w:cs="Arial"/>
          <w:b w:val="0"/>
          <w:bCs w:val="0"/>
          <w:sz w:val="24"/>
          <w:szCs w:val="24"/>
        </w:rPr>
        <w:t xml:space="preserve"> </w:t>
      </w:r>
      <w:r w:rsidR="007F58D8" w:rsidRPr="006A2A71">
        <w:rPr>
          <w:rFonts w:ascii="Arial" w:hAnsi="Arial" w:cs="Arial"/>
          <w:b w:val="0"/>
          <w:bCs w:val="0"/>
          <w:sz w:val="24"/>
          <w:szCs w:val="24"/>
        </w:rPr>
        <w:t xml:space="preserve">adjourned the meeting. </w:t>
      </w:r>
    </w:p>
    <w:p w14:paraId="7AC388C7" w14:textId="77777777" w:rsidR="007F58D8" w:rsidRPr="006A2A71" w:rsidRDefault="007F58D8" w:rsidP="00E82203">
      <w:pPr>
        <w:tabs>
          <w:tab w:val="left" w:pos="720"/>
        </w:tabs>
        <w:rPr>
          <w:rFonts w:ascii="Arial" w:hAnsi="Arial" w:cs="Arial"/>
        </w:rPr>
      </w:pPr>
    </w:p>
    <w:p w14:paraId="1971CBFF" w14:textId="77777777" w:rsidR="007F58D8" w:rsidRPr="006A2A71" w:rsidRDefault="007F58D8" w:rsidP="00E82203">
      <w:pPr>
        <w:tabs>
          <w:tab w:val="left" w:pos="720"/>
        </w:tabs>
        <w:ind w:firstLine="360"/>
        <w:rPr>
          <w:rFonts w:ascii="Arial" w:hAnsi="Arial" w:cs="Arial"/>
        </w:rPr>
      </w:pPr>
    </w:p>
    <w:p w14:paraId="3DABAC1C" w14:textId="77777777" w:rsidR="007F58D8" w:rsidRPr="006A2A71" w:rsidRDefault="007F58D8" w:rsidP="00E82203">
      <w:pPr>
        <w:tabs>
          <w:tab w:val="left" w:pos="720"/>
        </w:tabs>
        <w:ind w:firstLine="360"/>
        <w:rPr>
          <w:rFonts w:ascii="Arial" w:hAnsi="Arial" w:cs="Arial"/>
        </w:rPr>
      </w:pPr>
      <w:r w:rsidRPr="006A2A71">
        <w:rPr>
          <w:rFonts w:ascii="Arial" w:hAnsi="Arial" w:cs="Arial"/>
        </w:rPr>
        <w:tab/>
        <w:t>__________________________________</w:t>
      </w:r>
      <w:r w:rsidRPr="006A2A71">
        <w:rPr>
          <w:rFonts w:ascii="Arial" w:hAnsi="Arial" w:cs="Arial"/>
        </w:rPr>
        <w:tab/>
      </w:r>
      <w:r w:rsidRPr="006A2A71">
        <w:rPr>
          <w:rFonts w:ascii="Arial" w:hAnsi="Arial" w:cs="Arial"/>
        </w:rPr>
        <w:tab/>
        <w:t>______________________________</w:t>
      </w:r>
    </w:p>
    <w:p w14:paraId="761A4944" w14:textId="74DE0F33" w:rsidR="008201E4" w:rsidRPr="006A2A71" w:rsidRDefault="007F58D8" w:rsidP="00E82203">
      <w:pPr>
        <w:tabs>
          <w:tab w:val="left" w:pos="360"/>
          <w:tab w:val="left" w:pos="720"/>
        </w:tabs>
        <w:ind w:firstLine="360"/>
        <w:rPr>
          <w:rFonts w:ascii="Arial" w:hAnsi="Arial" w:cs="Arial"/>
        </w:rPr>
      </w:pPr>
      <w:r w:rsidRPr="006A2A71">
        <w:rPr>
          <w:rFonts w:ascii="Arial" w:hAnsi="Arial" w:cs="Arial"/>
        </w:rPr>
        <w:tab/>
      </w:r>
      <w:r w:rsidR="00A95142" w:rsidRPr="006A2A71">
        <w:rPr>
          <w:rFonts w:ascii="Arial" w:hAnsi="Arial" w:cs="Arial"/>
        </w:rPr>
        <w:t xml:space="preserve">Nikki </w:t>
      </w:r>
      <w:r w:rsidR="0011631A" w:rsidRPr="006A2A71">
        <w:rPr>
          <w:rFonts w:ascii="Arial" w:hAnsi="Arial" w:cs="Arial"/>
        </w:rPr>
        <w:t>Harless</w:t>
      </w:r>
      <w:r w:rsidRPr="006A2A71">
        <w:rPr>
          <w:rFonts w:ascii="Arial" w:hAnsi="Arial" w:cs="Arial"/>
        </w:rPr>
        <w:t>, President</w:t>
      </w:r>
      <w:r w:rsidRPr="006A2A71">
        <w:rPr>
          <w:rFonts w:ascii="Arial" w:hAnsi="Arial" w:cs="Arial"/>
        </w:rPr>
        <w:tab/>
      </w:r>
      <w:r w:rsidRPr="006A2A71">
        <w:rPr>
          <w:rFonts w:ascii="Arial" w:hAnsi="Arial" w:cs="Arial"/>
        </w:rPr>
        <w:tab/>
      </w:r>
      <w:r w:rsidRPr="006A2A71">
        <w:rPr>
          <w:rFonts w:ascii="Arial" w:hAnsi="Arial" w:cs="Arial"/>
        </w:rPr>
        <w:tab/>
      </w:r>
      <w:r w:rsidRPr="006A2A71">
        <w:rPr>
          <w:rFonts w:ascii="Arial" w:hAnsi="Arial" w:cs="Arial"/>
        </w:rPr>
        <w:tab/>
      </w:r>
      <w:r w:rsidR="008C30FC" w:rsidRPr="006A2A71">
        <w:rPr>
          <w:rFonts w:ascii="Arial" w:hAnsi="Arial" w:cs="Arial"/>
        </w:rPr>
        <w:tab/>
      </w:r>
      <w:r w:rsidRPr="006A2A71">
        <w:rPr>
          <w:rFonts w:ascii="Arial" w:hAnsi="Arial" w:cs="Arial"/>
        </w:rPr>
        <w:t>Teresa Alt, Executive Director</w:t>
      </w:r>
    </w:p>
    <w:sectPr w:rsidR="008201E4" w:rsidRPr="006A2A71" w:rsidSect="001A799D">
      <w:pgSz w:w="12240" w:h="15840" w:code="1"/>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0"/>
    <w:name w:val="AutoList1"/>
    <w:lvl w:ilvl="0">
      <w:start w:val="1"/>
      <w:numFmt w:val="upperLetter"/>
      <w:lvlText w:val="%1."/>
      <w:lvlJc w:val="left"/>
    </w:lvl>
    <w:lvl w:ilvl="1">
      <w:start w:val="1"/>
      <w:numFmt w:val="upperLetter"/>
      <w:lvlText w:val="%2."/>
      <w:lvlJc w:val="left"/>
    </w:lvl>
    <w:lvl w:ilvl="2">
      <w:start w:val="1"/>
      <w:numFmt w:val="decimal"/>
      <w:lvlText w:val="%3."/>
      <w:lvlJc w:val="left"/>
    </w:lvl>
    <w:lvl w:ilvl="3">
      <w:start w:val="1"/>
      <w:numFmt w:val="decimal"/>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1" w15:restartNumberingAfterBreak="0">
    <w:nsid w:val="0416694F"/>
    <w:multiLevelType w:val="hybridMultilevel"/>
    <w:tmpl w:val="4BDE1176"/>
    <w:lvl w:ilvl="0" w:tplc="221A9BF0">
      <w:start w:val="7"/>
      <w:numFmt w:val="decimal"/>
      <w:lvlText w:val="%1."/>
      <w:lvlJc w:val="left"/>
      <w:pPr>
        <w:tabs>
          <w:tab w:val="num" w:pos="720"/>
        </w:tabs>
        <w:ind w:left="720" w:hanging="360"/>
      </w:pPr>
      <w:rPr>
        <w:rFonts w:hint="default"/>
        <w:b/>
        <w:bCs/>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 w15:restartNumberingAfterBreak="0">
    <w:nsid w:val="05826B2A"/>
    <w:multiLevelType w:val="hybridMultilevel"/>
    <w:tmpl w:val="0570F4F6"/>
    <w:lvl w:ilvl="0" w:tplc="2034D534">
      <w:start w:val="1"/>
      <w:numFmt w:val="bullet"/>
      <w:lvlText w:val=""/>
      <w:lvlJc w:val="left"/>
      <w:pPr>
        <w:tabs>
          <w:tab w:val="num" w:pos="1860"/>
        </w:tabs>
        <w:ind w:left="1860" w:hanging="360"/>
      </w:pPr>
      <w:rPr>
        <w:rFonts w:ascii="Symbol" w:hAnsi="Symbol" w:cs="Symbol" w:hint="default"/>
        <w:color w:val="auto"/>
      </w:rPr>
    </w:lvl>
    <w:lvl w:ilvl="1" w:tplc="2034D534">
      <w:start w:val="1"/>
      <w:numFmt w:val="bullet"/>
      <w:lvlText w:val=""/>
      <w:lvlJc w:val="left"/>
      <w:pPr>
        <w:tabs>
          <w:tab w:val="num" w:pos="2580"/>
        </w:tabs>
        <w:ind w:left="2580" w:hanging="360"/>
      </w:pPr>
      <w:rPr>
        <w:rFonts w:ascii="Symbol" w:hAnsi="Symbol" w:cs="Symbol" w:hint="default"/>
        <w:color w:val="auto"/>
      </w:rPr>
    </w:lvl>
    <w:lvl w:ilvl="2" w:tplc="0409001B">
      <w:start w:val="1"/>
      <w:numFmt w:val="lowerRoman"/>
      <w:lvlText w:val="%3."/>
      <w:lvlJc w:val="right"/>
      <w:pPr>
        <w:tabs>
          <w:tab w:val="num" w:pos="3300"/>
        </w:tabs>
        <w:ind w:left="3300" w:hanging="180"/>
      </w:pPr>
    </w:lvl>
    <w:lvl w:ilvl="3" w:tplc="0409000F">
      <w:start w:val="1"/>
      <w:numFmt w:val="decimal"/>
      <w:lvlText w:val="%4."/>
      <w:lvlJc w:val="left"/>
      <w:pPr>
        <w:tabs>
          <w:tab w:val="num" w:pos="4020"/>
        </w:tabs>
        <w:ind w:left="4020" w:hanging="360"/>
      </w:pPr>
    </w:lvl>
    <w:lvl w:ilvl="4" w:tplc="04090019">
      <w:start w:val="1"/>
      <w:numFmt w:val="lowerLetter"/>
      <w:lvlText w:val="%5."/>
      <w:lvlJc w:val="left"/>
      <w:pPr>
        <w:tabs>
          <w:tab w:val="num" w:pos="4740"/>
        </w:tabs>
        <w:ind w:left="4740" w:hanging="360"/>
      </w:pPr>
    </w:lvl>
    <w:lvl w:ilvl="5" w:tplc="0409001B">
      <w:start w:val="1"/>
      <w:numFmt w:val="lowerRoman"/>
      <w:lvlText w:val="%6."/>
      <w:lvlJc w:val="right"/>
      <w:pPr>
        <w:tabs>
          <w:tab w:val="num" w:pos="5460"/>
        </w:tabs>
        <w:ind w:left="5460" w:hanging="180"/>
      </w:pPr>
    </w:lvl>
    <w:lvl w:ilvl="6" w:tplc="0409000F">
      <w:start w:val="1"/>
      <w:numFmt w:val="decimal"/>
      <w:lvlText w:val="%7."/>
      <w:lvlJc w:val="left"/>
      <w:pPr>
        <w:tabs>
          <w:tab w:val="num" w:pos="6180"/>
        </w:tabs>
        <w:ind w:left="6180" w:hanging="360"/>
      </w:pPr>
    </w:lvl>
    <w:lvl w:ilvl="7" w:tplc="04090019">
      <w:start w:val="1"/>
      <w:numFmt w:val="lowerLetter"/>
      <w:lvlText w:val="%8."/>
      <w:lvlJc w:val="left"/>
      <w:pPr>
        <w:tabs>
          <w:tab w:val="num" w:pos="6900"/>
        </w:tabs>
        <w:ind w:left="6900" w:hanging="360"/>
      </w:pPr>
    </w:lvl>
    <w:lvl w:ilvl="8" w:tplc="0409001B">
      <w:start w:val="1"/>
      <w:numFmt w:val="lowerRoman"/>
      <w:lvlText w:val="%9."/>
      <w:lvlJc w:val="right"/>
      <w:pPr>
        <w:tabs>
          <w:tab w:val="num" w:pos="7620"/>
        </w:tabs>
        <w:ind w:left="7620" w:hanging="180"/>
      </w:pPr>
    </w:lvl>
  </w:abstractNum>
  <w:abstractNum w:abstractNumId="3" w15:restartNumberingAfterBreak="0">
    <w:nsid w:val="07642D96"/>
    <w:multiLevelType w:val="hybridMultilevel"/>
    <w:tmpl w:val="4E92AB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E8271B"/>
    <w:multiLevelType w:val="hybridMultilevel"/>
    <w:tmpl w:val="CC80C926"/>
    <w:lvl w:ilvl="0" w:tplc="04090003">
      <w:start w:val="1"/>
      <w:numFmt w:val="bullet"/>
      <w:lvlText w:val="o"/>
      <w:lvlJc w:val="left"/>
      <w:pPr>
        <w:tabs>
          <w:tab w:val="num" w:pos="2140"/>
        </w:tabs>
        <w:ind w:left="2140" w:hanging="360"/>
      </w:pPr>
      <w:rPr>
        <w:rFonts w:ascii="Courier New" w:hAnsi="Courier New" w:cs="Courier New" w:hint="default"/>
      </w:rPr>
    </w:lvl>
    <w:lvl w:ilvl="1" w:tplc="04090003">
      <w:start w:val="1"/>
      <w:numFmt w:val="bullet"/>
      <w:lvlText w:val="o"/>
      <w:lvlJc w:val="left"/>
      <w:pPr>
        <w:tabs>
          <w:tab w:val="num" w:pos="2860"/>
        </w:tabs>
        <w:ind w:left="2860" w:hanging="360"/>
      </w:pPr>
      <w:rPr>
        <w:rFonts w:ascii="Courier New" w:hAnsi="Courier New" w:cs="Courier New" w:hint="default"/>
      </w:rPr>
    </w:lvl>
    <w:lvl w:ilvl="2" w:tplc="04090005">
      <w:start w:val="1"/>
      <w:numFmt w:val="bullet"/>
      <w:lvlText w:val=""/>
      <w:lvlJc w:val="left"/>
      <w:pPr>
        <w:tabs>
          <w:tab w:val="num" w:pos="3580"/>
        </w:tabs>
        <w:ind w:left="3580" w:hanging="360"/>
      </w:pPr>
      <w:rPr>
        <w:rFonts w:ascii="Wingdings" w:hAnsi="Wingdings" w:cs="Wingdings" w:hint="default"/>
      </w:rPr>
    </w:lvl>
    <w:lvl w:ilvl="3" w:tplc="04090001">
      <w:start w:val="1"/>
      <w:numFmt w:val="bullet"/>
      <w:lvlText w:val=""/>
      <w:lvlJc w:val="left"/>
      <w:pPr>
        <w:tabs>
          <w:tab w:val="num" w:pos="4300"/>
        </w:tabs>
        <w:ind w:left="4300" w:hanging="360"/>
      </w:pPr>
      <w:rPr>
        <w:rFonts w:ascii="Symbol" w:hAnsi="Symbol" w:cs="Symbol" w:hint="default"/>
      </w:rPr>
    </w:lvl>
    <w:lvl w:ilvl="4" w:tplc="04090003">
      <w:start w:val="1"/>
      <w:numFmt w:val="bullet"/>
      <w:lvlText w:val="o"/>
      <w:lvlJc w:val="left"/>
      <w:pPr>
        <w:tabs>
          <w:tab w:val="num" w:pos="5020"/>
        </w:tabs>
        <w:ind w:left="5020" w:hanging="360"/>
      </w:pPr>
      <w:rPr>
        <w:rFonts w:ascii="Courier New" w:hAnsi="Courier New" w:cs="Courier New" w:hint="default"/>
      </w:rPr>
    </w:lvl>
    <w:lvl w:ilvl="5" w:tplc="04090005">
      <w:start w:val="1"/>
      <w:numFmt w:val="bullet"/>
      <w:lvlText w:val=""/>
      <w:lvlJc w:val="left"/>
      <w:pPr>
        <w:tabs>
          <w:tab w:val="num" w:pos="5740"/>
        </w:tabs>
        <w:ind w:left="5740" w:hanging="360"/>
      </w:pPr>
      <w:rPr>
        <w:rFonts w:ascii="Wingdings" w:hAnsi="Wingdings" w:cs="Wingdings" w:hint="default"/>
      </w:rPr>
    </w:lvl>
    <w:lvl w:ilvl="6" w:tplc="04090001">
      <w:start w:val="1"/>
      <w:numFmt w:val="bullet"/>
      <w:lvlText w:val=""/>
      <w:lvlJc w:val="left"/>
      <w:pPr>
        <w:tabs>
          <w:tab w:val="num" w:pos="6460"/>
        </w:tabs>
        <w:ind w:left="6460" w:hanging="360"/>
      </w:pPr>
      <w:rPr>
        <w:rFonts w:ascii="Symbol" w:hAnsi="Symbol" w:cs="Symbol" w:hint="default"/>
      </w:rPr>
    </w:lvl>
    <w:lvl w:ilvl="7" w:tplc="04090003">
      <w:start w:val="1"/>
      <w:numFmt w:val="bullet"/>
      <w:lvlText w:val="o"/>
      <w:lvlJc w:val="left"/>
      <w:pPr>
        <w:tabs>
          <w:tab w:val="num" w:pos="7180"/>
        </w:tabs>
        <w:ind w:left="7180" w:hanging="360"/>
      </w:pPr>
      <w:rPr>
        <w:rFonts w:ascii="Courier New" w:hAnsi="Courier New" w:cs="Courier New" w:hint="default"/>
      </w:rPr>
    </w:lvl>
    <w:lvl w:ilvl="8" w:tplc="04090005">
      <w:start w:val="1"/>
      <w:numFmt w:val="bullet"/>
      <w:lvlText w:val=""/>
      <w:lvlJc w:val="left"/>
      <w:pPr>
        <w:tabs>
          <w:tab w:val="num" w:pos="7900"/>
        </w:tabs>
        <w:ind w:left="7900" w:hanging="360"/>
      </w:pPr>
      <w:rPr>
        <w:rFonts w:ascii="Wingdings" w:hAnsi="Wingdings" w:cs="Wingdings" w:hint="default"/>
      </w:rPr>
    </w:lvl>
  </w:abstractNum>
  <w:abstractNum w:abstractNumId="5" w15:restartNumberingAfterBreak="0">
    <w:nsid w:val="0DD14515"/>
    <w:multiLevelType w:val="hybridMultilevel"/>
    <w:tmpl w:val="739A75EE"/>
    <w:lvl w:ilvl="0" w:tplc="0409000F">
      <w:start w:val="7"/>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6" w15:restartNumberingAfterBreak="0">
    <w:nsid w:val="0EC24FF2"/>
    <w:multiLevelType w:val="hybridMultilevel"/>
    <w:tmpl w:val="7FC07D74"/>
    <w:lvl w:ilvl="0" w:tplc="04090007">
      <w:start w:val="1"/>
      <w:numFmt w:val="bullet"/>
      <w:lvlText w:val=""/>
      <w:lvlJc w:val="left"/>
      <w:pPr>
        <w:tabs>
          <w:tab w:val="num" w:pos="720"/>
        </w:tabs>
        <w:ind w:left="720" w:hanging="360"/>
      </w:pPr>
      <w:rPr>
        <w:rFonts w:ascii="Wingdings" w:hAnsi="Wingdings" w:cs="Wingdings" w:hint="default"/>
        <w:sz w:val="16"/>
        <w:szCs w:val="16"/>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7" w15:restartNumberingAfterBreak="0">
    <w:nsid w:val="105F5104"/>
    <w:multiLevelType w:val="hybridMultilevel"/>
    <w:tmpl w:val="764A607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22A06ED"/>
    <w:multiLevelType w:val="hybridMultilevel"/>
    <w:tmpl w:val="AF6AEEB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 w15:restartNumberingAfterBreak="0">
    <w:nsid w:val="12F90D30"/>
    <w:multiLevelType w:val="hybridMultilevel"/>
    <w:tmpl w:val="4D7E7160"/>
    <w:lvl w:ilvl="0" w:tplc="0409000D">
      <w:start w:val="1"/>
      <w:numFmt w:val="bullet"/>
      <w:pStyle w:val="Level1"/>
      <w:lvlText w:val=""/>
      <w:lvlJc w:val="left"/>
      <w:pPr>
        <w:tabs>
          <w:tab w:val="num" w:pos="1440"/>
        </w:tabs>
        <w:ind w:left="1440" w:hanging="360"/>
      </w:pPr>
      <w:rPr>
        <w:rFonts w:ascii="Wingdings" w:hAnsi="Wingdings" w:cs="Wingdings"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start w:val="1"/>
      <w:numFmt w:val="bullet"/>
      <w:lvlText w:val=""/>
      <w:lvlJc w:val="left"/>
      <w:pPr>
        <w:tabs>
          <w:tab w:val="num" w:pos="2880"/>
        </w:tabs>
        <w:ind w:left="2880" w:hanging="360"/>
      </w:pPr>
      <w:rPr>
        <w:rFonts w:ascii="Wingdings" w:hAnsi="Wingdings" w:cs="Wingdings" w:hint="default"/>
      </w:rPr>
    </w:lvl>
    <w:lvl w:ilvl="3" w:tplc="04090001">
      <w:start w:val="1"/>
      <w:numFmt w:val="bullet"/>
      <w:lvlText w:val=""/>
      <w:lvlJc w:val="left"/>
      <w:pPr>
        <w:tabs>
          <w:tab w:val="num" w:pos="3600"/>
        </w:tabs>
        <w:ind w:left="3600" w:hanging="360"/>
      </w:pPr>
      <w:rPr>
        <w:rFonts w:ascii="Symbol" w:hAnsi="Symbol" w:cs="Symbol" w:hint="default"/>
      </w:rPr>
    </w:lvl>
    <w:lvl w:ilvl="4" w:tplc="04090003">
      <w:start w:val="1"/>
      <w:numFmt w:val="bullet"/>
      <w:lvlText w:val="o"/>
      <w:lvlJc w:val="left"/>
      <w:pPr>
        <w:tabs>
          <w:tab w:val="num" w:pos="4320"/>
        </w:tabs>
        <w:ind w:left="4320" w:hanging="360"/>
      </w:pPr>
      <w:rPr>
        <w:rFonts w:ascii="Courier New" w:hAnsi="Courier New" w:cs="Courier New" w:hint="default"/>
      </w:rPr>
    </w:lvl>
    <w:lvl w:ilvl="5" w:tplc="04090005">
      <w:start w:val="1"/>
      <w:numFmt w:val="bullet"/>
      <w:lvlText w:val=""/>
      <w:lvlJc w:val="left"/>
      <w:pPr>
        <w:tabs>
          <w:tab w:val="num" w:pos="5040"/>
        </w:tabs>
        <w:ind w:left="5040" w:hanging="360"/>
      </w:pPr>
      <w:rPr>
        <w:rFonts w:ascii="Wingdings" w:hAnsi="Wingdings" w:cs="Wingdings" w:hint="default"/>
      </w:rPr>
    </w:lvl>
    <w:lvl w:ilvl="6" w:tplc="04090001">
      <w:start w:val="1"/>
      <w:numFmt w:val="bullet"/>
      <w:lvlText w:val=""/>
      <w:lvlJc w:val="left"/>
      <w:pPr>
        <w:tabs>
          <w:tab w:val="num" w:pos="5760"/>
        </w:tabs>
        <w:ind w:left="5760" w:hanging="360"/>
      </w:pPr>
      <w:rPr>
        <w:rFonts w:ascii="Symbol" w:hAnsi="Symbol" w:cs="Symbol" w:hint="default"/>
      </w:rPr>
    </w:lvl>
    <w:lvl w:ilvl="7" w:tplc="04090003">
      <w:start w:val="1"/>
      <w:numFmt w:val="bullet"/>
      <w:lvlText w:val="o"/>
      <w:lvlJc w:val="left"/>
      <w:pPr>
        <w:tabs>
          <w:tab w:val="num" w:pos="6480"/>
        </w:tabs>
        <w:ind w:left="6480" w:hanging="360"/>
      </w:pPr>
      <w:rPr>
        <w:rFonts w:ascii="Courier New" w:hAnsi="Courier New" w:cs="Courier New" w:hint="default"/>
      </w:rPr>
    </w:lvl>
    <w:lvl w:ilvl="8" w:tplc="04090005">
      <w:start w:val="1"/>
      <w:numFmt w:val="bullet"/>
      <w:lvlText w:val=""/>
      <w:lvlJc w:val="left"/>
      <w:pPr>
        <w:tabs>
          <w:tab w:val="num" w:pos="7200"/>
        </w:tabs>
        <w:ind w:left="7200" w:hanging="360"/>
      </w:pPr>
      <w:rPr>
        <w:rFonts w:ascii="Wingdings" w:hAnsi="Wingdings" w:cs="Wingdings" w:hint="default"/>
      </w:rPr>
    </w:lvl>
  </w:abstractNum>
  <w:abstractNum w:abstractNumId="10" w15:restartNumberingAfterBreak="0">
    <w:nsid w:val="131675DB"/>
    <w:multiLevelType w:val="hybridMultilevel"/>
    <w:tmpl w:val="F724C598"/>
    <w:lvl w:ilvl="0" w:tplc="A254F4CC">
      <w:start w:val="8"/>
      <w:numFmt w:val="bullet"/>
      <w:lvlText w:val="-"/>
      <w:lvlJc w:val="left"/>
      <w:pPr>
        <w:tabs>
          <w:tab w:val="num" w:pos="1080"/>
        </w:tabs>
        <w:ind w:left="1080" w:hanging="360"/>
      </w:pPr>
      <w:rPr>
        <w:rFonts w:ascii="Times New Roman" w:eastAsia="Times New Roman" w:hAnsi="Times New Roman" w:hint="default"/>
      </w:rPr>
    </w:lvl>
    <w:lvl w:ilvl="1" w:tplc="04090003">
      <w:start w:val="1"/>
      <w:numFmt w:val="bullet"/>
      <w:pStyle w:val="Level2"/>
      <w:lvlText w:val="o"/>
      <w:lvlJc w:val="left"/>
      <w:pPr>
        <w:tabs>
          <w:tab w:val="num" w:pos="1800"/>
        </w:tabs>
        <w:ind w:left="1800" w:hanging="360"/>
      </w:pPr>
      <w:rPr>
        <w:rFonts w:ascii="Courier New" w:hAnsi="Courier New" w:cs="Courier New" w:hint="default"/>
      </w:rPr>
    </w:lvl>
    <w:lvl w:ilvl="2" w:tplc="04090005">
      <w:start w:val="1"/>
      <w:numFmt w:val="bullet"/>
      <w:lvlText w:val=""/>
      <w:lvlJc w:val="left"/>
      <w:pPr>
        <w:tabs>
          <w:tab w:val="num" w:pos="2520"/>
        </w:tabs>
        <w:ind w:left="2520" w:hanging="360"/>
      </w:pPr>
      <w:rPr>
        <w:rFonts w:ascii="Wingdings" w:hAnsi="Wingdings" w:cs="Wingdings" w:hint="default"/>
      </w:rPr>
    </w:lvl>
    <w:lvl w:ilvl="3" w:tplc="04090001">
      <w:start w:val="1"/>
      <w:numFmt w:val="bullet"/>
      <w:pStyle w:val="Level4"/>
      <w:lvlText w:val=""/>
      <w:lvlJc w:val="left"/>
      <w:pPr>
        <w:tabs>
          <w:tab w:val="num" w:pos="3240"/>
        </w:tabs>
        <w:ind w:left="3240" w:hanging="360"/>
      </w:pPr>
      <w:rPr>
        <w:rFonts w:ascii="Symbol" w:hAnsi="Symbol" w:cs="Symbol" w:hint="default"/>
      </w:rPr>
    </w:lvl>
    <w:lvl w:ilvl="4" w:tplc="04090003">
      <w:start w:val="1"/>
      <w:numFmt w:val="bullet"/>
      <w:lvlText w:val="o"/>
      <w:lvlJc w:val="left"/>
      <w:pPr>
        <w:tabs>
          <w:tab w:val="num" w:pos="3960"/>
        </w:tabs>
        <w:ind w:left="3960" w:hanging="360"/>
      </w:pPr>
      <w:rPr>
        <w:rFonts w:ascii="Courier New" w:hAnsi="Courier New" w:cs="Courier New" w:hint="default"/>
      </w:rPr>
    </w:lvl>
    <w:lvl w:ilvl="5" w:tplc="04090005">
      <w:start w:val="1"/>
      <w:numFmt w:val="bullet"/>
      <w:lvlText w:val=""/>
      <w:lvlJc w:val="left"/>
      <w:pPr>
        <w:tabs>
          <w:tab w:val="num" w:pos="4680"/>
        </w:tabs>
        <w:ind w:left="4680" w:hanging="360"/>
      </w:pPr>
      <w:rPr>
        <w:rFonts w:ascii="Wingdings" w:hAnsi="Wingdings" w:cs="Wingdings" w:hint="default"/>
      </w:rPr>
    </w:lvl>
    <w:lvl w:ilvl="6" w:tplc="04090001">
      <w:start w:val="1"/>
      <w:numFmt w:val="bullet"/>
      <w:lvlText w:val=""/>
      <w:lvlJc w:val="left"/>
      <w:pPr>
        <w:tabs>
          <w:tab w:val="num" w:pos="5400"/>
        </w:tabs>
        <w:ind w:left="5400" w:hanging="360"/>
      </w:pPr>
      <w:rPr>
        <w:rFonts w:ascii="Symbol" w:hAnsi="Symbol" w:cs="Symbol" w:hint="default"/>
      </w:rPr>
    </w:lvl>
    <w:lvl w:ilvl="7" w:tplc="04090003">
      <w:start w:val="1"/>
      <w:numFmt w:val="bullet"/>
      <w:lvlText w:val="o"/>
      <w:lvlJc w:val="left"/>
      <w:pPr>
        <w:tabs>
          <w:tab w:val="num" w:pos="6120"/>
        </w:tabs>
        <w:ind w:left="6120" w:hanging="360"/>
      </w:pPr>
      <w:rPr>
        <w:rFonts w:ascii="Courier New" w:hAnsi="Courier New" w:cs="Courier New" w:hint="default"/>
      </w:rPr>
    </w:lvl>
    <w:lvl w:ilvl="8" w:tplc="04090005">
      <w:start w:val="1"/>
      <w:numFmt w:val="bullet"/>
      <w:lvlText w:val=""/>
      <w:lvlJc w:val="left"/>
      <w:pPr>
        <w:tabs>
          <w:tab w:val="num" w:pos="6840"/>
        </w:tabs>
        <w:ind w:left="6840" w:hanging="360"/>
      </w:pPr>
      <w:rPr>
        <w:rFonts w:ascii="Wingdings" w:hAnsi="Wingdings" w:cs="Wingdings" w:hint="default"/>
      </w:rPr>
    </w:lvl>
  </w:abstractNum>
  <w:abstractNum w:abstractNumId="11" w15:restartNumberingAfterBreak="0">
    <w:nsid w:val="1EF26F98"/>
    <w:multiLevelType w:val="hybridMultilevel"/>
    <w:tmpl w:val="0FA23B02"/>
    <w:lvl w:ilvl="0" w:tplc="057A785E">
      <w:start w:val="8"/>
      <w:numFmt w:val="decimal"/>
      <w:lvlText w:val="%1."/>
      <w:lvlJc w:val="left"/>
      <w:pPr>
        <w:tabs>
          <w:tab w:val="num" w:pos="720"/>
        </w:tabs>
        <w:ind w:left="720" w:hanging="360"/>
      </w:pPr>
      <w:rPr>
        <w:rFonts w:hint="default"/>
        <w:sz w:val="22"/>
        <w:szCs w:val="22"/>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2" w15:restartNumberingAfterBreak="0">
    <w:nsid w:val="21E50C38"/>
    <w:multiLevelType w:val="multilevel"/>
    <w:tmpl w:val="DF74F26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4354AE7"/>
    <w:multiLevelType w:val="hybridMultilevel"/>
    <w:tmpl w:val="65E6893A"/>
    <w:lvl w:ilvl="0" w:tplc="04090001">
      <w:start w:val="1"/>
      <w:numFmt w:val="bullet"/>
      <w:lvlText w:val=""/>
      <w:lvlJc w:val="left"/>
      <w:pPr>
        <w:tabs>
          <w:tab w:val="num" w:pos="1440"/>
        </w:tabs>
        <w:ind w:left="1440" w:hanging="360"/>
      </w:pPr>
      <w:rPr>
        <w:rFonts w:ascii="Symbol" w:hAnsi="Symbol" w:cs="Symbol"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start w:val="1"/>
      <w:numFmt w:val="bullet"/>
      <w:lvlText w:val=""/>
      <w:lvlJc w:val="left"/>
      <w:pPr>
        <w:tabs>
          <w:tab w:val="num" w:pos="2880"/>
        </w:tabs>
        <w:ind w:left="2880" w:hanging="360"/>
      </w:pPr>
      <w:rPr>
        <w:rFonts w:ascii="Wingdings" w:hAnsi="Wingdings" w:cs="Wingdings" w:hint="default"/>
      </w:rPr>
    </w:lvl>
    <w:lvl w:ilvl="3" w:tplc="04090001">
      <w:start w:val="1"/>
      <w:numFmt w:val="bullet"/>
      <w:lvlText w:val=""/>
      <w:lvlJc w:val="left"/>
      <w:pPr>
        <w:tabs>
          <w:tab w:val="num" w:pos="3600"/>
        </w:tabs>
        <w:ind w:left="3600" w:hanging="360"/>
      </w:pPr>
      <w:rPr>
        <w:rFonts w:ascii="Symbol" w:hAnsi="Symbol" w:cs="Symbol" w:hint="default"/>
      </w:rPr>
    </w:lvl>
    <w:lvl w:ilvl="4" w:tplc="04090003">
      <w:start w:val="1"/>
      <w:numFmt w:val="bullet"/>
      <w:lvlText w:val="o"/>
      <w:lvlJc w:val="left"/>
      <w:pPr>
        <w:tabs>
          <w:tab w:val="num" w:pos="4320"/>
        </w:tabs>
        <w:ind w:left="4320" w:hanging="360"/>
      </w:pPr>
      <w:rPr>
        <w:rFonts w:ascii="Courier New" w:hAnsi="Courier New" w:cs="Courier New" w:hint="default"/>
      </w:rPr>
    </w:lvl>
    <w:lvl w:ilvl="5" w:tplc="04090005">
      <w:start w:val="1"/>
      <w:numFmt w:val="bullet"/>
      <w:lvlText w:val=""/>
      <w:lvlJc w:val="left"/>
      <w:pPr>
        <w:tabs>
          <w:tab w:val="num" w:pos="5040"/>
        </w:tabs>
        <w:ind w:left="5040" w:hanging="360"/>
      </w:pPr>
      <w:rPr>
        <w:rFonts w:ascii="Wingdings" w:hAnsi="Wingdings" w:cs="Wingdings" w:hint="default"/>
      </w:rPr>
    </w:lvl>
    <w:lvl w:ilvl="6" w:tplc="04090001">
      <w:start w:val="1"/>
      <w:numFmt w:val="bullet"/>
      <w:lvlText w:val=""/>
      <w:lvlJc w:val="left"/>
      <w:pPr>
        <w:tabs>
          <w:tab w:val="num" w:pos="5760"/>
        </w:tabs>
        <w:ind w:left="5760" w:hanging="360"/>
      </w:pPr>
      <w:rPr>
        <w:rFonts w:ascii="Symbol" w:hAnsi="Symbol" w:cs="Symbol" w:hint="default"/>
      </w:rPr>
    </w:lvl>
    <w:lvl w:ilvl="7" w:tplc="04090003">
      <w:start w:val="1"/>
      <w:numFmt w:val="bullet"/>
      <w:lvlText w:val="o"/>
      <w:lvlJc w:val="left"/>
      <w:pPr>
        <w:tabs>
          <w:tab w:val="num" w:pos="6480"/>
        </w:tabs>
        <w:ind w:left="6480" w:hanging="360"/>
      </w:pPr>
      <w:rPr>
        <w:rFonts w:ascii="Courier New" w:hAnsi="Courier New" w:cs="Courier New" w:hint="default"/>
      </w:rPr>
    </w:lvl>
    <w:lvl w:ilvl="8" w:tplc="04090005">
      <w:start w:val="1"/>
      <w:numFmt w:val="bullet"/>
      <w:lvlText w:val=""/>
      <w:lvlJc w:val="left"/>
      <w:pPr>
        <w:tabs>
          <w:tab w:val="num" w:pos="7200"/>
        </w:tabs>
        <w:ind w:left="7200" w:hanging="360"/>
      </w:pPr>
      <w:rPr>
        <w:rFonts w:ascii="Wingdings" w:hAnsi="Wingdings" w:cs="Wingdings" w:hint="default"/>
      </w:rPr>
    </w:lvl>
  </w:abstractNum>
  <w:abstractNum w:abstractNumId="14" w15:restartNumberingAfterBreak="0">
    <w:nsid w:val="24D23ABF"/>
    <w:multiLevelType w:val="hybridMultilevel"/>
    <w:tmpl w:val="0056260E"/>
    <w:lvl w:ilvl="0" w:tplc="04090003">
      <w:start w:val="1"/>
      <w:numFmt w:val="bullet"/>
      <w:lvlText w:val="o"/>
      <w:lvlJc w:val="left"/>
      <w:pPr>
        <w:tabs>
          <w:tab w:val="num" w:pos="720"/>
        </w:tabs>
        <w:ind w:left="720" w:hanging="360"/>
      </w:pPr>
      <w:rPr>
        <w:rFonts w:ascii="Courier New" w:hAnsi="Courier New" w:cs="Courier New"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15" w15:restartNumberingAfterBreak="0">
    <w:nsid w:val="34BA0D03"/>
    <w:multiLevelType w:val="hybridMultilevel"/>
    <w:tmpl w:val="A4EEE258"/>
    <w:lvl w:ilvl="0" w:tplc="04090001">
      <w:start w:val="1"/>
      <w:numFmt w:val="bullet"/>
      <w:lvlText w:val=""/>
      <w:lvlJc w:val="left"/>
      <w:pPr>
        <w:tabs>
          <w:tab w:val="num" w:pos="1080"/>
        </w:tabs>
        <w:ind w:left="1080" w:hanging="360"/>
      </w:pPr>
      <w:rPr>
        <w:rFonts w:ascii="Symbol" w:hAnsi="Symbol" w:cs="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start w:val="1"/>
      <w:numFmt w:val="bullet"/>
      <w:lvlText w:val=""/>
      <w:lvlJc w:val="left"/>
      <w:pPr>
        <w:tabs>
          <w:tab w:val="num" w:pos="2520"/>
        </w:tabs>
        <w:ind w:left="2520" w:hanging="360"/>
      </w:pPr>
      <w:rPr>
        <w:rFonts w:ascii="Wingdings" w:hAnsi="Wingdings" w:cs="Wingdings" w:hint="default"/>
      </w:rPr>
    </w:lvl>
    <w:lvl w:ilvl="3" w:tplc="04090001">
      <w:start w:val="1"/>
      <w:numFmt w:val="bullet"/>
      <w:lvlText w:val=""/>
      <w:lvlJc w:val="left"/>
      <w:pPr>
        <w:tabs>
          <w:tab w:val="num" w:pos="3240"/>
        </w:tabs>
        <w:ind w:left="3240" w:hanging="360"/>
      </w:pPr>
      <w:rPr>
        <w:rFonts w:ascii="Symbol" w:hAnsi="Symbol" w:cs="Symbol" w:hint="default"/>
      </w:rPr>
    </w:lvl>
    <w:lvl w:ilvl="4" w:tplc="04090003">
      <w:start w:val="1"/>
      <w:numFmt w:val="bullet"/>
      <w:lvlText w:val="o"/>
      <w:lvlJc w:val="left"/>
      <w:pPr>
        <w:tabs>
          <w:tab w:val="num" w:pos="3960"/>
        </w:tabs>
        <w:ind w:left="3960" w:hanging="360"/>
      </w:pPr>
      <w:rPr>
        <w:rFonts w:ascii="Courier New" w:hAnsi="Courier New" w:cs="Courier New" w:hint="default"/>
      </w:rPr>
    </w:lvl>
    <w:lvl w:ilvl="5" w:tplc="04090005">
      <w:start w:val="1"/>
      <w:numFmt w:val="bullet"/>
      <w:lvlText w:val=""/>
      <w:lvlJc w:val="left"/>
      <w:pPr>
        <w:tabs>
          <w:tab w:val="num" w:pos="4680"/>
        </w:tabs>
        <w:ind w:left="4680" w:hanging="360"/>
      </w:pPr>
      <w:rPr>
        <w:rFonts w:ascii="Wingdings" w:hAnsi="Wingdings" w:cs="Wingdings" w:hint="default"/>
      </w:rPr>
    </w:lvl>
    <w:lvl w:ilvl="6" w:tplc="04090001">
      <w:start w:val="1"/>
      <w:numFmt w:val="bullet"/>
      <w:lvlText w:val=""/>
      <w:lvlJc w:val="left"/>
      <w:pPr>
        <w:tabs>
          <w:tab w:val="num" w:pos="5400"/>
        </w:tabs>
        <w:ind w:left="5400" w:hanging="360"/>
      </w:pPr>
      <w:rPr>
        <w:rFonts w:ascii="Symbol" w:hAnsi="Symbol" w:cs="Symbol" w:hint="default"/>
      </w:rPr>
    </w:lvl>
    <w:lvl w:ilvl="7" w:tplc="04090003">
      <w:start w:val="1"/>
      <w:numFmt w:val="bullet"/>
      <w:lvlText w:val="o"/>
      <w:lvlJc w:val="left"/>
      <w:pPr>
        <w:tabs>
          <w:tab w:val="num" w:pos="6120"/>
        </w:tabs>
        <w:ind w:left="6120" w:hanging="360"/>
      </w:pPr>
      <w:rPr>
        <w:rFonts w:ascii="Courier New" w:hAnsi="Courier New" w:cs="Courier New" w:hint="default"/>
      </w:rPr>
    </w:lvl>
    <w:lvl w:ilvl="8" w:tplc="04090005">
      <w:start w:val="1"/>
      <w:numFmt w:val="bullet"/>
      <w:lvlText w:val=""/>
      <w:lvlJc w:val="left"/>
      <w:pPr>
        <w:tabs>
          <w:tab w:val="num" w:pos="6840"/>
        </w:tabs>
        <w:ind w:left="6840" w:hanging="360"/>
      </w:pPr>
      <w:rPr>
        <w:rFonts w:ascii="Wingdings" w:hAnsi="Wingdings" w:cs="Wingdings" w:hint="default"/>
      </w:rPr>
    </w:lvl>
  </w:abstractNum>
  <w:abstractNum w:abstractNumId="16" w15:restartNumberingAfterBreak="0">
    <w:nsid w:val="36A87E02"/>
    <w:multiLevelType w:val="hybridMultilevel"/>
    <w:tmpl w:val="8CC4E79A"/>
    <w:lvl w:ilvl="0" w:tplc="0409000F">
      <w:start w:val="6"/>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7" w15:restartNumberingAfterBreak="0">
    <w:nsid w:val="38100529"/>
    <w:multiLevelType w:val="hybridMultilevel"/>
    <w:tmpl w:val="33BC2EE6"/>
    <w:lvl w:ilvl="0" w:tplc="04090001">
      <w:start w:val="1"/>
      <w:numFmt w:val="bullet"/>
      <w:lvlText w:val=""/>
      <w:lvlJc w:val="left"/>
      <w:pPr>
        <w:ind w:left="1440" w:hanging="360"/>
      </w:pPr>
      <w:rPr>
        <w:rFonts w:ascii="Symbol" w:hAnsi="Symbol" w:cs="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cs="Wingdings" w:hint="default"/>
      </w:rPr>
    </w:lvl>
    <w:lvl w:ilvl="3" w:tplc="04090001">
      <w:start w:val="1"/>
      <w:numFmt w:val="bullet"/>
      <w:lvlText w:val=""/>
      <w:lvlJc w:val="left"/>
      <w:pPr>
        <w:ind w:left="3600" w:hanging="360"/>
      </w:pPr>
      <w:rPr>
        <w:rFonts w:ascii="Symbol" w:hAnsi="Symbol" w:cs="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cs="Wingdings" w:hint="default"/>
      </w:rPr>
    </w:lvl>
    <w:lvl w:ilvl="6" w:tplc="04090001">
      <w:start w:val="1"/>
      <w:numFmt w:val="bullet"/>
      <w:lvlText w:val=""/>
      <w:lvlJc w:val="left"/>
      <w:pPr>
        <w:ind w:left="5760" w:hanging="360"/>
      </w:pPr>
      <w:rPr>
        <w:rFonts w:ascii="Symbol" w:hAnsi="Symbol" w:cs="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cs="Wingdings" w:hint="default"/>
      </w:rPr>
    </w:lvl>
  </w:abstractNum>
  <w:abstractNum w:abstractNumId="18" w15:restartNumberingAfterBreak="0">
    <w:nsid w:val="39AC45C0"/>
    <w:multiLevelType w:val="hybridMultilevel"/>
    <w:tmpl w:val="CAB41966"/>
    <w:lvl w:ilvl="0" w:tplc="A8FC7CC0">
      <w:start w:val="1"/>
      <w:numFmt w:val="decimal"/>
      <w:lvlText w:val="%1."/>
      <w:lvlJc w:val="left"/>
      <w:pPr>
        <w:tabs>
          <w:tab w:val="num" w:pos="810"/>
        </w:tabs>
        <w:ind w:left="810" w:hanging="360"/>
      </w:pPr>
      <w:rPr>
        <w:rFonts w:ascii="Arial" w:hAnsi="Arial" w:cs="Arial" w:hint="default"/>
        <w:b/>
        <w:bCs/>
        <w:color w:val="auto"/>
        <w:sz w:val="24"/>
        <w:szCs w:val="24"/>
      </w:rPr>
    </w:lvl>
    <w:lvl w:ilvl="1" w:tplc="A01238E8">
      <w:start w:val="6"/>
      <w:numFmt w:val="upperRoman"/>
      <w:lvlText w:val="%2."/>
      <w:lvlJc w:val="left"/>
      <w:pPr>
        <w:tabs>
          <w:tab w:val="num" w:pos="1800"/>
        </w:tabs>
        <w:ind w:left="1800" w:hanging="720"/>
      </w:pPr>
      <w:rPr>
        <w:rFonts w:hint="default"/>
      </w:rPr>
    </w:lvl>
    <w:lvl w:ilvl="2" w:tplc="0409001B">
      <w:start w:val="1"/>
      <w:numFmt w:val="lowerRoman"/>
      <w:pStyle w:val="Level3"/>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9" w15:restartNumberingAfterBreak="0">
    <w:nsid w:val="3A144316"/>
    <w:multiLevelType w:val="hybridMultilevel"/>
    <w:tmpl w:val="D94613C0"/>
    <w:lvl w:ilvl="0" w:tplc="04090007">
      <w:start w:val="1"/>
      <w:numFmt w:val="bullet"/>
      <w:lvlText w:val=""/>
      <w:lvlJc w:val="left"/>
      <w:pPr>
        <w:tabs>
          <w:tab w:val="num" w:pos="720"/>
        </w:tabs>
        <w:ind w:left="720" w:hanging="360"/>
      </w:pPr>
      <w:rPr>
        <w:rFonts w:ascii="Wingdings" w:hAnsi="Wingdings" w:cs="Wingdings" w:hint="default"/>
        <w:sz w:val="16"/>
        <w:szCs w:val="16"/>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20" w15:restartNumberingAfterBreak="0">
    <w:nsid w:val="3AEA6C70"/>
    <w:multiLevelType w:val="hybridMultilevel"/>
    <w:tmpl w:val="9E2456C8"/>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1" w15:restartNumberingAfterBreak="0">
    <w:nsid w:val="3F8C0C64"/>
    <w:multiLevelType w:val="hybridMultilevel"/>
    <w:tmpl w:val="2F4E2E8A"/>
    <w:lvl w:ilvl="0" w:tplc="04090003">
      <w:start w:val="1"/>
      <w:numFmt w:val="bullet"/>
      <w:lvlText w:val="o"/>
      <w:lvlJc w:val="left"/>
      <w:pPr>
        <w:tabs>
          <w:tab w:val="num" w:pos="2520"/>
        </w:tabs>
        <w:ind w:left="2520" w:hanging="360"/>
      </w:pPr>
      <w:rPr>
        <w:rFonts w:ascii="Courier New" w:hAnsi="Courier New" w:cs="Courier New" w:hint="default"/>
      </w:rPr>
    </w:lvl>
    <w:lvl w:ilvl="1" w:tplc="04090003">
      <w:start w:val="1"/>
      <w:numFmt w:val="bullet"/>
      <w:lvlText w:val="o"/>
      <w:lvlJc w:val="left"/>
      <w:pPr>
        <w:tabs>
          <w:tab w:val="num" w:pos="3240"/>
        </w:tabs>
        <w:ind w:left="3240" w:hanging="360"/>
      </w:pPr>
      <w:rPr>
        <w:rFonts w:ascii="Courier New" w:hAnsi="Courier New" w:cs="Courier New" w:hint="default"/>
      </w:rPr>
    </w:lvl>
    <w:lvl w:ilvl="2" w:tplc="04090005">
      <w:start w:val="1"/>
      <w:numFmt w:val="bullet"/>
      <w:lvlText w:val=""/>
      <w:lvlJc w:val="left"/>
      <w:pPr>
        <w:tabs>
          <w:tab w:val="num" w:pos="3960"/>
        </w:tabs>
        <w:ind w:left="3960" w:hanging="360"/>
      </w:pPr>
      <w:rPr>
        <w:rFonts w:ascii="Wingdings" w:hAnsi="Wingdings" w:cs="Wingdings" w:hint="default"/>
      </w:rPr>
    </w:lvl>
    <w:lvl w:ilvl="3" w:tplc="04090001">
      <w:start w:val="1"/>
      <w:numFmt w:val="bullet"/>
      <w:lvlText w:val=""/>
      <w:lvlJc w:val="left"/>
      <w:pPr>
        <w:tabs>
          <w:tab w:val="num" w:pos="4680"/>
        </w:tabs>
        <w:ind w:left="4680" w:hanging="360"/>
      </w:pPr>
      <w:rPr>
        <w:rFonts w:ascii="Symbol" w:hAnsi="Symbol" w:cs="Symbol" w:hint="default"/>
      </w:rPr>
    </w:lvl>
    <w:lvl w:ilvl="4" w:tplc="04090003">
      <w:start w:val="1"/>
      <w:numFmt w:val="bullet"/>
      <w:lvlText w:val="o"/>
      <w:lvlJc w:val="left"/>
      <w:pPr>
        <w:tabs>
          <w:tab w:val="num" w:pos="5400"/>
        </w:tabs>
        <w:ind w:left="5400" w:hanging="360"/>
      </w:pPr>
      <w:rPr>
        <w:rFonts w:ascii="Courier New" w:hAnsi="Courier New" w:cs="Courier New" w:hint="default"/>
      </w:rPr>
    </w:lvl>
    <w:lvl w:ilvl="5" w:tplc="04090005">
      <w:start w:val="1"/>
      <w:numFmt w:val="bullet"/>
      <w:lvlText w:val=""/>
      <w:lvlJc w:val="left"/>
      <w:pPr>
        <w:tabs>
          <w:tab w:val="num" w:pos="6120"/>
        </w:tabs>
        <w:ind w:left="6120" w:hanging="360"/>
      </w:pPr>
      <w:rPr>
        <w:rFonts w:ascii="Wingdings" w:hAnsi="Wingdings" w:cs="Wingdings" w:hint="default"/>
      </w:rPr>
    </w:lvl>
    <w:lvl w:ilvl="6" w:tplc="04090001">
      <w:start w:val="1"/>
      <w:numFmt w:val="bullet"/>
      <w:lvlText w:val=""/>
      <w:lvlJc w:val="left"/>
      <w:pPr>
        <w:tabs>
          <w:tab w:val="num" w:pos="6840"/>
        </w:tabs>
        <w:ind w:left="6840" w:hanging="360"/>
      </w:pPr>
      <w:rPr>
        <w:rFonts w:ascii="Symbol" w:hAnsi="Symbol" w:cs="Symbol" w:hint="default"/>
      </w:rPr>
    </w:lvl>
    <w:lvl w:ilvl="7" w:tplc="04090003">
      <w:start w:val="1"/>
      <w:numFmt w:val="bullet"/>
      <w:lvlText w:val="o"/>
      <w:lvlJc w:val="left"/>
      <w:pPr>
        <w:tabs>
          <w:tab w:val="num" w:pos="7560"/>
        </w:tabs>
        <w:ind w:left="7560" w:hanging="360"/>
      </w:pPr>
      <w:rPr>
        <w:rFonts w:ascii="Courier New" w:hAnsi="Courier New" w:cs="Courier New" w:hint="default"/>
      </w:rPr>
    </w:lvl>
    <w:lvl w:ilvl="8" w:tplc="04090005">
      <w:start w:val="1"/>
      <w:numFmt w:val="bullet"/>
      <w:lvlText w:val=""/>
      <w:lvlJc w:val="left"/>
      <w:pPr>
        <w:tabs>
          <w:tab w:val="num" w:pos="8280"/>
        </w:tabs>
        <w:ind w:left="8280" w:hanging="360"/>
      </w:pPr>
      <w:rPr>
        <w:rFonts w:ascii="Wingdings" w:hAnsi="Wingdings" w:cs="Wingdings" w:hint="default"/>
      </w:rPr>
    </w:lvl>
  </w:abstractNum>
  <w:abstractNum w:abstractNumId="22" w15:restartNumberingAfterBreak="0">
    <w:nsid w:val="430F4842"/>
    <w:multiLevelType w:val="hybridMultilevel"/>
    <w:tmpl w:val="BF5232C2"/>
    <w:lvl w:ilvl="0" w:tplc="04090001">
      <w:start w:val="1"/>
      <w:numFmt w:val="bullet"/>
      <w:lvlText w:val=""/>
      <w:lvlJc w:val="left"/>
      <w:pPr>
        <w:tabs>
          <w:tab w:val="num" w:pos="1800"/>
        </w:tabs>
        <w:ind w:left="1800" w:hanging="360"/>
      </w:pPr>
      <w:rPr>
        <w:rFonts w:ascii="Symbol" w:hAnsi="Symbol" w:cs="Symbol" w:hint="default"/>
      </w:rPr>
    </w:lvl>
    <w:lvl w:ilvl="1" w:tplc="04090003">
      <w:start w:val="1"/>
      <w:numFmt w:val="bullet"/>
      <w:lvlText w:val="o"/>
      <w:lvlJc w:val="left"/>
      <w:pPr>
        <w:tabs>
          <w:tab w:val="num" w:pos="2520"/>
        </w:tabs>
        <w:ind w:left="2520" w:hanging="360"/>
      </w:pPr>
      <w:rPr>
        <w:rFonts w:ascii="Courier New" w:hAnsi="Courier New" w:cs="Courier New" w:hint="default"/>
      </w:rPr>
    </w:lvl>
    <w:lvl w:ilvl="2" w:tplc="04090005">
      <w:start w:val="1"/>
      <w:numFmt w:val="bullet"/>
      <w:lvlText w:val=""/>
      <w:lvlJc w:val="left"/>
      <w:pPr>
        <w:tabs>
          <w:tab w:val="num" w:pos="3240"/>
        </w:tabs>
        <w:ind w:left="3240" w:hanging="360"/>
      </w:pPr>
      <w:rPr>
        <w:rFonts w:ascii="Wingdings" w:hAnsi="Wingdings" w:cs="Wingdings" w:hint="default"/>
      </w:rPr>
    </w:lvl>
    <w:lvl w:ilvl="3" w:tplc="04090001">
      <w:start w:val="1"/>
      <w:numFmt w:val="bullet"/>
      <w:lvlText w:val=""/>
      <w:lvlJc w:val="left"/>
      <w:pPr>
        <w:tabs>
          <w:tab w:val="num" w:pos="3960"/>
        </w:tabs>
        <w:ind w:left="3960" w:hanging="360"/>
      </w:pPr>
      <w:rPr>
        <w:rFonts w:ascii="Symbol" w:hAnsi="Symbol" w:cs="Symbol" w:hint="default"/>
      </w:rPr>
    </w:lvl>
    <w:lvl w:ilvl="4" w:tplc="04090003">
      <w:start w:val="1"/>
      <w:numFmt w:val="bullet"/>
      <w:lvlText w:val="o"/>
      <w:lvlJc w:val="left"/>
      <w:pPr>
        <w:tabs>
          <w:tab w:val="num" w:pos="4680"/>
        </w:tabs>
        <w:ind w:left="4680" w:hanging="360"/>
      </w:pPr>
      <w:rPr>
        <w:rFonts w:ascii="Courier New" w:hAnsi="Courier New" w:cs="Courier New" w:hint="default"/>
      </w:rPr>
    </w:lvl>
    <w:lvl w:ilvl="5" w:tplc="04090005">
      <w:start w:val="1"/>
      <w:numFmt w:val="bullet"/>
      <w:lvlText w:val=""/>
      <w:lvlJc w:val="left"/>
      <w:pPr>
        <w:tabs>
          <w:tab w:val="num" w:pos="5400"/>
        </w:tabs>
        <w:ind w:left="5400" w:hanging="360"/>
      </w:pPr>
      <w:rPr>
        <w:rFonts w:ascii="Wingdings" w:hAnsi="Wingdings" w:cs="Wingdings" w:hint="default"/>
      </w:rPr>
    </w:lvl>
    <w:lvl w:ilvl="6" w:tplc="04090001">
      <w:start w:val="1"/>
      <w:numFmt w:val="bullet"/>
      <w:lvlText w:val=""/>
      <w:lvlJc w:val="left"/>
      <w:pPr>
        <w:tabs>
          <w:tab w:val="num" w:pos="6120"/>
        </w:tabs>
        <w:ind w:left="6120" w:hanging="360"/>
      </w:pPr>
      <w:rPr>
        <w:rFonts w:ascii="Symbol" w:hAnsi="Symbol" w:cs="Symbol" w:hint="default"/>
      </w:rPr>
    </w:lvl>
    <w:lvl w:ilvl="7" w:tplc="04090003">
      <w:start w:val="1"/>
      <w:numFmt w:val="bullet"/>
      <w:lvlText w:val="o"/>
      <w:lvlJc w:val="left"/>
      <w:pPr>
        <w:tabs>
          <w:tab w:val="num" w:pos="6840"/>
        </w:tabs>
        <w:ind w:left="6840" w:hanging="360"/>
      </w:pPr>
      <w:rPr>
        <w:rFonts w:ascii="Courier New" w:hAnsi="Courier New" w:cs="Courier New" w:hint="default"/>
      </w:rPr>
    </w:lvl>
    <w:lvl w:ilvl="8" w:tplc="04090005">
      <w:start w:val="1"/>
      <w:numFmt w:val="bullet"/>
      <w:lvlText w:val=""/>
      <w:lvlJc w:val="left"/>
      <w:pPr>
        <w:tabs>
          <w:tab w:val="num" w:pos="7560"/>
        </w:tabs>
        <w:ind w:left="7560" w:hanging="360"/>
      </w:pPr>
      <w:rPr>
        <w:rFonts w:ascii="Wingdings" w:hAnsi="Wingdings" w:cs="Wingdings" w:hint="default"/>
      </w:rPr>
    </w:lvl>
  </w:abstractNum>
  <w:abstractNum w:abstractNumId="23" w15:restartNumberingAfterBreak="0">
    <w:nsid w:val="44A93F08"/>
    <w:multiLevelType w:val="hybridMultilevel"/>
    <w:tmpl w:val="1D42D97A"/>
    <w:lvl w:ilvl="0" w:tplc="04090001">
      <w:start w:val="1"/>
      <w:numFmt w:val="bullet"/>
      <w:lvlText w:val=""/>
      <w:lvlJc w:val="left"/>
      <w:pPr>
        <w:tabs>
          <w:tab w:val="num" w:pos="2520"/>
        </w:tabs>
        <w:ind w:left="2520" w:hanging="360"/>
      </w:pPr>
      <w:rPr>
        <w:rFonts w:ascii="Symbol" w:hAnsi="Symbol" w:cs="Symbol" w:hint="default"/>
      </w:rPr>
    </w:lvl>
    <w:lvl w:ilvl="1" w:tplc="04090003">
      <w:start w:val="1"/>
      <w:numFmt w:val="bullet"/>
      <w:lvlText w:val="o"/>
      <w:lvlJc w:val="left"/>
      <w:pPr>
        <w:tabs>
          <w:tab w:val="num" w:pos="3240"/>
        </w:tabs>
        <w:ind w:left="3240" w:hanging="360"/>
      </w:pPr>
      <w:rPr>
        <w:rFonts w:ascii="Courier New" w:hAnsi="Courier New" w:cs="Courier New" w:hint="default"/>
      </w:rPr>
    </w:lvl>
    <w:lvl w:ilvl="2" w:tplc="04090005">
      <w:start w:val="1"/>
      <w:numFmt w:val="bullet"/>
      <w:lvlText w:val=""/>
      <w:lvlJc w:val="left"/>
      <w:pPr>
        <w:tabs>
          <w:tab w:val="num" w:pos="3960"/>
        </w:tabs>
        <w:ind w:left="3960" w:hanging="360"/>
      </w:pPr>
      <w:rPr>
        <w:rFonts w:ascii="Wingdings" w:hAnsi="Wingdings" w:cs="Wingdings" w:hint="default"/>
      </w:rPr>
    </w:lvl>
    <w:lvl w:ilvl="3" w:tplc="04090001">
      <w:start w:val="1"/>
      <w:numFmt w:val="bullet"/>
      <w:lvlText w:val=""/>
      <w:lvlJc w:val="left"/>
      <w:pPr>
        <w:tabs>
          <w:tab w:val="num" w:pos="4680"/>
        </w:tabs>
        <w:ind w:left="4680" w:hanging="360"/>
      </w:pPr>
      <w:rPr>
        <w:rFonts w:ascii="Symbol" w:hAnsi="Symbol" w:cs="Symbol" w:hint="default"/>
      </w:rPr>
    </w:lvl>
    <w:lvl w:ilvl="4" w:tplc="04090003">
      <w:start w:val="1"/>
      <w:numFmt w:val="bullet"/>
      <w:lvlText w:val="o"/>
      <w:lvlJc w:val="left"/>
      <w:pPr>
        <w:tabs>
          <w:tab w:val="num" w:pos="5400"/>
        </w:tabs>
        <w:ind w:left="5400" w:hanging="360"/>
      </w:pPr>
      <w:rPr>
        <w:rFonts w:ascii="Courier New" w:hAnsi="Courier New" w:cs="Courier New" w:hint="default"/>
      </w:rPr>
    </w:lvl>
    <w:lvl w:ilvl="5" w:tplc="04090005">
      <w:start w:val="1"/>
      <w:numFmt w:val="bullet"/>
      <w:lvlText w:val=""/>
      <w:lvlJc w:val="left"/>
      <w:pPr>
        <w:tabs>
          <w:tab w:val="num" w:pos="6120"/>
        </w:tabs>
        <w:ind w:left="6120" w:hanging="360"/>
      </w:pPr>
      <w:rPr>
        <w:rFonts w:ascii="Wingdings" w:hAnsi="Wingdings" w:cs="Wingdings" w:hint="default"/>
      </w:rPr>
    </w:lvl>
    <w:lvl w:ilvl="6" w:tplc="04090001">
      <w:start w:val="1"/>
      <w:numFmt w:val="bullet"/>
      <w:lvlText w:val=""/>
      <w:lvlJc w:val="left"/>
      <w:pPr>
        <w:tabs>
          <w:tab w:val="num" w:pos="6840"/>
        </w:tabs>
        <w:ind w:left="6840" w:hanging="360"/>
      </w:pPr>
      <w:rPr>
        <w:rFonts w:ascii="Symbol" w:hAnsi="Symbol" w:cs="Symbol" w:hint="default"/>
      </w:rPr>
    </w:lvl>
    <w:lvl w:ilvl="7" w:tplc="04090003">
      <w:start w:val="1"/>
      <w:numFmt w:val="bullet"/>
      <w:lvlText w:val="o"/>
      <w:lvlJc w:val="left"/>
      <w:pPr>
        <w:tabs>
          <w:tab w:val="num" w:pos="7560"/>
        </w:tabs>
        <w:ind w:left="7560" w:hanging="360"/>
      </w:pPr>
      <w:rPr>
        <w:rFonts w:ascii="Courier New" w:hAnsi="Courier New" w:cs="Courier New" w:hint="default"/>
      </w:rPr>
    </w:lvl>
    <w:lvl w:ilvl="8" w:tplc="04090005">
      <w:start w:val="1"/>
      <w:numFmt w:val="bullet"/>
      <w:lvlText w:val=""/>
      <w:lvlJc w:val="left"/>
      <w:pPr>
        <w:tabs>
          <w:tab w:val="num" w:pos="8280"/>
        </w:tabs>
        <w:ind w:left="8280" w:hanging="360"/>
      </w:pPr>
      <w:rPr>
        <w:rFonts w:ascii="Wingdings" w:hAnsi="Wingdings" w:cs="Wingdings" w:hint="default"/>
      </w:rPr>
    </w:lvl>
  </w:abstractNum>
  <w:abstractNum w:abstractNumId="24" w15:restartNumberingAfterBreak="0">
    <w:nsid w:val="44DB3842"/>
    <w:multiLevelType w:val="hybridMultilevel"/>
    <w:tmpl w:val="D86C5A92"/>
    <w:lvl w:ilvl="0" w:tplc="11C4E0F8">
      <w:start w:val="6"/>
      <w:numFmt w:val="decimal"/>
      <w:lvlText w:val="%1."/>
      <w:lvlJc w:val="left"/>
      <w:pPr>
        <w:tabs>
          <w:tab w:val="num" w:pos="720"/>
        </w:tabs>
        <w:ind w:left="720" w:hanging="360"/>
      </w:pPr>
      <w:rPr>
        <w:rFonts w:hint="default"/>
        <w:b/>
        <w:bCs/>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5" w15:restartNumberingAfterBreak="0">
    <w:nsid w:val="46C83A9C"/>
    <w:multiLevelType w:val="hybridMultilevel"/>
    <w:tmpl w:val="1DC8D928"/>
    <w:lvl w:ilvl="0" w:tplc="0409000F">
      <w:start w:val="1"/>
      <w:numFmt w:val="decimal"/>
      <w:lvlText w:val="%1."/>
      <w:lvlJc w:val="left"/>
      <w:pPr>
        <w:tabs>
          <w:tab w:val="num" w:pos="1500"/>
        </w:tabs>
        <w:ind w:left="1500" w:hanging="360"/>
      </w:pPr>
    </w:lvl>
    <w:lvl w:ilvl="1" w:tplc="2034D534">
      <w:start w:val="1"/>
      <w:numFmt w:val="bullet"/>
      <w:lvlText w:val=""/>
      <w:lvlJc w:val="left"/>
      <w:pPr>
        <w:tabs>
          <w:tab w:val="num" w:pos="2220"/>
        </w:tabs>
        <w:ind w:left="2220" w:hanging="360"/>
      </w:pPr>
      <w:rPr>
        <w:rFonts w:ascii="Symbol" w:hAnsi="Symbol" w:cs="Symbol" w:hint="default"/>
        <w:color w:val="auto"/>
      </w:rPr>
    </w:lvl>
    <w:lvl w:ilvl="2" w:tplc="0409001B">
      <w:start w:val="1"/>
      <w:numFmt w:val="lowerRoman"/>
      <w:lvlText w:val="%3."/>
      <w:lvlJc w:val="right"/>
      <w:pPr>
        <w:tabs>
          <w:tab w:val="num" w:pos="2940"/>
        </w:tabs>
        <w:ind w:left="2940" w:hanging="180"/>
      </w:pPr>
    </w:lvl>
    <w:lvl w:ilvl="3" w:tplc="0409000F">
      <w:start w:val="1"/>
      <w:numFmt w:val="decimal"/>
      <w:lvlText w:val="%4."/>
      <w:lvlJc w:val="left"/>
      <w:pPr>
        <w:tabs>
          <w:tab w:val="num" w:pos="3660"/>
        </w:tabs>
        <w:ind w:left="3660" w:hanging="360"/>
      </w:pPr>
    </w:lvl>
    <w:lvl w:ilvl="4" w:tplc="04090019">
      <w:start w:val="1"/>
      <w:numFmt w:val="lowerLetter"/>
      <w:lvlText w:val="%5."/>
      <w:lvlJc w:val="left"/>
      <w:pPr>
        <w:tabs>
          <w:tab w:val="num" w:pos="4380"/>
        </w:tabs>
        <w:ind w:left="4380" w:hanging="360"/>
      </w:pPr>
    </w:lvl>
    <w:lvl w:ilvl="5" w:tplc="0409001B">
      <w:start w:val="1"/>
      <w:numFmt w:val="lowerRoman"/>
      <w:lvlText w:val="%6."/>
      <w:lvlJc w:val="right"/>
      <w:pPr>
        <w:tabs>
          <w:tab w:val="num" w:pos="5100"/>
        </w:tabs>
        <w:ind w:left="5100" w:hanging="180"/>
      </w:pPr>
    </w:lvl>
    <w:lvl w:ilvl="6" w:tplc="0409000F">
      <w:start w:val="1"/>
      <w:numFmt w:val="decimal"/>
      <w:lvlText w:val="%7."/>
      <w:lvlJc w:val="left"/>
      <w:pPr>
        <w:tabs>
          <w:tab w:val="num" w:pos="5820"/>
        </w:tabs>
        <w:ind w:left="5820" w:hanging="360"/>
      </w:pPr>
    </w:lvl>
    <w:lvl w:ilvl="7" w:tplc="04090019">
      <w:start w:val="1"/>
      <w:numFmt w:val="lowerLetter"/>
      <w:lvlText w:val="%8."/>
      <w:lvlJc w:val="left"/>
      <w:pPr>
        <w:tabs>
          <w:tab w:val="num" w:pos="6540"/>
        </w:tabs>
        <w:ind w:left="6540" w:hanging="360"/>
      </w:pPr>
    </w:lvl>
    <w:lvl w:ilvl="8" w:tplc="0409001B">
      <w:start w:val="1"/>
      <w:numFmt w:val="lowerRoman"/>
      <w:lvlText w:val="%9."/>
      <w:lvlJc w:val="right"/>
      <w:pPr>
        <w:tabs>
          <w:tab w:val="num" w:pos="7260"/>
        </w:tabs>
        <w:ind w:left="7260" w:hanging="180"/>
      </w:pPr>
    </w:lvl>
  </w:abstractNum>
  <w:abstractNum w:abstractNumId="26" w15:restartNumberingAfterBreak="0">
    <w:nsid w:val="47B7688D"/>
    <w:multiLevelType w:val="hybridMultilevel"/>
    <w:tmpl w:val="A998D15C"/>
    <w:lvl w:ilvl="0" w:tplc="48D6B044">
      <w:start w:val="1"/>
      <w:numFmt w:val="lowerLetter"/>
      <w:lvlText w:val="%1."/>
      <w:lvlJc w:val="left"/>
      <w:pPr>
        <w:ind w:left="1890" w:hanging="360"/>
      </w:pPr>
      <w:rPr>
        <w:rFonts w:hint="default"/>
        <w:strike w:val="0"/>
      </w:r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27" w15:restartNumberingAfterBreak="0">
    <w:nsid w:val="486172DE"/>
    <w:multiLevelType w:val="hybridMultilevel"/>
    <w:tmpl w:val="1F4602EC"/>
    <w:lvl w:ilvl="0" w:tplc="04090001">
      <w:start w:val="1"/>
      <w:numFmt w:val="bullet"/>
      <w:lvlText w:val=""/>
      <w:lvlJc w:val="left"/>
      <w:pPr>
        <w:tabs>
          <w:tab w:val="num" w:pos="1440"/>
        </w:tabs>
        <w:ind w:left="1440" w:hanging="360"/>
      </w:pPr>
      <w:rPr>
        <w:rFonts w:ascii="Symbol" w:hAnsi="Symbol" w:cs="Symbol"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start w:val="1"/>
      <w:numFmt w:val="bullet"/>
      <w:lvlText w:val=""/>
      <w:lvlJc w:val="left"/>
      <w:pPr>
        <w:tabs>
          <w:tab w:val="num" w:pos="2880"/>
        </w:tabs>
        <w:ind w:left="2880" w:hanging="360"/>
      </w:pPr>
      <w:rPr>
        <w:rFonts w:ascii="Wingdings" w:hAnsi="Wingdings" w:cs="Wingdings" w:hint="default"/>
      </w:rPr>
    </w:lvl>
    <w:lvl w:ilvl="3" w:tplc="04090001">
      <w:start w:val="1"/>
      <w:numFmt w:val="bullet"/>
      <w:lvlText w:val=""/>
      <w:lvlJc w:val="left"/>
      <w:pPr>
        <w:tabs>
          <w:tab w:val="num" w:pos="3600"/>
        </w:tabs>
        <w:ind w:left="3600" w:hanging="360"/>
      </w:pPr>
      <w:rPr>
        <w:rFonts w:ascii="Symbol" w:hAnsi="Symbol" w:cs="Symbol" w:hint="default"/>
      </w:rPr>
    </w:lvl>
    <w:lvl w:ilvl="4" w:tplc="04090003">
      <w:start w:val="1"/>
      <w:numFmt w:val="bullet"/>
      <w:lvlText w:val="o"/>
      <w:lvlJc w:val="left"/>
      <w:pPr>
        <w:tabs>
          <w:tab w:val="num" w:pos="4320"/>
        </w:tabs>
        <w:ind w:left="4320" w:hanging="360"/>
      </w:pPr>
      <w:rPr>
        <w:rFonts w:ascii="Courier New" w:hAnsi="Courier New" w:cs="Courier New" w:hint="default"/>
      </w:rPr>
    </w:lvl>
    <w:lvl w:ilvl="5" w:tplc="04090005">
      <w:start w:val="1"/>
      <w:numFmt w:val="bullet"/>
      <w:lvlText w:val=""/>
      <w:lvlJc w:val="left"/>
      <w:pPr>
        <w:tabs>
          <w:tab w:val="num" w:pos="5040"/>
        </w:tabs>
        <w:ind w:left="5040" w:hanging="360"/>
      </w:pPr>
      <w:rPr>
        <w:rFonts w:ascii="Wingdings" w:hAnsi="Wingdings" w:cs="Wingdings" w:hint="default"/>
      </w:rPr>
    </w:lvl>
    <w:lvl w:ilvl="6" w:tplc="04090001">
      <w:start w:val="1"/>
      <w:numFmt w:val="bullet"/>
      <w:lvlText w:val=""/>
      <w:lvlJc w:val="left"/>
      <w:pPr>
        <w:tabs>
          <w:tab w:val="num" w:pos="5760"/>
        </w:tabs>
        <w:ind w:left="5760" w:hanging="360"/>
      </w:pPr>
      <w:rPr>
        <w:rFonts w:ascii="Symbol" w:hAnsi="Symbol" w:cs="Symbol" w:hint="default"/>
      </w:rPr>
    </w:lvl>
    <w:lvl w:ilvl="7" w:tplc="04090003">
      <w:start w:val="1"/>
      <w:numFmt w:val="bullet"/>
      <w:lvlText w:val="o"/>
      <w:lvlJc w:val="left"/>
      <w:pPr>
        <w:tabs>
          <w:tab w:val="num" w:pos="6480"/>
        </w:tabs>
        <w:ind w:left="6480" w:hanging="360"/>
      </w:pPr>
      <w:rPr>
        <w:rFonts w:ascii="Courier New" w:hAnsi="Courier New" w:cs="Courier New" w:hint="default"/>
      </w:rPr>
    </w:lvl>
    <w:lvl w:ilvl="8" w:tplc="04090005">
      <w:start w:val="1"/>
      <w:numFmt w:val="bullet"/>
      <w:lvlText w:val=""/>
      <w:lvlJc w:val="left"/>
      <w:pPr>
        <w:tabs>
          <w:tab w:val="num" w:pos="7200"/>
        </w:tabs>
        <w:ind w:left="7200" w:hanging="360"/>
      </w:pPr>
      <w:rPr>
        <w:rFonts w:ascii="Wingdings" w:hAnsi="Wingdings" w:cs="Wingdings" w:hint="default"/>
      </w:rPr>
    </w:lvl>
  </w:abstractNum>
  <w:abstractNum w:abstractNumId="28" w15:restartNumberingAfterBreak="0">
    <w:nsid w:val="4B1C2976"/>
    <w:multiLevelType w:val="multilevel"/>
    <w:tmpl w:val="83BC5DEA"/>
    <w:lvl w:ilvl="0">
      <w:start w:val="1"/>
      <w:numFmt w:val="bullet"/>
      <w:lvlText w:val="-"/>
      <w:lvlJc w:val="left"/>
      <w:pPr>
        <w:ind w:left="1080" w:firstLine="360"/>
      </w:pPr>
      <w:rPr>
        <w:u w:val="none"/>
      </w:rPr>
    </w:lvl>
    <w:lvl w:ilvl="1">
      <w:start w:val="1"/>
      <w:numFmt w:val="bullet"/>
      <w:lvlText w:val="-"/>
      <w:lvlJc w:val="left"/>
      <w:pPr>
        <w:ind w:left="1800" w:firstLine="1080"/>
      </w:pPr>
      <w:rPr>
        <w:u w:val="none"/>
      </w:rPr>
    </w:lvl>
    <w:lvl w:ilvl="2">
      <w:start w:val="1"/>
      <w:numFmt w:val="bullet"/>
      <w:lvlText w:val="-"/>
      <w:lvlJc w:val="left"/>
      <w:pPr>
        <w:ind w:left="2520" w:firstLine="1800"/>
      </w:pPr>
      <w:rPr>
        <w:u w:val="none"/>
      </w:rPr>
    </w:lvl>
    <w:lvl w:ilvl="3">
      <w:start w:val="1"/>
      <w:numFmt w:val="bullet"/>
      <w:lvlText w:val="-"/>
      <w:lvlJc w:val="left"/>
      <w:pPr>
        <w:ind w:left="3240" w:firstLine="2520"/>
      </w:pPr>
      <w:rPr>
        <w:u w:val="none"/>
      </w:rPr>
    </w:lvl>
    <w:lvl w:ilvl="4">
      <w:start w:val="1"/>
      <w:numFmt w:val="bullet"/>
      <w:lvlText w:val="-"/>
      <w:lvlJc w:val="left"/>
      <w:pPr>
        <w:ind w:left="3960" w:firstLine="3240"/>
      </w:pPr>
      <w:rPr>
        <w:u w:val="none"/>
      </w:rPr>
    </w:lvl>
    <w:lvl w:ilvl="5">
      <w:start w:val="1"/>
      <w:numFmt w:val="bullet"/>
      <w:lvlText w:val="-"/>
      <w:lvlJc w:val="left"/>
      <w:pPr>
        <w:ind w:left="4680" w:firstLine="3960"/>
      </w:pPr>
      <w:rPr>
        <w:u w:val="none"/>
      </w:rPr>
    </w:lvl>
    <w:lvl w:ilvl="6">
      <w:start w:val="1"/>
      <w:numFmt w:val="bullet"/>
      <w:lvlText w:val="-"/>
      <w:lvlJc w:val="left"/>
      <w:pPr>
        <w:ind w:left="5400" w:firstLine="4680"/>
      </w:pPr>
      <w:rPr>
        <w:u w:val="none"/>
      </w:rPr>
    </w:lvl>
    <w:lvl w:ilvl="7">
      <w:start w:val="1"/>
      <w:numFmt w:val="bullet"/>
      <w:lvlText w:val="-"/>
      <w:lvlJc w:val="left"/>
      <w:pPr>
        <w:ind w:left="6120" w:firstLine="5400"/>
      </w:pPr>
      <w:rPr>
        <w:u w:val="none"/>
      </w:rPr>
    </w:lvl>
    <w:lvl w:ilvl="8">
      <w:start w:val="1"/>
      <w:numFmt w:val="bullet"/>
      <w:lvlText w:val="-"/>
      <w:lvlJc w:val="left"/>
      <w:pPr>
        <w:ind w:left="6840" w:firstLine="6120"/>
      </w:pPr>
      <w:rPr>
        <w:u w:val="none"/>
      </w:rPr>
    </w:lvl>
  </w:abstractNum>
  <w:abstractNum w:abstractNumId="29" w15:restartNumberingAfterBreak="0">
    <w:nsid w:val="4BD157AC"/>
    <w:multiLevelType w:val="hybridMultilevel"/>
    <w:tmpl w:val="51582ACA"/>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30" w15:restartNumberingAfterBreak="0">
    <w:nsid w:val="4D72479A"/>
    <w:multiLevelType w:val="hybridMultilevel"/>
    <w:tmpl w:val="6A9A19F8"/>
    <w:lvl w:ilvl="0" w:tplc="04090001">
      <w:start w:val="1"/>
      <w:numFmt w:val="bullet"/>
      <w:lvlText w:val=""/>
      <w:lvlJc w:val="left"/>
      <w:pPr>
        <w:tabs>
          <w:tab w:val="num" w:pos="2520"/>
        </w:tabs>
        <w:ind w:left="2520" w:hanging="360"/>
      </w:pPr>
      <w:rPr>
        <w:rFonts w:ascii="Symbol" w:hAnsi="Symbol" w:cs="Symbol" w:hint="default"/>
      </w:rPr>
    </w:lvl>
    <w:lvl w:ilvl="1" w:tplc="04090003">
      <w:start w:val="1"/>
      <w:numFmt w:val="bullet"/>
      <w:lvlText w:val="o"/>
      <w:lvlJc w:val="left"/>
      <w:pPr>
        <w:tabs>
          <w:tab w:val="num" w:pos="3240"/>
        </w:tabs>
        <w:ind w:left="3240" w:hanging="360"/>
      </w:pPr>
      <w:rPr>
        <w:rFonts w:ascii="Courier New" w:hAnsi="Courier New" w:cs="Courier New" w:hint="default"/>
      </w:rPr>
    </w:lvl>
    <w:lvl w:ilvl="2" w:tplc="04090005">
      <w:start w:val="1"/>
      <w:numFmt w:val="bullet"/>
      <w:lvlText w:val=""/>
      <w:lvlJc w:val="left"/>
      <w:pPr>
        <w:tabs>
          <w:tab w:val="num" w:pos="3960"/>
        </w:tabs>
        <w:ind w:left="3960" w:hanging="360"/>
      </w:pPr>
      <w:rPr>
        <w:rFonts w:ascii="Wingdings" w:hAnsi="Wingdings" w:cs="Wingdings" w:hint="default"/>
      </w:rPr>
    </w:lvl>
    <w:lvl w:ilvl="3" w:tplc="04090001">
      <w:start w:val="1"/>
      <w:numFmt w:val="bullet"/>
      <w:lvlText w:val=""/>
      <w:lvlJc w:val="left"/>
      <w:pPr>
        <w:tabs>
          <w:tab w:val="num" w:pos="4680"/>
        </w:tabs>
        <w:ind w:left="4680" w:hanging="360"/>
      </w:pPr>
      <w:rPr>
        <w:rFonts w:ascii="Symbol" w:hAnsi="Symbol" w:cs="Symbol" w:hint="default"/>
      </w:rPr>
    </w:lvl>
    <w:lvl w:ilvl="4" w:tplc="04090003">
      <w:start w:val="1"/>
      <w:numFmt w:val="bullet"/>
      <w:lvlText w:val="o"/>
      <w:lvlJc w:val="left"/>
      <w:pPr>
        <w:tabs>
          <w:tab w:val="num" w:pos="5400"/>
        </w:tabs>
        <w:ind w:left="5400" w:hanging="360"/>
      </w:pPr>
      <w:rPr>
        <w:rFonts w:ascii="Courier New" w:hAnsi="Courier New" w:cs="Courier New" w:hint="default"/>
      </w:rPr>
    </w:lvl>
    <w:lvl w:ilvl="5" w:tplc="04090005">
      <w:start w:val="1"/>
      <w:numFmt w:val="bullet"/>
      <w:lvlText w:val=""/>
      <w:lvlJc w:val="left"/>
      <w:pPr>
        <w:tabs>
          <w:tab w:val="num" w:pos="6120"/>
        </w:tabs>
        <w:ind w:left="6120" w:hanging="360"/>
      </w:pPr>
      <w:rPr>
        <w:rFonts w:ascii="Wingdings" w:hAnsi="Wingdings" w:cs="Wingdings" w:hint="default"/>
      </w:rPr>
    </w:lvl>
    <w:lvl w:ilvl="6" w:tplc="04090001">
      <w:start w:val="1"/>
      <w:numFmt w:val="bullet"/>
      <w:lvlText w:val=""/>
      <w:lvlJc w:val="left"/>
      <w:pPr>
        <w:tabs>
          <w:tab w:val="num" w:pos="6840"/>
        </w:tabs>
        <w:ind w:left="6840" w:hanging="360"/>
      </w:pPr>
      <w:rPr>
        <w:rFonts w:ascii="Symbol" w:hAnsi="Symbol" w:cs="Symbol" w:hint="default"/>
      </w:rPr>
    </w:lvl>
    <w:lvl w:ilvl="7" w:tplc="04090003">
      <w:start w:val="1"/>
      <w:numFmt w:val="bullet"/>
      <w:lvlText w:val="o"/>
      <w:lvlJc w:val="left"/>
      <w:pPr>
        <w:tabs>
          <w:tab w:val="num" w:pos="7560"/>
        </w:tabs>
        <w:ind w:left="7560" w:hanging="360"/>
      </w:pPr>
      <w:rPr>
        <w:rFonts w:ascii="Courier New" w:hAnsi="Courier New" w:cs="Courier New" w:hint="default"/>
      </w:rPr>
    </w:lvl>
    <w:lvl w:ilvl="8" w:tplc="04090005">
      <w:start w:val="1"/>
      <w:numFmt w:val="bullet"/>
      <w:lvlText w:val=""/>
      <w:lvlJc w:val="left"/>
      <w:pPr>
        <w:tabs>
          <w:tab w:val="num" w:pos="8280"/>
        </w:tabs>
        <w:ind w:left="8280" w:hanging="360"/>
      </w:pPr>
      <w:rPr>
        <w:rFonts w:ascii="Wingdings" w:hAnsi="Wingdings" w:cs="Wingdings" w:hint="default"/>
      </w:rPr>
    </w:lvl>
  </w:abstractNum>
  <w:abstractNum w:abstractNumId="31" w15:restartNumberingAfterBreak="0">
    <w:nsid w:val="4DF6123E"/>
    <w:multiLevelType w:val="hybridMultilevel"/>
    <w:tmpl w:val="11E2485A"/>
    <w:lvl w:ilvl="0" w:tplc="5142C4EC">
      <w:start w:val="1"/>
      <w:numFmt w:val="lowerLetter"/>
      <w:lvlText w:val="(%1)"/>
      <w:lvlJc w:val="left"/>
      <w:pPr>
        <w:tabs>
          <w:tab w:val="num" w:pos="1080"/>
        </w:tabs>
        <w:ind w:left="1080" w:hanging="360"/>
      </w:pPr>
      <w:rPr>
        <w:rFonts w:hint="default"/>
      </w:rPr>
    </w:lvl>
    <w:lvl w:ilvl="1" w:tplc="04090019">
      <w:start w:val="1"/>
      <w:numFmt w:val="lowerLetter"/>
      <w:lvlText w:val="%2."/>
      <w:lvlJc w:val="left"/>
      <w:pPr>
        <w:tabs>
          <w:tab w:val="num" w:pos="1800"/>
        </w:tabs>
        <w:ind w:left="1800" w:hanging="360"/>
      </w:pPr>
    </w:lvl>
    <w:lvl w:ilvl="2" w:tplc="0409001B">
      <w:start w:val="1"/>
      <w:numFmt w:val="lowerRoman"/>
      <w:lvlText w:val="%3."/>
      <w:lvlJc w:val="right"/>
      <w:pPr>
        <w:tabs>
          <w:tab w:val="num" w:pos="2520"/>
        </w:tabs>
        <w:ind w:left="2520" w:hanging="180"/>
      </w:pPr>
    </w:lvl>
    <w:lvl w:ilvl="3" w:tplc="0409000F">
      <w:start w:val="1"/>
      <w:numFmt w:val="decimal"/>
      <w:lvlText w:val="%4."/>
      <w:lvlJc w:val="left"/>
      <w:pPr>
        <w:tabs>
          <w:tab w:val="num" w:pos="3240"/>
        </w:tabs>
        <w:ind w:left="3240" w:hanging="360"/>
      </w:pPr>
    </w:lvl>
    <w:lvl w:ilvl="4" w:tplc="04090019">
      <w:start w:val="1"/>
      <w:numFmt w:val="lowerLetter"/>
      <w:lvlText w:val="%5."/>
      <w:lvlJc w:val="left"/>
      <w:pPr>
        <w:tabs>
          <w:tab w:val="num" w:pos="3960"/>
        </w:tabs>
        <w:ind w:left="3960" w:hanging="360"/>
      </w:pPr>
    </w:lvl>
    <w:lvl w:ilvl="5" w:tplc="0409001B">
      <w:start w:val="1"/>
      <w:numFmt w:val="lowerRoman"/>
      <w:lvlText w:val="%6."/>
      <w:lvlJc w:val="right"/>
      <w:pPr>
        <w:tabs>
          <w:tab w:val="num" w:pos="4680"/>
        </w:tabs>
        <w:ind w:left="4680" w:hanging="180"/>
      </w:pPr>
    </w:lvl>
    <w:lvl w:ilvl="6" w:tplc="0409000F">
      <w:start w:val="1"/>
      <w:numFmt w:val="decimal"/>
      <w:lvlText w:val="%7."/>
      <w:lvlJc w:val="left"/>
      <w:pPr>
        <w:tabs>
          <w:tab w:val="num" w:pos="5400"/>
        </w:tabs>
        <w:ind w:left="5400" w:hanging="360"/>
      </w:pPr>
    </w:lvl>
    <w:lvl w:ilvl="7" w:tplc="04090019">
      <w:start w:val="1"/>
      <w:numFmt w:val="lowerLetter"/>
      <w:lvlText w:val="%8."/>
      <w:lvlJc w:val="left"/>
      <w:pPr>
        <w:tabs>
          <w:tab w:val="num" w:pos="6120"/>
        </w:tabs>
        <w:ind w:left="6120" w:hanging="360"/>
      </w:pPr>
    </w:lvl>
    <w:lvl w:ilvl="8" w:tplc="0409001B">
      <w:start w:val="1"/>
      <w:numFmt w:val="lowerRoman"/>
      <w:lvlText w:val="%9."/>
      <w:lvlJc w:val="right"/>
      <w:pPr>
        <w:tabs>
          <w:tab w:val="num" w:pos="6840"/>
        </w:tabs>
        <w:ind w:left="6840" w:hanging="180"/>
      </w:pPr>
    </w:lvl>
  </w:abstractNum>
  <w:abstractNum w:abstractNumId="32" w15:restartNumberingAfterBreak="0">
    <w:nsid w:val="527A486C"/>
    <w:multiLevelType w:val="hybridMultilevel"/>
    <w:tmpl w:val="4B660D56"/>
    <w:lvl w:ilvl="0" w:tplc="2034D534">
      <w:start w:val="1"/>
      <w:numFmt w:val="bullet"/>
      <w:lvlText w:val=""/>
      <w:lvlJc w:val="left"/>
      <w:pPr>
        <w:tabs>
          <w:tab w:val="num" w:pos="1500"/>
        </w:tabs>
        <w:ind w:left="1500" w:hanging="360"/>
      </w:pPr>
      <w:rPr>
        <w:rFonts w:ascii="Symbol" w:hAnsi="Symbol" w:cs="Symbol" w:hint="default"/>
        <w:color w:val="auto"/>
      </w:rPr>
    </w:lvl>
    <w:lvl w:ilvl="1" w:tplc="04090019">
      <w:start w:val="1"/>
      <w:numFmt w:val="lowerLetter"/>
      <w:lvlText w:val="%2."/>
      <w:lvlJc w:val="left"/>
      <w:pPr>
        <w:tabs>
          <w:tab w:val="num" w:pos="2220"/>
        </w:tabs>
        <w:ind w:left="2220" w:hanging="360"/>
      </w:pPr>
    </w:lvl>
    <w:lvl w:ilvl="2" w:tplc="0409001B">
      <w:start w:val="1"/>
      <w:numFmt w:val="lowerRoman"/>
      <w:lvlText w:val="%3."/>
      <w:lvlJc w:val="right"/>
      <w:pPr>
        <w:tabs>
          <w:tab w:val="num" w:pos="2940"/>
        </w:tabs>
        <w:ind w:left="2940" w:hanging="180"/>
      </w:pPr>
    </w:lvl>
    <w:lvl w:ilvl="3" w:tplc="0409000F">
      <w:start w:val="1"/>
      <w:numFmt w:val="decimal"/>
      <w:lvlText w:val="%4."/>
      <w:lvlJc w:val="left"/>
      <w:pPr>
        <w:tabs>
          <w:tab w:val="num" w:pos="3660"/>
        </w:tabs>
        <w:ind w:left="3660" w:hanging="360"/>
      </w:pPr>
    </w:lvl>
    <w:lvl w:ilvl="4" w:tplc="04090019">
      <w:start w:val="1"/>
      <w:numFmt w:val="lowerLetter"/>
      <w:lvlText w:val="%5."/>
      <w:lvlJc w:val="left"/>
      <w:pPr>
        <w:tabs>
          <w:tab w:val="num" w:pos="4380"/>
        </w:tabs>
        <w:ind w:left="4380" w:hanging="360"/>
      </w:pPr>
    </w:lvl>
    <w:lvl w:ilvl="5" w:tplc="0409001B">
      <w:start w:val="1"/>
      <w:numFmt w:val="lowerRoman"/>
      <w:lvlText w:val="%6."/>
      <w:lvlJc w:val="right"/>
      <w:pPr>
        <w:tabs>
          <w:tab w:val="num" w:pos="5100"/>
        </w:tabs>
        <w:ind w:left="5100" w:hanging="180"/>
      </w:pPr>
    </w:lvl>
    <w:lvl w:ilvl="6" w:tplc="0409000F">
      <w:start w:val="1"/>
      <w:numFmt w:val="decimal"/>
      <w:lvlText w:val="%7."/>
      <w:lvlJc w:val="left"/>
      <w:pPr>
        <w:tabs>
          <w:tab w:val="num" w:pos="5820"/>
        </w:tabs>
        <w:ind w:left="5820" w:hanging="360"/>
      </w:pPr>
    </w:lvl>
    <w:lvl w:ilvl="7" w:tplc="04090019">
      <w:start w:val="1"/>
      <w:numFmt w:val="lowerLetter"/>
      <w:lvlText w:val="%8."/>
      <w:lvlJc w:val="left"/>
      <w:pPr>
        <w:tabs>
          <w:tab w:val="num" w:pos="6540"/>
        </w:tabs>
        <w:ind w:left="6540" w:hanging="360"/>
      </w:pPr>
    </w:lvl>
    <w:lvl w:ilvl="8" w:tplc="0409001B">
      <w:start w:val="1"/>
      <w:numFmt w:val="lowerRoman"/>
      <w:lvlText w:val="%9."/>
      <w:lvlJc w:val="right"/>
      <w:pPr>
        <w:tabs>
          <w:tab w:val="num" w:pos="7260"/>
        </w:tabs>
        <w:ind w:left="7260" w:hanging="180"/>
      </w:pPr>
    </w:lvl>
  </w:abstractNum>
  <w:abstractNum w:abstractNumId="33" w15:restartNumberingAfterBreak="0">
    <w:nsid w:val="52A3710F"/>
    <w:multiLevelType w:val="hybridMultilevel"/>
    <w:tmpl w:val="4A5ADD0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54A21332"/>
    <w:multiLevelType w:val="hybridMultilevel"/>
    <w:tmpl w:val="4134E058"/>
    <w:lvl w:ilvl="0" w:tplc="04090001">
      <w:start w:val="1"/>
      <w:numFmt w:val="bullet"/>
      <w:lvlText w:val=""/>
      <w:lvlJc w:val="left"/>
      <w:pPr>
        <w:tabs>
          <w:tab w:val="num" w:pos="720"/>
        </w:tabs>
        <w:ind w:left="720" w:hanging="360"/>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35" w15:restartNumberingAfterBreak="0">
    <w:nsid w:val="54D41CBB"/>
    <w:multiLevelType w:val="hybridMultilevel"/>
    <w:tmpl w:val="EB023844"/>
    <w:lvl w:ilvl="0" w:tplc="0409000F">
      <w:start w:val="1"/>
      <w:numFmt w:val="decimal"/>
      <w:lvlText w:val="%1."/>
      <w:lvlJc w:val="left"/>
      <w:pPr>
        <w:tabs>
          <w:tab w:val="num" w:pos="1440"/>
        </w:tabs>
        <w:ind w:left="1440" w:hanging="360"/>
      </w:pPr>
    </w:lvl>
    <w:lvl w:ilvl="1" w:tplc="04090019">
      <w:start w:val="1"/>
      <w:numFmt w:val="lowerLetter"/>
      <w:lvlText w:val="%2."/>
      <w:lvlJc w:val="left"/>
      <w:pPr>
        <w:tabs>
          <w:tab w:val="num" w:pos="2160"/>
        </w:tabs>
        <w:ind w:left="2160" w:hanging="360"/>
      </w:pPr>
    </w:lvl>
    <w:lvl w:ilvl="2" w:tplc="0409001B">
      <w:start w:val="1"/>
      <w:numFmt w:val="lowerRoman"/>
      <w:lvlText w:val="%3."/>
      <w:lvlJc w:val="right"/>
      <w:pPr>
        <w:tabs>
          <w:tab w:val="num" w:pos="2880"/>
        </w:tabs>
        <w:ind w:left="2880" w:hanging="180"/>
      </w:pPr>
    </w:lvl>
    <w:lvl w:ilvl="3" w:tplc="0409000F">
      <w:start w:val="1"/>
      <w:numFmt w:val="decimal"/>
      <w:lvlText w:val="%4."/>
      <w:lvlJc w:val="left"/>
      <w:pPr>
        <w:tabs>
          <w:tab w:val="num" w:pos="3600"/>
        </w:tabs>
        <w:ind w:left="3600" w:hanging="360"/>
      </w:pPr>
    </w:lvl>
    <w:lvl w:ilvl="4" w:tplc="04090019">
      <w:start w:val="1"/>
      <w:numFmt w:val="lowerLetter"/>
      <w:lvlText w:val="%5."/>
      <w:lvlJc w:val="left"/>
      <w:pPr>
        <w:tabs>
          <w:tab w:val="num" w:pos="4320"/>
        </w:tabs>
        <w:ind w:left="4320" w:hanging="360"/>
      </w:pPr>
    </w:lvl>
    <w:lvl w:ilvl="5" w:tplc="0409001B">
      <w:start w:val="1"/>
      <w:numFmt w:val="lowerRoman"/>
      <w:lvlText w:val="%6."/>
      <w:lvlJc w:val="right"/>
      <w:pPr>
        <w:tabs>
          <w:tab w:val="num" w:pos="5040"/>
        </w:tabs>
        <w:ind w:left="5040" w:hanging="180"/>
      </w:pPr>
    </w:lvl>
    <w:lvl w:ilvl="6" w:tplc="0409000F">
      <w:start w:val="1"/>
      <w:numFmt w:val="decimal"/>
      <w:lvlText w:val="%7."/>
      <w:lvlJc w:val="left"/>
      <w:pPr>
        <w:tabs>
          <w:tab w:val="num" w:pos="5760"/>
        </w:tabs>
        <w:ind w:left="5760" w:hanging="360"/>
      </w:pPr>
    </w:lvl>
    <w:lvl w:ilvl="7" w:tplc="04090019">
      <w:start w:val="1"/>
      <w:numFmt w:val="lowerLetter"/>
      <w:lvlText w:val="%8."/>
      <w:lvlJc w:val="left"/>
      <w:pPr>
        <w:tabs>
          <w:tab w:val="num" w:pos="6480"/>
        </w:tabs>
        <w:ind w:left="6480" w:hanging="360"/>
      </w:pPr>
    </w:lvl>
    <w:lvl w:ilvl="8" w:tplc="0409001B">
      <w:start w:val="1"/>
      <w:numFmt w:val="lowerRoman"/>
      <w:lvlText w:val="%9."/>
      <w:lvlJc w:val="right"/>
      <w:pPr>
        <w:tabs>
          <w:tab w:val="num" w:pos="7200"/>
        </w:tabs>
        <w:ind w:left="7200" w:hanging="180"/>
      </w:pPr>
    </w:lvl>
  </w:abstractNum>
  <w:abstractNum w:abstractNumId="36" w15:restartNumberingAfterBreak="0">
    <w:nsid w:val="590F706B"/>
    <w:multiLevelType w:val="hybridMultilevel"/>
    <w:tmpl w:val="B97C76CC"/>
    <w:lvl w:ilvl="0" w:tplc="04090015">
      <w:start w:val="1"/>
      <w:numFmt w:val="upperLetter"/>
      <w:lvlText w:val="%1."/>
      <w:lvlJc w:val="left"/>
      <w:pPr>
        <w:tabs>
          <w:tab w:val="num" w:pos="1800"/>
        </w:tabs>
        <w:ind w:left="1800" w:hanging="360"/>
      </w:pPr>
      <w:rPr>
        <w:rFonts w:hint="default"/>
      </w:rPr>
    </w:lvl>
    <w:lvl w:ilvl="1" w:tplc="0409000F">
      <w:start w:val="1"/>
      <w:numFmt w:val="decimal"/>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37" w15:restartNumberingAfterBreak="0">
    <w:nsid w:val="5E1A65CC"/>
    <w:multiLevelType w:val="hybridMultilevel"/>
    <w:tmpl w:val="B3A657D0"/>
    <w:lvl w:ilvl="0" w:tplc="04090001">
      <w:start w:val="1"/>
      <w:numFmt w:val="bullet"/>
      <w:lvlText w:val=""/>
      <w:lvlJc w:val="left"/>
      <w:pPr>
        <w:tabs>
          <w:tab w:val="num" w:pos="1440"/>
        </w:tabs>
        <w:ind w:left="1440" w:hanging="360"/>
      </w:pPr>
      <w:rPr>
        <w:rFonts w:ascii="Symbol" w:hAnsi="Symbol" w:cs="Symbol"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start w:val="1"/>
      <w:numFmt w:val="bullet"/>
      <w:lvlText w:val=""/>
      <w:lvlJc w:val="left"/>
      <w:pPr>
        <w:tabs>
          <w:tab w:val="num" w:pos="2880"/>
        </w:tabs>
        <w:ind w:left="2880" w:hanging="360"/>
      </w:pPr>
      <w:rPr>
        <w:rFonts w:ascii="Wingdings" w:hAnsi="Wingdings" w:cs="Wingdings" w:hint="default"/>
      </w:rPr>
    </w:lvl>
    <w:lvl w:ilvl="3" w:tplc="04090001">
      <w:start w:val="1"/>
      <w:numFmt w:val="bullet"/>
      <w:lvlText w:val=""/>
      <w:lvlJc w:val="left"/>
      <w:pPr>
        <w:tabs>
          <w:tab w:val="num" w:pos="3600"/>
        </w:tabs>
        <w:ind w:left="3600" w:hanging="360"/>
      </w:pPr>
      <w:rPr>
        <w:rFonts w:ascii="Symbol" w:hAnsi="Symbol" w:cs="Symbol" w:hint="default"/>
      </w:rPr>
    </w:lvl>
    <w:lvl w:ilvl="4" w:tplc="04090003">
      <w:start w:val="1"/>
      <w:numFmt w:val="bullet"/>
      <w:lvlText w:val="o"/>
      <w:lvlJc w:val="left"/>
      <w:pPr>
        <w:tabs>
          <w:tab w:val="num" w:pos="4320"/>
        </w:tabs>
        <w:ind w:left="4320" w:hanging="360"/>
      </w:pPr>
      <w:rPr>
        <w:rFonts w:ascii="Courier New" w:hAnsi="Courier New" w:cs="Courier New" w:hint="default"/>
      </w:rPr>
    </w:lvl>
    <w:lvl w:ilvl="5" w:tplc="04090005">
      <w:start w:val="1"/>
      <w:numFmt w:val="bullet"/>
      <w:lvlText w:val=""/>
      <w:lvlJc w:val="left"/>
      <w:pPr>
        <w:tabs>
          <w:tab w:val="num" w:pos="5040"/>
        </w:tabs>
        <w:ind w:left="5040" w:hanging="360"/>
      </w:pPr>
      <w:rPr>
        <w:rFonts w:ascii="Wingdings" w:hAnsi="Wingdings" w:cs="Wingdings" w:hint="default"/>
      </w:rPr>
    </w:lvl>
    <w:lvl w:ilvl="6" w:tplc="04090001">
      <w:start w:val="1"/>
      <w:numFmt w:val="bullet"/>
      <w:lvlText w:val=""/>
      <w:lvlJc w:val="left"/>
      <w:pPr>
        <w:tabs>
          <w:tab w:val="num" w:pos="5760"/>
        </w:tabs>
        <w:ind w:left="5760" w:hanging="360"/>
      </w:pPr>
      <w:rPr>
        <w:rFonts w:ascii="Symbol" w:hAnsi="Symbol" w:cs="Symbol" w:hint="default"/>
      </w:rPr>
    </w:lvl>
    <w:lvl w:ilvl="7" w:tplc="04090003">
      <w:start w:val="1"/>
      <w:numFmt w:val="bullet"/>
      <w:lvlText w:val="o"/>
      <w:lvlJc w:val="left"/>
      <w:pPr>
        <w:tabs>
          <w:tab w:val="num" w:pos="6480"/>
        </w:tabs>
        <w:ind w:left="6480" w:hanging="360"/>
      </w:pPr>
      <w:rPr>
        <w:rFonts w:ascii="Courier New" w:hAnsi="Courier New" w:cs="Courier New" w:hint="default"/>
      </w:rPr>
    </w:lvl>
    <w:lvl w:ilvl="8" w:tplc="04090005">
      <w:start w:val="1"/>
      <w:numFmt w:val="bullet"/>
      <w:lvlText w:val=""/>
      <w:lvlJc w:val="left"/>
      <w:pPr>
        <w:tabs>
          <w:tab w:val="num" w:pos="7200"/>
        </w:tabs>
        <w:ind w:left="7200" w:hanging="360"/>
      </w:pPr>
      <w:rPr>
        <w:rFonts w:ascii="Wingdings" w:hAnsi="Wingdings" w:cs="Wingdings" w:hint="default"/>
      </w:rPr>
    </w:lvl>
  </w:abstractNum>
  <w:abstractNum w:abstractNumId="38" w15:restartNumberingAfterBreak="0">
    <w:nsid w:val="67196F38"/>
    <w:multiLevelType w:val="hybridMultilevel"/>
    <w:tmpl w:val="A156E5D6"/>
    <w:lvl w:ilvl="0" w:tplc="05B2C27C">
      <w:start w:val="6"/>
      <w:numFmt w:val="decimal"/>
      <w:lvlText w:val="%1."/>
      <w:lvlJc w:val="left"/>
      <w:pPr>
        <w:tabs>
          <w:tab w:val="num" w:pos="720"/>
        </w:tabs>
        <w:ind w:left="720" w:hanging="360"/>
      </w:pPr>
      <w:rPr>
        <w:rFonts w:hint="default"/>
        <w:sz w:val="22"/>
        <w:szCs w:val="22"/>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9" w15:restartNumberingAfterBreak="0">
    <w:nsid w:val="67FF5BE2"/>
    <w:multiLevelType w:val="hybridMultilevel"/>
    <w:tmpl w:val="7100ADA8"/>
    <w:lvl w:ilvl="0" w:tplc="04090003">
      <w:start w:val="1"/>
      <w:numFmt w:val="bullet"/>
      <w:lvlText w:val="o"/>
      <w:lvlJc w:val="left"/>
      <w:pPr>
        <w:tabs>
          <w:tab w:val="num" w:pos="720"/>
        </w:tabs>
        <w:ind w:left="720" w:hanging="360"/>
      </w:pPr>
      <w:rPr>
        <w:rFonts w:ascii="Courier New" w:hAnsi="Courier New" w:cs="Courier New"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40" w15:restartNumberingAfterBreak="0">
    <w:nsid w:val="6D757617"/>
    <w:multiLevelType w:val="hybridMultilevel"/>
    <w:tmpl w:val="4D4AA6DE"/>
    <w:lvl w:ilvl="0" w:tplc="04090001">
      <w:start w:val="1"/>
      <w:numFmt w:val="bullet"/>
      <w:lvlText w:val=""/>
      <w:lvlJc w:val="left"/>
      <w:pPr>
        <w:tabs>
          <w:tab w:val="num" w:pos="720"/>
        </w:tabs>
        <w:ind w:left="720" w:hanging="360"/>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41" w15:restartNumberingAfterBreak="0">
    <w:nsid w:val="6E8A01E5"/>
    <w:multiLevelType w:val="hybridMultilevel"/>
    <w:tmpl w:val="D6063DB0"/>
    <w:lvl w:ilvl="0" w:tplc="04090001">
      <w:start w:val="1"/>
      <w:numFmt w:val="bullet"/>
      <w:lvlText w:val=""/>
      <w:lvlJc w:val="left"/>
      <w:pPr>
        <w:tabs>
          <w:tab w:val="num" w:pos="720"/>
        </w:tabs>
        <w:ind w:left="720" w:hanging="360"/>
      </w:pPr>
      <w:rPr>
        <w:rFonts w:ascii="Symbol" w:hAnsi="Symbol" w:cs="Symbol" w:hint="default"/>
      </w:rPr>
    </w:lvl>
    <w:lvl w:ilvl="1" w:tplc="3A7E41C6">
      <w:start w:val="15"/>
      <w:numFmt w:val="bullet"/>
      <w:lvlText w:val="-"/>
      <w:lvlJc w:val="left"/>
      <w:pPr>
        <w:tabs>
          <w:tab w:val="num" w:pos="1440"/>
        </w:tabs>
        <w:ind w:left="1440" w:hanging="360"/>
      </w:pPr>
      <w:rPr>
        <w:rFonts w:ascii="Times New Roman" w:eastAsia="Times New Roman" w:hAnsi="Times New Roman"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42" w15:restartNumberingAfterBreak="0">
    <w:nsid w:val="6EC009C1"/>
    <w:multiLevelType w:val="hybridMultilevel"/>
    <w:tmpl w:val="A4F4D34A"/>
    <w:lvl w:ilvl="0" w:tplc="04090001">
      <w:start w:val="1"/>
      <w:numFmt w:val="bullet"/>
      <w:lvlText w:val=""/>
      <w:lvlJc w:val="left"/>
      <w:pPr>
        <w:tabs>
          <w:tab w:val="num" w:pos="1449"/>
        </w:tabs>
        <w:ind w:left="1449" w:hanging="360"/>
      </w:pPr>
      <w:rPr>
        <w:rFonts w:ascii="Symbol" w:hAnsi="Symbol" w:cs="Symbol" w:hint="default"/>
      </w:rPr>
    </w:lvl>
    <w:lvl w:ilvl="1" w:tplc="67BE3B18">
      <w:start w:val="1"/>
      <w:numFmt w:val="bullet"/>
      <w:lvlText w:val=""/>
      <w:lvlJc w:val="left"/>
      <w:pPr>
        <w:tabs>
          <w:tab w:val="num" w:pos="2169"/>
        </w:tabs>
        <w:ind w:left="2169" w:hanging="360"/>
      </w:pPr>
      <w:rPr>
        <w:rFonts w:ascii="Wingdings" w:hAnsi="Wingdings" w:cs="Wingdings" w:hint="default"/>
      </w:rPr>
    </w:lvl>
    <w:lvl w:ilvl="2" w:tplc="04090005">
      <w:start w:val="1"/>
      <w:numFmt w:val="bullet"/>
      <w:lvlText w:val=""/>
      <w:lvlJc w:val="left"/>
      <w:pPr>
        <w:tabs>
          <w:tab w:val="num" w:pos="2889"/>
        </w:tabs>
        <w:ind w:left="2889" w:hanging="360"/>
      </w:pPr>
      <w:rPr>
        <w:rFonts w:ascii="Wingdings" w:hAnsi="Wingdings" w:cs="Wingdings" w:hint="default"/>
      </w:rPr>
    </w:lvl>
    <w:lvl w:ilvl="3" w:tplc="04090001">
      <w:start w:val="1"/>
      <w:numFmt w:val="bullet"/>
      <w:lvlText w:val=""/>
      <w:lvlJc w:val="left"/>
      <w:pPr>
        <w:tabs>
          <w:tab w:val="num" w:pos="3609"/>
        </w:tabs>
        <w:ind w:left="3609" w:hanging="360"/>
      </w:pPr>
      <w:rPr>
        <w:rFonts w:ascii="Symbol" w:hAnsi="Symbol" w:cs="Symbol" w:hint="default"/>
      </w:rPr>
    </w:lvl>
    <w:lvl w:ilvl="4" w:tplc="04090003">
      <w:start w:val="1"/>
      <w:numFmt w:val="bullet"/>
      <w:lvlText w:val="o"/>
      <w:lvlJc w:val="left"/>
      <w:pPr>
        <w:tabs>
          <w:tab w:val="num" w:pos="4329"/>
        </w:tabs>
        <w:ind w:left="4329" w:hanging="360"/>
      </w:pPr>
      <w:rPr>
        <w:rFonts w:ascii="Courier New" w:hAnsi="Courier New" w:cs="Courier New" w:hint="default"/>
      </w:rPr>
    </w:lvl>
    <w:lvl w:ilvl="5" w:tplc="04090005">
      <w:start w:val="1"/>
      <w:numFmt w:val="bullet"/>
      <w:lvlText w:val=""/>
      <w:lvlJc w:val="left"/>
      <w:pPr>
        <w:tabs>
          <w:tab w:val="num" w:pos="5049"/>
        </w:tabs>
        <w:ind w:left="5049" w:hanging="360"/>
      </w:pPr>
      <w:rPr>
        <w:rFonts w:ascii="Wingdings" w:hAnsi="Wingdings" w:cs="Wingdings" w:hint="default"/>
      </w:rPr>
    </w:lvl>
    <w:lvl w:ilvl="6" w:tplc="04090001">
      <w:start w:val="1"/>
      <w:numFmt w:val="bullet"/>
      <w:lvlText w:val=""/>
      <w:lvlJc w:val="left"/>
      <w:pPr>
        <w:tabs>
          <w:tab w:val="num" w:pos="5769"/>
        </w:tabs>
        <w:ind w:left="5769" w:hanging="360"/>
      </w:pPr>
      <w:rPr>
        <w:rFonts w:ascii="Symbol" w:hAnsi="Symbol" w:cs="Symbol" w:hint="default"/>
      </w:rPr>
    </w:lvl>
    <w:lvl w:ilvl="7" w:tplc="04090003">
      <w:start w:val="1"/>
      <w:numFmt w:val="bullet"/>
      <w:lvlText w:val="o"/>
      <w:lvlJc w:val="left"/>
      <w:pPr>
        <w:tabs>
          <w:tab w:val="num" w:pos="6489"/>
        </w:tabs>
        <w:ind w:left="6489" w:hanging="360"/>
      </w:pPr>
      <w:rPr>
        <w:rFonts w:ascii="Courier New" w:hAnsi="Courier New" w:cs="Courier New" w:hint="default"/>
      </w:rPr>
    </w:lvl>
    <w:lvl w:ilvl="8" w:tplc="04090005">
      <w:start w:val="1"/>
      <w:numFmt w:val="bullet"/>
      <w:lvlText w:val=""/>
      <w:lvlJc w:val="left"/>
      <w:pPr>
        <w:tabs>
          <w:tab w:val="num" w:pos="7209"/>
        </w:tabs>
        <w:ind w:left="7209" w:hanging="360"/>
      </w:pPr>
      <w:rPr>
        <w:rFonts w:ascii="Wingdings" w:hAnsi="Wingdings" w:cs="Wingdings" w:hint="default"/>
      </w:rPr>
    </w:lvl>
  </w:abstractNum>
  <w:abstractNum w:abstractNumId="43" w15:restartNumberingAfterBreak="0">
    <w:nsid w:val="6F137F0D"/>
    <w:multiLevelType w:val="multilevel"/>
    <w:tmpl w:val="B9929FEE"/>
    <w:lvl w:ilvl="0">
      <w:start w:val="1"/>
      <w:numFmt w:val="decimal"/>
      <w:lvlText w:val="%1."/>
      <w:lvlJc w:val="left"/>
      <w:pPr>
        <w:tabs>
          <w:tab w:val="num" w:pos="720"/>
        </w:tabs>
        <w:ind w:left="720" w:hanging="360"/>
      </w:pPr>
      <w:rPr>
        <w:b/>
        <w:bCs/>
        <w:color w:val="auto"/>
        <w:sz w:val="20"/>
        <w:szCs w:val="20"/>
      </w:rPr>
    </w:lvl>
    <w:lvl w:ilvl="1">
      <w:start w:val="6"/>
      <w:numFmt w:val="upperRoman"/>
      <w:lvlText w:val="%2."/>
      <w:lvlJc w:val="left"/>
      <w:pPr>
        <w:tabs>
          <w:tab w:val="num" w:pos="1800"/>
        </w:tabs>
        <w:ind w:left="1800" w:hanging="720"/>
      </w:pPr>
      <w:rPr>
        <w:rFonts w:hint="default"/>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4" w15:restartNumberingAfterBreak="0">
    <w:nsid w:val="79AE5BA8"/>
    <w:multiLevelType w:val="hybridMultilevel"/>
    <w:tmpl w:val="F634DF52"/>
    <w:lvl w:ilvl="0" w:tplc="04090001">
      <w:start w:val="1"/>
      <w:numFmt w:val="bullet"/>
      <w:lvlText w:val=""/>
      <w:lvlJc w:val="left"/>
      <w:pPr>
        <w:tabs>
          <w:tab w:val="num" w:pos="1440"/>
        </w:tabs>
        <w:ind w:left="1440" w:hanging="360"/>
      </w:pPr>
      <w:rPr>
        <w:rFonts w:ascii="Symbol" w:hAnsi="Symbol" w:cs="Symbol"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start w:val="1"/>
      <w:numFmt w:val="bullet"/>
      <w:lvlText w:val=""/>
      <w:lvlJc w:val="left"/>
      <w:pPr>
        <w:tabs>
          <w:tab w:val="num" w:pos="2880"/>
        </w:tabs>
        <w:ind w:left="2880" w:hanging="360"/>
      </w:pPr>
      <w:rPr>
        <w:rFonts w:ascii="Wingdings" w:hAnsi="Wingdings" w:cs="Wingdings" w:hint="default"/>
      </w:rPr>
    </w:lvl>
    <w:lvl w:ilvl="3" w:tplc="04090001">
      <w:start w:val="1"/>
      <w:numFmt w:val="bullet"/>
      <w:lvlText w:val=""/>
      <w:lvlJc w:val="left"/>
      <w:pPr>
        <w:tabs>
          <w:tab w:val="num" w:pos="3600"/>
        </w:tabs>
        <w:ind w:left="3600" w:hanging="360"/>
      </w:pPr>
      <w:rPr>
        <w:rFonts w:ascii="Symbol" w:hAnsi="Symbol" w:cs="Symbol" w:hint="default"/>
      </w:rPr>
    </w:lvl>
    <w:lvl w:ilvl="4" w:tplc="04090003">
      <w:start w:val="1"/>
      <w:numFmt w:val="bullet"/>
      <w:lvlText w:val="o"/>
      <w:lvlJc w:val="left"/>
      <w:pPr>
        <w:tabs>
          <w:tab w:val="num" w:pos="4320"/>
        </w:tabs>
        <w:ind w:left="4320" w:hanging="360"/>
      </w:pPr>
      <w:rPr>
        <w:rFonts w:ascii="Courier New" w:hAnsi="Courier New" w:cs="Courier New" w:hint="default"/>
      </w:rPr>
    </w:lvl>
    <w:lvl w:ilvl="5" w:tplc="04090005">
      <w:start w:val="1"/>
      <w:numFmt w:val="bullet"/>
      <w:lvlText w:val=""/>
      <w:lvlJc w:val="left"/>
      <w:pPr>
        <w:tabs>
          <w:tab w:val="num" w:pos="5040"/>
        </w:tabs>
        <w:ind w:left="5040" w:hanging="360"/>
      </w:pPr>
      <w:rPr>
        <w:rFonts w:ascii="Wingdings" w:hAnsi="Wingdings" w:cs="Wingdings" w:hint="default"/>
      </w:rPr>
    </w:lvl>
    <w:lvl w:ilvl="6" w:tplc="04090001">
      <w:start w:val="1"/>
      <w:numFmt w:val="bullet"/>
      <w:lvlText w:val=""/>
      <w:lvlJc w:val="left"/>
      <w:pPr>
        <w:tabs>
          <w:tab w:val="num" w:pos="5760"/>
        </w:tabs>
        <w:ind w:left="5760" w:hanging="360"/>
      </w:pPr>
      <w:rPr>
        <w:rFonts w:ascii="Symbol" w:hAnsi="Symbol" w:cs="Symbol" w:hint="default"/>
      </w:rPr>
    </w:lvl>
    <w:lvl w:ilvl="7" w:tplc="04090003">
      <w:start w:val="1"/>
      <w:numFmt w:val="bullet"/>
      <w:lvlText w:val="o"/>
      <w:lvlJc w:val="left"/>
      <w:pPr>
        <w:tabs>
          <w:tab w:val="num" w:pos="6480"/>
        </w:tabs>
        <w:ind w:left="6480" w:hanging="360"/>
      </w:pPr>
      <w:rPr>
        <w:rFonts w:ascii="Courier New" w:hAnsi="Courier New" w:cs="Courier New" w:hint="default"/>
      </w:rPr>
    </w:lvl>
    <w:lvl w:ilvl="8" w:tplc="04090005">
      <w:start w:val="1"/>
      <w:numFmt w:val="bullet"/>
      <w:lvlText w:val=""/>
      <w:lvlJc w:val="left"/>
      <w:pPr>
        <w:tabs>
          <w:tab w:val="num" w:pos="7200"/>
        </w:tabs>
        <w:ind w:left="7200" w:hanging="360"/>
      </w:pPr>
      <w:rPr>
        <w:rFonts w:ascii="Wingdings" w:hAnsi="Wingdings" w:cs="Wingdings" w:hint="default"/>
      </w:rPr>
    </w:lvl>
  </w:abstractNum>
  <w:abstractNum w:abstractNumId="45" w15:restartNumberingAfterBreak="0">
    <w:nsid w:val="79CF5820"/>
    <w:multiLevelType w:val="hybridMultilevel"/>
    <w:tmpl w:val="0F9404C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6" w15:restartNumberingAfterBreak="0">
    <w:nsid w:val="7D091AB7"/>
    <w:multiLevelType w:val="hybridMultilevel"/>
    <w:tmpl w:val="19B0B696"/>
    <w:lvl w:ilvl="0" w:tplc="2034D534">
      <w:start w:val="1"/>
      <w:numFmt w:val="bullet"/>
      <w:lvlText w:val=""/>
      <w:lvlJc w:val="left"/>
      <w:pPr>
        <w:tabs>
          <w:tab w:val="num" w:pos="2520"/>
        </w:tabs>
        <w:ind w:left="2520" w:hanging="360"/>
      </w:pPr>
      <w:rPr>
        <w:rFonts w:ascii="Symbol" w:hAnsi="Symbol" w:cs="Symbol" w:hint="default"/>
        <w:color w:val="auto"/>
      </w:rPr>
    </w:lvl>
    <w:lvl w:ilvl="1" w:tplc="2034D534">
      <w:start w:val="1"/>
      <w:numFmt w:val="bullet"/>
      <w:lvlText w:val=""/>
      <w:lvlJc w:val="left"/>
      <w:pPr>
        <w:tabs>
          <w:tab w:val="num" w:pos="3240"/>
        </w:tabs>
        <w:ind w:left="3240" w:hanging="360"/>
      </w:pPr>
      <w:rPr>
        <w:rFonts w:ascii="Symbol" w:hAnsi="Symbol" w:cs="Symbol" w:hint="default"/>
        <w:color w:val="auto"/>
      </w:rPr>
    </w:lvl>
    <w:lvl w:ilvl="2" w:tplc="0409001B">
      <w:start w:val="1"/>
      <w:numFmt w:val="lowerRoman"/>
      <w:lvlText w:val="%3."/>
      <w:lvlJc w:val="right"/>
      <w:pPr>
        <w:tabs>
          <w:tab w:val="num" w:pos="3960"/>
        </w:tabs>
        <w:ind w:left="3960" w:hanging="180"/>
      </w:pPr>
    </w:lvl>
    <w:lvl w:ilvl="3" w:tplc="0409000F">
      <w:start w:val="1"/>
      <w:numFmt w:val="decimal"/>
      <w:lvlText w:val="%4."/>
      <w:lvlJc w:val="left"/>
      <w:pPr>
        <w:tabs>
          <w:tab w:val="num" w:pos="4680"/>
        </w:tabs>
        <w:ind w:left="4680" w:hanging="360"/>
      </w:pPr>
    </w:lvl>
    <w:lvl w:ilvl="4" w:tplc="04090019">
      <w:start w:val="1"/>
      <w:numFmt w:val="lowerLetter"/>
      <w:lvlText w:val="%5."/>
      <w:lvlJc w:val="left"/>
      <w:pPr>
        <w:tabs>
          <w:tab w:val="num" w:pos="5400"/>
        </w:tabs>
        <w:ind w:left="5400" w:hanging="360"/>
      </w:pPr>
    </w:lvl>
    <w:lvl w:ilvl="5" w:tplc="0409001B">
      <w:start w:val="1"/>
      <w:numFmt w:val="lowerRoman"/>
      <w:lvlText w:val="%6."/>
      <w:lvlJc w:val="right"/>
      <w:pPr>
        <w:tabs>
          <w:tab w:val="num" w:pos="6120"/>
        </w:tabs>
        <w:ind w:left="6120" w:hanging="180"/>
      </w:pPr>
    </w:lvl>
    <w:lvl w:ilvl="6" w:tplc="0409000F">
      <w:start w:val="1"/>
      <w:numFmt w:val="decimal"/>
      <w:lvlText w:val="%7."/>
      <w:lvlJc w:val="left"/>
      <w:pPr>
        <w:tabs>
          <w:tab w:val="num" w:pos="6840"/>
        </w:tabs>
        <w:ind w:left="6840" w:hanging="360"/>
      </w:pPr>
    </w:lvl>
    <w:lvl w:ilvl="7" w:tplc="04090019">
      <w:start w:val="1"/>
      <w:numFmt w:val="lowerLetter"/>
      <w:lvlText w:val="%8."/>
      <w:lvlJc w:val="left"/>
      <w:pPr>
        <w:tabs>
          <w:tab w:val="num" w:pos="7560"/>
        </w:tabs>
        <w:ind w:left="7560" w:hanging="360"/>
      </w:pPr>
    </w:lvl>
    <w:lvl w:ilvl="8" w:tplc="0409001B">
      <w:start w:val="1"/>
      <w:numFmt w:val="lowerRoman"/>
      <w:lvlText w:val="%9."/>
      <w:lvlJc w:val="right"/>
      <w:pPr>
        <w:tabs>
          <w:tab w:val="num" w:pos="8280"/>
        </w:tabs>
        <w:ind w:left="8280" w:hanging="180"/>
      </w:pPr>
    </w:lvl>
  </w:abstractNum>
  <w:abstractNum w:abstractNumId="47" w15:restartNumberingAfterBreak="0">
    <w:nsid w:val="7F826E07"/>
    <w:multiLevelType w:val="hybridMultilevel"/>
    <w:tmpl w:val="4EB62CF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8"/>
  </w:num>
  <w:num w:numId="2">
    <w:abstractNumId w:val="10"/>
  </w:num>
  <w:num w:numId="3">
    <w:abstractNumId w:val="9"/>
  </w:num>
  <w:num w:numId="4">
    <w:abstractNumId w:val="41"/>
  </w:num>
  <w:num w:numId="5">
    <w:abstractNumId w:val="42"/>
  </w:num>
  <w:num w:numId="6">
    <w:abstractNumId w:val="20"/>
  </w:num>
  <w:num w:numId="7">
    <w:abstractNumId w:val="19"/>
  </w:num>
  <w:num w:numId="8">
    <w:abstractNumId w:val="6"/>
  </w:num>
  <w:num w:numId="9">
    <w:abstractNumId w:val="34"/>
  </w:num>
  <w:num w:numId="10">
    <w:abstractNumId w:val="24"/>
  </w:num>
  <w:num w:numId="11">
    <w:abstractNumId w:val="1"/>
  </w:num>
  <w:num w:numId="12">
    <w:abstractNumId w:val="16"/>
  </w:num>
  <w:num w:numId="13">
    <w:abstractNumId w:val="25"/>
  </w:num>
  <w:num w:numId="14">
    <w:abstractNumId w:val="32"/>
  </w:num>
  <w:num w:numId="15">
    <w:abstractNumId w:val="46"/>
  </w:num>
  <w:num w:numId="16">
    <w:abstractNumId w:val="2"/>
  </w:num>
  <w:num w:numId="17">
    <w:abstractNumId w:val="38"/>
  </w:num>
  <w:num w:numId="18">
    <w:abstractNumId w:val="11"/>
  </w:num>
  <w:num w:numId="19">
    <w:abstractNumId w:val="35"/>
  </w:num>
  <w:num w:numId="20">
    <w:abstractNumId w:val="27"/>
  </w:num>
  <w:num w:numId="21">
    <w:abstractNumId w:val="5"/>
  </w:num>
  <w:num w:numId="22">
    <w:abstractNumId w:val="0"/>
  </w:num>
  <w:num w:numId="23">
    <w:abstractNumId w:val="4"/>
  </w:num>
  <w:num w:numId="24">
    <w:abstractNumId w:val="13"/>
  </w:num>
  <w:num w:numId="25">
    <w:abstractNumId w:val="43"/>
  </w:num>
  <w:num w:numId="26">
    <w:abstractNumId w:val="30"/>
  </w:num>
  <w:num w:numId="27">
    <w:abstractNumId w:val="44"/>
  </w:num>
  <w:num w:numId="28">
    <w:abstractNumId w:val="21"/>
  </w:num>
  <w:num w:numId="29">
    <w:abstractNumId w:val="39"/>
  </w:num>
  <w:num w:numId="30">
    <w:abstractNumId w:val="14"/>
  </w:num>
  <w:num w:numId="31">
    <w:abstractNumId w:val="40"/>
  </w:num>
  <w:num w:numId="32">
    <w:abstractNumId w:val="22"/>
  </w:num>
  <w:num w:numId="33">
    <w:abstractNumId w:val="17"/>
  </w:num>
  <w:num w:numId="34">
    <w:abstractNumId w:val="23"/>
  </w:num>
  <w:num w:numId="35">
    <w:abstractNumId w:val="37"/>
  </w:num>
  <w:num w:numId="36">
    <w:abstractNumId w:val="26"/>
  </w:num>
  <w:num w:numId="37">
    <w:abstractNumId w:val="31"/>
  </w:num>
  <w:num w:numId="38">
    <w:abstractNumId w:val="15"/>
  </w:num>
  <w:num w:numId="39">
    <w:abstractNumId w:val="18"/>
    <w:lvlOverride w:ilvl="0">
      <w:startOverride w:val="7"/>
    </w:lvlOverride>
  </w:num>
  <w:num w:numId="40">
    <w:abstractNumId w:val="8"/>
  </w:num>
  <w:num w:numId="41">
    <w:abstractNumId w:val="29"/>
  </w:num>
  <w:num w:numId="42">
    <w:abstractNumId w:val="7"/>
  </w:num>
  <w:num w:numId="43">
    <w:abstractNumId w:val="12"/>
  </w:num>
  <w:num w:numId="44">
    <w:abstractNumId w:val="28"/>
  </w:num>
  <w:num w:numId="45">
    <w:abstractNumId w:val="47"/>
  </w:num>
  <w:num w:numId="46">
    <w:abstractNumId w:val="45"/>
  </w:num>
  <w:num w:numId="47">
    <w:abstractNumId w:val="3"/>
  </w:num>
  <w:num w:numId="48">
    <w:abstractNumId w:val="18"/>
    <w:lvlOverride w:ilvl="0">
      <w:startOverride w:val="4"/>
    </w:lvlOverride>
  </w:num>
  <w:num w:numId="49">
    <w:abstractNumId w:val="36"/>
  </w:num>
  <w:num w:numId="50">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defaultTabStop w:val="720"/>
  <w:doNotHyphenateCaps/>
  <w:noPunctuationKerning/>
  <w:characterSpacingControl w:val="doNotCompress"/>
  <w:doNotValidateAgainstSchema/>
  <w:doNotDemarcateInvalidXml/>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wMDI3MjMxtDQ3NzRT0lEKTi0uzszPAykwNKkFAIQeMgItAAAA"/>
  </w:docVars>
  <w:rsids>
    <w:rsidRoot w:val="001B5243"/>
    <w:rsid w:val="00002939"/>
    <w:rsid w:val="00002C97"/>
    <w:rsid w:val="000041DF"/>
    <w:rsid w:val="000043E7"/>
    <w:rsid w:val="00004A34"/>
    <w:rsid w:val="00005854"/>
    <w:rsid w:val="00005D09"/>
    <w:rsid w:val="00006591"/>
    <w:rsid w:val="00006D01"/>
    <w:rsid w:val="00007722"/>
    <w:rsid w:val="00007939"/>
    <w:rsid w:val="0000797E"/>
    <w:rsid w:val="00007C41"/>
    <w:rsid w:val="00007DA1"/>
    <w:rsid w:val="00010100"/>
    <w:rsid w:val="00011367"/>
    <w:rsid w:val="00012939"/>
    <w:rsid w:val="000130A1"/>
    <w:rsid w:val="000132FA"/>
    <w:rsid w:val="0001376E"/>
    <w:rsid w:val="0001400E"/>
    <w:rsid w:val="0001441A"/>
    <w:rsid w:val="00014481"/>
    <w:rsid w:val="0001469E"/>
    <w:rsid w:val="00014B43"/>
    <w:rsid w:val="00014D66"/>
    <w:rsid w:val="000157E2"/>
    <w:rsid w:val="000159E5"/>
    <w:rsid w:val="00015B32"/>
    <w:rsid w:val="00015F5A"/>
    <w:rsid w:val="00016402"/>
    <w:rsid w:val="00016786"/>
    <w:rsid w:val="00020CC4"/>
    <w:rsid w:val="00021148"/>
    <w:rsid w:val="00021FF1"/>
    <w:rsid w:val="00022BAB"/>
    <w:rsid w:val="0002457E"/>
    <w:rsid w:val="000249D7"/>
    <w:rsid w:val="00025711"/>
    <w:rsid w:val="0002581B"/>
    <w:rsid w:val="000258FE"/>
    <w:rsid w:val="00025BE2"/>
    <w:rsid w:val="0002654B"/>
    <w:rsid w:val="000268FC"/>
    <w:rsid w:val="00026BF6"/>
    <w:rsid w:val="00026D9F"/>
    <w:rsid w:val="0002775D"/>
    <w:rsid w:val="00027FB1"/>
    <w:rsid w:val="000303AE"/>
    <w:rsid w:val="00030C23"/>
    <w:rsid w:val="000311EE"/>
    <w:rsid w:val="0003131F"/>
    <w:rsid w:val="0003272C"/>
    <w:rsid w:val="00032C30"/>
    <w:rsid w:val="00032D2E"/>
    <w:rsid w:val="00033459"/>
    <w:rsid w:val="00033A00"/>
    <w:rsid w:val="00034397"/>
    <w:rsid w:val="000361B9"/>
    <w:rsid w:val="0003689A"/>
    <w:rsid w:val="00036F8E"/>
    <w:rsid w:val="00040A4D"/>
    <w:rsid w:val="00040C59"/>
    <w:rsid w:val="00041CB8"/>
    <w:rsid w:val="0004335C"/>
    <w:rsid w:val="0004376F"/>
    <w:rsid w:val="00043888"/>
    <w:rsid w:val="00043BE7"/>
    <w:rsid w:val="000441B0"/>
    <w:rsid w:val="0004451F"/>
    <w:rsid w:val="00045004"/>
    <w:rsid w:val="0004563E"/>
    <w:rsid w:val="000459F7"/>
    <w:rsid w:val="00046617"/>
    <w:rsid w:val="00046B85"/>
    <w:rsid w:val="00050522"/>
    <w:rsid w:val="0005073E"/>
    <w:rsid w:val="000523DD"/>
    <w:rsid w:val="000532BC"/>
    <w:rsid w:val="00053770"/>
    <w:rsid w:val="000544CB"/>
    <w:rsid w:val="00055110"/>
    <w:rsid w:val="0005697A"/>
    <w:rsid w:val="00057019"/>
    <w:rsid w:val="00057390"/>
    <w:rsid w:val="00057BBF"/>
    <w:rsid w:val="000600FD"/>
    <w:rsid w:val="0006057F"/>
    <w:rsid w:val="000609D4"/>
    <w:rsid w:val="00061A65"/>
    <w:rsid w:val="000620B3"/>
    <w:rsid w:val="00062D5C"/>
    <w:rsid w:val="000641B0"/>
    <w:rsid w:val="0006441A"/>
    <w:rsid w:val="00064688"/>
    <w:rsid w:val="00064C3D"/>
    <w:rsid w:val="000655FD"/>
    <w:rsid w:val="00066D1C"/>
    <w:rsid w:val="000675B4"/>
    <w:rsid w:val="00067F3E"/>
    <w:rsid w:val="00070705"/>
    <w:rsid w:val="00070AF4"/>
    <w:rsid w:val="00070E64"/>
    <w:rsid w:val="000718A5"/>
    <w:rsid w:val="00071E6F"/>
    <w:rsid w:val="00072C76"/>
    <w:rsid w:val="000730F3"/>
    <w:rsid w:val="000731B6"/>
    <w:rsid w:val="00073C48"/>
    <w:rsid w:val="00073ED2"/>
    <w:rsid w:val="00076EAA"/>
    <w:rsid w:val="0007776D"/>
    <w:rsid w:val="00080C98"/>
    <w:rsid w:val="000813E3"/>
    <w:rsid w:val="00081E9B"/>
    <w:rsid w:val="0008324F"/>
    <w:rsid w:val="000836B3"/>
    <w:rsid w:val="00083996"/>
    <w:rsid w:val="0008475B"/>
    <w:rsid w:val="00084FDF"/>
    <w:rsid w:val="00085C1E"/>
    <w:rsid w:val="00086C0D"/>
    <w:rsid w:val="00087AF2"/>
    <w:rsid w:val="000905BB"/>
    <w:rsid w:val="00092356"/>
    <w:rsid w:val="00093DBE"/>
    <w:rsid w:val="0009405D"/>
    <w:rsid w:val="00094C7A"/>
    <w:rsid w:val="00095130"/>
    <w:rsid w:val="000954ED"/>
    <w:rsid w:val="000955CA"/>
    <w:rsid w:val="0009673B"/>
    <w:rsid w:val="00097964"/>
    <w:rsid w:val="000A0911"/>
    <w:rsid w:val="000A0D9B"/>
    <w:rsid w:val="000A2B2F"/>
    <w:rsid w:val="000A45EC"/>
    <w:rsid w:val="000A4A32"/>
    <w:rsid w:val="000A5138"/>
    <w:rsid w:val="000A5567"/>
    <w:rsid w:val="000A5D5C"/>
    <w:rsid w:val="000A6CD8"/>
    <w:rsid w:val="000A7A0B"/>
    <w:rsid w:val="000B0C86"/>
    <w:rsid w:val="000B125E"/>
    <w:rsid w:val="000B30D6"/>
    <w:rsid w:val="000B3501"/>
    <w:rsid w:val="000B3632"/>
    <w:rsid w:val="000B3736"/>
    <w:rsid w:val="000B3C5A"/>
    <w:rsid w:val="000B4777"/>
    <w:rsid w:val="000B49E9"/>
    <w:rsid w:val="000B4BB7"/>
    <w:rsid w:val="000B4D13"/>
    <w:rsid w:val="000B527C"/>
    <w:rsid w:val="000B586F"/>
    <w:rsid w:val="000B5A8C"/>
    <w:rsid w:val="000B5C1E"/>
    <w:rsid w:val="000B70A6"/>
    <w:rsid w:val="000B79B0"/>
    <w:rsid w:val="000C00EA"/>
    <w:rsid w:val="000C018E"/>
    <w:rsid w:val="000C0C7E"/>
    <w:rsid w:val="000C141A"/>
    <w:rsid w:val="000C1902"/>
    <w:rsid w:val="000C1F38"/>
    <w:rsid w:val="000C2B08"/>
    <w:rsid w:val="000C407F"/>
    <w:rsid w:val="000C436D"/>
    <w:rsid w:val="000C4CAE"/>
    <w:rsid w:val="000C51E7"/>
    <w:rsid w:val="000C5299"/>
    <w:rsid w:val="000C6262"/>
    <w:rsid w:val="000C70E7"/>
    <w:rsid w:val="000C711D"/>
    <w:rsid w:val="000C7314"/>
    <w:rsid w:val="000C741B"/>
    <w:rsid w:val="000C75D1"/>
    <w:rsid w:val="000C7EEB"/>
    <w:rsid w:val="000D071E"/>
    <w:rsid w:val="000D07AB"/>
    <w:rsid w:val="000D1120"/>
    <w:rsid w:val="000D1693"/>
    <w:rsid w:val="000D1921"/>
    <w:rsid w:val="000D2604"/>
    <w:rsid w:val="000D3621"/>
    <w:rsid w:val="000D50A2"/>
    <w:rsid w:val="000D5142"/>
    <w:rsid w:val="000D5307"/>
    <w:rsid w:val="000D56E1"/>
    <w:rsid w:val="000D6E08"/>
    <w:rsid w:val="000D703B"/>
    <w:rsid w:val="000D77BF"/>
    <w:rsid w:val="000D7DF2"/>
    <w:rsid w:val="000E068E"/>
    <w:rsid w:val="000E10A4"/>
    <w:rsid w:val="000E1811"/>
    <w:rsid w:val="000E2EAE"/>
    <w:rsid w:val="000E2F3E"/>
    <w:rsid w:val="000E40E4"/>
    <w:rsid w:val="000E601A"/>
    <w:rsid w:val="000E697E"/>
    <w:rsid w:val="000E7D85"/>
    <w:rsid w:val="000F021D"/>
    <w:rsid w:val="000F0559"/>
    <w:rsid w:val="000F3068"/>
    <w:rsid w:val="000F37CE"/>
    <w:rsid w:val="000F4361"/>
    <w:rsid w:val="000F4F42"/>
    <w:rsid w:val="000F5C44"/>
    <w:rsid w:val="000F6277"/>
    <w:rsid w:val="000F6681"/>
    <w:rsid w:val="000F7840"/>
    <w:rsid w:val="001003B6"/>
    <w:rsid w:val="00100A6E"/>
    <w:rsid w:val="00100D5C"/>
    <w:rsid w:val="00101B31"/>
    <w:rsid w:val="00102AE7"/>
    <w:rsid w:val="00102FE0"/>
    <w:rsid w:val="00103152"/>
    <w:rsid w:val="00103A07"/>
    <w:rsid w:val="00103D75"/>
    <w:rsid w:val="00104642"/>
    <w:rsid w:val="0010535F"/>
    <w:rsid w:val="0010540B"/>
    <w:rsid w:val="0010590A"/>
    <w:rsid w:val="00106353"/>
    <w:rsid w:val="00107A80"/>
    <w:rsid w:val="00110DC9"/>
    <w:rsid w:val="00110E97"/>
    <w:rsid w:val="00110EB6"/>
    <w:rsid w:val="001122EA"/>
    <w:rsid w:val="00112B2B"/>
    <w:rsid w:val="00112F59"/>
    <w:rsid w:val="00114720"/>
    <w:rsid w:val="0011496D"/>
    <w:rsid w:val="00114FA0"/>
    <w:rsid w:val="00115AE1"/>
    <w:rsid w:val="0011631A"/>
    <w:rsid w:val="00117364"/>
    <w:rsid w:val="00120697"/>
    <w:rsid w:val="00120A2C"/>
    <w:rsid w:val="001216EE"/>
    <w:rsid w:val="0012184A"/>
    <w:rsid w:val="0012197A"/>
    <w:rsid w:val="00121EBA"/>
    <w:rsid w:val="00122213"/>
    <w:rsid w:val="001222CF"/>
    <w:rsid w:val="001232DF"/>
    <w:rsid w:val="00123CC5"/>
    <w:rsid w:val="0012443E"/>
    <w:rsid w:val="00124EA2"/>
    <w:rsid w:val="00125198"/>
    <w:rsid w:val="001267E8"/>
    <w:rsid w:val="00126C22"/>
    <w:rsid w:val="001275F6"/>
    <w:rsid w:val="00127879"/>
    <w:rsid w:val="001307B9"/>
    <w:rsid w:val="00131778"/>
    <w:rsid w:val="001317F0"/>
    <w:rsid w:val="00131F4F"/>
    <w:rsid w:val="00132972"/>
    <w:rsid w:val="00132E7D"/>
    <w:rsid w:val="00133A35"/>
    <w:rsid w:val="00133F99"/>
    <w:rsid w:val="00134084"/>
    <w:rsid w:val="00134134"/>
    <w:rsid w:val="001347A4"/>
    <w:rsid w:val="00134D17"/>
    <w:rsid w:val="00134DBB"/>
    <w:rsid w:val="0013555F"/>
    <w:rsid w:val="00135867"/>
    <w:rsid w:val="00136362"/>
    <w:rsid w:val="00136B02"/>
    <w:rsid w:val="00137118"/>
    <w:rsid w:val="001374F6"/>
    <w:rsid w:val="0013754D"/>
    <w:rsid w:val="00137FDE"/>
    <w:rsid w:val="0014034B"/>
    <w:rsid w:val="0014052B"/>
    <w:rsid w:val="00140B19"/>
    <w:rsid w:val="00140BC9"/>
    <w:rsid w:val="00141B60"/>
    <w:rsid w:val="00141F94"/>
    <w:rsid w:val="001425E9"/>
    <w:rsid w:val="0014297F"/>
    <w:rsid w:val="0014400C"/>
    <w:rsid w:val="00144243"/>
    <w:rsid w:val="001444C5"/>
    <w:rsid w:val="00144B61"/>
    <w:rsid w:val="00144D45"/>
    <w:rsid w:val="001460A5"/>
    <w:rsid w:val="00150867"/>
    <w:rsid w:val="00150FF7"/>
    <w:rsid w:val="00151615"/>
    <w:rsid w:val="00151DFF"/>
    <w:rsid w:val="00151E3E"/>
    <w:rsid w:val="001526BA"/>
    <w:rsid w:val="00152988"/>
    <w:rsid w:val="0015299D"/>
    <w:rsid w:val="001535DC"/>
    <w:rsid w:val="00155124"/>
    <w:rsid w:val="00155382"/>
    <w:rsid w:val="00155691"/>
    <w:rsid w:val="001556C9"/>
    <w:rsid w:val="001558E8"/>
    <w:rsid w:val="00156188"/>
    <w:rsid w:val="00156815"/>
    <w:rsid w:val="00156BF9"/>
    <w:rsid w:val="00156EF6"/>
    <w:rsid w:val="0015777D"/>
    <w:rsid w:val="001605FD"/>
    <w:rsid w:val="00161743"/>
    <w:rsid w:val="00161A9F"/>
    <w:rsid w:val="001627C8"/>
    <w:rsid w:val="00162AE2"/>
    <w:rsid w:val="00164C5E"/>
    <w:rsid w:val="00165C36"/>
    <w:rsid w:val="00165D7D"/>
    <w:rsid w:val="001666D4"/>
    <w:rsid w:val="00166778"/>
    <w:rsid w:val="0017015D"/>
    <w:rsid w:val="00170362"/>
    <w:rsid w:val="00171465"/>
    <w:rsid w:val="00173642"/>
    <w:rsid w:val="001743BD"/>
    <w:rsid w:val="00174A0D"/>
    <w:rsid w:val="00175AEB"/>
    <w:rsid w:val="00176239"/>
    <w:rsid w:val="00176B17"/>
    <w:rsid w:val="001773F4"/>
    <w:rsid w:val="00177D00"/>
    <w:rsid w:val="00180894"/>
    <w:rsid w:val="00181055"/>
    <w:rsid w:val="00181D0E"/>
    <w:rsid w:val="0018239B"/>
    <w:rsid w:val="0018289B"/>
    <w:rsid w:val="00182DFC"/>
    <w:rsid w:val="0018333D"/>
    <w:rsid w:val="0018363F"/>
    <w:rsid w:val="00183DF5"/>
    <w:rsid w:val="00183EDC"/>
    <w:rsid w:val="00185B02"/>
    <w:rsid w:val="00186DBA"/>
    <w:rsid w:val="001874A6"/>
    <w:rsid w:val="0018758E"/>
    <w:rsid w:val="00187715"/>
    <w:rsid w:val="00187AF5"/>
    <w:rsid w:val="001911B9"/>
    <w:rsid w:val="001925F2"/>
    <w:rsid w:val="00192A29"/>
    <w:rsid w:val="00193625"/>
    <w:rsid w:val="0019392F"/>
    <w:rsid w:val="00194D96"/>
    <w:rsid w:val="00195703"/>
    <w:rsid w:val="0019589B"/>
    <w:rsid w:val="00196D66"/>
    <w:rsid w:val="00196EA7"/>
    <w:rsid w:val="001974B4"/>
    <w:rsid w:val="0019752C"/>
    <w:rsid w:val="00197E1B"/>
    <w:rsid w:val="001A4306"/>
    <w:rsid w:val="001A55BD"/>
    <w:rsid w:val="001A58CE"/>
    <w:rsid w:val="001A5BAD"/>
    <w:rsid w:val="001A5E8C"/>
    <w:rsid w:val="001A5FAD"/>
    <w:rsid w:val="001A60A6"/>
    <w:rsid w:val="001A6BB7"/>
    <w:rsid w:val="001A6C9B"/>
    <w:rsid w:val="001A77A4"/>
    <w:rsid w:val="001A78F4"/>
    <w:rsid w:val="001A799D"/>
    <w:rsid w:val="001B0156"/>
    <w:rsid w:val="001B0DB5"/>
    <w:rsid w:val="001B2D6F"/>
    <w:rsid w:val="001B3194"/>
    <w:rsid w:val="001B34FE"/>
    <w:rsid w:val="001B4511"/>
    <w:rsid w:val="001B4E52"/>
    <w:rsid w:val="001B5243"/>
    <w:rsid w:val="001B6041"/>
    <w:rsid w:val="001B721D"/>
    <w:rsid w:val="001B7564"/>
    <w:rsid w:val="001B7BA4"/>
    <w:rsid w:val="001C24DA"/>
    <w:rsid w:val="001C3F2D"/>
    <w:rsid w:val="001C3F74"/>
    <w:rsid w:val="001C45A2"/>
    <w:rsid w:val="001C495B"/>
    <w:rsid w:val="001C5DE3"/>
    <w:rsid w:val="001C62F0"/>
    <w:rsid w:val="001C7059"/>
    <w:rsid w:val="001C70AE"/>
    <w:rsid w:val="001C73D6"/>
    <w:rsid w:val="001D02F5"/>
    <w:rsid w:val="001D0682"/>
    <w:rsid w:val="001D0BD9"/>
    <w:rsid w:val="001D0C14"/>
    <w:rsid w:val="001D3868"/>
    <w:rsid w:val="001D3A79"/>
    <w:rsid w:val="001D46EB"/>
    <w:rsid w:val="001D4F16"/>
    <w:rsid w:val="001D5B96"/>
    <w:rsid w:val="001D62C8"/>
    <w:rsid w:val="001D7387"/>
    <w:rsid w:val="001D79B1"/>
    <w:rsid w:val="001E01E2"/>
    <w:rsid w:val="001E09B5"/>
    <w:rsid w:val="001E1226"/>
    <w:rsid w:val="001E1375"/>
    <w:rsid w:val="001E1AD2"/>
    <w:rsid w:val="001E20C7"/>
    <w:rsid w:val="001E294F"/>
    <w:rsid w:val="001E5806"/>
    <w:rsid w:val="001E6717"/>
    <w:rsid w:val="001E72EB"/>
    <w:rsid w:val="001E784D"/>
    <w:rsid w:val="001E7E4C"/>
    <w:rsid w:val="001E7FE6"/>
    <w:rsid w:val="001F0538"/>
    <w:rsid w:val="001F05B8"/>
    <w:rsid w:val="001F11DF"/>
    <w:rsid w:val="001F1BB8"/>
    <w:rsid w:val="001F217C"/>
    <w:rsid w:val="001F2307"/>
    <w:rsid w:val="001F267D"/>
    <w:rsid w:val="001F2B9B"/>
    <w:rsid w:val="001F343C"/>
    <w:rsid w:val="001F3DAB"/>
    <w:rsid w:val="001F49D4"/>
    <w:rsid w:val="001F5EE4"/>
    <w:rsid w:val="001F6784"/>
    <w:rsid w:val="001F711A"/>
    <w:rsid w:val="001F75A3"/>
    <w:rsid w:val="0020125B"/>
    <w:rsid w:val="00201FF7"/>
    <w:rsid w:val="00202E24"/>
    <w:rsid w:val="002044E8"/>
    <w:rsid w:val="00204922"/>
    <w:rsid w:val="00204AF2"/>
    <w:rsid w:val="00205BC5"/>
    <w:rsid w:val="002062E7"/>
    <w:rsid w:val="002062E8"/>
    <w:rsid w:val="0020632D"/>
    <w:rsid w:val="002068D8"/>
    <w:rsid w:val="002071FA"/>
    <w:rsid w:val="0020777A"/>
    <w:rsid w:val="00210E50"/>
    <w:rsid w:val="00212116"/>
    <w:rsid w:val="002125BC"/>
    <w:rsid w:val="00213FD7"/>
    <w:rsid w:val="00215639"/>
    <w:rsid w:val="002161ED"/>
    <w:rsid w:val="002162F6"/>
    <w:rsid w:val="0021682E"/>
    <w:rsid w:val="00217AD5"/>
    <w:rsid w:val="00217DDF"/>
    <w:rsid w:val="002203EC"/>
    <w:rsid w:val="00221C84"/>
    <w:rsid w:val="00221FAE"/>
    <w:rsid w:val="002220CD"/>
    <w:rsid w:val="002229EE"/>
    <w:rsid w:val="002245F3"/>
    <w:rsid w:val="002246E7"/>
    <w:rsid w:val="00225140"/>
    <w:rsid w:val="00226272"/>
    <w:rsid w:val="002262DE"/>
    <w:rsid w:val="00226E3D"/>
    <w:rsid w:val="00226FC2"/>
    <w:rsid w:val="00227F5E"/>
    <w:rsid w:val="002304EF"/>
    <w:rsid w:val="00232C7C"/>
    <w:rsid w:val="00233AB6"/>
    <w:rsid w:val="00233F13"/>
    <w:rsid w:val="002345C6"/>
    <w:rsid w:val="00234670"/>
    <w:rsid w:val="0023588C"/>
    <w:rsid w:val="00235AD6"/>
    <w:rsid w:val="00235C79"/>
    <w:rsid w:val="00235EFE"/>
    <w:rsid w:val="002369C5"/>
    <w:rsid w:val="0023771D"/>
    <w:rsid w:val="00237F0F"/>
    <w:rsid w:val="002407F3"/>
    <w:rsid w:val="002423B4"/>
    <w:rsid w:val="00243368"/>
    <w:rsid w:val="00243B03"/>
    <w:rsid w:val="00243F47"/>
    <w:rsid w:val="00244969"/>
    <w:rsid w:val="00244BE1"/>
    <w:rsid w:val="00245274"/>
    <w:rsid w:val="0024673E"/>
    <w:rsid w:val="00246E5B"/>
    <w:rsid w:val="002470D1"/>
    <w:rsid w:val="002478C0"/>
    <w:rsid w:val="00250794"/>
    <w:rsid w:val="00250FEA"/>
    <w:rsid w:val="00251068"/>
    <w:rsid w:val="00251130"/>
    <w:rsid w:val="00253124"/>
    <w:rsid w:val="00253871"/>
    <w:rsid w:val="00254A80"/>
    <w:rsid w:val="0025609F"/>
    <w:rsid w:val="002569C1"/>
    <w:rsid w:val="0025734F"/>
    <w:rsid w:val="0025743E"/>
    <w:rsid w:val="0026055C"/>
    <w:rsid w:val="002605F5"/>
    <w:rsid w:val="002608F0"/>
    <w:rsid w:val="00260D2B"/>
    <w:rsid w:val="002613B5"/>
    <w:rsid w:val="00261DF8"/>
    <w:rsid w:val="00262570"/>
    <w:rsid w:val="00262772"/>
    <w:rsid w:val="00263A70"/>
    <w:rsid w:val="00264262"/>
    <w:rsid w:val="0026449F"/>
    <w:rsid w:val="00265AC5"/>
    <w:rsid w:val="00266862"/>
    <w:rsid w:val="00266F97"/>
    <w:rsid w:val="0026729F"/>
    <w:rsid w:val="00267777"/>
    <w:rsid w:val="00267AF8"/>
    <w:rsid w:val="002700AE"/>
    <w:rsid w:val="00270598"/>
    <w:rsid w:val="00270A38"/>
    <w:rsid w:val="0027116F"/>
    <w:rsid w:val="00271651"/>
    <w:rsid w:val="002717C9"/>
    <w:rsid w:val="002720D4"/>
    <w:rsid w:val="002725C3"/>
    <w:rsid w:val="00272863"/>
    <w:rsid w:val="002729A8"/>
    <w:rsid w:val="00273083"/>
    <w:rsid w:val="002738B7"/>
    <w:rsid w:val="00274074"/>
    <w:rsid w:val="00274BCC"/>
    <w:rsid w:val="00274C86"/>
    <w:rsid w:val="00275BD5"/>
    <w:rsid w:val="00275EA0"/>
    <w:rsid w:val="002766CD"/>
    <w:rsid w:val="002778A1"/>
    <w:rsid w:val="002802C6"/>
    <w:rsid w:val="00280540"/>
    <w:rsid w:val="00280DC9"/>
    <w:rsid w:val="00282E07"/>
    <w:rsid w:val="00282EF2"/>
    <w:rsid w:val="00282F65"/>
    <w:rsid w:val="002832C3"/>
    <w:rsid w:val="00283DAF"/>
    <w:rsid w:val="00284389"/>
    <w:rsid w:val="00284692"/>
    <w:rsid w:val="00284D71"/>
    <w:rsid w:val="00284E22"/>
    <w:rsid w:val="00284E27"/>
    <w:rsid w:val="00285815"/>
    <w:rsid w:val="00285E58"/>
    <w:rsid w:val="00286327"/>
    <w:rsid w:val="0028688C"/>
    <w:rsid w:val="002908CC"/>
    <w:rsid w:val="00290D8A"/>
    <w:rsid w:val="00291175"/>
    <w:rsid w:val="002918D2"/>
    <w:rsid w:val="002932E7"/>
    <w:rsid w:val="00293534"/>
    <w:rsid w:val="00293809"/>
    <w:rsid w:val="0029520C"/>
    <w:rsid w:val="002956EF"/>
    <w:rsid w:val="00295ECC"/>
    <w:rsid w:val="00297A91"/>
    <w:rsid w:val="002A0052"/>
    <w:rsid w:val="002A3103"/>
    <w:rsid w:val="002A3B85"/>
    <w:rsid w:val="002A4559"/>
    <w:rsid w:val="002A5CE7"/>
    <w:rsid w:val="002A6337"/>
    <w:rsid w:val="002A6358"/>
    <w:rsid w:val="002A6938"/>
    <w:rsid w:val="002A6C1E"/>
    <w:rsid w:val="002B0F2B"/>
    <w:rsid w:val="002B0FBB"/>
    <w:rsid w:val="002B13A1"/>
    <w:rsid w:val="002B1618"/>
    <w:rsid w:val="002B2078"/>
    <w:rsid w:val="002B3624"/>
    <w:rsid w:val="002B3E8A"/>
    <w:rsid w:val="002B3FEF"/>
    <w:rsid w:val="002B4BA5"/>
    <w:rsid w:val="002B527C"/>
    <w:rsid w:val="002B7321"/>
    <w:rsid w:val="002B7D39"/>
    <w:rsid w:val="002C156B"/>
    <w:rsid w:val="002C17F9"/>
    <w:rsid w:val="002C1814"/>
    <w:rsid w:val="002C1B57"/>
    <w:rsid w:val="002C2694"/>
    <w:rsid w:val="002C28FB"/>
    <w:rsid w:val="002C2D8B"/>
    <w:rsid w:val="002C3186"/>
    <w:rsid w:val="002C3FB3"/>
    <w:rsid w:val="002C4424"/>
    <w:rsid w:val="002D1CFB"/>
    <w:rsid w:val="002D2273"/>
    <w:rsid w:val="002D2CE4"/>
    <w:rsid w:val="002D2F10"/>
    <w:rsid w:val="002D377F"/>
    <w:rsid w:val="002D5B02"/>
    <w:rsid w:val="002D5D1F"/>
    <w:rsid w:val="002D5EFE"/>
    <w:rsid w:val="002D7135"/>
    <w:rsid w:val="002D7E29"/>
    <w:rsid w:val="002E0751"/>
    <w:rsid w:val="002E104E"/>
    <w:rsid w:val="002E1FFD"/>
    <w:rsid w:val="002E2340"/>
    <w:rsid w:val="002E3ADA"/>
    <w:rsid w:val="002E4B1B"/>
    <w:rsid w:val="002E4BD5"/>
    <w:rsid w:val="002E4D76"/>
    <w:rsid w:val="002E4E20"/>
    <w:rsid w:val="002E5764"/>
    <w:rsid w:val="002E5FC8"/>
    <w:rsid w:val="002E7CAB"/>
    <w:rsid w:val="002F0384"/>
    <w:rsid w:val="002F054A"/>
    <w:rsid w:val="002F0CF4"/>
    <w:rsid w:val="002F2904"/>
    <w:rsid w:val="002F2E37"/>
    <w:rsid w:val="002F3522"/>
    <w:rsid w:val="002F3721"/>
    <w:rsid w:val="002F3CB6"/>
    <w:rsid w:val="002F3FE0"/>
    <w:rsid w:val="002F42A2"/>
    <w:rsid w:val="002F4635"/>
    <w:rsid w:val="002F4905"/>
    <w:rsid w:val="002F4E30"/>
    <w:rsid w:val="002F5810"/>
    <w:rsid w:val="002F62B4"/>
    <w:rsid w:val="002F6C85"/>
    <w:rsid w:val="002F776A"/>
    <w:rsid w:val="002F7AB1"/>
    <w:rsid w:val="002F7DB9"/>
    <w:rsid w:val="0030007C"/>
    <w:rsid w:val="00300BAD"/>
    <w:rsid w:val="00300C07"/>
    <w:rsid w:val="0030103C"/>
    <w:rsid w:val="00301043"/>
    <w:rsid w:val="00302E60"/>
    <w:rsid w:val="00304337"/>
    <w:rsid w:val="00304663"/>
    <w:rsid w:val="0030568A"/>
    <w:rsid w:val="003058C0"/>
    <w:rsid w:val="0030622C"/>
    <w:rsid w:val="00306D4C"/>
    <w:rsid w:val="0030711F"/>
    <w:rsid w:val="00307255"/>
    <w:rsid w:val="00307A56"/>
    <w:rsid w:val="00310270"/>
    <w:rsid w:val="00310EA0"/>
    <w:rsid w:val="003113F0"/>
    <w:rsid w:val="003118DC"/>
    <w:rsid w:val="00312B64"/>
    <w:rsid w:val="00312B66"/>
    <w:rsid w:val="003130E5"/>
    <w:rsid w:val="0031345E"/>
    <w:rsid w:val="00313B29"/>
    <w:rsid w:val="00314961"/>
    <w:rsid w:val="00314A25"/>
    <w:rsid w:val="00314F81"/>
    <w:rsid w:val="0031517D"/>
    <w:rsid w:val="00320092"/>
    <w:rsid w:val="00320FF3"/>
    <w:rsid w:val="0032128D"/>
    <w:rsid w:val="00321811"/>
    <w:rsid w:val="0032281C"/>
    <w:rsid w:val="00322EA8"/>
    <w:rsid w:val="003239C0"/>
    <w:rsid w:val="00323E65"/>
    <w:rsid w:val="00324003"/>
    <w:rsid w:val="0032463F"/>
    <w:rsid w:val="00324A6E"/>
    <w:rsid w:val="00324BC0"/>
    <w:rsid w:val="00326C2F"/>
    <w:rsid w:val="0032733F"/>
    <w:rsid w:val="003273A1"/>
    <w:rsid w:val="003273F2"/>
    <w:rsid w:val="003279FC"/>
    <w:rsid w:val="003306D5"/>
    <w:rsid w:val="00331AB1"/>
    <w:rsid w:val="003322FA"/>
    <w:rsid w:val="0033461C"/>
    <w:rsid w:val="00335402"/>
    <w:rsid w:val="00335C9D"/>
    <w:rsid w:val="0033603E"/>
    <w:rsid w:val="00336A0D"/>
    <w:rsid w:val="00336E68"/>
    <w:rsid w:val="00337DEA"/>
    <w:rsid w:val="00340719"/>
    <w:rsid w:val="003414C2"/>
    <w:rsid w:val="00341C41"/>
    <w:rsid w:val="00342D0E"/>
    <w:rsid w:val="00342EDA"/>
    <w:rsid w:val="003441CA"/>
    <w:rsid w:val="00344513"/>
    <w:rsid w:val="00344703"/>
    <w:rsid w:val="00345022"/>
    <w:rsid w:val="003453DE"/>
    <w:rsid w:val="00345505"/>
    <w:rsid w:val="00345619"/>
    <w:rsid w:val="003459F6"/>
    <w:rsid w:val="00345C3F"/>
    <w:rsid w:val="00345D01"/>
    <w:rsid w:val="003464E5"/>
    <w:rsid w:val="00347086"/>
    <w:rsid w:val="00350070"/>
    <w:rsid w:val="0035016E"/>
    <w:rsid w:val="00350679"/>
    <w:rsid w:val="00350A51"/>
    <w:rsid w:val="00350D6D"/>
    <w:rsid w:val="00351828"/>
    <w:rsid w:val="00351D44"/>
    <w:rsid w:val="003537DB"/>
    <w:rsid w:val="0035398D"/>
    <w:rsid w:val="00353BB6"/>
    <w:rsid w:val="0035431E"/>
    <w:rsid w:val="00354892"/>
    <w:rsid w:val="00355175"/>
    <w:rsid w:val="00355840"/>
    <w:rsid w:val="00355C25"/>
    <w:rsid w:val="003562F6"/>
    <w:rsid w:val="003566BD"/>
    <w:rsid w:val="00356AA5"/>
    <w:rsid w:val="003573DA"/>
    <w:rsid w:val="00357475"/>
    <w:rsid w:val="0035754E"/>
    <w:rsid w:val="00360768"/>
    <w:rsid w:val="00361F77"/>
    <w:rsid w:val="00362B2A"/>
    <w:rsid w:val="00363AC5"/>
    <w:rsid w:val="00363FC2"/>
    <w:rsid w:val="00364C4C"/>
    <w:rsid w:val="00364DC1"/>
    <w:rsid w:val="003652FD"/>
    <w:rsid w:val="0037056A"/>
    <w:rsid w:val="00371C0F"/>
    <w:rsid w:val="00372833"/>
    <w:rsid w:val="003755EA"/>
    <w:rsid w:val="00375711"/>
    <w:rsid w:val="003774D9"/>
    <w:rsid w:val="00377784"/>
    <w:rsid w:val="00377B2D"/>
    <w:rsid w:val="00381677"/>
    <w:rsid w:val="00382CEE"/>
    <w:rsid w:val="0038316C"/>
    <w:rsid w:val="00383390"/>
    <w:rsid w:val="0038344F"/>
    <w:rsid w:val="00383493"/>
    <w:rsid w:val="003847E1"/>
    <w:rsid w:val="00384AC6"/>
    <w:rsid w:val="00385BDB"/>
    <w:rsid w:val="0038647C"/>
    <w:rsid w:val="003878A8"/>
    <w:rsid w:val="00391200"/>
    <w:rsid w:val="00391754"/>
    <w:rsid w:val="00391CDC"/>
    <w:rsid w:val="003920C0"/>
    <w:rsid w:val="00392576"/>
    <w:rsid w:val="003927DC"/>
    <w:rsid w:val="003934B6"/>
    <w:rsid w:val="00394F48"/>
    <w:rsid w:val="00395302"/>
    <w:rsid w:val="00396C0C"/>
    <w:rsid w:val="00396DD8"/>
    <w:rsid w:val="003A0698"/>
    <w:rsid w:val="003A09D5"/>
    <w:rsid w:val="003A1791"/>
    <w:rsid w:val="003A18A2"/>
    <w:rsid w:val="003A1AE8"/>
    <w:rsid w:val="003A1BE3"/>
    <w:rsid w:val="003A2399"/>
    <w:rsid w:val="003A292C"/>
    <w:rsid w:val="003A29E2"/>
    <w:rsid w:val="003A2B87"/>
    <w:rsid w:val="003A30B7"/>
    <w:rsid w:val="003A30DF"/>
    <w:rsid w:val="003A31B0"/>
    <w:rsid w:val="003A4352"/>
    <w:rsid w:val="003A449A"/>
    <w:rsid w:val="003A4630"/>
    <w:rsid w:val="003A4BBA"/>
    <w:rsid w:val="003A577F"/>
    <w:rsid w:val="003A60BC"/>
    <w:rsid w:val="003A6997"/>
    <w:rsid w:val="003B1618"/>
    <w:rsid w:val="003B3610"/>
    <w:rsid w:val="003B3B43"/>
    <w:rsid w:val="003B41A6"/>
    <w:rsid w:val="003B4FA9"/>
    <w:rsid w:val="003B58A3"/>
    <w:rsid w:val="003B6467"/>
    <w:rsid w:val="003B64AB"/>
    <w:rsid w:val="003B7ED7"/>
    <w:rsid w:val="003C00B4"/>
    <w:rsid w:val="003C04C6"/>
    <w:rsid w:val="003C0AE1"/>
    <w:rsid w:val="003C0B6D"/>
    <w:rsid w:val="003C1B4A"/>
    <w:rsid w:val="003C1B69"/>
    <w:rsid w:val="003C1C1D"/>
    <w:rsid w:val="003C3F8D"/>
    <w:rsid w:val="003C4520"/>
    <w:rsid w:val="003C5DB5"/>
    <w:rsid w:val="003C6F2C"/>
    <w:rsid w:val="003C71C5"/>
    <w:rsid w:val="003C7284"/>
    <w:rsid w:val="003C77D1"/>
    <w:rsid w:val="003D09D8"/>
    <w:rsid w:val="003D13FC"/>
    <w:rsid w:val="003D1DA5"/>
    <w:rsid w:val="003D2679"/>
    <w:rsid w:val="003D2B12"/>
    <w:rsid w:val="003D3DCB"/>
    <w:rsid w:val="003D581F"/>
    <w:rsid w:val="003D58D0"/>
    <w:rsid w:val="003D5FC8"/>
    <w:rsid w:val="003D6878"/>
    <w:rsid w:val="003D68CB"/>
    <w:rsid w:val="003D7288"/>
    <w:rsid w:val="003E024B"/>
    <w:rsid w:val="003E0270"/>
    <w:rsid w:val="003E12B0"/>
    <w:rsid w:val="003E1577"/>
    <w:rsid w:val="003E239B"/>
    <w:rsid w:val="003E3298"/>
    <w:rsid w:val="003E3672"/>
    <w:rsid w:val="003E399F"/>
    <w:rsid w:val="003E45E8"/>
    <w:rsid w:val="003E4DC5"/>
    <w:rsid w:val="003E5BE9"/>
    <w:rsid w:val="003E5DB9"/>
    <w:rsid w:val="003E61F5"/>
    <w:rsid w:val="003F0C0D"/>
    <w:rsid w:val="003F0C1E"/>
    <w:rsid w:val="003F0CDB"/>
    <w:rsid w:val="003F102D"/>
    <w:rsid w:val="003F39E9"/>
    <w:rsid w:val="003F3EC4"/>
    <w:rsid w:val="003F496C"/>
    <w:rsid w:val="003F54B3"/>
    <w:rsid w:val="003F56FE"/>
    <w:rsid w:val="003F5778"/>
    <w:rsid w:val="00400169"/>
    <w:rsid w:val="004005EA"/>
    <w:rsid w:val="00401ADF"/>
    <w:rsid w:val="00401B03"/>
    <w:rsid w:val="00401B3F"/>
    <w:rsid w:val="004029BB"/>
    <w:rsid w:val="00402E76"/>
    <w:rsid w:val="00402FF4"/>
    <w:rsid w:val="0040330F"/>
    <w:rsid w:val="00403836"/>
    <w:rsid w:val="00405006"/>
    <w:rsid w:val="00405953"/>
    <w:rsid w:val="00406263"/>
    <w:rsid w:val="0040664E"/>
    <w:rsid w:val="004067B4"/>
    <w:rsid w:val="00406907"/>
    <w:rsid w:val="00406AD0"/>
    <w:rsid w:val="00407C9A"/>
    <w:rsid w:val="00411FFB"/>
    <w:rsid w:val="0041235F"/>
    <w:rsid w:val="004128E2"/>
    <w:rsid w:val="0041323A"/>
    <w:rsid w:val="00414427"/>
    <w:rsid w:val="00414F29"/>
    <w:rsid w:val="0041527F"/>
    <w:rsid w:val="00415EAA"/>
    <w:rsid w:val="0041686F"/>
    <w:rsid w:val="00416ADA"/>
    <w:rsid w:val="00416B24"/>
    <w:rsid w:val="00416EFF"/>
    <w:rsid w:val="004171A7"/>
    <w:rsid w:val="00417768"/>
    <w:rsid w:val="00417E72"/>
    <w:rsid w:val="00422102"/>
    <w:rsid w:val="0042215F"/>
    <w:rsid w:val="004229C3"/>
    <w:rsid w:val="004231CA"/>
    <w:rsid w:val="0042324A"/>
    <w:rsid w:val="0042336C"/>
    <w:rsid w:val="004247BF"/>
    <w:rsid w:val="00425C3E"/>
    <w:rsid w:val="00427F80"/>
    <w:rsid w:val="0043028A"/>
    <w:rsid w:val="00430860"/>
    <w:rsid w:val="0043121E"/>
    <w:rsid w:val="0043231A"/>
    <w:rsid w:val="00433D9D"/>
    <w:rsid w:val="004353B0"/>
    <w:rsid w:val="00436491"/>
    <w:rsid w:val="00436C37"/>
    <w:rsid w:val="0043788F"/>
    <w:rsid w:val="00440849"/>
    <w:rsid w:val="004412DB"/>
    <w:rsid w:val="004418DE"/>
    <w:rsid w:val="00441C65"/>
    <w:rsid w:val="00442A39"/>
    <w:rsid w:val="00445290"/>
    <w:rsid w:val="004454B2"/>
    <w:rsid w:val="00445662"/>
    <w:rsid w:val="0044572E"/>
    <w:rsid w:val="00445917"/>
    <w:rsid w:val="00446FC1"/>
    <w:rsid w:val="00450749"/>
    <w:rsid w:val="004513A8"/>
    <w:rsid w:val="00451B88"/>
    <w:rsid w:val="00451D53"/>
    <w:rsid w:val="004543AA"/>
    <w:rsid w:val="00454F50"/>
    <w:rsid w:val="0045551F"/>
    <w:rsid w:val="004556EA"/>
    <w:rsid w:val="00456804"/>
    <w:rsid w:val="00456ABB"/>
    <w:rsid w:val="00457B29"/>
    <w:rsid w:val="00457DDF"/>
    <w:rsid w:val="004610CE"/>
    <w:rsid w:val="0046330A"/>
    <w:rsid w:val="00464078"/>
    <w:rsid w:val="00465250"/>
    <w:rsid w:val="0046698B"/>
    <w:rsid w:val="00467C42"/>
    <w:rsid w:val="00467D56"/>
    <w:rsid w:val="004700CB"/>
    <w:rsid w:val="0047014F"/>
    <w:rsid w:val="0047028F"/>
    <w:rsid w:val="0047058C"/>
    <w:rsid w:val="0047122B"/>
    <w:rsid w:val="0047142A"/>
    <w:rsid w:val="0047178E"/>
    <w:rsid w:val="00471931"/>
    <w:rsid w:val="004720A9"/>
    <w:rsid w:val="00472673"/>
    <w:rsid w:val="00472DCE"/>
    <w:rsid w:val="004733E6"/>
    <w:rsid w:val="004739A6"/>
    <w:rsid w:val="00474071"/>
    <w:rsid w:val="00474F78"/>
    <w:rsid w:val="00475B29"/>
    <w:rsid w:val="00476F18"/>
    <w:rsid w:val="0047745D"/>
    <w:rsid w:val="00477C1E"/>
    <w:rsid w:val="00480363"/>
    <w:rsid w:val="004804FC"/>
    <w:rsid w:val="00481660"/>
    <w:rsid w:val="00481EC0"/>
    <w:rsid w:val="0048237B"/>
    <w:rsid w:val="004829BF"/>
    <w:rsid w:val="00483E7D"/>
    <w:rsid w:val="00484F06"/>
    <w:rsid w:val="004865AC"/>
    <w:rsid w:val="004867F3"/>
    <w:rsid w:val="004868A6"/>
    <w:rsid w:val="004875D7"/>
    <w:rsid w:val="00487B91"/>
    <w:rsid w:val="00487EAA"/>
    <w:rsid w:val="004900C5"/>
    <w:rsid w:val="004903FA"/>
    <w:rsid w:val="00490AC4"/>
    <w:rsid w:val="00490BEE"/>
    <w:rsid w:val="00490ED6"/>
    <w:rsid w:val="00490F20"/>
    <w:rsid w:val="00491F28"/>
    <w:rsid w:val="00492480"/>
    <w:rsid w:val="00493205"/>
    <w:rsid w:val="004939A7"/>
    <w:rsid w:val="00495348"/>
    <w:rsid w:val="00495404"/>
    <w:rsid w:val="004966C6"/>
    <w:rsid w:val="0049675A"/>
    <w:rsid w:val="004A0571"/>
    <w:rsid w:val="004A0597"/>
    <w:rsid w:val="004A167A"/>
    <w:rsid w:val="004A183E"/>
    <w:rsid w:val="004A1D7B"/>
    <w:rsid w:val="004A2EC2"/>
    <w:rsid w:val="004A47ED"/>
    <w:rsid w:val="004A508D"/>
    <w:rsid w:val="004A58E3"/>
    <w:rsid w:val="004A5D94"/>
    <w:rsid w:val="004A635E"/>
    <w:rsid w:val="004A6907"/>
    <w:rsid w:val="004A6B9B"/>
    <w:rsid w:val="004A6DF0"/>
    <w:rsid w:val="004B179D"/>
    <w:rsid w:val="004B287C"/>
    <w:rsid w:val="004B308F"/>
    <w:rsid w:val="004B3E2B"/>
    <w:rsid w:val="004B48B7"/>
    <w:rsid w:val="004B5973"/>
    <w:rsid w:val="004B65F9"/>
    <w:rsid w:val="004B6B88"/>
    <w:rsid w:val="004B79DD"/>
    <w:rsid w:val="004B7D33"/>
    <w:rsid w:val="004B7F66"/>
    <w:rsid w:val="004C1807"/>
    <w:rsid w:val="004C2451"/>
    <w:rsid w:val="004C27AA"/>
    <w:rsid w:val="004C2CFA"/>
    <w:rsid w:val="004C2E81"/>
    <w:rsid w:val="004C42F7"/>
    <w:rsid w:val="004C4410"/>
    <w:rsid w:val="004C4AC2"/>
    <w:rsid w:val="004C50FD"/>
    <w:rsid w:val="004C58E9"/>
    <w:rsid w:val="004C5DBF"/>
    <w:rsid w:val="004C5FBB"/>
    <w:rsid w:val="004C6AED"/>
    <w:rsid w:val="004C6BB7"/>
    <w:rsid w:val="004C7B2D"/>
    <w:rsid w:val="004C7D16"/>
    <w:rsid w:val="004C7E43"/>
    <w:rsid w:val="004C7ED8"/>
    <w:rsid w:val="004D030E"/>
    <w:rsid w:val="004D1581"/>
    <w:rsid w:val="004D1D1E"/>
    <w:rsid w:val="004D2E0A"/>
    <w:rsid w:val="004D31F5"/>
    <w:rsid w:val="004D3379"/>
    <w:rsid w:val="004D3F49"/>
    <w:rsid w:val="004D411D"/>
    <w:rsid w:val="004D4392"/>
    <w:rsid w:val="004D5F45"/>
    <w:rsid w:val="004D6B9D"/>
    <w:rsid w:val="004D7492"/>
    <w:rsid w:val="004D7515"/>
    <w:rsid w:val="004E0260"/>
    <w:rsid w:val="004E16A3"/>
    <w:rsid w:val="004E1AB3"/>
    <w:rsid w:val="004E1B8F"/>
    <w:rsid w:val="004E2383"/>
    <w:rsid w:val="004E2A15"/>
    <w:rsid w:val="004E47A9"/>
    <w:rsid w:val="004E4AA3"/>
    <w:rsid w:val="004E6762"/>
    <w:rsid w:val="004E7687"/>
    <w:rsid w:val="004E7D1A"/>
    <w:rsid w:val="004E7E26"/>
    <w:rsid w:val="004F0119"/>
    <w:rsid w:val="004F0CEE"/>
    <w:rsid w:val="004F16BC"/>
    <w:rsid w:val="004F221F"/>
    <w:rsid w:val="004F22ED"/>
    <w:rsid w:val="004F2AE8"/>
    <w:rsid w:val="004F3339"/>
    <w:rsid w:val="004F4E7C"/>
    <w:rsid w:val="004F60A7"/>
    <w:rsid w:val="004F705E"/>
    <w:rsid w:val="004F752A"/>
    <w:rsid w:val="00500584"/>
    <w:rsid w:val="00501096"/>
    <w:rsid w:val="00502572"/>
    <w:rsid w:val="005026B3"/>
    <w:rsid w:val="005029E5"/>
    <w:rsid w:val="00502AE8"/>
    <w:rsid w:val="005031B2"/>
    <w:rsid w:val="005037B2"/>
    <w:rsid w:val="00503B54"/>
    <w:rsid w:val="00503BF2"/>
    <w:rsid w:val="00505AA4"/>
    <w:rsid w:val="00506ED5"/>
    <w:rsid w:val="005073E9"/>
    <w:rsid w:val="00507573"/>
    <w:rsid w:val="00507F35"/>
    <w:rsid w:val="00511594"/>
    <w:rsid w:val="005120A2"/>
    <w:rsid w:val="005120C2"/>
    <w:rsid w:val="005122A3"/>
    <w:rsid w:val="00512908"/>
    <w:rsid w:val="0051326D"/>
    <w:rsid w:val="00513AB3"/>
    <w:rsid w:val="00513FE0"/>
    <w:rsid w:val="005153CA"/>
    <w:rsid w:val="00515543"/>
    <w:rsid w:val="0051554B"/>
    <w:rsid w:val="00516205"/>
    <w:rsid w:val="00516327"/>
    <w:rsid w:val="00516FBF"/>
    <w:rsid w:val="00517F7B"/>
    <w:rsid w:val="00521213"/>
    <w:rsid w:val="00522F85"/>
    <w:rsid w:val="005230E0"/>
    <w:rsid w:val="00524948"/>
    <w:rsid w:val="00524EF9"/>
    <w:rsid w:val="00525D57"/>
    <w:rsid w:val="0052651A"/>
    <w:rsid w:val="005274A3"/>
    <w:rsid w:val="00527903"/>
    <w:rsid w:val="00527D04"/>
    <w:rsid w:val="00527DC1"/>
    <w:rsid w:val="00530042"/>
    <w:rsid w:val="00530706"/>
    <w:rsid w:val="00530C29"/>
    <w:rsid w:val="0053129F"/>
    <w:rsid w:val="00532A91"/>
    <w:rsid w:val="005337C8"/>
    <w:rsid w:val="00533ACF"/>
    <w:rsid w:val="005343E0"/>
    <w:rsid w:val="00534B47"/>
    <w:rsid w:val="0053504E"/>
    <w:rsid w:val="00535749"/>
    <w:rsid w:val="00535CF1"/>
    <w:rsid w:val="00536C8E"/>
    <w:rsid w:val="0053776F"/>
    <w:rsid w:val="00537CE6"/>
    <w:rsid w:val="00537E61"/>
    <w:rsid w:val="00540AEA"/>
    <w:rsid w:val="00540B81"/>
    <w:rsid w:val="00540E85"/>
    <w:rsid w:val="005411A5"/>
    <w:rsid w:val="00541666"/>
    <w:rsid w:val="005416AD"/>
    <w:rsid w:val="0054376E"/>
    <w:rsid w:val="00543C65"/>
    <w:rsid w:val="0054401B"/>
    <w:rsid w:val="005458FD"/>
    <w:rsid w:val="00546519"/>
    <w:rsid w:val="00546CC6"/>
    <w:rsid w:val="00546DDA"/>
    <w:rsid w:val="00547D12"/>
    <w:rsid w:val="00551299"/>
    <w:rsid w:val="00551E13"/>
    <w:rsid w:val="00552471"/>
    <w:rsid w:val="00553455"/>
    <w:rsid w:val="00554164"/>
    <w:rsid w:val="0055447E"/>
    <w:rsid w:val="00554D39"/>
    <w:rsid w:val="0055581F"/>
    <w:rsid w:val="0055605F"/>
    <w:rsid w:val="0055654C"/>
    <w:rsid w:val="00556803"/>
    <w:rsid w:val="0055789E"/>
    <w:rsid w:val="005601A2"/>
    <w:rsid w:val="0056024D"/>
    <w:rsid w:val="00560656"/>
    <w:rsid w:val="00561A6A"/>
    <w:rsid w:val="00562933"/>
    <w:rsid w:val="00562B79"/>
    <w:rsid w:val="0056331A"/>
    <w:rsid w:val="00563B65"/>
    <w:rsid w:val="005640B8"/>
    <w:rsid w:val="00564C2E"/>
    <w:rsid w:val="00564D52"/>
    <w:rsid w:val="005675AC"/>
    <w:rsid w:val="005705F0"/>
    <w:rsid w:val="00571314"/>
    <w:rsid w:val="00571721"/>
    <w:rsid w:val="0057276A"/>
    <w:rsid w:val="00572996"/>
    <w:rsid w:val="00572D1F"/>
    <w:rsid w:val="00572F34"/>
    <w:rsid w:val="00574432"/>
    <w:rsid w:val="0057447B"/>
    <w:rsid w:val="0057460F"/>
    <w:rsid w:val="005752FC"/>
    <w:rsid w:val="0057575F"/>
    <w:rsid w:val="005757D6"/>
    <w:rsid w:val="0057634D"/>
    <w:rsid w:val="00576C55"/>
    <w:rsid w:val="005770CE"/>
    <w:rsid w:val="00577BE1"/>
    <w:rsid w:val="00577EC2"/>
    <w:rsid w:val="00581339"/>
    <w:rsid w:val="005821C3"/>
    <w:rsid w:val="0058225D"/>
    <w:rsid w:val="00582B4D"/>
    <w:rsid w:val="005839C7"/>
    <w:rsid w:val="00583C5C"/>
    <w:rsid w:val="00583DF9"/>
    <w:rsid w:val="00584216"/>
    <w:rsid w:val="00584346"/>
    <w:rsid w:val="005864C0"/>
    <w:rsid w:val="00586757"/>
    <w:rsid w:val="00586A72"/>
    <w:rsid w:val="00586F60"/>
    <w:rsid w:val="00587ADA"/>
    <w:rsid w:val="00587D2B"/>
    <w:rsid w:val="005907D5"/>
    <w:rsid w:val="00590AD9"/>
    <w:rsid w:val="00591628"/>
    <w:rsid w:val="00591BF4"/>
    <w:rsid w:val="0059220F"/>
    <w:rsid w:val="0059227E"/>
    <w:rsid w:val="005938DA"/>
    <w:rsid w:val="00593FA5"/>
    <w:rsid w:val="005947A9"/>
    <w:rsid w:val="00594A9B"/>
    <w:rsid w:val="00594D4F"/>
    <w:rsid w:val="005952AC"/>
    <w:rsid w:val="00595D95"/>
    <w:rsid w:val="0059674B"/>
    <w:rsid w:val="00596F41"/>
    <w:rsid w:val="00597CAC"/>
    <w:rsid w:val="00597CB3"/>
    <w:rsid w:val="005A0908"/>
    <w:rsid w:val="005A143E"/>
    <w:rsid w:val="005A1608"/>
    <w:rsid w:val="005A1A65"/>
    <w:rsid w:val="005A1D00"/>
    <w:rsid w:val="005A2D55"/>
    <w:rsid w:val="005A3118"/>
    <w:rsid w:val="005A3EC8"/>
    <w:rsid w:val="005A4C4A"/>
    <w:rsid w:val="005A559C"/>
    <w:rsid w:val="005A565C"/>
    <w:rsid w:val="005A578A"/>
    <w:rsid w:val="005A64B3"/>
    <w:rsid w:val="005A6645"/>
    <w:rsid w:val="005A6D90"/>
    <w:rsid w:val="005A6FA2"/>
    <w:rsid w:val="005A7130"/>
    <w:rsid w:val="005A7727"/>
    <w:rsid w:val="005A791E"/>
    <w:rsid w:val="005B0E40"/>
    <w:rsid w:val="005B138F"/>
    <w:rsid w:val="005B1BC2"/>
    <w:rsid w:val="005B1FCB"/>
    <w:rsid w:val="005B30EA"/>
    <w:rsid w:val="005B3315"/>
    <w:rsid w:val="005B441E"/>
    <w:rsid w:val="005B4BC9"/>
    <w:rsid w:val="005B59F6"/>
    <w:rsid w:val="005B6E6A"/>
    <w:rsid w:val="005B7388"/>
    <w:rsid w:val="005B7C73"/>
    <w:rsid w:val="005B7EBB"/>
    <w:rsid w:val="005C16D6"/>
    <w:rsid w:val="005C190A"/>
    <w:rsid w:val="005C1F04"/>
    <w:rsid w:val="005C27C4"/>
    <w:rsid w:val="005C3E7D"/>
    <w:rsid w:val="005C4475"/>
    <w:rsid w:val="005D01B4"/>
    <w:rsid w:val="005D037A"/>
    <w:rsid w:val="005D136E"/>
    <w:rsid w:val="005D14F2"/>
    <w:rsid w:val="005D19AA"/>
    <w:rsid w:val="005D2F72"/>
    <w:rsid w:val="005D345B"/>
    <w:rsid w:val="005D3C87"/>
    <w:rsid w:val="005D3D0B"/>
    <w:rsid w:val="005D4091"/>
    <w:rsid w:val="005D45A8"/>
    <w:rsid w:val="005D585F"/>
    <w:rsid w:val="005D693A"/>
    <w:rsid w:val="005D6B03"/>
    <w:rsid w:val="005D7013"/>
    <w:rsid w:val="005E03D2"/>
    <w:rsid w:val="005E0615"/>
    <w:rsid w:val="005E06CF"/>
    <w:rsid w:val="005E095D"/>
    <w:rsid w:val="005E146B"/>
    <w:rsid w:val="005E1DFF"/>
    <w:rsid w:val="005E20F8"/>
    <w:rsid w:val="005E24BD"/>
    <w:rsid w:val="005E25F2"/>
    <w:rsid w:val="005E2939"/>
    <w:rsid w:val="005E29AF"/>
    <w:rsid w:val="005E3378"/>
    <w:rsid w:val="005E4448"/>
    <w:rsid w:val="005E4A40"/>
    <w:rsid w:val="005E5AD3"/>
    <w:rsid w:val="005E65D9"/>
    <w:rsid w:val="005E6983"/>
    <w:rsid w:val="005E7A69"/>
    <w:rsid w:val="005F0040"/>
    <w:rsid w:val="005F2FF3"/>
    <w:rsid w:val="005F38EE"/>
    <w:rsid w:val="005F41CD"/>
    <w:rsid w:val="005F4DEB"/>
    <w:rsid w:val="005F50BF"/>
    <w:rsid w:val="005F5AF5"/>
    <w:rsid w:val="005F7292"/>
    <w:rsid w:val="005F7D6D"/>
    <w:rsid w:val="005F7F65"/>
    <w:rsid w:val="00600E10"/>
    <w:rsid w:val="00601909"/>
    <w:rsid w:val="00601A74"/>
    <w:rsid w:val="00601A76"/>
    <w:rsid w:val="00601D08"/>
    <w:rsid w:val="0060202A"/>
    <w:rsid w:val="00602404"/>
    <w:rsid w:val="00602B91"/>
    <w:rsid w:val="006042BF"/>
    <w:rsid w:val="00604B0C"/>
    <w:rsid w:val="0060534E"/>
    <w:rsid w:val="0060684C"/>
    <w:rsid w:val="006071F1"/>
    <w:rsid w:val="00607384"/>
    <w:rsid w:val="006073FC"/>
    <w:rsid w:val="00607FD0"/>
    <w:rsid w:val="00610004"/>
    <w:rsid w:val="00611EAB"/>
    <w:rsid w:val="006127BA"/>
    <w:rsid w:val="00613CE6"/>
    <w:rsid w:val="00613DE7"/>
    <w:rsid w:val="006149E9"/>
    <w:rsid w:val="00615A18"/>
    <w:rsid w:val="00615A38"/>
    <w:rsid w:val="00615A79"/>
    <w:rsid w:val="006168FC"/>
    <w:rsid w:val="00616D5D"/>
    <w:rsid w:val="006172CA"/>
    <w:rsid w:val="00617C22"/>
    <w:rsid w:val="00617EB7"/>
    <w:rsid w:val="00620E8D"/>
    <w:rsid w:val="00621150"/>
    <w:rsid w:val="00621E44"/>
    <w:rsid w:val="00621E81"/>
    <w:rsid w:val="00623073"/>
    <w:rsid w:val="006236E0"/>
    <w:rsid w:val="0062373F"/>
    <w:rsid w:val="00624843"/>
    <w:rsid w:val="00624A39"/>
    <w:rsid w:val="00624B4B"/>
    <w:rsid w:val="00624B7A"/>
    <w:rsid w:val="00625386"/>
    <w:rsid w:val="00625457"/>
    <w:rsid w:val="006258EB"/>
    <w:rsid w:val="00625FFD"/>
    <w:rsid w:val="006272DD"/>
    <w:rsid w:val="006273A7"/>
    <w:rsid w:val="0062760F"/>
    <w:rsid w:val="00631796"/>
    <w:rsid w:val="006323E3"/>
    <w:rsid w:val="00633824"/>
    <w:rsid w:val="0063442F"/>
    <w:rsid w:val="006349AA"/>
    <w:rsid w:val="00635232"/>
    <w:rsid w:val="00635324"/>
    <w:rsid w:val="0063625A"/>
    <w:rsid w:val="006363A8"/>
    <w:rsid w:val="00636481"/>
    <w:rsid w:val="00636E1C"/>
    <w:rsid w:val="00636F6D"/>
    <w:rsid w:val="0064014C"/>
    <w:rsid w:val="006401BA"/>
    <w:rsid w:val="006411EA"/>
    <w:rsid w:val="00642A55"/>
    <w:rsid w:val="00642F7B"/>
    <w:rsid w:val="006433DB"/>
    <w:rsid w:val="006437FD"/>
    <w:rsid w:val="0064427F"/>
    <w:rsid w:val="0064437F"/>
    <w:rsid w:val="00645CD0"/>
    <w:rsid w:val="00645CE8"/>
    <w:rsid w:val="006468F3"/>
    <w:rsid w:val="00647ECB"/>
    <w:rsid w:val="0065001A"/>
    <w:rsid w:val="00650A37"/>
    <w:rsid w:val="00650E3A"/>
    <w:rsid w:val="006510D5"/>
    <w:rsid w:val="0065268D"/>
    <w:rsid w:val="006527D8"/>
    <w:rsid w:val="00653BF5"/>
    <w:rsid w:val="00653F61"/>
    <w:rsid w:val="006543D7"/>
    <w:rsid w:val="0065480C"/>
    <w:rsid w:val="00655475"/>
    <w:rsid w:val="0065631D"/>
    <w:rsid w:val="006566C7"/>
    <w:rsid w:val="006566E6"/>
    <w:rsid w:val="006568C4"/>
    <w:rsid w:val="006569FD"/>
    <w:rsid w:val="0065714B"/>
    <w:rsid w:val="00657F02"/>
    <w:rsid w:val="006602D9"/>
    <w:rsid w:val="006610C6"/>
    <w:rsid w:val="00661256"/>
    <w:rsid w:val="00662A65"/>
    <w:rsid w:val="00664EFE"/>
    <w:rsid w:val="0066717B"/>
    <w:rsid w:val="00667A02"/>
    <w:rsid w:val="00670ACF"/>
    <w:rsid w:val="0067133F"/>
    <w:rsid w:val="00671861"/>
    <w:rsid w:val="006722B2"/>
    <w:rsid w:val="00673A6A"/>
    <w:rsid w:val="00673C7D"/>
    <w:rsid w:val="00674ADA"/>
    <w:rsid w:val="00675321"/>
    <w:rsid w:val="0067617A"/>
    <w:rsid w:val="00676994"/>
    <w:rsid w:val="00676D62"/>
    <w:rsid w:val="006772FE"/>
    <w:rsid w:val="00680B4D"/>
    <w:rsid w:val="00684BE7"/>
    <w:rsid w:val="006858A9"/>
    <w:rsid w:val="006859CF"/>
    <w:rsid w:val="00687568"/>
    <w:rsid w:val="006879AC"/>
    <w:rsid w:val="006904A1"/>
    <w:rsid w:val="00690E00"/>
    <w:rsid w:val="00691EC6"/>
    <w:rsid w:val="006922D4"/>
    <w:rsid w:val="0069395C"/>
    <w:rsid w:val="00696CA4"/>
    <w:rsid w:val="006A0D25"/>
    <w:rsid w:val="006A0F3B"/>
    <w:rsid w:val="006A1E97"/>
    <w:rsid w:val="006A2A71"/>
    <w:rsid w:val="006A3239"/>
    <w:rsid w:val="006A340F"/>
    <w:rsid w:val="006A38A7"/>
    <w:rsid w:val="006A5277"/>
    <w:rsid w:val="006A57C6"/>
    <w:rsid w:val="006A5B74"/>
    <w:rsid w:val="006A67A8"/>
    <w:rsid w:val="006B0563"/>
    <w:rsid w:val="006B0C3A"/>
    <w:rsid w:val="006B22D2"/>
    <w:rsid w:val="006B2822"/>
    <w:rsid w:val="006B3347"/>
    <w:rsid w:val="006B3C3D"/>
    <w:rsid w:val="006B3F67"/>
    <w:rsid w:val="006B4003"/>
    <w:rsid w:val="006B4278"/>
    <w:rsid w:val="006B48AB"/>
    <w:rsid w:val="006B4C83"/>
    <w:rsid w:val="006B4F88"/>
    <w:rsid w:val="006B5623"/>
    <w:rsid w:val="006B5811"/>
    <w:rsid w:val="006B5B7C"/>
    <w:rsid w:val="006B7C15"/>
    <w:rsid w:val="006C05AE"/>
    <w:rsid w:val="006C10EC"/>
    <w:rsid w:val="006C1281"/>
    <w:rsid w:val="006C1A4F"/>
    <w:rsid w:val="006C3ACD"/>
    <w:rsid w:val="006C4381"/>
    <w:rsid w:val="006C5926"/>
    <w:rsid w:val="006C59E3"/>
    <w:rsid w:val="006C5A0C"/>
    <w:rsid w:val="006C5F45"/>
    <w:rsid w:val="006C60DA"/>
    <w:rsid w:val="006C618A"/>
    <w:rsid w:val="006C69A8"/>
    <w:rsid w:val="006C79BC"/>
    <w:rsid w:val="006D022C"/>
    <w:rsid w:val="006D0653"/>
    <w:rsid w:val="006D06C8"/>
    <w:rsid w:val="006D128F"/>
    <w:rsid w:val="006D14AF"/>
    <w:rsid w:val="006D169B"/>
    <w:rsid w:val="006D1899"/>
    <w:rsid w:val="006D1C98"/>
    <w:rsid w:val="006D269C"/>
    <w:rsid w:val="006D2708"/>
    <w:rsid w:val="006D2761"/>
    <w:rsid w:val="006D2FB1"/>
    <w:rsid w:val="006D4951"/>
    <w:rsid w:val="006D599F"/>
    <w:rsid w:val="006D5B36"/>
    <w:rsid w:val="006D6600"/>
    <w:rsid w:val="006D6EE8"/>
    <w:rsid w:val="006D7427"/>
    <w:rsid w:val="006D746D"/>
    <w:rsid w:val="006E0C83"/>
    <w:rsid w:val="006E103B"/>
    <w:rsid w:val="006E1572"/>
    <w:rsid w:val="006E1C23"/>
    <w:rsid w:val="006E1E1E"/>
    <w:rsid w:val="006E3881"/>
    <w:rsid w:val="006E40EB"/>
    <w:rsid w:val="006E4145"/>
    <w:rsid w:val="006E66EA"/>
    <w:rsid w:val="006E6C42"/>
    <w:rsid w:val="006F135B"/>
    <w:rsid w:val="006F188F"/>
    <w:rsid w:val="006F35BC"/>
    <w:rsid w:val="006F3C50"/>
    <w:rsid w:val="006F3DA2"/>
    <w:rsid w:val="006F4288"/>
    <w:rsid w:val="006F4338"/>
    <w:rsid w:val="006F5097"/>
    <w:rsid w:val="006F56DF"/>
    <w:rsid w:val="006F5F18"/>
    <w:rsid w:val="006F6D1E"/>
    <w:rsid w:val="00700970"/>
    <w:rsid w:val="0070129E"/>
    <w:rsid w:val="0070294C"/>
    <w:rsid w:val="00703A0F"/>
    <w:rsid w:val="00703CAE"/>
    <w:rsid w:val="007049A7"/>
    <w:rsid w:val="00704A4B"/>
    <w:rsid w:val="00705BD0"/>
    <w:rsid w:val="00705C5B"/>
    <w:rsid w:val="00706154"/>
    <w:rsid w:val="0070695D"/>
    <w:rsid w:val="00706E4C"/>
    <w:rsid w:val="00710387"/>
    <w:rsid w:val="0071062D"/>
    <w:rsid w:val="00710DB9"/>
    <w:rsid w:val="007115A7"/>
    <w:rsid w:val="00711601"/>
    <w:rsid w:val="007133B7"/>
    <w:rsid w:val="007138DD"/>
    <w:rsid w:val="0071443F"/>
    <w:rsid w:val="00717243"/>
    <w:rsid w:val="007174E2"/>
    <w:rsid w:val="00720172"/>
    <w:rsid w:val="00720E78"/>
    <w:rsid w:val="00721378"/>
    <w:rsid w:val="0072206A"/>
    <w:rsid w:val="007223A7"/>
    <w:rsid w:val="007224C7"/>
    <w:rsid w:val="00722624"/>
    <w:rsid w:val="00722659"/>
    <w:rsid w:val="00723593"/>
    <w:rsid w:val="007242B3"/>
    <w:rsid w:val="007247E9"/>
    <w:rsid w:val="00724E5F"/>
    <w:rsid w:val="00725479"/>
    <w:rsid w:val="00726EAF"/>
    <w:rsid w:val="00727B74"/>
    <w:rsid w:val="00730485"/>
    <w:rsid w:val="007306D8"/>
    <w:rsid w:val="007307F8"/>
    <w:rsid w:val="0073148E"/>
    <w:rsid w:val="00731561"/>
    <w:rsid w:val="00731BDF"/>
    <w:rsid w:val="007324DC"/>
    <w:rsid w:val="00732D6D"/>
    <w:rsid w:val="00734CD0"/>
    <w:rsid w:val="007369BB"/>
    <w:rsid w:val="00737904"/>
    <w:rsid w:val="007406BC"/>
    <w:rsid w:val="00741E32"/>
    <w:rsid w:val="00741EA9"/>
    <w:rsid w:val="00741EB6"/>
    <w:rsid w:val="0074394D"/>
    <w:rsid w:val="00743EFF"/>
    <w:rsid w:val="00745A8C"/>
    <w:rsid w:val="007462B7"/>
    <w:rsid w:val="00746560"/>
    <w:rsid w:val="00746FBF"/>
    <w:rsid w:val="00747240"/>
    <w:rsid w:val="0074736C"/>
    <w:rsid w:val="00750735"/>
    <w:rsid w:val="00750E29"/>
    <w:rsid w:val="007521D0"/>
    <w:rsid w:val="0075221F"/>
    <w:rsid w:val="0075283B"/>
    <w:rsid w:val="00753859"/>
    <w:rsid w:val="007546A8"/>
    <w:rsid w:val="00754F68"/>
    <w:rsid w:val="00755811"/>
    <w:rsid w:val="0075620D"/>
    <w:rsid w:val="00756617"/>
    <w:rsid w:val="00757900"/>
    <w:rsid w:val="00757F51"/>
    <w:rsid w:val="00757FA3"/>
    <w:rsid w:val="0076045D"/>
    <w:rsid w:val="00760BB0"/>
    <w:rsid w:val="00760BFC"/>
    <w:rsid w:val="00762925"/>
    <w:rsid w:val="007636BE"/>
    <w:rsid w:val="00763A61"/>
    <w:rsid w:val="0076542B"/>
    <w:rsid w:val="00765968"/>
    <w:rsid w:val="00765D17"/>
    <w:rsid w:val="00766571"/>
    <w:rsid w:val="00766809"/>
    <w:rsid w:val="0077027E"/>
    <w:rsid w:val="00770CF5"/>
    <w:rsid w:val="00772852"/>
    <w:rsid w:val="007734F6"/>
    <w:rsid w:val="00773BC4"/>
    <w:rsid w:val="0077644C"/>
    <w:rsid w:val="00776A17"/>
    <w:rsid w:val="00776BD4"/>
    <w:rsid w:val="007772E1"/>
    <w:rsid w:val="0077746B"/>
    <w:rsid w:val="0077763E"/>
    <w:rsid w:val="00777887"/>
    <w:rsid w:val="0077793C"/>
    <w:rsid w:val="00777CCC"/>
    <w:rsid w:val="00777F8E"/>
    <w:rsid w:val="007801FD"/>
    <w:rsid w:val="00782596"/>
    <w:rsid w:val="00782D40"/>
    <w:rsid w:val="00783A74"/>
    <w:rsid w:val="00785BDC"/>
    <w:rsid w:val="007860EC"/>
    <w:rsid w:val="00786A4C"/>
    <w:rsid w:val="00787578"/>
    <w:rsid w:val="00790062"/>
    <w:rsid w:val="0079032F"/>
    <w:rsid w:val="00792AC7"/>
    <w:rsid w:val="00793284"/>
    <w:rsid w:val="00793705"/>
    <w:rsid w:val="0079454D"/>
    <w:rsid w:val="00794D7F"/>
    <w:rsid w:val="00795BAA"/>
    <w:rsid w:val="00797B0D"/>
    <w:rsid w:val="007A21F8"/>
    <w:rsid w:val="007A227F"/>
    <w:rsid w:val="007A281B"/>
    <w:rsid w:val="007A35C4"/>
    <w:rsid w:val="007A374A"/>
    <w:rsid w:val="007A42B0"/>
    <w:rsid w:val="007A4BD7"/>
    <w:rsid w:val="007A79E7"/>
    <w:rsid w:val="007A7E9A"/>
    <w:rsid w:val="007B1332"/>
    <w:rsid w:val="007B1903"/>
    <w:rsid w:val="007B1BFC"/>
    <w:rsid w:val="007B29E0"/>
    <w:rsid w:val="007B4C44"/>
    <w:rsid w:val="007B4E87"/>
    <w:rsid w:val="007B6AD5"/>
    <w:rsid w:val="007B6E60"/>
    <w:rsid w:val="007C1203"/>
    <w:rsid w:val="007C1DCC"/>
    <w:rsid w:val="007C2029"/>
    <w:rsid w:val="007C20AA"/>
    <w:rsid w:val="007C2E35"/>
    <w:rsid w:val="007C30EF"/>
    <w:rsid w:val="007C35BA"/>
    <w:rsid w:val="007C4248"/>
    <w:rsid w:val="007C466C"/>
    <w:rsid w:val="007C4E1F"/>
    <w:rsid w:val="007C5EDB"/>
    <w:rsid w:val="007C6527"/>
    <w:rsid w:val="007C73C8"/>
    <w:rsid w:val="007D0601"/>
    <w:rsid w:val="007D0906"/>
    <w:rsid w:val="007D0E2B"/>
    <w:rsid w:val="007D191B"/>
    <w:rsid w:val="007D233D"/>
    <w:rsid w:val="007D2581"/>
    <w:rsid w:val="007D2A7A"/>
    <w:rsid w:val="007D2FB0"/>
    <w:rsid w:val="007D3C9B"/>
    <w:rsid w:val="007D5E53"/>
    <w:rsid w:val="007D62DA"/>
    <w:rsid w:val="007D6B22"/>
    <w:rsid w:val="007D6B4D"/>
    <w:rsid w:val="007D6F9F"/>
    <w:rsid w:val="007D7177"/>
    <w:rsid w:val="007D7322"/>
    <w:rsid w:val="007E01FA"/>
    <w:rsid w:val="007E0716"/>
    <w:rsid w:val="007E0A04"/>
    <w:rsid w:val="007E173F"/>
    <w:rsid w:val="007E1E7D"/>
    <w:rsid w:val="007E2E00"/>
    <w:rsid w:val="007E3F6D"/>
    <w:rsid w:val="007E4263"/>
    <w:rsid w:val="007E4C1A"/>
    <w:rsid w:val="007E4D21"/>
    <w:rsid w:val="007E505D"/>
    <w:rsid w:val="007E5AFF"/>
    <w:rsid w:val="007E6BAE"/>
    <w:rsid w:val="007E6E83"/>
    <w:rsid w:val="007F09B6"/>
    <w:rsid w:val="007F0A11"/>
    <w:rsid w:val="007F0A89"/>
    <w:rsid w:val="007F0AF2"/>
    <w:rsid w:val="007F0EDC"/>
    <w:rsid w:val="007F1157"/>
    <w:rsid w:val="007F17B4"/>
    <w:rsid w:val="007F1A3B"/>
    <w:rsid w:val="007F2864"/>
    <w:rsid w:val="007F30C8"/>
    <w:rsid w:val="007F3810"/>
    <w:rsid w:val="007F41F7"/>
    <w:rsid w:val="007F5192"/>
    <w:rsid w:val="007F58D8"/>
    <w:rsid w:val="007F76BB"/>
    <w:rsid w:val="007F7C65"/>
    <w:rsid w:val="00800A60"/>
    <w:rsid w:val="00800FBE"/>
    <w:rsid w:val="00801E16"/>
    <w:rsid w:val="00801EFF"/>
    <w:rsid w:val="00802C5B"/>
    <w:rsid w:val="00803666"/>
    <w:rsid w:val="00804074"/>
    <w:rsid w:val="008059D4"/>
    <w:rsid w:val="008061C3"/>
    <w:rsid w:val="008068CA"/>
    <w:rsid w:val="00806F71"/>
    <w:rsid w:val="00810493"/>
    <w:rsid w:val="00810772"/>
    <w:rsid w:val="00811D0F"/>
    <w:rsid w:val="00811D20"/>
    <w:rsid w:val="00811E59"/>
    <w:rsid w:val="008129DE"/>
    <w:rsid w:val="00813641"/>
    <w:rsid w:val="00813FCF"/>
    <w:rsid w:val="00814C82"/>
    <w:rsid w:val="00815A9A"/>
    <w:rsid w:val="008164B1"/>
    <w:rsid w:val="00816777"/>
    <w:rsid w:val="00816BB8"/>
    <w:rsid w:val="00817C13"/>
    <w:rsid w:val="00817DD6"/>
    <w:rsid w:val="008201E4"/>
    <w:rsid w:val="00820C9B"/>
    <w:rsid w:val="00820DE2"/>
    <w:rsid w:val="008233B0"/>
    <w:rsid w:val="008237B2"/>
    <w:rsid w:val="00823A48"/>
    <w:rsid w:val="00824219"/>
    <w:rsid w:val="00824EC4"/>
    <w:rsid w:val="0082594B"/>
    <w:rsid w:val="00826E33"/>
    <w:rsid w:val="00827967"/>
    <w:rsid w:val="00827C52"/>
    <w:rsid w:val="00830835"/>
    <w:rsid w:val="00831181"/>
    <w:rsid w:val="0083221C"/>
    <w:rsid w:val="008323BA"/>
    <w:rsid w:val="0083267D"/>
    <w:rsid w:val="00834456"/>
    <w:rsid w:val="00834AC4"/>
    <w:rsid w:val="008357F4"/>
    <w:rsid w:val="00837B02"/>
    <w:rsid w:val="0084032E"/>
    <w:rsid w:val="00841C85"/>
    <w:rsid w:val="00841D78"/>
    <w:rsid w:val="0084398B"/>
    <w:rsid w:val="00843C8F"/>
    <w:rsid w:val="008458C8"/>
    <w:rsid w:val="008458F9"/>
    <w:rsid w:val="00845DD5"/>
    <w:rsid w:val="00845E7D"/>
    <w:rsid w:val="00846398"/>
    <w:rsid w:val="00846623"/>
    <w:rsid w:val="00847583"/>
    <w:rsid w:val="008475A6"/>
    <w:rsid w:val="00850356"/>
    <w:rsid w:val="00852519"/>
    <w:rsid w:val="00855A66"/>
    <w:rsid w:val="00855F7D"/>
    <w:rsid w:val="008562E9"/>
    <w:rsid w:val="00856A47"/>
    <w:rsid w:val="00857563"/>
    <w:rsid w:val="00860EB4"/>
    <w:rsid w:val="00860F92"/>
    <w:rsid w:val="00861337"/>
    <w:rsid w:val="008625BF"/>
    <w:rsid w:val="00862893"/>
    <w:rsid w:val="00862F6B"/>
    <w:rsid w:val="00862FE6"/>
    <w:rsid w:val="00863B21"/>
    <w:rsid w:val="00864922"/>
    <w:rsid w:val="008656F1"/>
    <w:rsid w:val="00865762"/>
    <w:rsid w:val="00865A6C"/>
    <w:rsid w:val="00867BE6"/>
    <w:rsid w:val="00870DCC"/>
    <w:rsid w:val="0087139D"/>
    <w:rsid w:val="0087188E"/>
    <w:rsid w:val="00871C37"/>
    <w:rsid w:val="00871D11"/>
    <w:rsid w:val="00871E53"/>
    <w:rsid w:val="00872675"/>
    <w:rsid w:val="00872ACF"/>
    <w:rsid w:val="00872FD0"/>
    <w:rsid w:val="008732D7"/>
    <w:rsid w:val="008736B8"/>
    <w:rsid w:val="00874CBC"/>
    <w:rsid w:val="0087506C"/>
    <w:rsid w:val="00875A4E"/>
    <w:rsid w:val="00875E2D"/>
    <w:rsid w:val="008762E8"/>
    <w:rsid w:val="00877396"/>
    <w:rsid w:val="00877C0F"/>
    <w:rsid w:val="00880879"/>
    <w:rsid w:val="0088139B"/>
    <w:rsid w:val="00882021"/>
    <w:rsid w:val="00882507"/>
    <w:rsid w:val="00882A6B"/>
    <w:rsid w:val="00883AD5"/>
    <w:rsid w:val="00884421"/>
    <w:rsid w:val="008846CC"/>
    <w:rsid w:val="00885A81"/>
    <w:rsid w:val="00885BDA"/>
    <w:rsid w:val="00885DA7"/>
    <w:rsid w:val="00886EC1"/>
    <w:rsid w:val="00890430"/>
    <w:rsid w:val="0089310B"/>
    <w:rsid w:val="00893666"/>
    <w:rsid w:val="00893BA9"/>
    <w:rsid w:val="008942B7"/>
    <w:rsid w:val="008955A0"/>
    <w:rsid w:val="0089560F"/>
    <w:rsid w:val="008956DE"/>
    <w:rsid w:val="00896C70"/>
    <w:rsid w:val="00896E41"/>
    <w:rsid w:val="008A13FE"/>
    <w:rsid w:val="008A1C32"/>
    <w:rsid w:val="008A2FAE"/>
    <w:rsid w:val="008A31FD"/>
    <w:rsid w:val="008A37D0"/>
    <w:rsid w:val="008A44F9"/>
    <w:rsid w:val="008A4F24"/>
    <w:rsid w:val="008A5426"/>
    <w:rsid w:val="008A55D3"/>
    <w:rsid w:val="008A58F0"/>
    <w:rsid w:val="008A5FB3"/>
    <w:rsid w:val="008A681A"/>
    <w:rsid w:val="008A7353"/>
    <w:rsid w:val="008A76EB"/>
    <w:rsid w:val="008B0268"/>
    <w:rsid w:val="008B0993"/>
    <w:rsid w:val="008B1108"/>
    <w:rsid w:val="008B142C"/>
    <w:rsid w:val="008B1974"/>
    <w:rsid w:val="008B22FC"/>
    <w:rsid w:val="008B3DDC"/>
    <w:rsid w:val="008B40D2"/>
    <w:rsid w:val="008B4451"/>
    <w:rsid w:val="008B57E6"/>
    <w:rsid w:val="008B6D85"/>
    <w:rsid w:val="008B720B"/>
    <w:rsid w:val="008B7361"/>
    <w:rsid w:val="008C065E"/>
    <w:rsid w:val="008C0D4A"/>
    <w:rsid w:val="008C13A4"/>
    <w:rsid w:val="008C30FC"/>
    <w:rsid w:val="008C3533"/>
    <w:rsid w:val="008C3E60"/>
    <w:rsid w:val="008C4C37"/>
    <w:rsid w:val="008C534F"/>
    <w:rsid w:val="008C549B"/>
    <w:rsid w:val="008C7182"/>
    <w:rsid w:val="008C77E1"/>
    <w:rsid w:val="008D017C"/>
    <w:rsid w:val="008D022A"/>
    <w:rsid w:val="008D0B8D"/>
    <w:rsid w:val="008D1B16"/>
    <w:rsid w:val="008D2973"/>
    <w:rsid w:val="008D37BB"/>
    <w:rsid w:val="008D3BDA"/>
    <w:rsid w:val="008D4DB8"/>
    <w:rsid w:val="008E1BB4"/>
    <w:rsid w:val="008E2920"/>
    <w:rsid w:val="008E3017"/>
    <w:rsid w:val="008E31F8"/>
    <w:rsid w:val="008E3B15"/>
    <w:rsid w:val="008E42A6"/>
    <w:rsid w:val="008E558C"/>
    <w:rsid w:val="008E6B70"/>
    <w:rsid w:val="008E7639"/>
    <w:rsid w:val="008F032A"/>
    <w:rsid w:val="008F13A6"/>
    <w:rsid w:val="008F1AFD"/>
    <w:rsid w:val="008F2220"/>
    <w:rsid w:val="008F3769"/>
    <w:rsid w:val="008F4518"/>
    <w:rsid w:val="008F57C3"/>
    <w:rsid w:val="008F6736"/>
    <w:rsid w:val="008F6A52"/>
    <w:rsid w:val="008F799C"/>
    <w:rsid w:val="008F7A2E"/>
    <w:rsid w:val="00900237"/>
    <w:rsid w:val="0090057E"/>
    <w:rsid w:val="00900B01"/>
    <w:rsid w:val="00901C08"/>
    <w:rsid w:val="00903E84"/>
    <w:rsid w:val="00904196"/>
    <w:rsid w:val="009054A3"/>
    <w:rsid w:val="009057E1"/>
    <w:rsid w:val="00906311"/>
    <w:rsid w:val="00906EFD"/>
    <w:rsid w:val="0090782E"/>
    <w:rsid w:val="00910489"/>
    <w:rsid w:val="00910CA5"/>
    <w:rsid w:val="00911F59"/>
    <w:rsid w:val="00912020"/>
    <w:rsid w:val="00912A04"/>
    <w:rsid w:val="00912BFC"/>
    <w:rsid w:val="009137B4"/>
    <w:rsid w:val="009140E5"/>
    <w:rsid w:val="009149B6"/>
    <w:rsid w:val="00916B6F"/>
    <w:rsid w:val="009171BB"/>
    <w:rsid w:val="0091720A"/>
    <w:rsid w:val="0092081E"/>
    <w:rsid w:val="009209B8"/>
    <w:rsid w:val="00920B68"/>
    <w:rsid w:val="009214F5"/>
    <w:rsid w:val="00922C37"/>
    <w:rsid w:val="00922C75"/>
    <w:rsid w:val="00924461"/>
    <w:rsid w:val="0092456A"/>
    <w:rsid w:val="009245F0"/>
    <w:rsid w:val="00925476"/>
    <w:rsid w:val="00925699"/>
    <w:rsid w:val="009266D6"/>
    <w:rsid w:val="00926FDC"/>
    <w:rsid w:val="00930090"/>
    <w:rsid w:val="009302E7"/>
    <w:rsid w:val="00930329"/>
    <w:rsid w:val="0093039E"/>
    <w:rsid w:val="009303BF"/>
    <w:rsid w:val="00930F6E"/>
    <w:rsid w:val="0093134F"/>
    <w:rsid w:val="009315B3"/>
    <w:rsid w:val="00931CFB"/>
    <w:rsid w:val="00932D4B"/>
    <w:rsid w:val="009358B4"/>
    <w:rsid w:val="00935A7E"/>
    <w:rsid w:val="00936586"/>
    <w:rsid w:val="00936D39"/>
    <w:rsid w:val="00936E0E"/>
    <w:rsid w:val="00937596"/>
    <w:rsid w:val="009375F4"/>
    <w:rsid w:val="00940CDF"/>
    <w:rsid w:val="00942377"/>
    <w:rsid w:val="009426E6"/>
    <w:rsid w:val="00942B5E"/>
    <w:rsid w:val="009435E1"/>
    <w:rsid w:val="009444B1"/>
    <w:rsid w:val="0094457F"/>
    <w:rsid w:val="00944702"/>
    <w:rsid w:val="009449BE"/>
    <w:rsid w:val="00947089"/>
    <w:rsid w:val="009474E8"/>
    <w:rsid w:val="00947B1F"/>
    <w:rsid w:val="0095038F"/>
    <w:rsid w:val="00951B4A"/>
    <w:rsid w:val="00953AFB"/>
    <w:rsid w:val="00954CB5"/>
    <w:rsid w:val="00954FD5"/>
    <w:rsid w:val="00957843"/>
    <w:rsid w:val="00960507"/>
    <w:rsid w:val="00960989"/>
    <w:rsid w:val="00960DBD"/>
    <w:rsid w:val="0096132F"/>
    <w:rsid w:val="00961A56"/>
    <w:rsid w:val="00961AC3"/>
    <w:rsid w:val="00962323"/>
    <w:rsid w:val="00962C70"/>
    <w:rsid w:val="00963BC8"/>
    <w:rsid w:val="00965C45"/>
    <w:rsid w:val="00967F30"/>
    <w:rsid w:val="0097172E"/>
    <w:rsid w:val="00971BA3"/>
    <w:rsid w:val="00971C6F"/>
    <w:rsid w:val="00971FC2"/>
    <w:rsid w:val="00972BC1"/>
    <w:rsid w:val="00972E62"/>
    <w:rsid w:val="00973338"/>
    <w:rsid w:val="00973872"/>
    <w:rsid w:val="00973A2A"/>
    <w:rsid w:val="00975D8F"/>
    <w:rsid w:val="00976526"/>
    <w:rsid w:val="009772E5"/>
    <w:rsid w:val="00977F0C"/>
    <w:rsid w:val="009803DD"/>
    <w:rsid w:val="00980BDD"/>
    <w:rsid w:val="009811D8"/>
    <w:rsid w:val="009840ED"/>
    <w:rsid w:val="009845BA"/>
    <w:rsid w:val="009854D7"/>
    <w:rsid w:val="00986020"/>
    <w:rsid w:val="0098637C"/>
    <w:rsid w:val="0098708A"/>
    <w:rsid w:val="0098779A"/>
    <w:rsid w:val="0099014F"/>
    <w:rsid w:val="009910F0"/>
    <w:rsid w:val="00991646"/>
    <w:rsid w:val="009928E6"/>
    <w:rsid w:val="00992AFC"/>
    <w:rsid w:val="009936A6"/>
    <w:rsid w:val="00993ED9"/>
    <w:rsid w:val="009944D5"/>
    <w:rsid w:val="0099575B"/>
    <w:rsid w:val="00997CD4"/>
    <w:rsid w:val="009A0EF5"/>
    <w:rsid w:val="009A114A"/>
    <w:rsid w:val="009A2099"/>
    <w:rsid w:val="009A2C48"/>
    <w:rsid w:val="009A3025"/>
    <w:rsid w:val="009A305C"/>
    <w:rsid w:val="009A30EB"/>
    <w:rsid w:val="009A380D"/>
    <w:rsid w:val="009A44BA"/>
    <w:rsid w:val="009A4A62"/>
    <w:rsid w:val="009A4CA5"/>
    <w:rsid w:val="009A5718"/>
    <w:rsid w:val="009A6534"/>
    <w:rsid w:val="009A6ABF"/>
    <w:rsid w:val="009A6FDD"/>
    <w:rsid w:val="009B016B"/>
    <w:rsid w:val="009B0626"/>
    <w:rsid w:val="009B0FD8"/>
    <w:rsid w:val="009B1722"/>
    <w:rsid w:val="009B42B1"/>
    <w:rsid w:val="009B48CC"/>
    <w:rsid w:val="009B6A45"/>
    <w:rsid w:val="009B7071"/>
    <w:rsid w:val="009B75B8"/>
    <w:rsid w:val="009B7BB5"/>
    <w:rsid w:val="009B7CA8"/>
    <w:rsid w:val="009C02F0"/>
    <w:rsid w:val="009C0CA4"/>
    <w:rsid w:val="009C0E5D"/>
    <w:rsid w:val="009C10D5"/>
    <w:rsid w:val="009C1A47"/>
    <w:rsid w:val="009C2561"/>
    <w:rsid w:val="009C2685"/>
    <w:rsid w:val="009C27DD"/>
    <w:rsid w:val="009C5015"/>
    <w:rsid w:val="009C6204"/>
    <w:rsid w:val="009C6303"/>
    <w:rsid w:val="009C65D5"/>
    <w:rsid w:val="009C6B85"/>
    <w:rsid w:val="009C6CEE"/>
    <w:rsid w:val="009C6F2E"/>
    <w:rsid w:val="009C764D"/>
    <w:rsid w:val="009D06E3"/>
    <w:rsid w:val="009D0D6B"/>
    <w:rsid w:val="009D1179"/>
    <w:rsid w:val="009D13A4"/>
    <w:rsid w:val="009D2666"/>
    <w:rsid w:val="009D2D29"/>
    <w:rsid w:val="009D3910"/>
    <w:rsid w:val="009D46C4"/>
    <w:rsid w:val="009D4C88"/>
    <w:rsid w:val="009D66C4"/>
    <w:rsid w:val="009D6915"/>
    <w:rsid w:val="009D78B4"/>
    <w:rsid w:val="009E1458"/>
    <w:rsid w:val="009E1B10"/>
    <w:rsid w:val="009E1C1A"/>
    <w:rsid w:val="009E2444"/>
    <w:rsid w:val="009E3208"/>
    <w:rsid w:val="009E3653"/>
    <w:rsid w:val="009E39C1"/>
    <w:rsid w:val="009E3EDF"/>
    <w:rsid w:val="009E409E"/>
    <w:rsid w:val="009E4356"/>
    <w:rsid w:val="009E4AF2"/>
    <w:rsid w:val="009E4BA4"/>
    <w:rsid w:val="009E70D6"/>
    <w:rsid w:val="009E7194"/>
    <w:rsid w:val="009E7728"/>
    <w:rsid w:val="009F0442"/>
    <w:rsid w:val="009F0E4B"/>
    <w:rsid w:val="009F0ED6"/>
    <w:rsid w:val="009F1609"/>
    <w:rsid w:val="009F2FF0"/>
    <w:rsid w:val="009F4A05"/>
    <w:rsid w:val="009F4B8E"/>
    <w:rsid w:val="009F52B2"/>
    <w:rsid w:val="009F597F"/>
    <w:rsid w:val="009F5996"/>
    <w:rsid w:val="009F6614"/>
    <w:rsid w:val="009F66C7"/>
    <w:rsid w:val="009F6984"/>
    <w:rsid w:val="009F7186"/>
    <w:rsid w:val="009F71AA"/>
    <w:rsid w:val="00A00D2F"/>
    <w:rsid w:val="00A01252"/>
    <w:rsid w:val="00A040E8"/>
    <w:rsid w:val="00A04626"/>
    <w:rsid w:val="00A04986"/>
    <w:rsid w:val="00A04D17"/>
    <w:rsid w:val="00A05B3C"/>
    <w:rsid w:val="00A07CC5"/>
    <w:rsid w:val="00A101D6"/>
    <w:rsid w:val="00A10243"/>
    <w:rsid w:val="00A109AD"/>
    <w:rsid w:val="00A10FCC"/>
    <w:rsid w:val="00A1103F"/>
    <w:rsid w:val="00A11C61"/>
    <w:rsid w:val="00A12B55"/>
    <w:rsid w:val="00A1344C"/>
    <w:rsid w:val="00A13831"/>
    <w:rsid w:val="00A14CD6"/>
    <w:rsid w:val="00A14D46"/>
    <w:rsid w:val="00A14DF4"/>
    <w:rsid w:val="00A16145"/>
    <w:rsid w:val="00A16373"/>
    <w:rsid w:val="00A16743"/>
    <w:rsid w:val="00A169B3"/>
    <w:rsid w:val="00A1726F"/>
    <w:rsid w:val="00A1794A"/>
    <w:rsid w:val="00A17FD7"/>
    <w:rsid w:val="00A202AB"/>
    <w:rsid w:val="00A20687"/>
    <w:rsid w:val="00A20A29"/>
    <w:rsid w:val="00A22347"/>
    <w:rsid w:val="00A23553"/>
    <w:rsid w:val="00A23E14"/>
    <w:rsid w:val="00A2570A"/>
    <w:rsid w:val="00A2594A"/>
    <w:rsid w:val="00A25A00"/>
    <w:rsid w:val="00A25EDE"/>
    <w:rsid w:val="00A27582"/>
    <w:rsid w:val="00A2792F"/>
    <w:rsid w:val="00A31EA2"/>
    <w:rsid w:val="00A3217D"/>
    <w:rsid w:val="00A321A4"/>
    <w:rsid w:val="00A329A4"/>
    <w:rsid w:val="00A3404D"/>
    <w:rsid w:val="00A34F7D"/>
    <w:rsid w:val="00A3595D"/>
    <w:rsid w:val="00A35A76"/>
    <w:rsid w:val="00A35B80"/>
    <w:rsid w:val="00A36FEE"/>
    <w:rsid w:val="00A41DF0"/>
    <w:rsid w:val="00A42159"/>
    <w:rsid w:val="00A42848"/>
    <w:rsid w:val="00A43476"/>
    <w:rsid w:val="00A43B13"/>
    <w:rsid w:val="00A4435D"/>
    <w:rsid w:val="00A44508"/>
    <w:rsid w:val="00A44EDA"/>
    <w:rsid w:val="00A4548B"/>
    <w:rsid w:val="00A457BC"/>
    <w:rsid w:val="00A458E0"/>
    <w:rsid w:val="00A45BD0"/>
    <w:rsid w:val="00A464C1"/>
    <w:rsid w:val="00A46E24"/>
    <w:rsid w:val="00A516CC"/>
    <w:rsid w:val="00A5275B"/>
    <w:rsid w:val="00A5304E"/>
    <w:rsid w:val="00A53BB6"/>
    <w:rsid w:val="00A55A1A"/>
    <w:rsid w:val="00A55C4E"/>
    <w:rsid w:val="00A572F0"/>
    <w:rsid w:val="00A5767A"/>
    <w:rsid w:val="00A579D3"/>
    <w:rsid w:val="00A60DD1"/>
    <w:rsid w:val="00A610CC"/>
    <w:rsid w:val="00A611E9"/>
    <w:rsid w:val="00A61391"/>
    <w:rsid w:val="00A61708"/>
    <w:rsid w:val="00A6259D"/>
    <w:rsid w:val="00A629F9"/>
    <w:rsid w:val="00A62C0A"/>
    <w:rsid w:val="00A63C5D"/>
    <w:rsid w:val="00A651D6"/>
    <w:rsid w:val="00A65B8C"/>
    <w:rsid w:val="00A67B98"/>
    <w:rsid w:val="00A67C6B"/>
    <w:rsid w:val="00A706FB"/>
    <w:rsid w:val="00A71F9B"/>
    <w:rsid w:val="00A722D9"/>
    <w:rsid w:val="00A7288E"/>
    <w:rsid w:val="00A734B7"/>
    <w:rsid w:val="00A7552E"/>
    <w:rsid w:val="00A75E28"/>
    <w:rsid w:val="00A76D77"/>
    <w:rsid w:val="00A76F5A"/>
    <w:rsid w:val="00A806A5"/>
    <w:rsid w:val="00A808D3"/>
    <w:rsid w:val="00A8189A"/>
    <w:rsid w:val="00A82540"/>
    <w:rsid w:val="00A82D3E"/>
    <w:rsid w:val="00A82FBB"/>
    <w:rsid w:val="00A835C4"/>
    <w:rsid w:val="00A8476E"/>
    <w:rsid w:val="00A84F6A"/>
    <w:rsid w:val="00A85C3B"/>
    <w:rsid w:val="00A8625D"/>
    <w:rsid w:val="00A875FE"/>
    <w:rsid w:val="00A90173"/>
    <w:rsid w:val="00A901FF"/>
    <w:rsid w:val="00A90818"/>
    <w:rsid w:val="00A909A2"/>
    <w:rsid w:val="00A91D7C"/>
    <w:rsid w:val="00A92475"/>
    <w:rsid w:val="00A9263D"/>
    <w:rsid w:val="00A93CCA"/>
    <w:rsid w:val="00A93F4F"/>
    <w:rsid w:val="00A94572"/>
    <w:rsid w:val="00A94F10"/>
    <w:rsid w:val="00A94F24"/>
    <w:rsid w:val="00A95142"/>
    <w:rsid w:val="00A95A3A"/>
    <w:rsid w:val="00A95D9A"/>
    <w:rsid w:val="00A970B6"/>
    <w:rsid w:val="00A9721D"/>
    <w:rsid w:val="00A972E0"/>
    <w:rsid w:val="00A9732E"/>
    <w:rsid w:val="00A9736A"/>
    <w:rsid w:val="00AA0027"/>
    <w:rsid w:val="00AA043E"/>
    <w:rsid w:val="00AA128A"/>
    <w:rsid w:val="00AA1824"/>
    <w:rsid w:val="00AA2190"/>
    <w:rsid w:val="00AA3279"/>
    <w:rsid w:val="00AA3931"/>
    <w:rsid w:val="00AA3A2C"/>
    <w:rsid w:val="00AA3DE8"/>
    <w:rsid w:val="00AA4611"/>
    <w:rsid w:val="00AA4979"/>
    <w:rsid w:val="00AA4C6B"/>
    <w:rsid w:val="00AA5E35"/>
    <w:rsid w:val="00AA6149"/>
    <w:rsid w:val="00AA6320"/>
    <w:rsid w:val="00AB07C9"/>
    <w:rsid w:val="00AB0E52"/>
    <w:rsid w:val="00AB0ED4"/>
    <w:rsid w:val="00AB15C9"/>
    <w:rsid w:val="00AB1F97"/>
    <w:rsid w:val="00AB202D"/>
    <w:rsid w:val="00AB2B6C"/>
    <w:rsid w:val="00AB2D63"/>
    <w:rsid w:val="00AB3699"/>
    <w:rsid w:val="00AB4A8E"/>
    <w:rsid w:val="00AB534B"/>
    <w:rsid w:val="00AB553F"/>
    <w:rsid w:val="00AB5FFA"/>
    <w:rsid w:val="00AB7C76"/>
    <w:rsid w:val="00AC06F4"/>
    <w:rsid w:val="00AC0C1B"/>
    <w:rsid w:val="00AC0DEB"/>
    <w:rsid w:val="00AC1158"/>
    <w:rsid w:val="00AC1815"/>
    <w:rsid w:val="00AC2294"/>
    <w:rsid w:val="00AC2F91"/>
    <w:rsid w:val="00AC3137"/>
    <w:rsid w:val="00AC45C4"/>
    <w:rsid w:val="00AC4AB3"/>
    <w:rsid w:val="00AC4EED"/>
    <w:rsid w:val="00AC5F3D"/>
    <w:rsid w:val="00AC70C2"/>
    <w:rsid w:val="00AC7440"/>
    <w:rsid w:val="00AC7637"/>
    <w:rsid w:val="00AD0CED"/>
    <w:rsid w:val="00AD1938"/>
    <w:rsid w:val="00AD1AB2"/>
    <w:rsid w:val="00AD36B7"/>
    <w:rsid w:val="00AD3E60"/>
    <w:rsid w:val="00AD47F5"/>
    <w:rsid w:val="00AD502E"/>
    <w:rsid w:val="00AD52EC"/>
    <w:rsid w:val="00AD6AD4"/>
    <w:rsid w:val="00AD75CE"/>
    <w:rsid w:val="00AE05E3"/>
    <w:rsid w:val="00AE070E"/>
    <w:rsid w:val="00AE0B08"/>
    <w:rsid w:val="00AE0D23"/>
    <w:rsid w:val="00AE2065"/>
    <w:rsid w:val="00AE3A24"/>
    <w:rsid w:val="00AE3D54"/>
    <w:rsid w:val="00AE5142"/>
    <w:rsid w:val="00AE5EA2"/>
    <w:rsid w:val="00AE5FA9"/>
    <w:rsid w:val="00AE6276"/>
    <w:rsid w:val="00AE6539"/>
    <w:rsid w:val="00AF1283"/>
    <w:rsid w:val="00AF1F65"/>
    <w:rsid w:val="00AF21DB"/>
    <w:rsid w:val="00AF26E4"/>
    <w:rsid w:val="00AF2705"/>
    <w:rsid w:val="00AF3179"/>
    <w:rsid w:val="00AF415B"/>
    <w:rsid w:val="00AF4908"/>
    <w:rsid w:val="00AF4AF9"/>
    <w:rsid w:val="00AF5E6C"/>
    <w:rsid w:val="00AF6660"/>
    <w:rsid w:val="00AF7202"/>
    <w:rsid w:val="00AF759C"/>
    <w:rsid w:val="00B009D2"/>
    <w:rsid w:val="00B01E63"/>
    <w:rsid w:val="00B02EF2"/>
    <w:rsid w:val="00B02F50"/>
    <w:rsid w:val="00B04F58"/>
    <w:rsid w:val="00B051C2"/>
    <w:rsid w:val="00B05785"/>
    <w:rsid w:val="00B05E76"/>
    <w:rsid w:val="00B0643B"/>
    <w:rsid w:val="00B101A1"/>
    <w:rsid w:val="00B10D81"/>
    <w:rsid w:val="00B123BE"/>
    <w:rsid w:val="00B127B4"/>
    <w:rsid w:val="00B132E0"/>
    <w:rsid w:val="00B14F58"/>
    <w:rsid w:val="00B15C6A"/>
    <w:rsid w:val="00B1616B"/>
    <w:rsid w:val="00B17433"/>
    <w:rsid w:val="00B17704"/>
    <w:rsid w:val="00B17782"/>
    <w:rsid w:val="00B179FB"/>
    <w:rsid w:val="00B17D1D"/>
    <w:rsid w:val="00B2122B"/>
    <w:rsid w:val="00B216DB"/>
    <w:rsid w:val="00B21A5F"/>
    <w:rsid w:val="00B22809"/>
    <w:rsid w:val="00B23E1C"/>
    <w:rsid w:val="00B251CA"/>
    <w:rsid w:val="00B258A7"/>
    <w:rsid w:val="00B25A45"/>
    <w:rsid w:val="00B26265"/>
    <w:rsid w:val="00B26DDA"/>
    <w:rsid w:val="00B27CEA"/>
    <w:rsid w:val="00B3059A"/>
    <w:rsid w:val="00B31012"/>
    <w:rsid w:val="00B3104B"/>
    <w:rsid w:val="00B31BFF"/>
    <w:rsid w:val="00B330C2"/>
    <w:rsid w:val="00B355C8"/>
    <w:rsid w:val="00B3562D"/>
    <w:rsid w:val="00B35E11"/>
    <w:rsid w:val="00B36349"/>
    <w:rsid w:val="00B37F32"/>
    <w:rsid w:val="00B40014"/>
    <w:rsid w:val="00B41A18"/>
    <w:rsid w:val="00B42C34"/>
    <w:rsid w:val="00B42E2A"/>
    <w:rsid w:val="00B43099"/>
    <w:rsid w:val="00B438D5"/>
    <w:rsid w:val="00B43A87"/>
    <w:rsid w:val="00B43E51"/>
    <w:rsid w:val="00B44AE0"/>
    <w:rsid w:val="00B45147"/>
    <w:rsid w:val="00B4517E"/>
    <w:rsid w:val="00B45210"/>
    <w:rsid w:val="00B4523B"/>
    <w:rsid w:val="00B4526B"/>
    <w:rsid w:val="00B46616"/>
    <w:rsid w:val="00B470E1"/>
    <w:rsid w:val="00B47D67"/>
    <w:rsid w:val="00B505F5"/>
    <w:rsid w:val="00B50791"/>
    <w:rsid w:val="00B51053"/>
    <w:rsid w:val="00B519C5"/>
    <w:rsid w:val="00B53079"/>
    <w:rsid w:val="00B53DBB"/>
    <w:rsid w:val="00B5459F"/>
    <w:rsid w:val="00B54915"/>
    <w:rsid w:val="00B54B23"/>
    <w:rsid w:val="00B57B50"/>
    <w:rsid w:val="00B57CA0"/>
    <w:rsid w:val="00B603A3"/>
    <w:rsid w:val="00B6064F"/>
    <w:rsid w:val="00B62F79"/>
    <w:rsid w:val="00B63FF1"/>
    <w:rsid w:val="00B64371"/>
    <w:rsid w:val="00B64ABD"/>
    <w:rsid w:val="00B64BAC"/>
    <w:rsid w:val="00B657DC"/>
    <w:rsid w:val="00B665E9"/>
    <w:rsid w:val="00B70FDB"/>
    <w:rsid w:val="00B713CA"/>
    <w:rsid w:val="00B71BDC"/>
    <w:rsid w:val="00B72F81"/>
    <w:rsid w:val="00B740A9"/>
    <w:rsid w:val="00B742DB"/>
    <w:rsid w:val="00B7490B"/>
    <w:rsid w:val="00B74B58"/>
    <w:rsid w:val="00B75233"/>
    <w:rsid w:val="00B752C0"/>
    <w:rsid w:val="00B763BA"/>
    <w:rsid w:val="00B76F20"/>
    <w:rsid w:val="00B775E0"/>
    <w:rsid w:val="00B7768F"/>
    <w:rsid w:val="00B77786"/>
    <w:rsid w:val="00B77A24"/>
    <w:rsid w:val="00B80160"/>
    <w:rsid w:val="00B80D40"/>
    <w:rsid w:val="00B830C2"/>
    <w:rsid w:val="00B85853"/>
    <w:rsid w:val="00B85F28"/>
    <w:rsid w:val="00B863C1"/>
    <w:rsid w:val="00B87FA8"/>
    <w:rsid w:val="00B90502"/>
    <w:rsid w:val="00B909DE"/>
    <w:rsid w:val="00B90C0D"/>
    <w:rsid w:val="00B920CC"/>
    <w:rsid w:val="00B9263D"/>
    <w:rsid w:val="00B92D98"/>
    <w:rsid w:val="00B93406"/>
    <w:rsid w:val="00B935B0"/>
    <w:rsid w:val="00B936B3"/>
    <w:rsid w:val="00B94600"/>
    <w:rsid w:val="00B94B72"/>
    <w:rsid w:val="00B95755"/>
    <w:rsid w:val="00B95BCC"/>
    <w:rsid w:val="00B96312"/>
    <w:rsid w:val="00B9698C"/>
    <w:rsid w:val="00B96F0D"/>
    <w:rsid w:val="00BA0D3C"/>
    <w:rsid w:val="00BA216A"/>
    <w:rsid w:val="00BA2886"/>
    <w:rsid w:val="00BA611C"/>
    <w:rsid w:val="00BA615D"/>
    <w:rsid w:val="00BA6B17"/>
    <w:rsid w:val="00BA7645"/>
    <w:rsid w:val="00BA7869"/>
    <w:rsid w:val="00BA7A6B"/>
    <w:rsid w:val="00BB03FA"/>
    <w:rsid w:val="00BB06A9"/>
    <w:rsid w:val="00BB0FDF"/>
    <w:rsid w:val="00BB12C8"/>
    <w:rsid w:val="00BB1420"/>
    <w:rsid w:val="00BB3732"/>
    <w:rsid w:val="00BB37EF"/>
    <w:rsid w:val="00BB3B2C"/>
    <w:rsid w:val="00BB3B5F"/>
    <w:rsid w:val="00BB4979"/>
    <w:rsid w:val="00BB5668"/>
    <w:rsid w:val="00BB69C1"/>
    <w:rsid w:val="00BB6B10"/>
    <w:rsid w:val="00BB758B"/>
    <w:rsid w:val="00BB76FE"/>
    <w:rsid w:val="00BB7A12"/>
    <w:rsid w:val="00BB7B6F"/>
    <w:rsid w:val="00BB7EEF"/>
    <w:rsid w:val="00BC2A18"/>
    <w:rsid w:val="00BC386F"/>
    <w:rsid w:val="00BC3884"/>
    <w:rsid w:val="00BC3977"/>
    <w:rsid w:val="00BC4144"/>
    <w:rsid w:val="00BC42A1"/>
    <w:rsid w:val="00BC4574"/>
    <w:rsid w:val="00BC4A3B"/>
    <w:rsid w:val="00BC52E8"/>
    <w:rsid w:val="00BC741F"/>
    <w:rsid w:val="00BC74F3"/>
    <w:rsid w:val="00BC7989"/>
    <w:rsid w:val="00BC7E7B"/>
    <w:rsid w:val="00BC7EF9"/>
    <w:rsid w:val="00BD0148"/>
    <w:rsid w:val="00BD02A6"/>
    <w:rsid w:val="00BD0AB8"/>
    <w:rsid w:val="00BD1ED1"/>
    <w:rsid w:val="00BD3121"/>
    <w:rsid w:val="00BD381B"/>
    <w:rsid w:val="00BD3A0A"/>
    <w:rsid w:val="00BD4952"/>
    <w:rsid w:val="00BD5A49"/>
    <w:rsid w:val="00BD5D20"/>
    <w:rsid w:val="00BD5D87"/>
    <w:rsid w:val="00BD62D3"/>
    <w:rsid w:val="00BD68DC"/>
    <w:rsid w:val="00BD7386"/>
    <w:rsid w:val="00BD7989"/>
    <w:rsid w:val="00BE04E7"/>
    <w:rsid w:val="00BE1192"/>
    <w:rsid w:val="00BE1784"/>
    <w:rsid w:val="00BE1D75"/>
    <w:rsid w:val="00BE4293"/>
    <w:rsid w:val="00BE520C"/>
    <w:rsid w:val="00BE5480"/>
    <w:rsid w:val="00BE56CF"/>
    <w:rsid w:val="00BE7AC0"/>
    <w:rsid w:val="00BF01F7"/>
    <w:rsid w:val="00BF05D4"/>
    <w:rsid w:val="00BF074F"/>
    <w:rsid w:val="00BF09DF"/>
    <w:rsid w:val="00BF0A29"/>
    <w:rsid w:val="00BF147E"/>
    <w:rsid w:val="00BF1A10"/>
    <w:rsid w:val="00BF2B71"/>
    <w:rsid w:val="00BF3284"/>
    <w:rsid w:val="00BF4269"/>
    <w:rsid w:val="00BF4CE8"/>
    <w:rsid w:val="00BF528A"/>
    <w:rsid w:val="00BF62D4"/>
    <w:rsid w:val="00BF7A53"/>
    <w:rsid w:val="00C00A6B"/>
    <w:rsid w:val="00C00F67"/>
    <w:rsid w:val="00C01307"/>
    <w:rsid w:val="00C017A9"/>
    <w:rsid w:val="00C02167"/>
    <w:rsid w:val="00C02672"/>
    <w:rsid w:val="00C02D05"/>
    <w:rsid w:val="00C04AC2"/>
    <w:rsid w:val="00C05563"/>
    <w:rsid w:val="00C055F6"/>
    <w:rsid w:val="00C05837"/>
    <w:rsid w:val="00C05899"/>
    <w:rsid w:val="00C05DEB"/>
    <w:rsid w:val="00C05E1D"/>
    <w:rsid w:val="00C06263"/>
    <w:rsid w:val="00C113AC"/>
    <w:rsid w:val="00C117B5"/>
    <w:rsid w:val="00C11CC2"/>
    <w:rsid w:val="00C12834"/>
    <w:rsid w:val="00C13D23"/>
    <w:rsid w:val="00C13FE4"/>
    <w:rsid w:val="00C140E3"/>
    <w:rsid w:val="00C14F16"/>
    <w:rsid w:val="00C20201"/>
    <w:rsid w:val="00C2134B"/>
    <w:rsid w:val="00C216D9"/>
    <w:rsid w:val="00C2248F"/>
    <w:rsid w:val="00C23088"/>
    <w:rsid w:val="00C23671"/>
    <w:rsid w:val="00C2424C"/>
    <w:rsid w:val="00C243ED"/>
    <w:rsid w:val="00C2443E"/>
    <w:rsid w:val="00C24C3F"/>
    <w:rsid w:val="00C25127"/>
    <w:rsid w:val="00C25A98"/>
    <w:rsid w:val="00C2639F"/>
    <w:rsid w:val="00C2670B"/>
    <w:rsid w:val="00C268B2"/>
    <w:rsid w:val="00C27FF9"/>
    <w:rsid w:val="00C3254B"/>
    <w:rsid w:val="00C32A14"/>
    <w:rsid w:val="00C34CF0"/>
    <w:rsid w:val="00C354F5"/>
    <w:rsid w:val="00C3697A"/>
    <w:rsid w:val="00C36C8E"/>
    <w:rsid w:val="00C37BC7"/>
    <w:rsid w:val="00C37F77"/>
    <w:rsid w:val="00C411B3"/>
    <w:rsid w:val="00C420F9"/>
    <w:rsid w:val="00C43071"/>
    <w:rsid w:val="00C4346C"/>
    <w:rsid w:val="00C4394A"/>
    <w:rsid w:val="00C43E04"/>
    <w:rsid w:val="00C441A8"/>
    <w:rsid w:val="00C44371"/>
    <w:rsid w:val="00C44E42"/>
    <w:rsid w:val="00C458D6"/>
    <w:rsid w:val="00C46345"/>
    <w:rsid w:val="00C471C3"/>
    <w:rsid w:val="00C47F24"/>
    <w:rsid w:val="00C50F8C"/>
    <w:rsid w:val="00C52741"/>
    <w:rsid w:val="00C52D53"/>
    <w:rsid w:val="00C52F56"/>
    <w:rsid w:val="00C54FFE"/>
    <w:rsid w:val="00C553DD"/>
    <w:rsid w:val="00C561F6"/>
    <w:rsid w:val="00C56AAD"/>
    <w:rsid w:val="00C573B3"/>
    <w:rsid w:val="00C60A32"/>
    <w:rsid w:val="00C61104"/>
    <w:rsid w:val="00C6112F"/>
    <w:rsid w:val="00C62027"/>
    <w:rsid w:val="00C62FE7"/>
    <w:rsid w:val="00C65948"/>
    <w:rsid w:val="00C66E96"/>
    <w:rsid w:val="00C66F68"/>
    <w:rsid w:val="00C67918"/>
    <w:rsid w:val="00C706F4"/>
    <w:rsid w:val="00C720C2"/>
    <w:rsid w:val="00C739AC"/>
    <w:rsid w:val="00C745B8"/>
    <w:rsid w:val="00C747D8"/>
    <w:rsid w:val="00C751FE"/>
    <w:rsid w:val="00C75691"/>
    <w:rsid w:val="00C75D8E"/>
    <w:rsid w:val="00C76282"/>
    <w:rsid w:val="00C76AB8"/>
    <w:rsid w:val="00C76C23"/>
    <w:rsid w:val="00C80923"/>
    <w:rsid w:val="00C80C9C"/>
    <w:rsid w:val="00C80DDE"/>
    <w:rsid w:val="00C8182B"/>
    <w:rsid w:val="00C821FA"/>
    <w:rsid w:val="00C8243F"/>
    <w:rsid w:val="00C827FD"/>
    <w:rsid w:val="00C846B3"/>
    <w:rsid w:val="00C84D73"/>
    <w:rsid w:val="00C8628D"/>
    <w:rsid w:val="00C8650B"/>
    <w:rsid w:val="00C87038"/>
    <w:rsid w:val="00C876C3"/>
    <w:rsid w:val="00C91682"/>
    <w:rsid w:val="00C92290"/>
    <w:rsid w:val="00C92612"/>
    <w:rsid w:val="00C92BC3"/>
    <w:rsid w:val="00C9359B"/>
    <w:rsid w:val="00C941E9"/>
    <w:rsid w:val="00C95F60"/>
    <w:rsid w:val="00C960AC"/>
    <w:rsid w:val="00C96F9F"/>
    <w:rsid w:val="00C973DE"/>
    <w:rsid w:val="00C97872"/>
    <w:rsid w:val="00C97EDD"/>
    <w:rsid w:val="00CA036D"/>
    <w:rsid w:val="00CA1158"/>
    <w:rsid w:val="00CA159B"/>
    <w:rsid w:val="00CA2912"/>
    <w:rsid w:val="00CA3CB6"/>
    <w:rsid w:val="00CA3ECD"/>
    <w:rsid w:val="00CA5653"/>
    <w:rsid w:val="00CA56CA"/>
    <w:rsid w:val="00CA5885"/>
    <w:rsid w:val="00CA5EC5"/>
    <w:rsid w:val="00CA6314"/>
    <w:rsid w:val="00CA63BE"/>
    <w:rsid w:val="00CA67E6"/>
    <w:rsid w:val="00CA727A"/>
    <w:rsid w:val="00CA733A"/>
    <w:rsid w:val="00CA7D62"/>
    <w:rsid w:val="00CB131E"/>
    <w:rsid w:val="00CB2736"/>
    <w:rsid w:val="00CB319E"/>
    <w:rsid w:val="00CB39F3"/>
    <w:rsid w:val="00CB468E"/>
    <w:rsid w:val="00CB5776"/>
    <w:rsid w:val="00CB6A77"/>
    <w:rsid w:val="00CB775E"/>
    <w:rsid w:val="00CC003C"/>
    <w:rsid w:val="00CC0247"/>
    <w:rsid w:val="00CC080D"/>
    <w:rsid w:val="00CC0904"/>
    <w:rsid w:val="00CC097C"/>
    <w:rsid w:val="00CC0ADB"/>
    <w:rsid w:val="00CC12A1"/>
    <w:rsid w:val="00CC149C"/>
    <w:rsid w:val="00CC232C"/>
    <w:rsid w:val="00CC2D93"/>
    <w:rsid w:val="00CC359E"/>
    <w:rsid w:val="00CC4D4C"/>
    <w:rsid w:val="00CC520E"/>
    <w:rsid w:val="00CC5AEB"/>
    <w:rsid w:val="00CC5B93"/>
    <w:rsid w:val="00CC5E78"/>
    <w:rsid w:val="00CC5FC5"/>
    <w:rsid w:val="00CC67C9"/>
    <w:rsid w:val="00CC6FB7"/>
    <w:rsid w:val="00CC762E"/>
    <w:rsid w:val="00CC7A3F"/>
    <w:rsid w:val="00CD294E"/>
    <w:rsid w:val="00CD2A96"/>
    <w:rsid w:val="00CD3E01"/>
    <w:rsid w:val="00CD3FE7"/>
    <w:rsid w:val="00CD3FE8"/>
    <w:rsid w:val="00CD581C"/>
    <w:rsid w:val="00CD62EA"/>
    <w:rsid w:val="00CD6C2B"/>
    <w:rsid w:val="00CD72A1"/>
    <w:rsid w:val="00CD770B"/>
    <w:rsid w:val="00CD7FDE"/>
    <w:rsid w:val="00CE0455"/>
    <w:rsid w:val="00CE0622"/>
    <w:rsid w:val="00CE091B"/>
    <w:rsid w:val="00CE0E73"/>
    <w:rsid w:val="00CE3CA9"/>
    <w:rsid w:val="00CE40FE"/>
    <w:rsid w:val="00CE4987"/>
    <w:rsid w:val="00CE4D78"/>
    <w:rsid w:val="00CE52A4"/>
    <w:rsid w:val="00CE5322"/>
    <w:rsid w:val="00CE56BF"/>
    <w:rsid w:val="00CE5B3A"/>
    <w:rsid w:val="00CE5C30"/>
    <w:rsid w:val="00CE6610"/>
    <w:rsid w:val="00CF0B6D"/>
    <w:rsid w:val="00CF17C7"/>
    <w:rsid w:val="00CF2414"/>
    <w:rsid w:val="00CF515D"/>
    <w:rsid w:val="00CF56B7"/>
    <w:rsid w:val="00CF7273"/>
    <w:rsid w:val="00CF7B26"/>
    <w:rsid w:val="00D00C1F"/>
    <w:rsid w:val="00D0157D"/>
    <w:rsid w:val="00D01FBD"/>
    <w:rsid w:val="00D0206C"/>
    <w:rsid w:val="00D021F8"/>
    <w:rsid w:val="00D02485"/>
    <w:rsid w:val="00D032E2"/>
    <w:rsid w:val="00D03581"/>
    <w:rsid w:val="00D0463A"/>
    <w:rsid w:val="00D05183"/>
    <w:rsid w:val="00D056F0"/>
    <w:rsid w:val="00D0592A"/>
    <w:rsid w:val="00D05A24"/>
    <w:rsid w:val="00D0641A"/>
    <w:rsid w:val="00D06E51"/>
    <w:rsid w:val="00D076EA"/>
    <w:rsid w:val="00D107FE"/>
    <w:rsid w:val="00D10CB5"/>
    <w:rsid w:val="00D112EA"/>
    <w:rsid w:val="00D12A26"/>
    <w:rsid w:val="00D12B0B"/>
    <w:rsid w:val="00D137E6"/>
    <w:rsid w:val="00D13FF3"/>
    <w:rsid w:val="00D14001"/>
    <w:rsid w:val="00D1401D"/>
    <w:rsid w:val="00D157DE"/>
    <w:rsid w:val="00D15CC2"/>
    <w:rsid w:val="00D17AF0"/>
    <w:rsid w:val="00D20439"/>
    <w:rsid w:val="00D211D4"/>
    <w:rsid w:val="00D2156B"/>
    <w:rsid w:val="00D2407B"/>
    <w:rsid w:val="00D24738"/>
    <w:rsid w:val="00D24F20"/>
    <w:rsid w:val="00D256DD"/>
    <w:rsid w:val="00D2691E"/>
    <w:rsid w:val="00D2747A"/>
    <w:rsid w:val="00D27756"/>
    <w:rsid w:val="00D27AAB"/>
    <w:rsid w:val="00D27C14"/>
    <w:rsid w:val="00D31101"/>
    <w:rsid w:val="00D31CD8"/>
    <w:rsid w:val="00D325AB"/>
    <w:rsid w:val="00D33784"/>
    <w:rsid w:val="00D34233"/>
    <w:rsid w:val="00D34E7D"/>
    <w:rsid w:val="00D354AD"/>
    <w:rsid w:val="00D36660"/>
    <w:rsid w:val="00D40138"/>
    <w:rsid w:val="00D4091D"/>
    <w:rsid w:val="00D4109E"/>
    <w:rsid w:val="00D41CCF"/>
    <w:rsid w:val="00D41D1F"/>
    <w:rsid w:val="00D42AFE"/>
    <w:rsid w:val="00D433F3"/>
    <w:rsid w:val="00D43585"/>
    <w:rsid w:val="00D449BC"/>
    <w:rsid w:val="00D44C1F"/>
    <w:rsid w:val="00D44EF4"/>
    <w:rsid w:val="00D452E9"/>
    <w:rsid w:val="00D45DEF"/>
    <w:rsid w:val="00D46554"/>
    <w:rsid w:val="00D47E3F"/>
    <w:rsid w:val="00D47F34"/>
    <w:rsid w:val="00D502E4"/>
    <w:rsid w:val="00D505D9"/>
    <w:rsid w:val="00D50C97"/>
    <w:rsid w:val="00D5171E"/>
    <w:rsid w:val="00D51D8B"/>
    <w:rsid w:val="00D520BD"/>
    <w:rsid w:val="00D53B63"/>
    <w:rsid w:val="00D5467B"/>
    <w:rsid w:val="00D54A10"/>
    <w:rsid w:val="00D555E1"/>
    <w:rsid w:val="00D560F3"/>
    <w:rsid w:val="00D56FB1"/>
    <w:rsid w:val="00D5757E"/>
    <w:rsid w:val="00D63FCB"/>
    <w:rsid w:val="00D640B9"/>
    <w:rsid w:val="00D640D6"/>
    <w:rsid w:val="00D6542D"/>
    <w:rsid w:val="00D6554F"/>
    <w:rsid w:val="00D662E3"/>
    <w:rsid w:val="00D671FF"/>
    <w:rsid w:val="00D67814"/>
    <w:rsid w:val="00D67D27"/>
    <w:rsid w:val="00D67D9A"/>
    <w:rsid w:val="00D67F6C"/>
    <w:rsid w:val="00D70452"/>
    <w:rsid w:val="00D70976"/>
    <w:rsid w:val="00D71381"/>
    <w:rsid w:val="00D73572"/>
    <w:rsid w:val="00D73EAB"/>
    <w:rsid w:val="00D740BF"/>
    <w:rsid w:val="00D74303"/>
    <w:rsid w:val="00D7581A"/>
    <w:rsid w:val="00D75BC3"/>
    <w:rsid w:val="00D7666C"/>
    <w:rsid w:val="00D77ED5"/>
    <w:rsid w:val="00D77FB0"/>
    <w:rsid w:val="00D83384"/>
    <w:rsid w:val="00D85571"/>
    <w:rsid w:val="00D862F4"/>
    <w:rsid w:val="00D870CF"/>
    <w:rsid w:val="00D87E29"/>
    <w:rsid w:val="00D902EC"/>
    <w:rsid w:val="00D90387"/>
    <w:rsid w:val="00D90513"/>
    <w:rsid w:val="00D90A18"/>
    <w:rsid w:val="00D90DBE"/>
    <w:rsid w:val="00D9143B"/>
    <w:rsid w:val="00D919C8"/>
    <w:rsid w:val="00D92899"/>
    <w:rsid w:val="00D9435F"/>
    <w:rsid w:val="00D94EEE"/>
    <w:rsid w:val="00D953AD"/>
    <w:rsid w:val="00D95785"/>
    <w:rsid w:val="00D95D42"/>
    <w:rsid w:val="00D97642"/>
    <w:rsid w:val="00DA00BB"/>
    <w:rsid w:val="00DA103F"/>
    <w:rsid w:val="00DA1FCA"/>
    <w:rsid w:val="00DA28C1"/>
    <w:rsid w:val="00DA2B61"/>
    <w:rsid w:val="00DA41F5"/>
    <w:rsid w:val="00DA42E9"/>
    <w:rsid w:val="00DA433E"/>
    <w:rsid w:val="00DA45C8"/>
    <w:rsid w:val="00DA4951"/>
    <w:rsid w:val="00DA5FE4"/>
    <w:rsid w:val="00DA6FA3"/>
    <w:rsid w:val="00DA75F3"/>
    <w:rsid w:val="00DB0E0A"/>
    <w:rsid w:val="00DB1439"/>
    <w:rsid w:val="00DB34CE"/>
    <w:rsid w:val="00DB4886"/>
    <w:rsid w:val="00DB4D91"/>
    <w:rsid w:val="00DB536A"/>
    <w:rsid w:val="00DB5980"/>
    <w:rsid w:val="00DB5CA3"/>
    <w:rsid w:val="00DB7B17"/>
    <w:rsid w:val="00DB7D5E"/>
    <w:rsid w:val="00DC0025"/>
    <w:rsid w:val="00DC0948"/>
    <w:rsid w:val="00DC1CCC"/>
    <w:rsid w:val="00DC1CD9"/>
    <w:rsid w:val="00DC21B4"/>
    <w:rsid w:val="00DC290B"/>
    <w:rsid w:val="00DC2DAD"/>
    <w:rsid w:val="00DC4591"/>
    <w:rsid w:val="00DC4CD0"/>
    <w:rsid w:val="00DC5411"/>
    <w:rsid w:val="00DC5C94"/>
    <w:rsid w:val="00DC7245"/>
    <w:rsid w:val="00DC79EB"/>
    <w:rsid w:val="00DC7D67"/>
    <w:rsid w:val="00DD1285"/>
    <w:rsid w:val="00DD2347"/>
    <w:rsid w:val="00DD2838"/>
    <w:rsid w:val="00DD29E6"/>
    <w:rsid w:val="00DD30C9"/>
    <w:rsid w:val="00DD3581"/>
    <w:rsid w:val="00DD39C3"/>
    <w:rsid w:val="00DD3B29"/>
    <w:rsid w:val="00DD4548"/>
    <w:rsid w:val="00DD4680"/>
    <w:rsid w:val="00DD5277"/>
    <w:rsid w:val="00DD69F2"/>
    <w:rsid w:val="00DD6A18"/>
    <w:rsid w:val="00DE0056"/>
    <w:rsid w:val="00DE0224"/>
    <w:rsid w:val="00DE0C29"/>
    <w:rsid w:val="00DE1639"/>
    <w:rsid w:val="00DE1930"/>
    <w:rsid w:val="00DE204E"/>
    <w:rsid w:val="00DE3416"/>
    <w:rsid w:val="00DE5058"/>
    <w:rsid w:val="00DE5123"/>
    <w:rsid w:val="00DE5AE8"/>
    <w:rsid w:val="00DE6498"/>
    <w:rsid w:val="00DE655C"/>
    <w:rsid w:val="00DE6AFA"/>
    <w:rsid w:val="00DE7D46"/>
    <w:rsid w:val="00DF0460"/>
    <w:rsid w:val="00DF2F32"/>
    <w:rsid w:val="00DF3B7A"/>
    <w:rsid w:val="00DF40C5"/>
    <w:rsid w:val="00DF4598"/>
    <w:rsid w:val="00DF4A15"/>
    <w:rsid w:val="00DF4FCB"/>
    <w:rsid w:val="00DF5866"/>
    <w:rsid w:val="00DF62D2"/>
    <w:rsid w:val="00DF6F48"/>
    <w:rsid w:val="00DF7EDA"/>
    <w:rsid w:val="00E003B5"/>
    <w:rsid w:val="00E00402"/>
    <w:rsid w:val="00E030DF"/>
    <w:rsid w:val="00E03F20"/>
    <w:rsid w:val="00E04207"/>
    <w:rsid w:val="00E059FE"/>
    <w:rsid w:val="00E06E6A"/>
    <w:rsid w:val="00E06F55"/>
    <w:rsid w:val="00E07631"/>
    <w:rsid w:val="00E11045"/>
    <w:rsid w:val="00E1583B"/>
    <w:rsid w:val="00E170E5"/>
    <w:rsid w:val="00E17D5D"/>
    <w:rsid w:val="00E20F94"/>
    <w:rsid w:val="00E23C41"/>
    <w:rsid w:val="00E25022"/>
    <w:rsid w:val="00E25090"/>
    <w:rsid w:val="00E257C0"/>
    <w:rsid w:val="00E26F31"/>
    <w:rsid w:val="00E27241"/>
    <w:rsid w:val="00E27508"/>
    <w:rsid w:val="00E30245"/>
    <w:rsid w:val="00E30437"/>
    <w:rsid w:val="00E308BA"/>
    <w:rsid w:val="00E30B8B"/>
    <w:rsid w:val="00E313C3"/>
    <w:rsid w:val="00E317A0"/>
    <w:rsid w:val="00E318CA"/>
    <w:rsid w:val="00E32321"/>
    <w:rsid w:val="00E32A5F"/>
    <w:rsid w:val="00E33486"/>
    <w:rsid w:val="00E336E4"/>
    <w:rsid w:val="00E33781"/>
    <w:rsid w:val="00E353E8"/>
    <w:rsid w:val="00E35658"/>
    <w:rsid w:val="00E35864"/>
    <w:rsid w:val="00E35D5C"/>
    <w:rsid w:val="00E36727"/>
    <w:rsid w:val="00E37A8D"/>
    <w:rsid w:val="00E37BB2"/>
    <w:rsid w:val="00E37F3A"/>
    <w:rsid w:val="00E409C9"/>
    <w:rsid w:val="00E412AC"/>
    <w:rsid w:val="00E42999"/>
    <w:rsid w:val="00E436C7"/>
    <w:rsid w:val="00E43D35"/>
    <w:rsid w:val="00E44913"/>
    <w:rsid w:val="00E44E7C"/>
    <w:rsid w:val="00E4554F"/>
    <w:rsid w:val="00E45A1E"/>
    <w:rsid w:val="00E45F6C"/>
    <w:rsid w:val="00E50656"/>
    <w:rsid w:val="00E509B5"/>
    <w:rsid w:val="00E50C40"/>
    <w:rsid w:val="00E5163A"/>
    <w:rsid w:val="00E52890"/>
    <w:rsid w:val="00E5342C"/>
    <w:rsid w:val="00E53CBF"/>
    <w:rsid w:val="00E56644"/>
    <w:rsid w:val="00E56FAC"/>
    <w:rsid w:val="00E577AC"/>
    <w:rsid w:val="00E600E5"/>
    <w:rsid w:val="00E60AD6"/>
    <w:rsid w:val="00E60B38"/>
    <w:rsid w:val="00E6163D"/>
    <w:rsid w:val="00E62327"/>
    <w:rsid w:val="00E628D9"/>
    <w:rsid w:val="00E62D2F"/>
    <w:rsid w:val="00E63E4F"/>
    <w:rsid w:val="00E6461A"/>
    <w:rsid w:val="00E646E0"/>
    <w:rsid w:val="00E6472D"/>
    <w:rsid w:val="00E64D66"/>
    <w:rsid w:val="00E64EC5"/>
    <w:rsid w:val="00E65586"/>
    <w:rsid w:val="00E65670"/>
    <w:rsid w:val="00E65B64"/>
    <w:rsid w:val="00E66DD0"/>
    <w:rsid w:val="00E67F07"/>
    <w:rsid w:val="00E70698"/>
    <w:rsid w:val="00E70BE3"/>
    <w:rsid w:val="00E71675"/>
    <w:rsid w:val="00E719C9"/>
    <w:rsid w:val="00E72269"/>
    <w:rsid w:val="00E72D3E"/>
    <w:rsid w:val="00E73439"/>
    <w:rsid w:val="00E7369B"/>
    <w:rsid w:val="00E73EC7"/>
    <w:rsid w:val="00E74A95"/>
    <w:rsid w:val="00E75E6E"/>
    <w:rsid w:val="00E75E98"/>
    <w:rsid w:val="00E761F1"/>
    <w:rsid w:val="00E76A8F"/>
    <w:rsid w:val="00E77458"/>
    <w:rsid w:val="00E77691"/>
    <w:rsid w:val="00E7783A"/>
    <w:rsid w:val="00E77A2D"/>
    <w:rsid w:val="00E77DC3"/>
    <w:rsid w:val="00E80256"/>
    <w:rsid w:val="00E813BA"/>
    <w:rsid w:val="00E81EF1"/>
    <w:rsid w:val="00E82203"/>
    <w:rsid w:val="00E82757"/>
    <w:rsid w:val="00E8346F"/>
    <w:rsid w:val="00E84369"/>
    <w:rsid w:val="00E843DD"/>
    <w:rsid w:val="00E8446C"/>
    <w:rsid w:val="00E84B8C"/>
    <w:rsid w:val="00E85A32"/>
    <w:rsid w:val="00E863A0"/>
    <w:rsid w:val="00E87021"/>
    <w:rsid w:val="00E907E3"/>
    <w:rsid w:val="00E90A40"/>
    <w:rsid w:val="00E918CC"/>
    <w:rsid w:val="00E91CF3"/>
    <w:rsid w:val="00E93102"/>
    <w:rsid w:val="00E937DA"/>
    <w:rsid w:val="00E9389C"/>
    <w:rsid w:val="00E9535C"/>
    <w:rsid w:val="00E9611B"/>
    <w:rsid w:val="00E969A6"/>
    <w:rsid w:val="00E96F9D"/>
    <w:rsid w:val="00EA01B9"/>
    <w:rsid w:val="00EA097E"/>
    <w:rsid w:val="00EA1540"/>
    <w:rsid w:val="00EA2BCC"/>
    <w:rsid w:val="00EA4EF0"/>
    <w:rsid w:val="00EA505D"/>
    <w:rsid w:val="00EA5E2E"/>
    <w:rsid w:val="00EA6155"/>
    <w:rsid w:val="00EA685C"/>
    <w:rsid w:val="00EB019F"/>
    <w:rsid w:val="00EB02EA"/>
    <w:rsid w:val="00EB080F"/>
    <w:rsid w:val="00EB0A2C"/>
    <w:rsid w:val="00EB1241"/>
    <w:rsid w:val="00EB12C3"/>
    <w:rsid w:val="00EB15CE"/>
    <w:rsid w:val="00EB25BF"/>
    <w:rsid w:val="00EB2D17"/>
    <w:rsid w:val="00EB3757"/>
    <w:rsid w:val="00EB52A0"/>
    <w:rsid w:val="00EB53EE"/>
    <w:rsid w:val="00EB5F97"/>
    <w:rsid w:val="00EB6E04"/>
    <w:rsid w:val="00EC053C"/>
    <w:rsid w:val="00EC27CA"/>
    <w:rsid w:val="00EC28C6"/>
    <w:rsid w:val="00EC28D8"/>
    <w:rsid w:val="00EC2B19"/>
    <w:rsid w:val="00EC36DF"/>
    <w:rsid w:val="00EC37D8"/>
    <w:rsid w:val="00EC67E6"/>
    <w:rsid w:val="00ED1499"/>
    <w:rsid w:val="00ED59EC"/>
    <w:rsid w:val="00ED5F1D"/>
    <w:rsid w:val="00ED7A73"/>
    <w:rsid w:val="00EE22A9"/>
    <w:rsid w:val="00EE2D33"/>
    <w:rsid w:val="00EE2F2E"/>
    <w:rsid w:val="00EE4F38"/>
    <w:rsid w:val="00EE699C"/>
    <w:rsid w:val="00EE76D8"/>
    <w:rsid w:val="00EE7A5F"/>
    <w:rsid w:val="00EE7FD7"/>
    <w:rsid w:val="00EF0E73"/>
    <w:rsid w:val="00EF108A"/>
    <w:rsid w:val="00EF1DCB"/>
    <w:rsid w:val="00EF1E83"/>
    <w:rsid w:val="00EF2269"/>
    <w:rsid w:val="00EF428B"/>
    <w:rsid w:val="00EF42B0"/>
    <w:rsid w:val="00EF44AB"/>
    <w:rsid w:val="00EF5882"/>
    <w:rsid w:val="00EF66C8"/>
    <w:rsid w:val="00EF6D67"/>
    <w:rsid w:val="00EF6EC2"/>
    <w:rsid w:val="00F018F7"/>
    <w:rsid w:val="00F02622"/>
    <w:rsid w:val="00F0268F"/>
    <w:rsid w:val="00F026E5"/>
    <w:rsid w:val="00F02B3B"/>
    <w:rsid w:val="00F02FDC"/>
    <w:rsid w:val="00F033C7"/>
    <w:rsid w:val="00F03BE8"/>
    <w:rsid w:val="00F03D57"/>
    <w:rsid w:val="00F0497A"/>
    <w:rsid w:val="00F05A8C"/>
    <w:rsid w:val="00F07578"/>
    <w:rsid w:val="00F07D8C"/>
    <w:rsid w:val="00F10B58"/>
    <w:rsid w:val="00F11B82"/>
    <w:rsid w:val="00F12F03"/>
    <w:rsid w:val="00F13A29"/>
    <w:rsid w:val="00F15DC4"/>
    <w:rsid w:val="00F167A1"/>
    <w:rsid w:val="00F16F6D"/>
    <w:rsid w:val="00F17785"/>
    <w:rsid w:val="00F20BF5"/>
    <w:rsid w:val="00F21220"/>
    <w:rsid w:val="00F21758"/>
    <w:rsid w:val="00F23807"/>
    <w:rsid w:val="00F239AA"/>
    <w:rsid w:val="00F252DA"/>
    <w:rsid w:val="00F25C36"/>
    <w:rsid w:val="00F26E79"/>
    <w:rsid w:val="00F26E8E"/>
    <w:rsid w:val="00F2791A"/>
    <w:rsid w:val="00F27CB3"/>
    <w:rsid w:val="00F302A8"/>
    <w:rsid w:val="00F30850"/>
    <w:rsid w:val="00F30918"/>
    <w:rsid w:val="00F312CA"/>
    <w:rsid w:val="00F313FB"/>
    <w:rsid w:val="00F31B8A"/>
    <w:rsid w:val="00F3493A"/>
    <w:rsid w:val="00F36620"/>
    <w:rsid w:val="00F36714"/>
    <w:rsid w:val="00F36AA7"/>
    <w:rsid w:val="00F37621"/>
    <w:rsid w:val="00F4042B"/>
    <w:rsid w:val="00F407A3"/>
    <w:rsid w:val="00F407F9"/>
    <w:rsid w:val="00F40851"/>
    <w:rsid w:val="00F41623"/>
    <w:rsid w:val="00F41D10"/>
    <w:rsid w:val="00F42593"/>
    <w:rsid w:val="00F42918"/>
    <w:rsid w:val="00F42C20"/>
    <w:rsid w:val="00F435C6"/>
    <w:rsid w:val="00F43A24"/>
    <w:rsid w:val="00F450F7"/>
    <w:rsid w:val="00F46093"/>
    <w:rsid w:val="00F461BC"/>
    <w:rsid w:val="00F46453"/>
    <w:rsid w:val="00F46A80"/>
    <w:rsid w:val="00F50577"/>
    <w:rsid w:val="00F50E30"/>
    <w:rsid w:val="00F51736"/>
    <w:rsid w:val="00F52265"/>
    <w:rsid w:val="00F53210"/>
    <w:rsid w:val="00F5526B"/>
    <w:rsid w:val="00F559B7"/>
    <w:rsid w:val="00F56D97"/>
    <w:rsid w:val="00F575EB"/>
    <w:rsid w:val="00F60B31"/>
    <w:rsid w:val="00F61357"/>
    <w:rsid w:val="00F615D7"/>
    <w:rsid w:val="00F62B5B"/>
    <w:rsid w:val="00F62C99"/>
    <w:rsid w:val="00F636CD"/>
    <w:rsid w:val="00F63AAA"/>
    <w:rsid w:val="00F63E9B"/>
    <w:rsid w:val="00F64448"/>
    <w:rsid w:val="00F65475"/>
    <w:rsid w:val="00F65E2F"/>
    <w:rsid w:val="00F66442"/>
    <w:rsid w:val="00F67C51"/>
    <w:rsid w:val="00F70352"/>
    <w:rsid w:val="00F7193A"/>
    <w:rsid w:val="00F71BAF"/>
    <w:rsid w:val="00F71F75"/>
    <w:rsid w:val="00F72103"/>
    <w:rsid w:val="00F721F5"/>
    <w:rsid w:val="00F732EC"/>
    <w:rsid w:val="00F73757"/>
    <w:rsid w:val="00F73EDC"/>
    <w:rsid w:val="00F745CD"/>
    <w:rsid w:val="00F74974"/>
    <w:rsid w:val="00F74B5E"/>
    <w:rsid w:val="00F74D50"/>
    <w:rsid w:val="00F758D7"/>
    <w:rsid w:val="00F759FF"/>
    <w:rsid w:val="00F766D5"/>
    <w:rsid w:val="00F766F5"/>
    <w:rsid w:val="00F76C58"/>
    <w:rsid w:val="00F80095"/>
    <w:rsid w:val="00F81FAD"/>
    <w:rsid w:val="00F827CC"/>
    <w:rsid w:val="00F82F52"/>
    <w:rsid w:val="00F837E6"/>
    <w:rsid w:val="00F8491A"/>
    <w:rsid w:val="00F85DD1"/>
    <w:rsid w:val="00F86059"/>
    <w:rsid w:val="00F862D1"/>
    <w:rsid w:val="00F8640D"/>
    <w:rsid w:val="00F86570"/>
    <w:rsid w:val="00F876E2"/>
    <w:rsid w:val="00F877CC"/>
    <w:rsid w:val="00F87AFA"/>
    <w:rsid w:val="00F90980"/>
    <w:rsid w:val="00F90C7C"/>
    <w:rsid w:val="00F9139E"/>
    <w:rsid w:val="00F91420"/>
    <w:rsid w:val="00F91D44"/>
    <w:rsid w:val="00F92010"/>
    <w:rsid w:val="00F93EBA"/>
    <w:rsid w:val="00F94755"/>
    <w:rsid w:val="00F9568C"/>
    <w:rsid w:val="00F95CE6"/>
    <w:rsid w:val="00F9682B"/>
    <w:rsid w:val="00F96849"/>
    <w:rsid w:val="00F977B4"/>
    <w:rsid w:val="00F977E0"/>
    <w:rsid w:val="00F97A2E"/>
    <w:rsid w:val="00FA0949"/>
    <w:rsid w:val="00FA2218"/>
    <w:rsid w:val="00FA2786"/>
    <w:rsid w:val="00FA2C49"/>
    <w:rsid w:val="00FA37EC"/>
    <w:rsid w:val="00FA3DA9"/>
    <w:rsid w:val="00FA45FA"/>
    <w:rsid w:val="00FA7AD8"/>
    <w:rsid w:val="00FB0225"/>
    <w:rsid w:val="00FB09FA"/>
    <w:rsid w:val="00FB23E9"/>
    <w:rsid w:val="00FB2853"/>
    <w:rsid w:val="00FB291C"/>
    <w:rsid w:val="00FB2B95"/>
    <w:rsid w:val="00FB3EAA"/>
    <w:rsid w:val="00FB4A38"/>
    <w:rsid w:val="00FB520C"/>
    <w:rsid w:val="00FB6E41"/>
    <w:rsid w:val="00FB6F6F"/>
    <w:rsid w:val="00FB7C89"/>
    <w:rsid w:val="00FC0453"/>
    <w:rsid w:val="00FC13C9"/>
    <w:rsid w:val="00FC33A4"/>
    <w:rsid w:val="00FC4798"/>
    <w:rsid w:val="00FC4A6B"/>
    <w:rsid w:val="00FC524A"/>
    <w:rsid w:val="00FC725F"/>
    <w:rsid w:val="00FD0613"/>
    <w:rsid w:val="00FD17AD"/>
    <w:rsid w:val="00FD1E67"/>
    <w:rsid w:val="00FD21FE"/>
    <w:rsid w:val="00FD2F48"/>
    <w:rsid w:val="00FD3AD7"/>
    <w:rsid w:val="00FD3ADF"/>
    <w:rsid w:val="00FD5292"/>
    <w:rsid w:val="00FD6554"/>
    <w:rsid w:val="00FD6F8D"/>
    <w:rsid w:val="00FD7CAE"/>
    <w:rsid w:val="00FE0FE9"/>
    <w:rsid w:val="00FE1E8B"/>
    <w:rsid w:val="00FE23EE"/>
    <w:rsid w:val="00FE2B11"/>
    <w:rsid w:val="00FE30EA"/>
    <w:rsid w:val="00FE4A1E"/>
    <w:rsid w:val="00FE4FB1"/>
    <w:rsid w:val="00FE57D6"/>
    <w:rsid w:val="00FE6F23"/>
    <w:rsid w:val="00FE7052"/>
    <w:rsid w:val="00FE7517"/>
    <w:rsid w:val="00FE7AC9"/>
    <w:rsid w:val="00FF17C4"/>
    <w:rsid w:val="00FF17FE"/>
    <w:rsid w:val="00FF1AA3"/>
    <w:rsid w:val="00FF26D4"/>
    <w:rsid w:val="00FF3293"/>
    <w:rsid w:val="00FF36AB"/>
    <w:rsid w:val="00FF562E"/>
    <w:rsid w:val="00FF5831"/>
    <w:rsid w:val="00FF5A2F"/>
    <w:rsid w:val="00FF69DD"/>
    <w:rsid w:val="00FF7361"/>
    <w:rsid w:val="00FF73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A152C48"/>
  <w15:docId w15:val="{F54221D6-C249-454D-98DE-9BEC3CE99D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semiHidden="1" w:uiPriority="0" w:unhideWhenUsed="1" w:qFormat="1"/>
    <w:lsdException w:name="heading 6" w:lock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3CAE"/>
    <w:rPr>
      <w:sz w:val="24"/>
      <w:szCs w:val="24"/>
    </w:rPr>
  </w:style>
  <w:style w:type="paragraph" w:styleId="Heading1">
    <w:name w:val="heading 1"/>
    <w:basedOn w:val="Normal"/>
    <w:next w:val="Normal"/>
    <w:link w:val="Heading1Char"/>
    <w:uiPriority w:val="99"/>
    <w:qFormat/>
    <w:rsid w:val="00703CAE"/>
    <w:pPr>
      <w:keepNext/>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ind w:left="540" w:right="615"/>
      <w:jc w:val="both"/>
      <w:outlineLvl w:val="0"/>
    </w:pPr>
    <w:rPr>
      <w:b/>
      <w:bCs/>
      <w:sz w:val="18"/>
      <w:szCs w:val="18"/>
    </w:rPr>
  </w:style>
  <w:style w:type="paragraph" w:styleId="Heading2">
    <w:name w:val="heading 2"/>
    <w:basedOn w:val="Normal"/>
    <w:next w:val="Normal"/>
    <w:link w:val="Heading2Char"/>
    <w:uiPriority w:val="99"/>
    <w:qFormat/>
    <w:rsid w:val="00703CAE"/>
    <w:pPr>
      <w:keepNext/>
      <w:outlineLvl w:val="1"/>
    </w:pPr>
    <w:rPr>
      <w:b/>
      <w:bCs/>
      <w:sz w:val="20"/>
      <w:szCs w:val="20"/>
    </w:rPr>
  </w:style>
  <w:style w:type="paragraph" w:styleId="Heading3">
    <w:name w:val="heading 3"/>
    <w:basedOn w:val="Normal"/>
    <w:next w:val="Normal"/>
    <w:link w:val="Heading3Char"/>
    <w:uiPriority w:val="99"/>
    <w:qFormat/>
    <w:rsid w:val="00703CAE"/>
    <w:pPr>
      <w:keepNext/>
      <w:jc w:val="center"/>
      <w:outlineLvl w:val="2"/>
    </w:pPr>
    <w:rPr>
      <w:b/>
      <w:bCs/>
    </w:rPr>
  </w:style>
  <w:style w:type="paragraph" w:styleId="Heading4">
    <w:name w:val="heading 4"/>
    <w:basedOn w:val="Normal"/>
    <w:next w:val="Normal"/>
    <w:link w:val="Heading4Char"/>
    <w:uiPriority w:val="99"/>
    <w:qFormat/>
    <w:rsid w:val="00703CAE"/>
    <w:pPr>
      <w:keepNext/>
      <w:ind w:left="1440" w:right="720"/>
      <w:jc w:val="both"/>
      <w:outlineLvl w:val="3"/>
    </w:pPr>
    <w:rPr>
      <w:b/>
      <w:bCs/>
      <w:i/>
      <w:iCs/>
      <w:sz w:val="18"/>
      <w:szCs w:val="18"/>
    </w:rPr>
  </w:style>
  <w:style w:type="paragraph" w:styleId="Heading6">
    <w:name w:val="heading 6"/>
    <w:basedOn w:val="Normal"/>
    <w:next w:val="Normal"/>
    <w:link w:val="Heading6Char"/>
    <w:uiPriority w:val="99"/>
    <w:qFormat/>
    <w:rsid w:val="00703CAE"/>
    <w:pPr>
      <w:keepNext/>
      <w:outlineLvl w:val="5"/>
    </w:pPr>
    <w:rPr>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A44508"/>
    <w:rPr>
      <w:rFonts w:ascii="Cambria" w:hAnsi="Cambria" w:cs="Cambria"/>
      <w:b/>
      <w:bCs/>
      <w:kern w:val="32"/>
      <w:sz w:val="32"/>
      <w:szCs w:val="32"/>
    </w:rPr>
  </w:style>
  <w:style w:type="character" w:customStyle="1" w:styleId="Heading2Char">
    <w:name w:val="Heading 2 Char"/>
    <w:basedOn w:val="DefaultParagraphFont"/>
    <w:link w:val="Heading2"/>
    <w:uiPriority w:val="99"/>
    <w:semiHidden/>
    <w:locked/>
    <w:rsid w:val="00A44508"/>
    <w:rPr>
      <w:rFonts w:ascii="Cambria" w:hAnsi="Cambria" w:cs="Cambria"/>
      <w:b/>
      <w:bCs/>
      <w:i/>
      <w:iCs/>
      <w:sz w:val="28"/>
      <w:szCs w:val="28"/>
    </w:rPr>
  </w:style>
  <w:style w:type="character" w:customStyle="1" w:styleId="Heading3Char">
    <w:name w:val="Heading 3 Char"/>
    <w:basedOn w:val="DefaultParagraphFont"/>
    <w:link w:val="Heading3"/>
    <w:uiPriority w:val="99"/>
    <w:semiHidden/>
    <w:locked/>
    <w:rsid w:val="00A44508"/>
    <w:rPr>
      <w:rFonts w:ascii="Cambria" w:hAnsi="Cambria" w:cs="Cambria"/>
      <w:b/>
      <w:bCs/>
      <w:sz w:val="26"/>
      <w:szCs w:val="26"/>
    </w:rPr>
  </w:style>
  <w:style w:type="character" w:customStyle="1" w:styleId="Heading4Char">
    <w:name w:val="Heading 4 Char"/>
    <w:basedOn w:val="DefaultParagraphFont"/>
    <w:link w:val="Heading4"/>
    <w:uiPriority w:val="99"/>
    <w:semiHidden/>
    <w:locked/>
    <w:rsid w:val="00A44508"/>
    <w:rPr>
      <w:rFonts w:ascii="Calibri" w:hAnsi="Calibri" w:cs="Calibri"/>
      <w:b/>
      <w:bCs/>
      <w:sz w:val="28"/>
      <w:szCs w:val="28"/>
    </w:rPr>
  </w:style>
  <w:style w:type="character" w:customStyle="1" w:styleId="Heading6Char">
    <w:name w:val="Heading 6 Char"/>
    <w:basedOn w:val="DefaultParagraphFont"/>
    <w:link w:val="Heading6"/>
    <w:uiPriority w:val="99"/>
    <w:semiHidden/>
    <w:locked/>
    <w:rsid w:val="00A44508"/>
    <w:rPr>
      <w:rFonts w:ascii="Calibri" w:hAnsi="Calibri" w:cs="Calibri"/>
      <w:b/>
      <w:bCs/>
    </w:rPr>
  </w:style>
  <w:style w:type="paragraph" w:styleId="BodyText">
    <w:name w:val="Body Text"/>
    <w:basedOn w:val="Normal"/>
    <w:link w:val="BodyTextChar"/>
    <w:uiPriority w:val="99"/>
    <w:rsid w:val="00703CAE"/>
    <w:rPr>
      <w:b/>
      <w:bCs/>
      <w:sz w:val="20"/>
      <w:szCs w:val="20"/>
    </w:rPr>
  </w:style>
  <w:style w:type="character" w:customStyle="1" w:styleId="BodyTextChar">
    <w:name w:val="Body Text Char"/>
    <w:basedOn w:val="DefaultParagraphFont"/>
    <w:link w:val="BodyText"/>
    <w:uiPriority w:val="99"/>
    <w:semiHidden/>
    <w:locked/>
    <w:rsid w:val="00A44508"/>
    <w:rPr>
      <w:sz w:val="24"/>
      <w:szCs w:val="24"/>
    </w:rPr>
  </w:style>
  <w:style w:type="paragraph" w:styleId="NormalWeb">
    <w:name w:val="Normal (Web)"/>
    <w:basedOn w:val="Normal"/>
    <w:uiPriority w:val="99"/>
    <w:rsid w:val="00703CAE"/>
    <w:pPr>
      <w:overflowPunct w:val="0"/>
      <w:adjustRightInd w:val="0"/>
    </w:pPr>
    <w:rPr>
      <w:kern w:val="28"/>
    </w:rPr>
  </w:style>
  <w:style w:type="paragraph" w:styleId="BodyText3">
    <w:name w:val="Body Text 3"/>
    <w:basedOn w:val="Normal"/>
    <w:link w:val="BodyText3Char1"/>
    <w:uiPriority w:val="99"/>
    <w:rsid w:val="00703CAE"/>
    <w:rPr>
      <w:b/>
      <w:bCs/>
      <w:sz w:val="22"/>
      <w:szCs w:val="22"/>
    </w:rPr>
  </w:style>
  <w:style w:type="character" w:customStyle="1" w:styleId="BodyText3Char">
    <w:name w:val="Body Text 3 Char"/>
    <w:basedOn w:val="DefaultParagraphFont"/>
    <w:uiPriority w:val="99"/>
    <w:locked/>
    <w:rsid w:val="00371C0F"/>
    <w:rPr>
      <w:b/>
      <w:bCs/>
      <w:sz w:val="24"/>
      <w:szCs w:val="24"/>
      <w:lang w:val="en-US" w:eastAsia="en-US"/>
    </w:rPr>
  </w:style>
  <w:style w:type="character" w:customStyle="1" w:styleId="BodyText3Char1">
    <w:name w:val="Body Text 3 Char1"/>
    <w:basedOn w:val="DefaultParagraphFont"/>
    <w:link w:val="BodyText3"/>
    <w:uiPriority w:val="99"/>
    <w:locked/>
    <w:rsid w:val="00624B4B"/>
    <w:rPr>
      <w:b/>
      <w:bCs/>
      <w:sz w:val="24"/>
      <w:szCs w:val="24"/>
      <w:lang w:val="en-US" w:eastAsia="en-US"/>
    </w:rPr>
  </w:style>
  <w:style w:type="paragraph" w:styleId="BodyTextIndent">
    <w:name w:val="Body Text Indent"/>
    <w:basedOn w:val="Normal"/>
    <w:link w:val="BodyTextIndentChar"/>
    <w:uiPriority w:val="99"/>
    <w:rsid w:val="00703CAE"/>
    <w:pPr>
      <w:ind w:left="720"/>
    </w:pPr>
    <w:rPr>
      <w:b/>
      <w:bCs/>
    </w:rPr>
  </w:style>
  <w:style w:type="character" w:customStyle="1" w:styleId="BodyTextIndentChar">
    <w:name w:val="Body Text Indent Char"/>
    <w:basedOn w:val="DefaultParagraphFont"/>
    <w:link w:val="BodyTextIndent"/>
    <w:uiPriority w:val="99"/>
    <w:semiHidden/>
    <w:locked/>
    <w:rsid w:val="00A44508"/>
    <w:rPr>
      <w:sz w:val="24"/>
      <w:szCs w:val="24"/>
    </w:rPr>
  </w:style>
  <w:style w:type="character" w:styleId="Hyperlink">
    <w:name w:val="Hyperlink"/>
    <w:basedOn w:val="DefaultParagraphFont"/>
    <w:uiPriority w:val="99"/>
    <w:rsid w:val="00703CAE"/>
    <w:rPr>
      <w:color w:val="0000FF"/>
      <w:u w:val="single"/>
    </w:rPr>
  </w:style>
  <w:style w:type="paragraph" w:styleId="BodyTextIndent2">
    <w:name w:val="Body Text Indent 2"/>
    <w:basedOn w:val="Normal"/>
    <w:link w:val="BodyTextIndent2Char"/>
    <w:uiPriority w:val="99"/>
    <w:rsid w:val="00703CAE"/>
    <w:pPr>
      <w:ind w:left="720"/>
    </w:pPr>
    <w:rPr>
      <w:sz w:val="22"/>
      <w:szCs w:val="22"/>
    </w:rPr>
  </w:style>
  <w:style w:type="character" w:customStyle="1" w:styleId="BodyTextIndent2Char">
    <w:name w:val="Body Text Indent 2 Char"/>
    <w:basedOn w:val="DefaultParagraphFont"/>
    <w:link w:val="BodyTextIndent2"/>
    <w:uiPriority w:val="99"/>
    <w:semiHidden/>
    <w:locked/>
    <w:rsid w:val="00A44508"/>
    <w:rPr>
      <w:sz w:val="24"/>
      <w:szCs w:val="24"/>
    </w:rPr>
  </w:style>
  <w:style w:type="paragraph" w:customStyle="1" w:styleId="Level1">
    <w:name w:val="Level 1"/>
    <w:basedOn w:val="Normal"/>
    <w:uiPriority w:val="99"/>
    <w:rsid w:val="00703CAE"/>
    <w:pPr>
      <w:widowControl w:val="0"/>
      <w:numPr>
        <w:numId w:val="3"/>
      </w:numPr>
      <w:autoSpaceDE w:val="0"/>
      <w:autoSpaceDN w:val="0"/>
      <w:adjustRightInd w:val="0"/>
      <w:ind w:hanging="720"/>
      <w:outlineLvl w:val="0"/>
    </w:pPr>
    <w:rPr>
      <w:sz w:val="20"/>
      <w:szCs w:val="20"/>
    </w:rPr>
  </w:style>
  <w:style w:type="paragraph" w:customStyle="1" w:styleId="Level3">
    <w:name w:val="Level 3"/>
    <w:basedOn w:val="Normal"/>
    <w:uiPriority w:val="99"/>
    <w:rsid w:val="00703CAE"/>
    <w:pPr>
      <w:widowControl w:val="0"/>
      <w:numPr>
        <w:ilvl w:val="2"/>
        <w:numId w:val="1"/>
      </w:numPr>
      <w:autoSpaceDE w:val="0"/>
      <w:autoSpaceDN w:val="0"/>
      <w:adjustRightInd w:val="0"/>
      <w:ind w:left="2880" w:hanging="720"/>
      <w:outlineLvl w:val="2"/>
    </w:pPr>
    <w:rPr>
      <w:sz w:val="20"/>
      <w:szCs w:val="20"/>
    </w:rPr>
  </w:style>
  <w:style w:type="paragraph" w:customStyle="1" w:styleId="Level2">
    <w:name w:val="Level 2"/>
    <w:basedOn w:val="Normal"/>
    <w:uiPriority w:val="99"/>
    <w:rsid w:val="00703CAE"/>
    <w:pPr>
      <w:widowControl w:val="0"/>
      <w:numPr>
        <w:ilvl w:val="1"/>
        <w:numId w:val="2"/>
      </w:numPr>
      <w:autoSpaceDE w:val="0"/>
      <w:autoSpaceDN w:val="0"/>
      <w:adjustRightInd w:val="0"/>
      <w:ind w:left="1440" w:hanging="720"/>
      <w:outlineLvl w:val="1"/>
    </w:pPr>
    <w:rPr>
      <w:sz w:val="20"/>
      <w:szCs w:val="20"/>
    </w:rPr>
  </w:style>
  <w:style w:type="paragraph" w:customStyle="1" w:styleId="Level4">
    <w:name w:val="Level 4"/>
    <w:basedOn w:val="Normal"/>
    <w:uiPriority w:val="99"/>
    <w:rsid w:val="00703CAE"/>
    <w:pPr>
      <w:widowControl w:val="0"/>
      <w:numPr>
        <w:ilvl w:val="3"/>
        <w:numId w:val="2"/>
      </w:numPr>
      <w:autoSpaceDE w:val="0"/>
      <w:autoSpaceDN w:val="0"/>
      <w:adjustRightInd w:val="0"/>
      <w:ind w:left="2880" w:hanging="720"/>
      <w:outlineLvl w:val="3"/>
    </w:pPr>
    <w:rPr>
      <w:sz w:val="20"/>
      <w:szCs w:val="20"/>
    </w:rPr>
  </w:style>
  <w:style w:type="paragraph" w:styleId="BlockText">
    <w:name w:val="Block Text"/>
    <w:basedOn w:val="Normal"/>
    <w:uiPriority w:val="99"/>
    <w:rsid w:val="00703CAE"/>
    <w:pPr>
      <w:ind w:left="1440" w:right="720"/>
      <w:jc w:val="both"/>
    </w:pPr>
    <w:rPr>
      <w:sz w:val="18"/>
      <w:szCs w:val="18"/>
    </w:rPr>
  </w:style>
  <w:style w:type="paragraph" w:styleId="BodyText2">
    <w:name w:val="Body Text 2"/>
    <w:basedOn w:val="Normal"/>
    <w:link w:val="BodyText2Char"/>
    <w:uiPriority w:val="99"/>
    <w:rsid w:val="00703CAE"/>
    <w:rPr>
      <w:sz w:val="16"/>
      <w:szCs w:val="16"/>
    </w:rPr>
  </w:style>
  <w:style w:type="character" w:customStyle="1" w:styleId="BodyText2Char">
    <w:name w:val="Body Text 2 Char"/>
    <w:basedOn w:val="DefaultParagraphFont"/>
    <w:link w:val="BodyText2"/>
    <w:uiPriority w:val="99"/>
    <w:semiHidden/>
    <w:locked/>
    <w:rsid w:val="00A44508"/>
    <w:rPr>
      <w:sz w:val="24"/>
      <w:szCs w:val="24"/>
    </w:rPr>
  </w:style>
  <w:style w:type="paragraph" w:styleId="BodyTextIndent3">
    <w:name w:val="Body Text Indent 3"/>
    <w:basedOn w:val="Normal"/>
    <w:link w:val="BodyTextIndent3Char"/>
    <w:uiPriority w:val="99"/>
    <w:rsid w:val="00703CAE"/>
    <w:pPr>
      <w:ind w:left="1440"/>
      <w:jc w:val="both"/>
    </w:pPr>
    <w:rPr>
      <w:sz w:val="18"/>
      <w:szCs w:val="18"/>
    </w:rPr>
  </w:style>
  <w:style w:type="character" w:customStyle="1" w:styleId="BodyTextIndent3Char">
    <w:name w:val="Body Text Indent 3 Char"/>
    <w:basedOn w:val="DefaultParagraphFont"/>
    <w:link w:val="BodyTextIndent3"/>
    <w:uiPriority w:val="99"/>
    <w:semiHidden/>
    <w:locked/>
    <w:rsid w:val="00A44508"/>
    <w:rPr>
      <w:sz w:val="16"/>
      <w:szCs w:val="16"/>
    </w:rPr>
  </w:style>
  <w:style w:type="character" w:customStyle="1" w:styleId="spnmessagetext">
    <w:name w:val="spnmessagetext"/>
    <w:basedOn w:val="DefaultParagraphFont"/>
    <w:uiPriority w:val="99"/>
    <w:rsid w:val="00703CAE"/>
  </w:style>
  <w:style w:type="paragraph" w:styleId="ListParagraph">
    <w:name w:val="List Paragraph"/>
    <w:basedOn w:val="Normal"/>
    <w:uiPriority w:val="99"/>
    <w:qFormat/>
    <w:rsid w:val="00CA3CB6"/>
    <w:pPr>
      <w:spacing w:after="200" w:line="276" w:lineRule="auto"/>
      <w:ind w:left="720"/>
    </w:pPr>
    <w:rPr>
      <w:rFonts w:ascii="Calibri" w:hAnsi="Calibri" w:cs="Calibri"/>
      <w:sz w:val="22"/>
      <w:szCs w:val="22"/>
    </w:rPr>
  </w:style>
  <w:style w:type="paragraph" w:styleId="Title">
    <w:name w:val="Title"/>
    <w:basedOn w:val="Normal"/>
    <w:link w:val="TitleChar"/>
    <w:uiPriority w:val="99"/>
    <w:qFormat/>
    <w:rsid w:val="00814C82"/>
    <w:pPr>
      <w:tabs>
        <w:tab w:val="left" w:pos="0"/>
      </w:tabs>
      <w:ind w:left="-480"/>
      <w:jc w:val="center"/>
    </w:pPr>
    <w:rPr>
      <w:b/>
      <w:bCs/>
    </w:rPr>
  </w:style>
  <w:style w:type="character" w:customStyle="1" w:styleId="TitleChar">
    <w:name w:val="Title Char"/>
    <w:basedOn w:val="DefaultParagraphFont"/>
    <w:link w:val="Title"/>
    <w:uiPriority w:val="99"/>
    <w:locked/>
    <w:rsid w:val="00A44508"/>
    <w:rPr>
      <w:rFonts w:ascii="Cambria" w:hAnsi="Cambria" w:cs="Cambria"/>
      <w:b/>
      <w:bCs/>
      <w:kern w:val="28"/>
      <w:sz w:val="32"/>
      <w:szCs w:val="32"/>
    </w:rPr>
  </w:style>
  <w:style w:type="character" w:customStyle="1" w:styleId="style111">
    <w:name w:val="style111"/>
    <w:basedOn w:val="DefaultParagraphFont"/>
    <w:uiPriority w:val="99"/>
    <w:rsid w:val="00EA01B9"/>
  </w:style>
  <w:style w:type="character" w:customStyle="1" w:styleId="st1">
    <w:name w:val="st1"/>
    <w:basedOn w:val="DefaultParagraphFont"/>
    <w:uiPriority w:val="99"/>
    <w:rsid w:val="003A4352"/>
  </w:style>
  <w:style w:type="paragraph" w:customStyle="1" w:styleId="Default">
    <w:name w:val="Default"/>
    <w:uiPriority w:val="99"/>
    <w:rsid w:val="00F8640D"/>
    <w:pPr>
      <w:autoSpaceDE w:val="0"/>
      <w:autoSpaceDN w:val="0"/>
      <w:adjustRightInd w:val="0"/>
    </w:pPr>
    <w:rPr>
      <w:rFonts w:ascii="Calibri" w:hAnsi="Calibri" w:cs="Calibri"/>
      <w:color w:val="000000"/>
      <w:sz w:val="24"/>
      <w:szCs w:val="24"/>
    </w:rPr>
  </w:style>
  <w:style w:type="paragraph" w:styleId="BalloonText">
    <w:name w:val="Balloon Text"/>
    <w:basedOn w:val="Normal"/>
    <w:link w:val="BalloonTextChar"/>
    <w:uiPriority w:val="99"/>
    <w:semiHidden/>
    <w:unhideWhenUsed/>
    <w:rsid w:val="00391CDC"/>
    <w:rPr>
      <w:rFonts w:ascii="Tahoma" w:hAnsi="Tahoma" w:cs="Tahoma"/>
      <w:sz w:val="16"/>
      <w:szCs w:val="16"/>
    </w:rPr>
  </w:style>
  <w:style w:type="character" w:customStyle="1" w:styleId="BalloonTextChar">
    <w:name w:val="Balloon Text Char"/>
    <w:basedOn w:val="DefaultParagraphFont"/>
    <w:link w:val="BalloonText"/>
    <w:uiPriority w:val="99"/>
    <w:semiHidden/>
    <w:rsid w:val="00391CDC"/>
    <w:rPr>
      <w:rFonts w:ascii="Tahoma" w:hAnsi="Tahoma" w:cs="Tahoma"/>
      <w:sz w:val="16"/>
      <w:szCs w:val="16"/>
    </w:rPr>
  </w:style>
  <w:style w:type="character" w:customStyle="1" w:styleId="UnresolvedMention1">
    <w:name w:val="Unresolved Mention1"/>
    <w:basedOn w:val="DefaultParagraphFont"/>
    <w:uiPriority w:val="99"/>
    <w:semiHidden/>
    <w:unhideWhenUsed/>
    <w:rsid w:val="00E646E0"/>
    <w:rPr>
      <w:color w:val="808080"/>
      <w:shd w:val="clear" w:color="auto" w:fill="E6E6E6"/>
    </w:rPr>
  </w:style>
  <w:style w:type="character" w:styleId="Emphasis">
    <w:name w:val="Emphasis"/>
    <w:basedOn w:val="DefaultParagraphFont"/>
    <w:uiPriority w:val="20"/>
    <w:qFormat/>
    <w:locked/>
    <w:rsid w:val="00EC36DF"/>
    <w:rPr>
      <w:i/>
      <w:iCs/>
    </w:rPr>
  </w:style>
  <w:style w:type="table" w:styleId="TableGrid">
    <w:name w:val="Table Grid"/>
    <w:basedOn w:val="TableNormal"/>
    <w:locked/>
    <w:rsid w:val="007C652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27059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9853939">
      <w:bodyDiv w:val="1"/>
      <w:marLeft w:val="0"/>
      <w:marRight w:val="0"/>
      <w:marTop w:val="0"/>
      <w:marBottom w:val="0"/>
      <w:divBdr>
        <w:top w:val="none" w:sz="0" w:space="0" w:color="auto"/>
        <w:left w:val="none" w:sz="0" w:space="0" w:color="auto"/>
        <w:bottom w:val="none" w:sz="0" w:space="0" w:color="auto"/>
        <w:right w:val="none" w:sz="0" w:space="0" w:color="auto"/>
      </w:divBdr>
    </w:div>
    <w:div w:id="313027035">
      <w:bodyDiv w:val="1"/>
      <w:marLeft w:val="0"/>
      <w:marRight w:val="0"/>
      <w:marTop w:val="0"/>
      <w:marBottom w:val="0"/>
      <w:divBdr>
        <w:top w:val="none" w:sz="0" w:space="0" w:color="auto"/>
        <w:left w:val="none" w:sz="0" w:space="0" w:color="auto"/>
        <w:bottom w:val="none" w:sz="0" w:space="0" w:color="auto"/>
        <w:right w:val="none" w:sz="0" w:space="0" w:color="auto"/>
      </w:divBdr>
    </w:div>
    <w:div w:id="323778566">
      <w:bodyDiv w:val="1"/>
      <w:marLeft w:val="0"/>
      <w:marRight w:val="0"/>
      <w:marTop w:val="0"/>
      <w:marBottom w:val="0"/>
      <w:divBdr>
        <w:top w:val="none" w:sz="0" w:space="0" w:color="auto"/>
        <w:left w:val="none" w:sz="0" w:space="0" w:color="auto"/>
        <w:bottom w:val="none" w:sz="0" w:space="0" w:color="auto"/>
        <w:right w:val="none" w:sz="0" w:space="0" w:color="auto"/>
      </w:divBdr>
    </w:div>
    <w:div w:id="999232866">
      <w:bodyDiv w:val="1"/>
      <w:marLeft w:val="0"/>
      <w:marRight w:val="0"/>
      <w:marTop w:val="0"/>
      <w:marBottom w:val="0"/>
      <w:divBdr>
        <w:top w:val="none" w:sz="0" w:space="0" w:color="auto"/>
        <w:left w:val="none" w:sz="0" w:space="0" w:color="auto"/>
        <w:bottom w:val="none" w:sz="0" w:space="0" w:color="auto"/>
        <w:right w:val="none" w:sz="0" w:space="0" w:color="auto"/>
      </w:divBdr>
      <w:divsChild>
        <w:div w:id="265962329">
          <w:marLeft w:val="0"/>
          <w:marRight w:val="0"/>
          <w:marTop w:val="0"/>
          <w:marBottom w:val="0"/>
          <w:divBdr>
            <w:top w:val="none" w:sz="0" w:space="0" w:color="auto"/>
            <w:left w:val="none" w:sz="0" w:space="0" w:color="auto"/>
            <w:bottom w:val="none" w:sz="0" w:space="0" w:color="auto"/>
            <w:right w:val="none" w:sz="0" w:space="0" w:color="auto"/>
          </w:divBdr>
          <w:divsChild>
            <w:div w:id="1691761515">
              <w:marLeft w:val="0"/>
              <w:marRight w:val="0"/>
              <w:marTop w:val="0"/>
              <w:marBottom w:val="0"/>
              <w:divBdr>
                <w:top w:val="none" w:sz="0" w:space="0" w:color="auto"/>
                <w:left w:val="none" w:sz="0" w:space="0" w:color="auto"/>
                <w:bottom w:val="none" w:sz="0" w:space="0" w:color="auto"/>
                <w:right w:val="none" w:sz="0" w:space="0" w:color="auto"/>
              </w:divBdr>
              <w:divsChild>
                <w:div w:id="1515074039">
                  <w:marLeft w:val="0"/>
                  <w:marRight w:val="0"/>
                  <w:marTop w:val="0"/>
                  <w:marBottom w:val="0"/>
                  <w:divBdr>
                    <w:top w:val="none" w:sz="0" w:space="0" w:color="auto"/>
                    <w:left w:val="none" w:sz="0" w:space="0" w:color="auto"/>
                    <w:bottom w:val="none" w:sz="0" w:space="0" w:color="auto"/>
                    <w:right w:val="none" w:sz="0" w:space="0" w:color="auto"/>
                  </w:divBdr>
                  <w:divsChild>
                    <w:div w:id="1026255665">
                      <w:marLeft w:val="0"/>
                      <w:marRight w:val="0"/>
                      <w:marTop w:val="0"/>
                      <w:marBottom w:val="0"/>
                      <w:divBdr>
                        <w:top w:val="none" w:sz="0" w:space="0" w:color="auto"/>
                        <w:left w:val="none" w:sz="0" w:space="0" w:color="auto"/>
                        <w:bottom w:val="none" w:sz="0" w:space="0" w:color="auto"/>
                        <w:right w:val="none" w:sz="0" w:space="0" w:color="auto"/>
                      </w:divBdr>
                      <w:divsChild>
                        <w:div w:id="595671185">
                          <w:marLeft w:val="0"/>
                          <w:marRight w:val="0"/>
                          <w:marTop w:val="0"/>
                          <w:marBottom w:val="0"/>
                          <w:divBdr>
                            <w:top w:val="none" w:sz="0" w:space="0" w:color="auto"/>
                            <w:left w:val="none" w:sz="0" w:space="0" w:color="auto"/>
                            <w:bottom w:val="none" w:sz="0" w:space="0" w:color="auto"/>
                            <w:right w:val="none" w:sz="0" w:space="0" w:color="auto"/>
                          </w:divBdr>
                          <w:divsChild>
                            <w:div w:id="1200628089">
                              <w:marLeft w:val="0"/>
                              <w:marRight w:val="0"/>
                              <w:marTop w:val="0"/>
                              <w:marBottom w:val="0"/>
                              <w:divBdr>
                                <w:top w:val="none" w:sz="0" w:space="0" w:color="auto"/>
                                <w:left w:val="none" w:sz="0" w:space="0" w:color="auto"/>
                                <w:bottom w:val="none" w:sz="0" w:space="0" w:color="auto"/>
                                <w:right w:val="none" w:sz="0" w:space="0" w:color="auto"/>
                              </w:divBdr>
                              <w:divsChild>
                                <w:div w:id="912618696">
                                  <w:marLeft w:val="0"/>
                                  <w:marRight w:val="0"/>
                                  <w:marTop w:val="0"/>
                                  <w:marBottom w:val="0"/>
                                  <w:divBdr>
                                    <w:top w:val="none" w:sz="0" w:space="0" w:color="auto"/>
                                    <w:left w:val="none" w:sz="0" w:space="0" w:color="auto"/>
                                    <w:bottom w:val="none" w:sz="0" w:space="0" w:color="auto"/>
                                    <w:right w:val="none" w:sz="0" w:space="0" w:color="auto"/>
                                  </w:divBdr>
                                  <w:divsChild>
                                    <w:div w:id="1110735048">
                                      <w:marLeft w:val="0"/>
                                      <w:marRight w:val="0"/>
                                      <w:marTop w:val="0"/>
                                      <w:marBottom w:val="0"/>
                                      <w:divBdr>
                                        <w:top w:val="none" w:sz="0" w:space="0" w:color="auto"/>
                                        <w:left w:val="none" w:sz="0" w:space="0" w:color="auto"/>
                                        <w:bottom w:val="none" w:sz="0" w:space="0" w:color="auto"/>
                                        <w:right w:val="none" w:sz="0" w:space="0" w:color="auto"/>
                                      </w:divBdr>
                                      <w:divsChild>
                                        <w:div w:id="400102490">
                                          <w:marLeft w:val="0"/>
                                          <w:marRight w:val="0"/>
                                          <w:marTop w:val="0"/>
                                          <w:marBottom w:val="0"/>
                                          <w:divBdr>
                                            <w:top w:val="none" w:sz="0" w:space="0" w:color="auto"/>
                                            <w:left w:val="none" w:sz="0" w:space="0" w:color="auto"/>
                                            <w:bottom w:val="none" w:sz="0" w:space="0" w:color="auto"/>
                                            <w:right w:val="none" w:sz="0" w:space="0" w:color="auto"/>
                                          </w:divBdr>
                                          <w:divsChild>
                                            <w:div w:id="785583479">
                                              <w:marLeft w:val="0"/>
                                              <w:marRight w:val="0"/>
                                              <w:marTop w:val="0"/>
                                              <w:marBottom w:val="0"/>
                                              <w:divBdr>
                                                <w:top w:val="none" w:sz="0" w:space="0" w:color="auto"/>
                                                <w:left w:val="none" w:sz="0" w:space="0" w:color="auto"/>
                                                <w:bottom w:val="none" w:sz="0" w:space="0" w:color="auto"/>
                                                <w:right w:val="none" w:sz="0" w:space="0" w:color="auto"/>
                                              </w:divBdr>
                                              <w:divsChild>
                                                <w:div w:id="1928927969">
                                                  <w:marLeft w:val="0"/>
                                                  <w:marRight w:val="0"/>
                                                  <w:marTop w:val="0"/>
                                                  <w:marBottom w:val="0"/>
                                                  <w:divBdr>
                                                    <w:top w:val="none" w:sz="0" w:space="0" w:color="auto"/>
                                                    <w:left w:val="none" w:sz="0" w:space="0" w:color="auto"/>
                                                    <w:bottom w:val="none" w:sz="0" w:space="0" w:color="auto"/>
                                                    <w:right w:val="none" w:sz="0" w:space="0" w:color="auto"/>
                                                  </w:divBdr>
                                                  <w:divsChild>
                                                    <w:div w:id="1114519939">
                                                      <w:marLeft w:val="0"/>
                                                      <w:marRight w:val="0"/>
                                                      <w:marTop w:val="0"/>
                                                      <w:marBottom w:val="0"/>
                                                      <w:divBdr>
                                                        <w:top w:val="none" w:sz="0" w:space="0" w:color="auto"/>
                                                        <w:left w:val="none" w:sz="0" w:space="0" w:color="auto"/>
                                                        <w:bottom w:val="none" w:sz="0" w:space="0" w:color="auto"/>
                                                        <w:right w:val="none" w:sz="0" w:space="0" w:color="auto"/>
                                                      </w:divBdr>
                                                      <w:divsChild>
                                                        <w:div w:id="1715345228">
                                                          <w:marLeft w:val="0"/>
                                                          <w:marRight w:val="0"/>
                                                          <w:marTop w:val="0"/>
                                                          <w:marBottom w:val="0"/>
                                                          <w:divBdr>
                                                            <w:top w:val="none" w:sz="0" w:space="0" w:color="auto"/>
                                                            <w:left w:val="none" w:sz="0" w:space="0" w:color="auto"/>
                                                            <w:bottom w:val="none" w:sz="0" w:space="0" w:color="auto"/>
                                                            <w:right w:val="none" w:sz="0" w:space="0" w:color="auto"/>
                                                          </w:divBdr>
                                                          <w:divsChild>
                                                            <w:div w:id="1842819592">
                                                              <w:marLeft w:val="0"/>
                                                              <w:marRight w:val="0"/>
                                                              <w:marTop w:val="0"/>
                                                              <w:marBottom w:val="0"/>
                                                              <w:divBdr>
                                                                <w:top w:val="none" w:sz="0" w:space="0" w:color="auto"/>
                                                                <w:left w:val="none" w:sz="0" w:space="0" w:color="auto"/>
                                                                <w:bottom w:val="none" w:sz="0" w:space="0" w:color="auto"/>
                                                                <w:right w:val="none" w:sz="0" w:space="0" w:color="auto"/>
                                                              </w:divBdr>
                                                              <w:divsChild>
                                                                <w:div w:id="1874731984">
                                                                  <w:marLeft w:val="0"/>
                                                                  <w:marRight w:val="0"/>
                                                                  <w:marTop w:val="0"/>
                                                                  <w:marBottom w:val="0"/>
                                                                  <w:divBdr>
                                                                    <w:top w:val="none" w:sz="0" w:space="0" w:color="auto"/>
                                                                    <w:left w:val="none" w:sz="0" w:space="0" w:color="auto"/>
                                                                    <w:bottom w:val="none" w:sz="0" w:space="0" w:color="auto"/>
                                                                    <w:right w:val="none" w:sz="0" w:space="0" w:color="auto"/>
                                                                  </w:divBdr>
                                                                  <w:divsChild>
                                                                    <w:div w:id="596135878">
                                                                      <w:marLeft w:val="0"/>
                                                                      <w:marRight w:val="0"/>
                                                                      <w:marTop w:val="0"/>
                                                                      <w:marBottom w:val="0"/>
                                                                      <w:divBdr>
                                                                        <w:top w:val="none" w:sz="0" w:space="0" w:color="auto"/>
                                                                        <w:left w:val="none" w:sz="0" w:space="0" w:color="auto"/>
                                                                        <w:bottom w:val="none" w:sz="0" w:space="0" w:color="auto"/>
                                                                        <w:right w:val="none" w:sz="0" w:space="0" w:color="auto"/>
                                                                      </w:divBdr>
                                                                      <w:divsChild>
                                                                        <w:div w:id="2012951557">
                                                                          <w:marLeft w:val="0"/>
                                                                          <w:marRight w:val="0"/>
                                                                          <w:marTop w:val="0"/>
                                                                          <w:marBottom w:val="0"/>
                                                                          <w:divBdr>
                                                                            <w:top w:val="none" w:sz="0" w:space="0" w:color="auto"/>
                                                                            <w:left w:val="none" w:sz="0" w:space="0" w:color="auto"/>
                                                                            <w:bottom w:val="none" w:sz="0" w:space="0" w:color="auto"/>
                                                                            <w:right w:val="none" w:sz="0" w:space="0" w:color="auto"/>
                                                                          </w:divBdr>
                                                                          <w:divsChild>
                                                                            <w:div w:id="51735766">
                                                                              <w:marLeft w:val="0"/>
                                                                              <w:marRight w:val="0"/>
                                                                              <w:marTop w:val="0"/>
                                                                              <w:marBottom w:val="0"/>
                                                                              <w:divBdr>
                                                                                <w:top w:val="none" w:sz="0" w:space="0" w:color="auto"/>
                                                                                <w:left w:val="none" w:sz="0" w:space="0" w:color="auto"/>
                                                                                <w:bottom w:val="none" w:sz="0" w:space="0" w:color="auto"/>
                                                                                <w:right w:val="none" w:sz="0" w:space="0" w:color="auto"/>
                                                                              </w:divBdr>
                                                                              <w:divsChild>
                                                                                <w:div w:id="1454784166">
                                                                                  <w:marLeft w:val="0"/>
                                                                                  <w:marRight w:val="0"/>
                                                                                  <w:marTop w:val="0"/>
                                                                                  <w:marBottom w:val="0"/>
                                                                                  <w:divBdr>
                                                                                    <w:top w:val="none" w:sz="0" w:space="0" w:color="auto"/>
                                                                                    <w:left w:val="none" w:sz="0" w:space="0" w:color="auto"/>
                                                                                    <w:bottom w:val="none" w:sz="0" w:space="0" w:color="auto"/>
                                                                                    <w:right w:val="none" w:sz="0" w:space="0" w:color="auto"/>
                                                                                  </w:divBdr>
                                                                                  <w:divsChild>
                                                                                    <w:div w:id="793448298">
                                                                                      <w:marLeft w:val="0"/>
                                                                                      <w:marRight w:val="0"/>
                                                                                      <w:marTop w:val="0"/>
                                                                                      <w:marBottom w:val="0"/>
                                                                                      <w:divBdr>
                                                                                        <w:top w:val="none" w:sz="0" w:space="0" w:color="auto"/>
                                                                                        <w:left w:val="none" w:sz="0" w:space="0" w:color="auto"/>
                                                                                        <w:bottom w:val="none" w:sz="0" w:space="0" w:color="auto"/>
                                                                                        <w:right w:val="none" w:sz="0" w:space="0" w:color="auto"/>
                                                                                      </w:divBdr>
                                                                                      <w:divsChild>
                                                                                        <w:div w:id="23986671">
                                                                                          <w:marLeft w:val="0"/>
                                                                                          <w:marRight w:val="0"/>
                                                                                          <w:marTop w:val="0"/>
                                                                                          <w:marBottom w:val="0"/>
                                                                                          <w:divBdr>
                                                                                            <w:top w:val="none" w:sz="0" w:space="0" w:color="auto"/>
                                                                                            <w:left w:val="none" w:sz="0" w:space="0" w:color="auto"/>
                                                                                            <w:bottom w:val="none" w:sz="0" w:space="0" w:color="auto"/>
                                                                                            <w:right w:val="none" w:sz="0" w:space="0" w:color="auto"/>
                                                                                          </w:divBdr>
                                                                                          <w:divsChild>
                                                                                            <w:div w:id="2131387632">
                                                                                              <w:marLeft w:val="0"/>
                                                                                              <w:marRight w:val="120"/>
                                                                                              <w:marTop w:val="0"/>
                                                                                              <w:marBottom w:val="150"/>
                                                                                              <w:divBdr>
                                                                                                <w:top w:val="single" w:sz="2" w:space="0" w:color="EFEFEF"/>
                                                                                                <w:left w:val="single" w:sz="6" w:space="0" w:color="EFEFEF"/>
                                                                                                <w:bottom w:val="single" w:sz="6" w:space="0" w:color="E2E2E2"/>
                                                                                                <w:right w:val="single" w:sz="6" w:space="0" w:color="EFEFEF"/>
                                                                                              </w:divBdr>
                                                                                              <w:divsChild>
                                                                                                <w:div w:id="1740857958">
                                                                                                  <w:marLeft w:val="0"/>
                                                                                                  <w:marRight w:val="0"/>
                                                                                                  <w:marTop w:val="0"/>
                                                                                                  <w:marBottom w:val="0"/>
                                                                                                  <w:divBdr>
                                                                                                    <w:top w:val="none" w:sz="0" w:space="0" w:color="auto"/>
                                                                                                    <w:left w:val="none" w:sz="0" w:space="0" w:color="auto"/>
                                                                                                    <w:bottom w:val="none" w:sz="0" w:space="0" w:color="auto"/>
                                                                                                    <w:right w:val="none" w:sz="0" w:space="0" w:color="auto"/>
                                                                                                  </w:divBdr>
                                                                                                  <w:divsChild>
                                                                                                    <w:div w:id="694841201">
                                                                                                      <w:marLeft w:val="0"/>
                                                                                                      <w:marRight w:val="0"/>
                                                                                                      <w:marTop w:val="0"/>
                                                                                                      <w:marBottom w:val="0"/>
                                                                                                      <w:divBdr>
                                                                                                        <w:top w:val="none" w:sz="0" w:space="0" w:color="auto"/>
                                                                                                        <w:left w:val="none" w:sz="0" w:space="0" w:color="auto"/>
                                                                                                        <w:bottom w:val="none" w:sz="0" w:space="0" w:color="auto"/>
                                                                                                        <w:right w:val="none" w:sz="0" w:space="0" w:color="auto"/>
                                                                                                      </w:divBdr>
                                                                                                      <w:divsChild>
                                                                                                        <w:div w:id="1437944902">
                                                                                                          <w:marLeft w:val="0"/>
                                                                                                          <w:marRight w:val="0"/>
                                                                                                          <w:marTop w:val="0"/>
                                                                                                          <w:marBottom w:val="0"/>
                                                                                                          <w:divBdr>
                                                                                                            <w:top w:val="none" w:sz="0" w:space="0" w:color="auto"/>
                                                                                                            <w:left w:val="none" w:sz="0" w:space="0" w:color="auto"/>
                                                                                                            <w:bottom w:val="none" w:sz="0" w:space="0" w:color="auto"/>
                                                                                                            <w:right w:val="none" w:sz="0" w:space="0" w:color="auto"/>
                                                                                                          </w:divBdr>
                                                                                                          <w:divsChild>
                                                                                                            <w:div w:id="2082360151">
                                                                                                              <w:marLeft w:val="0"/>
                                                                                                              <w:marRight w:val="0"/>
                                                                                                              <w:marTop w:val="0"/>
                                                                                                              <w:marBottom w:val="0"/>
                                                                                                              <w:divBdr>
                                                                                                                <w:top w:val="none" w:sz="0" w:space="0" w:color="auto"/>
                                                                                                                <w:left w:val="none" w:sz="0" w:space="0" w:color="auto"/>
                                                                                                                <w:bottom w:val="none" w:sz="0" w:space="0" w:color="auto"/>
                                                                                                                <w:right w:val="none" w:sz="0" w:space="0" w:color="auto"/>
                                                                                                              </w:divBdr>
                                                                                                              <w:divsChild>
                                                                                                                <w:div w:id="2038461478">
                                                                                                                  <w:marLeft w:val="-570"/>
                                                                                                                  <w:marRight w:val="0"/>
                                                                                                                  <w:marTop w:val="150"/>
                                                                                                                  <w:marBottom w:val="225"/>
                                                                                                                  <w:divBdr>
                                                                                                                    <w:top w:val="single" w:sz="6" w:space="2" w:color="D8D8D8"/>
                                                                                                                    <w:left w:val="single" w:sz="6" w:space="2" w:color="D8D8D8"/>
                                                                                                                    <w:bottom w:val="single" w:sz="6" w:space="2" w:color="D8D8D8"/>
                                                                                                                    <w:right w:val="single" w:sz="6" w:space="2" w:color="D8D8D8"/>
                                                                                                                  </w:divBdr>
                                                                                                                  <w:divsChild>
                                                                                                                    <w:div w:id="1101606114">
                                                                                                                      <w:marLeft w:val="0"/>
                                                                                                                      <w:marRight w:val="0"/>
                                                                                                                      <w:marTop w:val="0"/>
                                                                                                                      <w:marBottom w:val="0"/>
                                                                                                                      <w:divBdr>
                                                                                                                        <w:top w:val="none" w:sz="0" w:space="0" w:color="auto"/>
                                                                                                                        <w:left w:val="none" w:sz="0" w:space="0" w:color="auto"/>
                                                                                                                        <w:bottom w:val="none" w:sz="0" w:space="0" w:color="auto"/>
                                                                                                                        <w:right w:val="none" w:sz="0" w:space="0" w:color="auto"/>
                                                                                                                      </w:divBdr>
                                                                                                                      <w:divsChild>
                                                                                                                        <w:div w:id="998507976">
                                                                                                                          <w:marLeft w:val="225"/>
                                                                                                                          <w:marRight w:val="225"/>
                                                                                                                          <w:marTop w:val="75"/>
                                                                                                                          <w:marBottom w:val="75"/>
                                                                                                                          <w:divBdr>
                                                                                                                            <w:top w:val="none" w:sz="0" w:space="0" w:color="auto"/>
                                                                                                                            <w:left w:val="none" w:sz="0" w:space="0" w:color="auto"/>
                                                                                                                            <w:bottom w:val="none" w:sz="0" w:space="0" w:color="auto"/>
                                                                                                                            <w:right w:val="none" w:sz="0" w:space="0" w:color="auto"/>
                                                                                                                          </w:divBdr>
                                                                                                                          <w:divsChild>
                                                                                                                            <w:div w:id="1609003037">
                                                                                                                              <w:marLeft w:val="0"/>
                                                                                                                              <w:marRight w:val="0"/>
                                                                                                                              <w:marTop w:val="0"/>
                                                                                                                              <w:marBottom w:val="0"/>
                                                                                                                              <w:divBdr>
                                                                                                                                <w:top w:val="single" w:sz="6" w:space="0" w:color="auto"/>
                                                                                                                                <w:left w:val="single" w:sz="6" w:space="0" w:color="auto"/>
                                                                                                                                <w:bottom w:val="single" w:sz="6" w:space="0" w:color="auto"/>
                                                                                                                                <w:right w:val="single" w:sz="6" w:space="0" w:color="auto"/>
                                                                                                                              </w:divBdr>
                                                                                                                              <w:divsChild>
                                                                                                                                <w:div w:id="2108623134">
                                                                                                                                  <w:marLeft w:val="0"/>
                                                                                                                                  <w:marRight w:val="0"/>
                                                                                                                                  <w:marTop w:val="0"/>
                                                                                                                                  <w:marBottom w:val="0"/>
                                                                                                                                  <w:divBdr>
                                                                                                                                    <w:top w:val="none" w:sz="0" w:space="0" w:color="auto"/>
                                                                                                                                    <w:left w:val="none" w:sz="0" w:space="0" w:color="auto"/>
                                                                                                                                    <w:bottom w:val="none" w:sz="0" w:space="0" w:color="auto"/>
                                                                                                                                    <w:right w:val="none" w:sz="0" w:space="0" w:color="auto"/>
                                                                                                                                  </w:divBdr>
                                                                                                                                  <w:divsChild>
                                                                                                                                    <w:div w:id="1013799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1457052">
      <w:bodyDiv w:val="1"/>
      <w:marLeft w:val="0"/>
      <w:marRight w:val="0"/>
      <w:marTop w:val="0"/>
      <w:marBottom w:val="0"/>
      <w:divBdr>
        <w:top w:val="none" w:sz="0" w:space="0" w:color="auto"/>
        <w:left w:val="none" w:sz="0" w:space="0" w:color="auto"/>
        <w:bottom w:val="none" w:sz="0" w:space="0" w:color="auto"/>
        <w:right w:val="none" w:sz="0" w:space="0" w:color="auto"/>
      </w:divBdr>
    </w:div>
    <w:div w:id="1169753951">
      <w:bodyDiv w:val="1"/>
      <w:marLeft w:val="0"/>
      <w:marRight w:val="0"/>
      <w:marTop w:val="0"/>
      <w:marBottom w:val="0"/>
      <w:divBdr>
        <w:top w:val="none" w:sz="0" w:space="0" w:color="auto"/>
        <w:left w:val="none" w:sz="0" w:space="0" w:color="auto"/>
        <w:bottom w:val="none" w:sz="0" w:space="0" w:color="auto"/>
        <w:right w:val="none" w:sz="0" w:space="0" w:color="auto"/>
      </w:divBdr>
    </w:div>
    <w:div w:id="1398014961">
      <w:bodyDiv w:val="1"/>
      <w:marLeft w:val="0"/>
      <w:marRight w:val="0"/>
      <w:marTop w:val="0"/>
      <w:marBottom w:val="0"/>
      <w:divBdr>
        <w:top w:val="none" w:sz="0" w:space="0" w:color="auto"/>
        <w:left w:val="none" w:sz="0" w:space="0" w:color="auto"/>
        <w:bottom w:val="none" w:sz="0" w:space="0" w:color="auto"/>
        <w:right w:val="none" w:sz="0" w:space="0" w:color="auto"/>
      </w:divBdr>
    </w:div>
    <w:div w:id="1527013136">
      <w:bodyDiv w:val="1"/>
      <w:marLeft w:val="0"/>
      <w:marRight w:val="0"/>
      <w:marTop w:val="0"/>
      <w:marBottom w:val="0"/>
      <w:divBdr>
        <w:top w:val="none" w:sz="0" w:space="0" w:color="auto"/>
        <w:left w:val="none" w:sz="0" w:space="0" w:color="auto"/>
        <w:bottom w:val="none" w:sz="0" w:space="0" w:color="auto"/>
        <w:right w:val="none" w:sz="0" w:space="0" w:color="auto"/>
      </w:divBdr>
      <w:divsChild>
        <w:div w:id="1986616919">
          <w:marLeft w:val="0"/>
          <w:marRight w:val="0"/>
          <w:marTop w:val="0"/>
          <w:marBottom w:val="0"/>
          <w:divBdr>
            <w:top w:val="none" w:sz="0" w:space="0" w:color="auto"/>
            <w:left w:val="none" w:sz="0" w:space="0" w:color="auto"/>
            <w:bottom w:val="none" w:sz="0" w:space="0" w:color="auto"/>
            <w:right w:val="none" w:sz="0" w:space="0" w:color="auto"/>
          </w:divBdr>
          <w:divsChild>
            <w:div w:id="897402508">
              <w:marLeft w:val="0"/>
              <w:marRight w:val="0"/>
              <w:marTop w:val="0"/>
              <w:marBottom w:val="0"/>
              <w:divBdr>
                <w:top w:val="none" w:sz="0" w:space="0" w:color="auto"/>
                <w:left w:val="none" w:sz="0" w:space="0" w:color="auto"/>
                <w:bottom w:val="none" w:sz="0" w:space="0" w:color="auto"/>
                <w:right w:val="none" w:sz="0" w:space="0" w:color="auto"/>
              </w:divBdr>
              <w:divsChild>
                <w:div w:id="1172796739">
                  <w:marLeft w:val="0"/>
                  <w:marRight w:val="0"/>
                  <w:marTop w:val="0"/>
                  <w:marBottom w:val="0"/>
                  <w:divBdr>
                    <w:top w:val="none" w:sz="0" w:space="0" w:color="auto"/>
                    <w:left w:val="none" w:sz="0" w:space="0" w:color="auto"/>
                    <w:bottom w:val="none" w:sz="0" w:space="0" w:color="auto"/>
                    <w:right w:val="none" w:sz="0" w:space="0" w:color="auto"/>
                  </w:divBdr>
                  <w:divsChild>
                    <w:div w:id="863445643">
                      <w:marLeft w:val="0"/>
                      <w:marRight w:val="0"/>
                      <w:marTop w:val="0"/>
                      <w:marBottom w:val="0"/>
                      <w:divBdr>
                        <w:top w:val="none" w:sz="0" w:space="0" w:color="auto"/>
                        <w:left w:val="none" w:sz="0" w:space="0" w:color="auto"/>
                        <w:bottom w:val="none" w:sz="0" w:space="0" w:color="auto"/>
                        <w:right w:val="none" w:sz="0" w:space="0" w:color="auto"/>
                      </w:divBdr>
                      <w:divsChild>
                        <w:div w:id="1045372898">
                          <w:marLeft w:val="0"/>
                          <w:marRight w:val="0"/>
                          <w:marTop w:val="0"/>
                          <w:marBottom w:val="0"/>
                          <w:divBdr>
                            <w:top w:val="none" w:sz="0" w:space="0" w:color="auto"/>
                            <w:left w:val="none" w:sz="0" w:space="0" w:color="auto"/>
                            <w:bottom w:val="none" w:sz="0" w:space="0" w:color="auto"/>
                            <w:right w:val="none" w:sz="0" w:space="0" w:color="auto"/>
                          </w:divBdr>
                          <w:divsChild>
                            <w:div w:id="404452782">
                              <w:marLeft w:val="0"/>
                              <w:marRight w:val="0"/>
                              <w:marTop w:val="0"/>
                              <w:marBottom w:val="0"/>
                              <w:divBdr>
                                <w:top w:val="none" w:sz="0" w:space="0" w:color="auto"/>
                                <w:left w:val="none" w:sz="0" w:space="0" w:color="auto"/>
                                <w:bottom w:val="none" w:sz="0" w:space="0" w:color="auto"/>
                                <w:right w:val="none" w:sz="0" w:space="0" w:color="auto"/>
                              </w:divBdr>
                              <w:divsChild>
                                <w:div w:id="1877542920">
                                  <w:marLeft w:val="0"/>
                                  <w:marRight w:val="0"/>
                                  <w:marTop w:val="0"/>
                                  <w:marBottom w:val="0"/>
                                  <w:divBdr>
                                    <w:top w:val="none" w:sz="0" w:space="0" w:color="auto"/>
                                    <w:left w:val="none" w:sz="0" w:space="0" w:color="auto"/>
                                    <w:bottom w:val="none" w:sz="0" w:space="0" w:color="auto"/>
                                    <w:right w:val="none" w:sz="0" w:space="0" w:color="auto"/>
                                  </w:divBdr>
                                  <w:divsChild>
                                    <w:div w:id="641008736">
                                      <w:marLeft w:val="0"/>
                                      <w:marRight w:val="0"/>
                                      <w:marTop w:val="0"/>
                                      <w:marBottom w:val="0"/>
                                      <w:divBdr>
                                        <w:top w:val="none" w:sz="0" w:space="0" w:color="auto"/>
                                        <w:left w:val="none" w:sz="0" w:space="0" w:color="auto"/>
                                        <w:bottom w:val="none" w:sz="0" w:space="0" w:color="auto"/>
                                        <w:right w:val="none" w:sz="0" w:space="0" w:color="auto"/>
                                      </w:divBdr>
                                      <w:divsChild>
                                        <w:div w:id="400519060">
                                          <w:marLeft w:val="0"/>
                                          <w:marRight w:val="0"/>
                                          <w:marTop w:val="0"/>
                                          <w:marBottom w:val="0"/>
                                          <w:divBdr>
                                            <w:top w:val="none" w:sz="0" w:space="0" w:color="auto"/>
                                            <w:left w:val="none" w:sz="0" w:space="0" w:color="auto"/>
                                            <w:bottom w:val="none" w:sz="0" w:space="0" w:color="auto"/>
                                            <w:right w:val="none" w:sz="0" w:space="0" w:color="auto"/>
                                          </w:divBdr>
                                          <w:divsChild>
                                            <w:div w:id="276762636">
                                              <w:marLeft w:val="0"/>
                                              <w:marRight w:val="0"/>
                                              <w:marTop w:val="0"/>
                                              <w:marBottom w:val="0"/>
                                              <w:divBdr>
                                                <w:top w:val="single" w:sz="12" w:space="2" w:color="FFFFCC"/>
                                                <w:left w:val="single" w:sz="12" w:space="2" w:color="FFFFCC"/>
                                                <w:bottom w:val="single" w:sz="12" w:space="2" w:color="FFFFCC"/>
                                                <w:right w:val="single" w:sz="12" w:space="0" w:color="FFFFCC"/>
                                              </w:divBdr>
                                              <w:divsChild>
                                                <w:div w:id="530266954">
                                                  <w:marLeft w:val="0"/>
                                                  <w:marRight w:val="0"/>
                                                  <w:marTop w:val="0"/>
                                                  <w:marBottom w:val="0"/>
                                                  <w:divBdr>
                                                    <w:top w:val="none" w:sz="0" w:space="0" w:color="auto"/>
                                                    <w:left w:val="none" w:sz="0" w:space="0" w:color="auto"/>
                                                    <w:bottom w:val="none" w:sz="0" w:space="0" w:color="auto"/>
                                                    <w:right w:val="none" w:sz="0" w:space="0" w:color="auto"/>
                                                  </w:divBdr>
                                                  <w:divsChild>
                                                    <w:div w:id="1449424028">
                                                      <w:marLeft w:val="0"/>
                                                      <w:marRight w:val="0"/>
                                                      <w:marTop w:val="0"/>
                                                      <w:marBottom w:val="0"/>
                                                      <w:divBdr>
                                                        <w:top w:val="none" w:sz="0" w:space="0" w:color="auto"/>
                                                        <w:left w:val="none" w:sz="0" w:space="0" w:color="auto"/>
                                                        <w:bottom w:val="none" w:sz="0" w:space="0" w:color="auto"/>
                                                        <w:right w:val="none" w:sz="0" w:space="0" w:color="auto"/>
                                                      </w:divBdr>
                                                      <w:divsChild>
                                                        <w:div w:id="546651269">
                                                          <w:marLeft w:val="0"/>
                                                          <w:marRight w:val="0"/>
                                                          <w:marTop w:val="0"/>
                                                          <w:marBottom w:val="0"/>
                                                          <w:divBdr>
                                                            <w:top w:val="none" w:sz="0" w:space="0" w:color="auto"/>
                                                            <w:left w:val="none" w:sz="0" w:space="0" w:color="auto"/>
                                                            <w:bottom w:val="none" w:sz="0" w:space="0" w:color="auto"/>
                                                            <w:right w:val="none" w:sz="0" w:space="0" w:color="auto"/>
                                                          </w:divBdr>
                                                          <w:divsChild>
                                                            <w:div w:id="1869680632">
                                                              <w:marLeft w:val="0"/>
                                                              <w:marRight w:val="0"/>
                                                              <w:marTop w:val="0"/>
                                                              <w:marBottom w:val="0"/>
                                                              <w:divBdr>
                                                                <w:top w:val="none" w:sz="0" w:space="0" w:color="auto"/>
                                                                <w:left w:val="none" w:sz="0" w:space="0" w:color="auto"/>
                                                                <w:bottom w:val="none" w:sz="0" w:space="0" w:color="auto"/>
                                                                <w:right w:val="none" w:sz="0" w:space="0" w:color="auto"/>
                                                              </w:divBdr>
                                                              <w:divsChild>
                                                                <w:div w:id="1348403406">
                                                                  <w:marLeft w:val="0"/>
                                                                  <w:marRight w:val="0"/>
                                                                  <w:marTop w:val="0"/>
                                                                  <w:marBottom w:val="0"/>
                                                                  <w:divBdr>
                                                                    <w:top w:val="none" w:sz="0" w:space="0" w:color="auto"/>
                                                                    <w:left w:val="none" w:sz="0" w:space="0" w:color="auto"/>
                                                                    <w:bottom w:val="none" w:sz="0" w:space="0" w:color="auto"/>
                                                                    <w:right w:val="none" w:sz="0" w:space="0" w:color="auto"/>
                                                                  </w:divBdr>
                                                                  <w:divsChild>
                                                                    <w:div w:id="273562133">
                                                                      <w:marLeft w:val="0"/>
                                                                      <w:marRight w:val="0"/>
                                                                      <w:marTop w:val="0"/>
                                                                      <w:marBottom w:val="0"/>
                                                                      <w:divBdr>
                                                                        <w:top w:val="none" w:sz="0" w:space="0" w:color="auto"/>
                                                                        <w:left w:val="none" w:sz="0" w:space="0" w:color="auto"/>
                                                                        <w:bottom w:val="none" w:sz="0" w:space="0" w:color="auto"/>
                                                                        <w:right w:val="none" w:sz="0" w:space="0" w:color="auto"/>
                                                                      </w:divBdr>
                                                                      <w:divsChild>
                                                                        <w:div w:id="1665859872">
                                                                          <w:marLeft w:val="0"/>
                                                                          <w:marRight w:val="0"/>
                                                                          <w:marTop w:val="0"/>
                                                                          <w:marBottom w:val="0"/>
                                                                          <w:divBdr>
                                                                            <w:top w:val="none" w:sz="0" w:space="0" w:color="auto"/>
                                                                            <w:left w:val="none" w:sz="0" w:space="0" w:color="auto"/>
                                                                            <w:bottom w:val="none" w:sz="0" w:space="0" w:color="auto"/>
                                                                            <w:right w:val="none" w:sz="0" w:space="0" w:color="auto"/>
                                                                          </w:divBdr>
                                                                          <w:divsChild>
                                                                            <w:div w:id="1173569593">
                                                                              <w:marLeft w:val="0"/>
                                                                              <w:marRight w:val="0"/>
                                                                              <w:marTop w:val="0"/>
                                                                              <w:marBottom w:val="0"/>
                                                                              <w:divBdr>
                                                                                <w:top w:val="none" w:sz="0" w:space="0" w:color="auto"/>
                                                                                <w:left w:val="none" w:sz="0" w:space="0" w:color="auto"/>
                                                                                <w:bottom w:val="none" w:sz="0" w:space="0" w:color="auto"/>
                                                                                <w:right w:val="none" w:sz="0" w:space="0" w:color="auto"/>
                                                                              </w:divBdr>
                                                                              <w:divsChild>
                                                                                <w:div w:id="2034063895">
                                                                                  <w:marLeft w:val="0"/>
                                                                                  <w:marRight w:val="0"/>
                                                                                  <w:marTop w:val="0"/>
                                                                                  <w:marBottom w:val="0"/>
                                                                                  <w:divBdr>
                                                                                    <w:top w:val="none" w:sz="0" w:space="0" w:color="auto"/>
                                                                                    <w:left w:val="none" w:sz="0" w:space="0" w:color="auto"/>
                                                                                    <w:bottom w:val="none" w:sz="0" w:space="0" w:color="auto"/>
                                                                                    <w:right w:val="none" w:sz="0" w:space="0" w:color="auto"/>
                                                                                  </w:divBdr>
                                                                                  <w:divsChild>
                                                                                    <w:div w:id="1378697417">
                                                                                      <w:marLeft w:val="0"/>
                                                                                      <w:marRight w:val="0"/>
                                                                                      <w:marTop w:val="0"/>
                                                                                      <w:marBottom w:val="0"/>
                                                                                      <w:divBdr>
                                                                                        <w:top w:val="none" w:sz="0" w:space="0" w:color="auto"/>
                                                                                        <w:left w:val="none" w:sz="0" w:space="0" w:color="auto"/>
                                                                                        <w:bottom w:val="none" w:sz="0" w:space="0" w:color="auto"/>
                                                                                        <w:right w:val="none" w:sz="0" w:space="0" w:color="auto"/>
                                                                                      </w:divBdr>
                                                                                      <w:divsChild>
                                                                                        <w:div w:id="546599733">
                                                                                          <w:marLeft w:val="0"/>
                                                                                          <w:marRight w:val="0"/>
                                                                                          <w:marTop w:val="0"/>
                                                                                          <w:marBottom w:val="0"/>
                                                                                          <w:divBdr>
                                                                                            <w:top w:val="none" w:sz="0" w:space="0" w:color="auto"/>
                                                                                            <w:left w:val="none" w:sz="0" w:space="0" w:color="auto"/>
                                                                                            <w:bottom w:val="none" w:sz="0" w:space="0" w:color="auto"/>
                                                                                            <w:right w:val="none" w:sz="0" w:space="0" w:color="auto"/>
                                                                                          </w:divBdr>
                                                                                          <w:divsChild>
                                                                                            <w:div w:id="547647089">
                                                                                              <w:marLeft w:val="0"/>
                                                                                              <w:marRight w:val="120"/>
                                                                                              <w:marTop w:val="0"/>
                                                                                              <w:marBottom w:val="150"/>
                                                                                              <w:divBdr>
                                                                                                <w:top w:val="single" w:sz="2" w:space="0" w:color="EFEFEF"/>
                                                                                                <w:left w:val="single" w:sz="6" w:space="0" w:color="EFEFEF"/>
                                                                                                <w:bottom w:val="single" w:sz="6" w:space="0" w:color="E2E2E2"/>
                                                                                                <w:right w:val="single" w:sz="6" w:space="0" w:color="EFEFEF"/>
                                                                                              </w:divBdr>
                                                                                              <w:divsChild>
                                                                                                <w:div w:id="816605729">
                                                                                                  <w:marLeft w:val="0"/>
                                                                                                  <w:marRight w:val="0"/>
                                                                                                  <w:marTop w:val="0"/>
                                                                                                  <w:marBottom w:val="0"/>
                                                                                                  <w:divBdr>
                                                                                                    <w:top w:val="none" w:sz="0" w:space="0" w:color="auto"/>
                                                                                                    <w:left w:val="none" w:sz="0" w:space="0" w:color="auto"/>
                                                                                                    <w:bottom w:val="none" w:sz="0" w:space="0" w:color="auto"/>
                                                                                                    <w:right w:val="none" w:sz="0" w:space="0" w:color="auto"/>
                                                                                                  </w:divBdr>
                                                                                                  <w:divsChild>
                                                                                                    <w:div w:id="1440028621">
                                                                                                      <w:marLeft w:val="0"/>
                                                                                                      <w:marRight w:val="0"/>
                                                                                                      <w:marTop w:val="0"/>
                                                                                                      <w:marBottom w:val="0"/>
                                                                                                      <w:divBdr>
                                                                                                        <w:top w:val="none" w:sz="0" w:space="0" w:color="auto"/>
                                                                                                        <w:left w:val="none" w:sz="0" w:space="0" w:color="auto"/>
                                                                                                        <w:bottom w:val="none" w:sz="0" w:space="0" w:color="auto"/>
                                                                                                        <w:right w:val="none" w:sz="0" w:space="0" w:color="auto"/>
                                                                                                      </w:divBdr>
                                                                                                      <w:divsChild>
                                                                                                        <w:div w:id="1747531528">
                                                                                                          <w:marLeft w:val="0"/>
                                                                                                          <w:marRight w:val="0"/>
                                                                                                          <w:marTop w:val="0"/>
                                                                                                          <w:marBottom w:val="0"/>
                                                                                                          <w:divBdr>
                                                                                                            <w:top w:val="none" w:sz="0" w:space="0" w:color="auto"/>
                                                                                                            <w:left w:val="none" w:sz="0" w:space="0" w:color="auto"/>
                                                                                                            <w:bottom w:val="none" w:sz="0" w:space="0" w:color="auto"/>
                                                                                                            <w:right w:val="none" w:sz="0" w:space="0" w:color="auto"/>
                                                                                                          </w:divBdr>
                                                                                                          <w:divsChild>
                                                                                                            <w:div w:id="1131634187">
                                                                                                              <w:marLeft w:val="0"/>
                                                                                                              <w:marRight w:val="0"/>
                                                                                                              <w:marTop w:val="0"/>
                                                                                                              <w:marBottom w:val="0"/>
                                                                                                              <w:divBdr>
                                                                                                                <w:top w:val="none" w:sz="0" w:space="0" w:color="auto"/>
                                                                                                                <w:left w:val="none" w:sz="0" w:space="0" w:color="auto"/>
                                                                                                                <w:bottom w:val="none" w:sz="0" w:space="0" w:color="auto"/>
                                                                                                                <w:right w:val="none" w:sz="0" w:space="0" w:color="auto"/>
                                                                                                              </w:divBdr>
                                                                                                              <w:divsChild>
                                                                                                                <w:div w:id="1116365863">
                                                                                                                  <w:marLeft w:val="0"/>
                                                                                                                  <w:marRight w:val="0"/>
                                                                                                                  <w:marTop w:val="0"/>
                                                                                                                  <w:marBottom w:val="0"/>
                                                                                                                  <w:divBdr>
                                                                                                                    <w:top w:val="single" w:sz="2" w:space="4" w:color="D8D8D8"/>
                                                                                                                    <w:left w:val="single" w:sz="2" w:space="0" w:color="D8D8D8"/>
                                                                                                                    <w:bottom w:val="single" w:sz="2" w:space="4" w:color="D8D8D8"/>
                                                                                                                    <w:right w:val="single" w:sz="2" w:space="0" w:color="D8D8D8"/>
                                                                                                                  </w:divBdr>
                                                                                                                  <w:divsChild>
                                                                                                                    <w:div w:id="606163098">
                                                                                                                      <w:marLeft w:val="225"/>
                                                                                                                      <w:marRight w:val="225"/>
                                                                                                                      <w:marTop w:val="75"/>
                                                                                                                      <w:marBottom w:val="75"/>
                                                                                                                      <w:divBdr>
                                                                                                                        <w:top w:val="none" w:sz="0" w:space="0" w:color="auto"/>
                                                                                                                        <w:left w:val="none" w:sz="0" w:space="0" w:color="auto"/>
                                                                                                                        <w:bottom w:val="none" w:sz="0" w:space="0" w:color="auto"/>
                                                                                                                        <w:right w:val="none" w:sz="0" w:space="0" w:color="auto"/>
                                                                                                                      </w:divBdr>
                                                                                                                      <w:divsChild>
                                                                                                                        <w:div w:id="373965252">
                                                                                                                          <w:marLeft w:val="0"/>
                                                                                                                          <w:marRight w:val="0"/>
                                                                                                                          <w:marTop w:val="0"/>
                                                                                                                          <w:marBottom w:val="0"/>
                                                                                                                          <w:divBdr>
                                                                                                                            <w:top w:val="single" w:sz="6" w:space="0" w:color="auto"/>
                                                                                                                            <w:left w:val="single" w:sz="6" w:space="0" w:color="auto"/>
                                                                                                                            <w:bottom w:val="single" w:sz="6" w:space="0" w:color="auto"/>
                                                                                                                            <w:right w:val="single" w:sz="6" w:space="0" w:color="auto"/>
                                                                                                                          </w:divBdr>
                                                                                                                          <w:divsChild>
                                                                                                                            <w:div w:id="1627808999">
                                                                                                                              <w:marLeft w:val="0"/>
                                                                                                                              <w:marRight w:val="0"/>
                                                                                                                              <w:marTop w:val="0"/>
                                                                                                                              <w:marBottom w:val="0"/>
                                                                                                                              <w:divBdr>
                                                                                                                                <w:top w:val="none" w:sz="0" w:space="0" w:color="auto"/>
                                                                                                                                <w:left w:val="none" w:sz="0" w:space="0" w:color="auto"/>
                                                                                                                                <w:bottom w:val="none" w:sz="0" w:space="0" w:color="auto"/>
                                                                                                                                <w:right w:val="none" w:sz="0" w:space="0" w:color="auto"/>
                                                                                                                              </w:divBdr>
                                                                                                                              <w:divsChild>
                                                                                                                                <w:div w:id="300041698">
                                                                                                                                  <w:marLeft w:val="0"/>
                                                                                                                                  <w:marRight w:val="0"/>
                                                                                                                                  <w:marTop w:val="0"/>
                                                                                                                                  <w:marBottom w:val="0"/>
                                                                                                                                  <w:divBdr>
                                                                                                                                    <w:top w:val="none" w:sz="0" w:space="0" w:color="auto"/>
                                                                                                                                    <w:left w:val="none" w:sz="0" w:space="0" w:color="auto"/>
                                                                                                                                    <w:bottom w:val="none" w:sz="0" w:space="0" w:color="auto"/>
                                                                                                                                    <w:right w:val="none" w:sz="0" w:space="0" w:color="auto"/>
                                                                                                                                  </w:divBdr>
                                                                                                                                </w:div>
                                                                                                                                <w:div w:id="473451852">
                                                                                                                                  <w:marLeft w:val="0"/>
                                                                                                                                  <w:marRight w:val="0"/>
                                                                                                                                  <w:marTop w:val="0"/>
                                                                                                                                  <w:marBottom w:val="0"/>
                                                                                                                                  <w:divBdr>
                                                                                                                                    <w:top w:val="none" w:sz="0" w:space="0" w:color="auto"/>
                                                                                                                                    <w:left w:val="none" w:sz="0" w:space="0" w:color="auto"/>
                                                                                                                                    <w:bottom w:val="none" w:sz="0" w:space="0" w:color="auto"/>
                                                                                                                                    <w:right w:val="none" w:sz="0" w:space="0" w:color="auto"/>
                                                                                                                                  </w:divBdr>
                                                                                                                                </w:div>
                                                                                                                                <w:div w:id="1977182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03254268">
      <w:bodyDiv w:val="1"/>
      <w:marLeft w:val="0"/>
      <w:marRight w:val="0"/>
      <w:marTop w:val="195"/>
      <w:marBottom w:val="0"/>
      <w:divBdr>
        <w:top w:val="none" w:sz="0" w:space="0" w:color="auto"/>
        <w:left w:val="none" w:sz="0" w:space="0" w:color="auto"/>
        <w:bottom w:val="none" w:sz="0" w:space="0" w:color="auto"/>
        <w:right w:val="none" w:sz="0" w:space="0" w:color="auto"/>
      </w:divBdr>
      <w:divsChild>
        <w:div w:id="1672295764">
          <w:marLeft w:val="0"/>
          <w:marRight w:val="0"/>
          <w:marTop w:val="0"/>
          <w:marBottom w:val="0"/>
          <w:divBdr>
            <w:top w:val="none" w:sz="0" w:space="0" w:color="auto"/>
            <w:left w:val="single" w:sz="48" w:space="0" w:color="FFFFFF"/>
            <w:bottom w:val="none" w:sz="0" w:space="0" w:color="auto"/>
            <w:right w:val="none" w:sz="0" w:space="0" w:color="auto"/>
          </w:divBdr>
          <w:divsChild>
            <w:div w:id="268436513">
              <w:marLeft w:val="0"/>
              <w:marRight w:val="0"/>
              <w:marTop w:val="150"/>
              <w:marBottom w:val="0"/>
              <w:divBdr>
                <w:top w:val="none" w:sz="0" w:space="0" w:color="auto"/>
                <w:left w:val="none" w:sz="0" w:space="0" w:color="auto"/>
                <w:bottom w:val="none" w:sz="0" w:space="0" w:color="auto"/>
                <w:right w:val="none" w:sz="0" w:space="0" w:color="auto"/>
              </w:divBdr>
              <w:divsChild>
                <w:div w:id="1765345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7055506">
      <w:marLeft w:val="0"/>
      <w:marRight w:val="0"/>
      <w:marTop w:val="0"/>
      <w:marBottom w:val="0"/>
      <w:divBdr>
        <w:top w:val="none" w:sz="0" w:space="0" w:color="auto"/>
        <w:left w:val="none" w:sz="0" w:space="0" w:color="auto"/>
        <w:bottom w:val="none" w:sz="0" w:space="0" w:color="auto"/>
        <w:right w:val="none" w:sz="0" w:space="0" w:color="auto"/>
      </w:divBdr>
    </w:div>
    <w:div w:id="1957055508">
      <w:marLeft w:val="0"/>
      <w:marRight w:val="0"/>
      <w:marTop w:val="0"/>
      <w:marBottom w:val="0"/>
      <w:divBdr>
        <w:top w:val="none" w:sz="0" w:space="0" w:color="auto"/>
        <w:left w:val="none" w:sz="0" w:space="0" w:color="auto"/>
        <w:bottom w:val="none" w:sz="0" w:space="0" w:color="auto"/>
        <w:right w:val="none" w:sz="0" w:space="0" w:color="auto"/>
      </w:divBdr>
    </w:div>
    <w:div w:id="1957055515">
      <w:marLeft w:val="0"/>
      <w:marRight w:val="0"/>
      <w:marTop w:val="0"/>
      <w:marBottom w:val="0"/>
      <w:divBdr>
        <w:top w:val="none" w:sz="0" w:space="0" w:color="auto"/>
        <w:left w:val="none" w:sz="0" w:space="0" w:color="auto"/>
        <w:bottom w:val="none" w:sz="0" w:space="0" w:color="auto"/>
        <w:right w:val="none" w:sz="0" w:space="0" w:color="auto"/>
      </w:divBdr>
    </w:div>
    <w:div w:id="1957055518">
      <w:marLeft w:val="0"/>
      <w:marRight w:val="0"/>
      <w:marTop w:val="0"/>
      <w:marBottom w:val="0"/>
      <w:divBdr>
        <w:top w:val="none" w:sz="0" w:space="0" w:color="auto"/>
        <w:left w:val="none" w:sz="0" w:space="0" w:color="auto"/>
        <w:bottom w:val="none" w:sz="0" w:space="0" w:color="auto"/>
        <w:right w:val="none" w:sz="0" w:space="0" w:color="auto"/>
      </w:divBdr>
    </w:div>
    <w:div w:id="1957055519">
      <w:marLeft w:val="0"/>
      <w:marRight w:val="0"/>
      <w:marTop w:val="0"/>
      <w:marBottom w:val="0"/>
      <w:divBdr>
        <w:top w:val="none" w:sz="0" w:space="0" w:color="auto"/>
        <w:left w:val="none" w:sz="0" w:space="0" w:color="auto"/>
        <w:bottom w:val="none" w:sz="0" w:space="0" w:color="auto"/>
        <w:right w:val="none" w:sz="0" w:space="0" w:color="auto"/>
      </w:divBdr>
    </w:div>
    <w:div w:id="1957055521">
      <w:marLeft w:val="0"/>
      <w:marRight w:val="0"/>
      <w:marTop w:val="0"/>
      <w:marBottom w:val="0"/>
      <w:divBdr>
        <w:top w:val="none" w:sz="0" w:space="0" w:color="auto"/>
        <w:left w:val="none" w:sz="0" w:space="0" w:color="auto"/>
        <w:bottom w:val="none" w:sz="0" w:space="0" w:color="auto"/>
        <w:right w:val="none" w:sz="0" w:space="0" w:color="auto"/>
      </w:divBdr>
    </w:div>
    <w:div w:id="1957055522">
      <w:marLeft w:val="0"/>
      <w:marRight w:val="0"/>
      <w:marTop w:val="0"/>
      <w:marBottom w:val="0"/>
      <w:divBdr>
        <w:top w:val="none" w:sz="0" w:space="0" w:color="auto"/>
        <w:left w:val="none" w:sz="0" w:space="0" w:color="auto"/>
        <w:bottom w:val="none" w:sz="0" w:space="0" w:color="auto"/>
        <w:right w:val="none" w:sz="0" w:space="0" w:color="auto"/>
      </w:divBdr>
    </w:div>
    <w:div w:id="1957055523">
      <w:marLeft w:val="0"/>
      <w:marRight w:val="0"/>
      <w:marTop w:val="0"/>
      <w:marBottom w:val="0"/>
      <w:divBdr>
        <w:top w:val="none" w:sz="0" w:space="0" w:color="auto"/>
        <w:left w:val="none" w:sz="0" w:space="0" w:color="auto"/>
        <w:bottom w:val="none" w:sz="0" w:space="0" w:color="auto"/>
        <w:right w:val="none" w:sz="0" w:space="0" w:color="auto"/>
      </w:divBdr>
    </w:div>
    <w:div w:id="1957055525">
      <w:marLeft w:val="0"/>
      <w:marRight w:val="0"/>
      <w:marTop w:val="0"/>
      <w:marBottom w:val="0"/>
      <w:divBdr>
        <w:top w:val="none" w:sz="0" w:space="0" w:color="auto"/>
        <w:left w:val="none" w:sz="0" w:space="0" w:color="auto"/>
        <w:bottom w:val="none" w:sz="0" w:space="0" w:color="auto"/>
        <w:right w:val="none" w:sz="0" w:space="0" w:color="auto"/>
      </w:divBdr>
    </w:div>
    <w:div w:id="1957055527">
      <w:marLeft w:val="0"/>
      <w:marRight w:val="0"/>
      <w:marTop w:val="0"/>
      <w:marBottom w:val="0"/>
      <w:divBdr>
        <w:top w:val="none" w:sz="0" w:space="0" w:color="auto"/>
        <w:left w:val="none" w:sz="0" w:space="0" w:color="auto"/>
        <w:bottom w:val="none" w:sz="0" w:space="0" w:color="auto"/>
        <w:right w:val="none" w:sz="0" w:space="0" w:color="auto"/>
      </w:divBdr>
      <w:divsChild>
        <w:div w:id="1957055516">
          <w:marLeft w:val="0"/>
          <w:marRight w:val="0"/>
          <w:marTop w:val="0"/>
          <w:marBottom w:val="0"/>
          <w:divBdr>
            <w:top w:val="none" w:sz="0" w:space="0" w:color="auto"/>
            <w:left w:val="none" w:sz="0" w:space="0" w:color="auto"/>
            <w:bottom w:val="none" w:sz="0" w:space="0" w:color="auto"/>
            <w:right w:val="none" w:sz="0" w:space="0" w:color="auto"/>
          </w:divBdr>
          <w:divsChild>
            <w:div w:id="1957055514">
              <w:marLeft w:val="0"/>
              <w:marRight w:val="0"/>
              <w:marTop w:val="0"/>
              <w:marBottom w:val="0"/>
              <w:divBdr>
                <w:top w:val="none" w:sz="0" w:space="0" w:color="auto"/>
                <w:left w:val="none" w:sz="0" w:space="0" w:color="auto"/>
                <w:bottom w:val="none" w:sz="0" w:space="0" w:color="auto"/>
                <w:right w:val="none" w:sz="0" w:space="0" w:color="auto"/>
              </w:divBdr>
              <w:divsChild>
                <w:div w:id="1957055513">
                  <w:marLeft w:val="0"/>
                  <w:marRight w:val="0"/>
                  <w:marTop w:val="0"/>
                  <w:marBottom w:val="0"/>
                  <w:divBdr>
                    <w:top w:val="none" w:sz="0" w:space="0" w:color="auto"/>
                    <w:left w:val="none" w:sz="0" w:space="0" w:color="auto"/>
                    <w:bottom w:val="none" w:sz="0" w:space="0" w:color="auto"/>
                    <w:right w:val="none" w:sz="0" w:space="0" w:color="auto"/>
                  </w:divBdr>
                  <w:divsChild>
                    <w:div w:id="1957055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7055529">
      <w:marLeft w:val="0"/>
      <w:marRight w:val="0"/>
      <w:marTop w:val="0"/>
      <w:marBottom w:val="0"/>
      <w:divBdr>
        <w:top w:val="none" w:sz="0" w:space="0" w:color="auto"/>
        <w:left w:val="none" w:sz="0" w:space="0" w:color="auto"/>
        <w:bottom w:val="none" w:sz="0" w:space="0" w:color="auto"/>
        <w:right w:val="none" w:sz="0" w:space="0" w:color="auto"/>
      </w:divBdr>
    </w:div>
    <w:div w:id="1957055530">
      <w:marLeft w:val="0"/>
      <w:marRight w:val="0"/>
      <w:marTop w:val="0"/>
      <w:marBottom w:val="0"/>
      <w:divBdr>
        <w:top w:val="none" w:sz="0" w:space="0" w:color="auto"/>
        <w:left w:val="none" w:sz="0" w:space="0" w:color="auto"/>
        <w:bottom w:val="none" w:sz="0" w:space="0" w:color="auto"/>
        <w:right w:val="none" w:sz="0" w:space="0" w:color="auto"/>
      </w:divBdr>
    </w:div>
    <w:div w:id="1957055531">
      <w:marLeft w:val="0"/>
      <w:marRight w:val="0"/>
      <w:marTop w:val="0"/>
      <w:marBottom w:val="0"/>
      <w:divBdr>
        <w:top w:val="none" w:sz="0" w:space="0" w:color="auto"/>
        <w:left w:val="none" w:sz="0" w:space="0" w:color="auto"/>
        <w:bottom w:val="none" w:sz="0" w:space="0" w:color="auto"/>
        <w:right w:val="none" w:sz="0" w:space="0" w:color="auto"/>
      </w:divBdr>
    </w:div>
    <w:div w:id="1957055532">
      <w:marLeft w:val="0"/>
      <w:marRight w:val="0"/>
      <w:marTop w:val="0"/>
      <w:marBottom w:val="0"/>
      <w:divBdr>
        <w:top w:val="none" w:sz="0" w:space="0" w:color="auto"/>
        <w:left w:val="none" w:sz="0" w:space="0" w:color="auto"/>
        <w:bottom w:val="none" w:sz="0" w:space="0" w:color="auto"/>
        <w:right w:val="none" w:sz="0" w:space="0" w:color="auto"/>
      </w:divBdr>
    </w:div>
    <w:div w:id="1957055534">
      <w:marLeft w:val="0"/>
      <w:marRight w:val="0"/>
      <w:marTop w:val="0"/>
      <w:marBottom w:val="0"/>
      <w:divBdr>
        <w:top w:val="none" w:sz="0" w:space="0" w:color="auto"/>
        <w:left w:val="none" w:sz="0" w:space="0" w:color="auto"/>
        <w:bottom w:val="none" w:sz="0" w:space="0" w:color="auto"/>
        <w:right w:val="none" w:sz="0" w:space="0" w:color="auto"/>
      </w:divBdr>
      <w:divsChild>
        <w:div w:id="1957055528">
          <w:marLeft w:val="0"/>
          <w:marRight w:val="0"/>
          <w:marTop w:val="0"/>
          <w:marBottom w:val="0"/>
          <w:divBdr>
            <w:top w:val="none" w:sz="0" w:space="0" w:color="auto"/>
            <w:left w:val="none" w:sz="0" w:space="0" w:color="auto"/>
            <w:bottom w:val="none" w:sz="0" w:space="0" w:color="auto"/>
            <w:right w:val="none" w:sz="0" w:space="0" w:color="auto"/>
          </w:divBdr>
          <w:divsChild>
            <w:div w:id="1957055511">
              <w:marLeft w:val="0"/>
              <w:marRight w:val="0"/>
              <w:marTop w:val="0"/>
              <w:marBottom w:val="0"/>
              <w:divBdr>
                <w:top w:val="none" w:sz="0" w:space="0" w:color="auto"/>
                <w:left w:val="none" w:sz="0" w:space="0" w:color="auto"/>
                <w:bottom w:val="none" w:sz="0" w:space="0" w:color="auto"/>
                <w:right w:val="none" w:sz="0" w:space="0" w:color="auto"/>
              </w:divBdr>
              <w:divsChild>
                <w:div w:id="1957055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7055536">
      <w:marLeft w:val="0"/>
      <w:marRight w:val="0"/>
      <w:marTop w:val="0"/>
      <w:marBottom w:val="0"/>
      <w:divBdr>
        <w:top w:val="none" w:sz="0" w:space="0" w:color="auto"/>
        <w:left w:val="none" w:sz="0" w:space="0" w:color="auto"/>
        <w:bottom w:val="none" w:sz="0" w:space="0" w:color="auto"/>
        <w:right w:val="none" w:sz="0" w:space="0" w:color="auto"/>
      </w:divBdr>
    </w:div>
    <w:div w:id="1957055538">
      <w:marLeft w:val="0"/>
      <w:marRight w:val="0"/>
      <w:marTop w:val="0"/>
      <w:marBottom w:val="0"/>
      <w:divBdr>
        <w:top w:val="none" w:sz="0" w:space="0" w:color="auto"/>
        <w:left w:val="none" w:sz="0" w:space="0" w:color="auto"/>
        <w:bottom w:val="none" w:sz="0" w:space="0" w:color="auto"/>
        <w:right w:val="none" w:sz="0" w:space="0" w:color="auto"/>
      </w:divBdr>
    </w:div>
    <w:div w:id="1957055540">
      <w:marLeft w:val="0"/>
      <w:marRight w:val="0"/>
      <w:marTop w:val="0"/>
      <w:marBottom w:val="0"/>
      <w:divBdr>
        <w:top w:val="none" w:sz="0" w:space="0" w:color="auto"/>
        <w:left w:val="none" w:sz="0" w:space="0" w:color="auto"/>
        <w:bottom w:val="none" w:sz="0" w:space="0" w:color="auto"/>
        <w:right w:val="none" w:sz="0" w:space="0" w:color="auto"/>
      </w:divBdr>
      <w:divsChild>
        <w:div w:id="1957055509">
          <w:marLeft w:val="0"/>
          <w:marRight w:val="0"/>
          <w:marTop w:val="0"/>
          <w:marBottom w:val="0"/>
          <w:divBdr>
            <w:top w:val="none" w:sz="0" w:space="0" w:color="auto"/>
            <w:left w:val="none" w:sz="0" w:space="0" w:color="auto"/>
            <w:bottom w:val="none" w:sz="0" w:space="0" w:color="auto"/>
            <w:right w:val="none" w:sz="0" w:space="0" w:color="auto"/>
          </w:divBdr>
        </w:div>
        <w:div w:id="1957055510">
          <w:marLeft w:val="0"/>
          <w:marRight w:val="0"/>
          <w:marTop w:val="0"/>
          <w:marBottom w:val="0"/>
          <w:divBdr>
            <w:top w:val="none" w:sz="0" w:space="0" w:color="auto"/>
            <w:left w:val="none" w:sz="0" w:space="0" w:color="auto"/>
            <w:bottom w:val="none" w:sz="0" w:space="0" w:color="auto"/>
            <w:right w:val="none" w:sz="0" w:space="0" w:color="auto"/>
          </w:divBdr>
        </w:div>
        <w:div w:id="1957055512">
          <w:marLeft w:val="0"/>
          <w:marRight w:val="0"/>
          <w:marTop w:val="0"/>
          <w:marBottom w:val="0"/>
          <w:divBdr>
            <w:top w:val="none" w:sz="0" w:space="0" w:color="auto"/>
            <w:left w:val="none" w:sz="0" w:space="0" w:color="auto"/>
            <w:bottom w:val="none" w:sz="0" w:space="0" w:color="auto"/>
            <w:right w:val="none" w:sz="0" w:space="0" w:color="auto"/>
          </w:divBdr>
        </w:div>
        <w:div w:id="1957055517">
          <w:marLeft w:val="0"/>
          <w:marRight w:val="0"/>
          <w:marTop w:val="0"/>
          <w:marBottom w:val="0"/>
          <w:divBdr>
            <w:top w:val="none" w:sz="0" w:space="0" w:color="auto"/>
            <w:left w:val="none" w:sz="0" w:space="0" w:color="auto"/>
            <w:bottom w:val="none" w:sz="0" w:space="0" w:color="auto"/>
            <w:right w:val="none" w:sz="0" w:space="0" w:color="auto"/>
          </w:divBdr>
        </w:div>
        <w:div w:id="1957055520">
          <w:marLeft w:val="0"/>
          <w:marRight w:val="0"/>
          <w:marTop w:val="0"/>
          <w:marBottom w:val="0"/>
          <w:divBdr>
            <w:top w:val="none" w:sz="0" w:space="0" w:color="auto"/>
            <w:left w:val="none" w:sz="0" w:space="0" w:color="auto"/>
            <w:bottom w:val="none" w:sz="0" w:space="0" w:color="auto"/>
            <w:right w:val="none" w:sz="0" w:space="0" w:color="auto"/>
          </w:divBdr>
        </w:div>
        <w:div w:id="1957055524">
          <w:marLeft w:val="0"/>
          <w:marRight w:val="0"/>
          <w:marTop w:val="0"/>
          <w:marBottom w:val="0"/>
          <w:divBdr>
            <w:top w:val="none" w:sz="0" w:space="0" w:color="auto"/>
            <w:left w:val="none" w:sz="0" w:space="0" w:color="auto"/>
            <w:bottom w:val="none" w:sz="0" w:space="0" w:color="auto"/>
            <w:right w:val="none" w:sz="0" w:space="0" w:color="auto"/>
          </w:divBdr>
        </w:div>
        <w:div w:id="1957055533">
          <w:marLeft w:val="0"/>
          <w:marRight w:val="0"/>
          <w:marTop w:val="0"/>
          <w:marBottom w:val="0"/>
          <w:divBdr>
            <w:top w:val="none" w:sz="0" w:space="0" w:color="auto"/>
            <w:left w:val="none" w:sz="0" w:space="0" w:color="auto"/>
            <w:bottom w:val="none" w:sz="0" w:space="0" w:color="auto"/>
            <w:right w:val="none" w:sz="0" w:space="0" w:color="auto"/>
          </w:divBdr>
        </w:div>
        <w:div w:id="1957055535">
          <w:marLeft w:val="0"/>
          <w:marRight w:val="0"/>
          <w:marTop w:val="0"/>
          <w:marBottom w:val="0"/>
          <w:divBdr>
            <w:top w:val="none" w:sz="0" w:space="0" w:color="auto"/>
            <w:left w:val="none" w:sz="0" w:space="0" w:color="auto"/>
            <w:bottom w:val="none" w:sz="0" w:space="0" w:color="auto"/>
            <w:right w:val="none" w:sz="0" w:space="0" w:color="auto"/>
          </w:divBdr>
        </w:div>
        <w:div w:id="1957055537">
          <w:marLeft w:val="0"/>
          <w:marRight w:val="0"/>
          <w:marTop w:val="0"/>
          <w:marBottom w:val="0"/>
          <w:divBdr>
            <w:top w:val="none" w:sz="0" w:space="0" w:color="auto"/>
            <w:left w:val="none" w:sz="0" w:space="0" w:color="auto"/>
            <w:bottom w:val="none" w:sz="0" w:space="0" w:color="auto"/>
            <w:right w:val="none" w:sz="0" w:space="0" w:color="auto"/>
          </w:divBdr>
        </w:div>
        <w:div w:id="1957055539">
          <w:marLeft w:val="0"/>
          <w:marRight w:val="0"/>
          <w:marTop w:val="0"/>
          <w:marBottom w:val="0"/>
          <w:divBdr>
            <w:top w:val="none" w:sz="0" w:space="0" w:color="auto"/>
            <w:left w:val="none" w:sz="0" w:space="0" w:color="auto"/>
            <w:bottom w:val="none" w:sz="0" w:space="0" w:color="auto"/>
            <w:right w:val="none" w:sz="0" w:space="0" w:color="auto"/>
          </w:divBdr>
        </w:div>
        <w:div w:id="1957055544">
          <w:marLeft w:val="0"/>
          <w:marRight w:val="0"/>
          <w:marTop w:val="0"/>
          <w:marBottom w:val="0"/>
          <w:divBdr>
            <w:top w:val="none" w:sz="0" w:space="0" w:color="auto"/>
            <w:left w:val="none" w:sz="0" w:space="0" w:color="auto"/>
            <w:bottom w:val="none" w:sz="0" w:space="0" w:color="auto"/>
            <w:right w:val="none" w:sz="0" w:space="0" w:color="auto"/>
          </w:divBdr>
        </w:div>
        <w:div w:id="1957055546">
          <w:marLeft w:val="0"/>
          <w:marRight w:val="0"/>
          <w:marTop w:val="0"/>
          <w:marBottom w:val="0"/>
          <w:divBdr>
            <w:top w:val="none" w:sz="0" w:space="0" w:color="auto"/>
            <w:left w:val="none" w:sz="0" w:space="0" w:color="auto"/>
            <w:bottom w:val="none" w:sz="0" w:space="0" w:color="auto"/>
            <w:right w:val="none" w:sz="0" w:space="0" w:color="auto"/>
          </w:divBdr>
        </w:div>
      </w:divsChild>
    </w:div>
    <w:div w:id="1957055541">
      <w:marLeft w:val="0"/>
      <w:marRight w:val="0"/>
      <w:marTop w:val="0"/>
      <w:marBottom w:val="0"/>
      <w:divBdr>
        <w:top w:val="none" w:sz="0" w:space="0" w:color="auto"/>
        <w:left w:val="none" w:sz="0" w:space="0" w:color="auto"/>
        <w:bottom w:val="none" w:sz="0" w:space="0" w:color="auto"/>
        <w:right w:val="none" w:sz="0" w:space="0" w:color="auto"/>
      </w:divBdr>
    </w:div>
    <w:div w:id="1957055542">
      <w:marLeft w:val="0"/>
      <w:marRight w:val="0"/>
      <w:marTop w:val="0"/>
      <w:marBottom w:val="0"/>
      <w:divBdr>
        <w:top w:val="none" w:sz="0" w:space="0" w:color="auto"/>
        <w:left w:val="none" w:sz="0" w:space="0" w:color="auto"/>
        <w:bottom w:val="none" w:sz="0" w:space="0" w:color="auto"/>
        <w:right w:val="none" w:sz="0" w:space="0" w:color="auto"/>
      </w:divBdr>
    </w:div>
    <w:div w:id="1957055543">
      <w:marLeft w:val="0"/>
      <w:marRight w:val="0"/>
      <w:marTop w:val="0"/>
      <w:marBottom w:val="0"/>
      <w:divBdr>
        <w:top w:val="none" w:sz="0" w:space="0" w:color="auto"/>
        <w:left w:val="none" w:sz="0" w:space="0" w:color="auto"/>
        <w:bottom w:val="none" w:sz="0" w:space="0" w:color="auto"/>
        <w:right w:val="none" w:sz="0" w:space="0" w:color="auto"/>
      </w:divBdr>
    </w:div>
    <w:div w:id="1957055545">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8697E2D44249647AD6FA059E93381B5" ma:contentTypeVersion="11" ma:contentTypeDescription="Create a new document." ma:contentTypeScope="" ma:versionID="384dea8a8bc402a345ebb64bfa32c02f">
  <xsd:schema xmlns:xsd="http://www.w3.org/2001/XMLSchema" xmlns:xs="http://www.w3.org/2001/XMLSchema" xmlns:p="http://schemas.microsoft.com/office/2006/metadata/properties" xmlns:ns3="286f13ce-86b4-4177-9ee2-637ee8bf094c" xmlns:ns4="bcb8f68e-06da-46fe-b6a7-968e74f040aa" targetNamespace="http://schemas.microsoft.com/office/2006/metadata/properties" ma:root="true" ma:fieldsID="91fa50f1cfb18b8b2f9ef3dea3b23a6c" ns3:_="" ns4:_="">
    <xsd:import namespace="286f13ce-86b4-4177-9ee2-637ee8bf094c"/>
    <xsd:import namespace="bcb8f68e-06da-46fe-b6a7-968e74f040a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86f13ce-86b4-4177-9ee2-637ee8bf094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cb8f68e-06da-46fe-b6a7-968e74f040aa"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07C1435-62DD-47BE-A7EF-C0C950E007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86f13ce-86b4-4177-9ee2-637ee8bf094c"/>
    <ds:schemaRef ds:uri="bcb8f68e-06da-46fe-b6a7-968e74f040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1527949-2F4E-43AE-9CC0-79D88752C4D7}">
  <ds:schemaRefs>
    <ds:schemaRef ds:uri="http://schemas.microsoft.com/sharepoint/v3/contenttype/forms"/>
  </ds:schemaRefs>
</ds:datastoreItem>
</file>

<file path=customXml/itemProps3.xml><?xml version="1.0" encoding="utf-8"?>
<ds:datastoreItem xmlns:ds="http://schemas.openxmlformats.org/officeDocument/2006/customXml" ds:itemID="{4B6EA586-7B4E-40E7-8C28-A6D985F60A16}">
  <ds:schemaRefs>
    <ds:schemaRef ds:uri="http://schemas.openxmlformats.org/officeDocument/2006/bibliography"/>
  </ds:schemaRefs>
</ds:datastoreItem>
</file>

<file path=customXml/itemProps4.xml><?xml version="1.0" encoding="utf-8"?>
<ds:datastoreItem xmlns:ds="http://schemas.openxmlformats.org/officeDocument/2006/customXml" ds:itemID="{633DA9D1-FC16-4522-9697-E1A12914674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62</TotalTime>
  <Pages>2</Pages>
  <Words>648</Words>
  <Characters>3694</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Richland County Youth and Family Council</vt:lpstr>
    </vt:vector>
  </TitlesOfParts>
  <Company>Richland Co. Youth &amp; Family</Company>
  <LinksUpToDate>false</LinksUpToDate>
  <CharactersWithSpaces>4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chland County Youth and Family Council</dc:title>
  <dc:creator>User1</dc:creator>
  <cp:lastModifiedBy>Alt, Teresa L</cp:lastModifiedBy>
  <cp:revision>49</cp:revision>
  <cp:lastPrinted>2021-11-02T13:35:00Z</cp:lastPrinted>
  <dcterms:created xsi:type="dcterms:W3CDTF">2022-01-18T20:14:00Z</dcterms:created>
  <dcterms:modified xsi:type="dcterms:W3CDTF">2022-02-10T1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8697E2D44249647AD6FA059E93381B5</vt:lpwstr>
  </property>
</Properties>
</file>